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svg="http://schemas.microsoft.com/office/drawing/2016/SVG/main" mc:Ignorable="w14 w15 w16se w16cid w16 w16cex w16sdtdh w16sdtfl w16du wp14">
  <w:body>
    <w:p w:rsidR="00641680" w:rsidP="75979BAC" w:rsidRDefault="00562D1C" w14:paraId="489D51F9" w14:textId="52F7047E">
      <w:pPr>
        <w:widowControl w:val="0"/>
        <w:jc w:val="both"/>
        <w:rPr>
          <w:rFonts w:ascii="Arial Nova Light" w:hAnsi="Arial Nova Light"/>
          <w:b w:val="1"/>
          <w:bCs w:val="1"/>
          <w:sz w:val="22"/>
          <w:szCs w:val="22"/>
        </w:rPr>
      </w:pPr>
      <w:r>
        <w:rPr>
          <w:rFonts w:ascii="Arial Nova Light" w:hAnsi="Arial Nova Light"/>
          <w:b/>
          <w:noProof/>
          <w:sz w:val="22"/>
          <w:szCs w:val="22"/>
        </w:rPr>
        <w:drawing>
          <wp:anchor distT="0" distB="0" distL="114300" distR="114300" simplePos="0" relativeHeight="251658240" behindDoc="0" locked="0" layoutInCell="1" allowOverlap="1" wp14:anchorId="697446B0" wp14:editId="49FCF739">
            <wp:simplePos x="0" y="0"/>
            <wp:positionH relativeFrom="margin">
              <wp:posOffset>0</wp:posOffset>
            </wp:positionH>
            <wp:positionV relativeFrom="margin">
              <wp:posOffset>-342900</wp:posOffset>
            </wp:positionV>
            <wp:extent cx="1225685" cy="1021369"/>
            <wp:effectExtent l="0" t="0" r="0" b="0"/>
            <wp:wrapSquare wrapText="bothSides"/>
            <wp:docPr id="1" name="Picture 1" descr="Text&#10;&#10;Description automatically generated"/>
            <wp:cNvGraphicFramePr>
              <a:graphicFrameLocks xmlns:a="http://schemas.openxmlformats.org/drawingml/2006/main" noChangeAspect="1"/>
            </wp:cNvGraphicFramePr>
            <a:graphic xmlns:a="http://schemas.openxmlformats.org/drawingml/2006/main">
              <a:graphicData xmlns:a="http://schemas.openxmlformats.org/drawingml/2006/main" uri="http://schemas.openxmlformats.org/drawingml/2006/picture">
                <pic:pic xmlns:pic="http://schemas.openxmlformats.org/drawingml/2006/picture">
                  <pic:nvPicPr>
                    <pic:cNvPr id="1" name="Picture 1" descr="Text&#10;&#10;Description automatically generated"/>
                    <pic:cNvPicPr/>
                  </pic:nvPicPr>
                  <pic:blipFill>
                    <a:blip xmlns:r="http://schemas.openxmlformats.org/officeDocument/2006/relationships" r:embed="rId11" cstate="print">
                      <a:extLst>
                        <a:ext uri="{28A0092B-C50C-407E-A947-70E740481C1C}">
                          <a14:useLocalDpi xmlns:a14="http://schemas.microsoft.com/office/drawing/2010/main"/>
                        </a:ext>
                      </a:extLst>
                    </a:blip>
                    <a:srcRect l="0" t="0" r="0" b="18939"/>
                    <a:stretch>
                      <a:fillRect/>
                    </a:stretch>
                  </pic:blipFill>
                  <pic:spPr>
                    <a:xfrm rot="0">
                      <a:off x="0" y="0"/>
                      <a:ext cx="1225685" cy="1021369"/>
                    </a:xfrm>
                    <a:prstGeom prst="rect">
                      <a:avLst/>
                    </a:prstGeom>
                  </pic:spPr>
                </pic:pic>
              </a:graphicData>
            </a:graphic>
            <wp14:sizeRelH relativeFrom="margin">
              <wp14:pctWidth>0</wp14:pctWidth>
            </wp14:sizeRelH>
            <wp14:sizeRelV relativeFrom="margin">
              <wp14:pctHeight>0</wp14:pctHeight>
            </wp14:sizeRelV>
          </wp:anchor>
        </w:drawing>
      </w:r>
    </w:p>
    <w:p w:rsidR="00562D1C" w:rsidP="75979BAC" w:rsidRDefault="00562D1C" w14:paraId="4389C666" w14:textId="39508268">
      <w:pPr>
        <w:pStyle w:val="Normal"/>
        <w:widowControl w:val="0"/>
        <w:jc w:val="both"/>
        <w:rPr>
          <w:rFonts w:ascii="Arial Nova Light" w:hAnsi="Arial Nova Light"/>
          <w:b w:val="1"/>
          <w:bCs w:val="1"/>
          <w:sz w:val="22"/>
          <w:szCs w:val="22"/>
        </w:rPr>
      </w:pPr>
    </w:p>
    <w:p w:rsidR="00562D1C" w:rsidP="1843188D" w:rsidRDefault="00562D1C" w14:paraId="375677B7" w14:textId="34AB79C3">
      <w:pPr>
        <w:pStyle w:val="Normal"/>
        <w:widowControl w:val="0"/>
        <w:jc w:val="both"/>
        <w:rPr>
          <w:rFonts w:ascii="Arial Nova Light" w:hAnsi="Arial Nova Light"/>
          <w:b w:val="1"/>
          <w:bCs w:val="1"/>
          <w:sz w:val="22"/>
          <w:szCs w:val="22"/>
        </w:rPr>
      </w:pPr>
    </w:p>
    <w:p w:rsidRPr="00066EA5" w:rsidR="00935F6D" w:rsidP="00562D1C" w:rsidRDefault="00562D1C" w14:paraId="19BB799B" w14:textId="4CB9BD22">
      <w:pPr>
        <w:widowControl w:val="0"/>
        <w:ind w:left="360"/>
        <w:jc w:val="both"/>
        <w:rPr>
          <w:rFonts w:ascii="Raleway" w:hAnsi="Raleway"/>
          <w:b/>
          <w:sz w:val="20"/>
        </w:rPr>
      </w:pPr>
      <w:r w:rsidRPr="00066EA5">
        <w:rPr>
          <w:rFonts w:ascii="Raleway" w:hAnsi="Raleway"/>
          <w:b/>
          <w:sz w:val="20"/>
        </w:rPr>
        <w:t>CHECKLIST</w:t>
      </w:r>
      <w:r w:rsidRPr="00066EA5" w:rsidR="00641680">
        <w:rPr>
          <w:rFonts w:ascii="Raleway" w:hAnsi="Raleway"/>
          <w:b/>
          <w:sz w:val="20"/>
        </w:rPr>
        <w:t>:</w:t>
      </w:r>
    </w:p>
    <w:p w:rsidRPr="00066EA5" w:rsidR="00641680" w:rsidP="00562D1C" w:rsidRDefault="00641680" w14:paraId="07D7C367" w14:textId="77777777">
      <w:pPr>
        <w:widowControl w:val="0"/>
        <w:ind w:left="360"/>
        <w:jc w:val="both"/>
        <w:rPr>
          <w:rFonts w:ascii="Raleway" w:hAnsi="Raleway"/>
          <w:b/>
          <w:sz w:val="22"/>
          <w:szCs w:val="22"/>
        </w:rPr>
      </w:pPr>
    </w:p>
    <w:p w:rsidRPr="00066EA5" w:rsidR="001752B5" w:rsidP="00562D1C" w:rsidRDefault="004E46D5" w14:paraId="48A33160" w14:textId="2605F1C2">
      <w:pPr>
        <w:pStyle w:val="ListParagraph"/>
        <w:widowControl w:val="0"/>
        <w:numPr>
          <w:ilvl w:val="0"/>
          <w:numId w:val="15"/>
        </w:numPr>
        <w:spacing w:line="276" w:lineRule="auto"/>
        <w:ind w:left="1080"/>
        <w:jc w:val="both"/>
        <w:rPr>
          <w:rFonts w:ascii="Raleway" w:hAnsi="Raleway"/>
          <w:sz w:val="22"/>
          <w:szCs w:val="22"/>
        </w:rPr>
      </w:pPr>
      <w:r w:rsidRPr="74021A9A" w:rsidR="004E46D5">
        <w:rPr>
          <w:rFonts w:ascii="Raleway" w:hAnsi="Raleway"/>
          <w:sz w:val="22"/>
          <w:szCs w:val="22"/>
        </w:rPr>
        <w:t>Y</w:t>
      </w:r>
      <w:r w:rsidRPr="74021A9A" w:rsidR="001752B5">
        <w:rPr>
          <w:rFonts w:ascii="Raleway" w:hAnsi="Raleway"/>
          <w:sz w:val="22"/>
          <w:szCs w:val="22"/>
        </w:rPr>
        <w:t xml:space="preserve">es, I am a member of the Public Relations Institute of </w:t>
      </w:r>
      <w:r w:rsidRPr="74021A9A" w:rsidR="32283484">
        <w:rPr>
          <w:rFonts w:ascii="Raleway" w:hAnsi="Raleway"/>
          <w:sz w:val="22"/>
          <w:szCs w:val="22"/>
        </w:rPr>
        <w:t xml:space="preserve">New Zealand </w:t>
      </w:r>
      <w:r w:rsidRPr="74021A9A" w:rsidR="460071F8">
        <w:rPr>
          <w:rFonts w:ascii="Raleway" w:hAnsi="Raleway"/>
          <w:sz w:val="22"/>
          <w:szCs w:val="22"/>
        </w:rPr>
        <w:t xml:space="preserve">or </w:t>
      </w:r>
      <w:r w:rsidRPr="74021A9A" w:rsidR="4D99D58C">
        <w:rPr>
          <w:rFonts w:ascii="Raleway" w:hAnsi="Raleway"/>
          <w:sz w:val="22"/>
          <w:szCs w:val="22"/>
        </w:rPr>
        <w:t xml:space="preserve">I </w:t>
      </w:r>
      <w:r w:rsidRPr="74021A9A" w:rsidR="460071F8">
        <w:rPr>
          <w:rFonts w:ascii="Raleway" w:hAnsi="Raleway"/>
          <w:sz w:val="22"/>
          <w:szCs w:val="22"/>
        </w:rPr>
        <w:t xml:space="preserve">am </w:t>
      </w:r>
      <w:r w:rsidRPr="74021A9A" w:rsidR="460071F8">
        <w:rPr>
          <w:rFonts w:ascii="Raleway" w:hAnsi="Raleway"/>
          <w:sz w:val="22"/>
          <w:szCs w:val="22"/>
        </w:rPr>
        <w:t>purchasing</w:t>
      </w:r>
      <w:r w:rsidRPr="74021A9A" w:rsidR="460071F8">
        <w:rPr>
          <w:rFonts w:ascii="Raleway" w:hAnsi="Raleway"/>
          <w:sz w:val="22"/>
          <w:szCs w:val="22"/>
        </w:rPr>
        <w:t xml:space="preserve"> a membership as part of my programme fee.</w:t>
      </w:r>
    </w:p>
    <w:p w:rsidRPr="00066EA5" w:rsidR="00935F6D" w:rsidP="00562D1C" w:rsidRDefault="001752B5" w14:paraId="335CA31E" w14:textId="2B862A1E">
      <w:pPr>
        <w:pStyle w:val="ListParagraph"/>
        <w:widowControl w:val="0"/>
        <w:numPr>
          <w:ilvl w:val="0"/>
          <w:numId w:val="15"/>
        </w:numPr>
        <w:spacing w:line="276" w:lineRule="auto"/>
        <w:ind w:left="1080"/>
        <w:jc w:val="both"/>
        <w:rPr>
          <w:rFonts w:ascii="Raleway" w:hAnsi="Raleway"/>
          <w:sz w:val="22"/>
          <w:szCs w:val="22"/>
        </w:rPr>
      </w:pPr>
      <w:r w:rsidRPr="00066EA5">
        <w:rPr>
          <w:rFonts w:ascii="Raleway" w:hAnsi="Raleway"/>
          <w:sz w:val="22"/>
          <w:szCs w:val="22"/>
        </w:rPr>
        <w:t>Yes, I have a</w:t>
      </w:r>
      <w:r w:rsidRPr="00066EA5" w:rsidR="00F4263A">
        <w:rPr>
          <w:rFonts w:ascii="Raleway" w:hAnsi="Raleway"/>
          <w:sz w:val="22"/>
          <w:szCs w:val="22"/>
        </w:rPr>
        <w:t>t least five</w:t>
      </w:r>
      <w:r w:rsidRPr="00066EA5" w:rsidR="00935F6D">
        <w:rPr>
          <w:rFonts w:ascii="Raleway" w:hAnsi="Raleway"/>
          <w:sz w:val="22"/>
          <w:szCs w:val="22"/>
        </w:rPr>
        <w:t xml:space="preserve"> </w:t>
      </w:r>
      <w:r w:rsidRPr="00066EA5" w:rsidR="003502A2">
        <w:rPr>
          <w:rFonts w:ascii="Raleway" w:hAnsi="Raleway"/>
          <w:sz w:val="22"/>
          <w:szCs w:val="22"/>
        </w:rPr>
        <w:t>– eight years’ experience</w:t>
      </w:r>
      <w:r w:rsidRPr="00066EA5" w:rsidR="00F4263A">
        <w:rPr>
          <w:rFonts w:ascii="Raleway" w:hAnsi="Raleway"/>
          <w:sz w:val="22"/>
          <w:szCs w:val="22"/>
        </w:rPr>
        <w:t xml:space="preserve"> working </w:t>
      </w:r>
      <w:r w:rsidRPr="00066EA5" w:rsidR="00935F6D">
        <w:rPr>
          <w:rFonts w:ascii="Raleway" w:hAnsi="Raleway"/>
          <w:sz w:val="22"/>
          <w:szCs w:val="22"/>
        </w:rPr>
        <w:t xml:space="preserve">in </w:t>
      </w:r>
      <w:r w:rsidRPr="00066EA5" w:rsidR="00871AA6">
        <w:rPr>
          <w:rFonts w:ascii="Raleway" w:hAnsi="Raleway"/>
          <w:sz w:val="22"/>
          <w:szCs w:val="22"/>
        </w:rPr>
        <w:t xml:space="preserve">public relations and </w:t>
      </w:r>
      <w:r w:rsidRPr="00066EA5" w:rsidR="00935F6D">
        <w:rPr>
          <w:rFonts w:ascii="Raleway" w:hAnsi="Raleway"/>
          <w:sz w:val="22"/>
          <w:szCs w:val="22"/>
        </w:rPr>
        <w:t xml:space="preserve">communication </w:t>
      </w:r>
      <w:r w:rsidRPr="00066EA5" w:rsidR="00871AA6">
        <w:rPr>
          <w:rFonts w:ascii="Raleway" w:hAnsi="Raleway"/>
          <w:sz w:val="22"/>
          <w:szCs w:val="22"/>
        </w:rPr>
        <w:t>management roles</w:t>
      </w:r>
      <w:r w:rsidRPr="00066EA5" w:rsidR="00F4263A">
        <w:rPr>
          <w:rFonts w:ascii="Raleway" w:hAnsi="Raleway"/>
          <w:sz w:val="22"/>
          <w:szCs w:val="22"/>
        </w:rPr>
        <w:t xml:space="preserve"> </w:t>
      </w:r>
      <w:r w:rsidRPr="00066EA5" w:rsidR="00462D2A">
        <w:rPr>
          <w:rFonts w:ascii="Raleway" w:hAnsi="Raleway"/>
          <w:sz w:val="22"/>
          <w:szCs w:val="22"/>
        </w:rPr>
        <w:t>(</w:t>
      </w:r>
      <w:r w:rsidRPr="00066EA5" w:rsidR="004E46D5">
        <w:rPr>
          <w:rFonts w:ascii="Raleway" w:hAnsi="Raleway"/>
          <w:sz w:val="22"/>
          <w:szCs w:val="22"/>
        </w:rPr>
        <w:t xml:space="preserve">and have </w:t>
      </w:r>
      <w:r w:rsidRPr="00066EA5" w:rsidR="00F4263A">
        <w:rPr>
          <w:rFonts w:ascii="Raleway" w:hAnsi="Raleway"/>
          <w:sz w:val="22"/>
          <w:szCs w:val="22"/>
        </w:rPr>
        <w:t>ideally m</w:t>
      </w:r>
      <w:r w:rsidRPr="00066EA5" w:rsidR="00871AA6">
        <w:rPr>
          <w:rFonts w:ascii="Raleway" w:hAnsi="Raleway"/>
          <w:sz w:val="22"/>
          <w:szCs w:val="22"/>
        </w:rPr>
        <w:t>anage</w:t>
      </w:r>
      <w:r w:rsidRPr="00066EA5" w:rsidR="00F4263A">
        <w:rPr>
          <w:rFonts w:ascii="Raleway" w:hAnsi="Raleway"/>
          <w:sz w:val="22"/>
          <w:szCs w:val="22"/>
        </w:rPr>
        <w:t>d</w:t>
      </w:r>
      <w:r w:rsidRPr="00066EA5" w:rsidR="00935F6D">
        <w:rPr>
          <w:rFonts w:ascii="Raleway" w:hAnsi="Raleway"/>
          <w:sz w:val="22"/>
          <w:szCs w:val="22"/>
        </w:rPr>
        <w:t xml:space="preserve"> people and</w:t>
      </w:r>
      <w:r w:rsidRPr="00066EA5" w:rsidR="00871AA6">
        <w:rPr>
          <w:rFonts w:ascii="Raleway" w:hAnsi="Raleway"/>
          <w:sz w:val="22"/>
          <w:szCs w:val="22"/>
        </w:rPr>
        <w:t>/or</w:t>
      </w:r>
      <w:r w:rsidRPr="00066EA5" w:rsidR="00935F6D">
        <w:rPr>
          <w:rFonts w:ascii="Raleway" w:hAnsi="Raleway"/>
          <w:sz w:val="22"/>
          <w:szCs w:val="22"/>
        </w:rPr>
        <w:t xml:space="preserve"> projects</w:t>
      </w:r>
      <w:r w:rsidRPr="00066EA5" w:rsidR="00462D2A">
        <w:rPr>
          <w:rFonts w:ascii="Raleway" w:hAnsi="Raleway"/>
          <w:sz w:val="22"/>
          <w:szCs w:val="22"/>
        </w:rPr>
        <w:t>)</w:t>
      </w:r>
    </w:p>
    <w:p w:rsidRPr="00066EA5" w:rsidR="00935F6D" w:rsidP="00562D1C" w:rsidRDefault="001752B5" w14:paraId="59458F92" w14:textId="15F9387F">
      <w:pPr>
        <w:pStyle w:val="ListParagraph"/>
        <w:widowControl w:val="0"/>
        <w:numPr>
          <w:ilvl w:val="0"/>
          <w:numId w:val="15"/>
        </w:numPr>
        <w:spacing w:line="276" w:lineRule="auto"/>
        <w:ind w:left="1080"/>
        <w:jc w:val="both"/>
        <w:rPr>
          <w:rFonts w:ascii="Raleway" w:hAnsi="Raleway"/>
          <w:sz w:val="22"/>
          <w:szCs w:val="22"/>
        </w:rPr>
      </w:pPr>
      <w:r w:rsidRPr="00066EA5">
        <w:rPr>
          <w:rFonts w:ascii="Raleway" w:hAnsi="Raleway"/>
          <w:sz w:val="22"/>
          <w:szCs w:val="22"/>
        </w:rPr>
        <w:t xml:space="preserve">Yes, I </w:t>
      </w:r>
      <w:r w:rsidRPr="00066EA5" w:rsidR="003502A2">
        <w:rPr>
          <w:rFonts w:ascii="Raleway" w:hAnsi="Raleway"/>
          <w:sz w:val="22"/>
          <w:szCs w:val="22"/>
        </w:rPr>
        <w:t>can</w:t>
      </w:r>
      <w:r w:rsidRPr="00066EA5" w:rsidR="00935F6D">
        <w:rPr>
          <w:rFonts w:ascii="Raleway" w:hAnsi="Raleway"/>
          <w:sz w:val="22"/>
          <w:szCs w:val="22"/>
        </w:rPr>
        <w:t xml:space="preserve"> commit to all dates in the APR schedule</w:t>
      </w:r>
      <w:r w:rsidRPr="00066EA5">
        <w:rPr>
          <w:rFonts w:ascii="Raleway" w:hAnsi="Raleway"/>
          <w:sz w:val="22"/>
          <w:szCs w:val="22"/>
        </w:rPr>
        <w:t>.</w:t>
      </w:r>
    </w:p>
    <w:p w:rsidRPr="00066EA5" w:rsidR="3C354D27" w:rsidP="578948E8" w:rsidRDefault="3C354D27" w14:paraId="1DA0DF20" w14:textId="6519B08F">
      <w:pPr>
        <w:pStyle w:val="ListParagraph"/>
        <w:widowControl w:val="0"/>
        <w:numPr>
          <w:ilvl w:val="0"/>
          <w:numId w:val="15"/>
        </w:numPr>
        <w:spacing w:line="276" w:lineRule="auto"/>
        <w:ind w:left="1080"/>
        <w:jc w:val="both"/>
        <w:rPr>
          <w:rFonts w:ascii="Raleway" w:hAnsi="Raleway"/>
          <w:sz w:val="22"/>
          <w:szCs w:val="22"/>
        </w:rPr>
      </w:pPr>
      <w:r w:rsidRPr="1843188D" w:rsidR="3C354D27">
        <w:rPr>
          <w:rFonts w:ascii="Raleway" w:hAnsi="Raleway"/>
          <w:sz w:val="22"/>
          <w:szCs w:val="22"/>
        </w:rPr>
        <w:t xml:space="preserve">Yes, I accept that travel &amp; </w:t>
      </w:r>
      <w:r w:rsidRPr="1843188D" w:rsidR="5F8625D9">
        <w:rPr>
          <w:rFonts w:ascii="Raleway" w:hAnsi="Raleway"/>
          <w:sz w:val="22"/>
          <w:szCs w:val="22"/>
        </w:rPr>
        <w:t>accommodation</w:t>
      </w:r>
      <w:r w:rsidRPr="1843188D" w:rsidR="3C354D27">
        <w:rPr>
          <w:rFonts w:ascii="Raleway" w:hAnsi="Raleway"/>
          <w:sz w:val="22"/>
          <w:szCs w:val="22"/>
        </w:rPr>
        <w:t xml:space="preserve"> costs for the Capabilities Seminar and Exam Day (if out of my hometown) will be </w:t>
      </w:r>
      <w:r w:rsidRPr="1843188D" w:rsidR="791C17ED">
        <w:rPr>
          <w:rFonts w:ascii="Raleway" w:hAnsi="Raleway"/>
          <w:sz w:val="22"/>
          <w:szCs w:val="22"/>
        </w:rPr>
        <w:t>at my expense.</w:t>
      </w:r>
    </w:p>
    <w:p w:rsidR="71F3D3EC" w:rsidP="1843188D" w:rsidRDefault="71F3D3EC" w14:paraId="177F2722" w14:textId="6F11415F">
      <w:pPr>
        <w:pStyle w:val="ListParagraph"/>
        <w:widowControl w:val="0"/>
        <w:numPr>
          <w:ilvl w:val="0"/>
          <w:numId w:val="15"/>
        </w:numPr>
        <w:spacing w:line="276" w:lineRule="auto"/>
        <w:ind w:left="1080"/>
        <w:jc w:val="both"/>
        <w:rPr>
          <w:rFonts w:ascii="Raleway" w:hAnsi="Raleway"/>
          <w:sz w:val="22"/>
          <w:szCs w:val="22"/>
        </w:rPr>
      </w:pPr>
      <w:r w:rsidRPr="1843188D" w:rsidR="71F3D3EC">
        <w:rPr>
          <w:rFonts w:ascii="Raleway" w:hAnsi="Raleway"/>
          <w:sz w:val="22"/>
          <w:szCs w:val="22"/>
        </w:rPr>
        <w:t xml:space="preserve">Yes, I have completed the Public Relations Strategy &amp; Evaluation course or </w:t>
      </w:r>
      <w:r w:rsidRPr="1843188D" w:rsidR="71F3D3EC">
        <w:rPr>
          <w:rFonts w:ascii="Raleway" w:hAnsi="Raleway"/>
          <w:sz w:val="22"/>
          <w:szCs w:val="22"/>
        </w:rPr>
        <w:t>its</w:t>
      </w:r>
      <w:r w:rsidRPr="1843188D" w:rsidR="71F3D3EC">
        <w:rPr>
          <w:rFonts w:ascii="Raleway" w:hAnsi="Raleway"/>
          <w:sz w:val="22"/>
          <w:szCs w:val="22"/>
        </w:rPr>
        <w:t xml:space="preserve"> international equivalent</w:t>
      </w:r>
    </w:p>
    <w:p w:rsidR="00EB0F6E" w:rsidP="005D6221" w:rsidRDefault="00EB0F6E" w14:paraId="5CA1C2B5" w14:textId="4F054D6B">
      <w:pPr>
        <w:widowControl w:val="0"/>
        <w:jc w:val="both"/>
        <w:rPr>
          <w:rFonts w:ascii="Arial Nova Light" w:hAnsi="Arial Nova Light"/>
          <w:sz w:val="22"/>
          <w:szCs w:val="22"/>
        </w:rPr>
      </w:pPr>
    </w:p>
    <w:p w:rsidR="00066EA5" w:rsidP="005D6221" w:rsidRDefault="00066EA5" w14:paraId="33FFA9FB" w14:textId="77777777">
      <w:pPr>
        <w:widowControl w:val="0"/>
        <w:jc w:val="both"/>
        <w:rPr>
          <w:rFonts w:ascii="Raleway" w:hAnsi="Raleway"/>
          <w:sz w:val="22"/>
          <w:szCs w:val="22"/>
        </w:rPr>
      </w:pPr>
      <w:r w:rsidRPr="00066EA5">
        <w:rPr>
          <w:rFonts w:ascii="Raleway" w:hAnsi="Raleway"/>
          <w:sz w:val="22"/>
          <w:szCs w:val="22"/>
        </w:rPr>
        <w:t>Accreditation in Public Relations (APR) provides practitioners an opportunity to demonstrate and verify the breadth and scope of their professional knowledge, experience and ethical judgement across the entire body of knowledge of public relations and communications practice.</w:t>
      </w:r>
      <w:r>
        <w:rPr>
          <w:rFonts w:ascii="Raleway" w:hAnsi="Raleway"/>
          <w:sz w:val="22"/>
          <w:szCs w:val="22"/>
        </w:rPr>
        <w:t xml:space="preserve"> </w:t>
      </w:r>
    </w:p>
    <w:p w:rsidR="00066EA5" w:rsidP="005D6221" w:rsidRDefault="00066EA5" w14:paraId="24E1001A" w14:textId="77777777">
      <w:pPr>
        <w:widowControl w:val="0"/>
        <w:jc w:val="both"/>
        <w:rPr>
          <w:rFonts w:ascii="Raleway" w:hAnsi="Raleway"/>
          <w:sz w:val="22"/>
          <w:szCs w:val="22"/>
        </w:rPr>
      </w:pPr>
    </w:p>
    <w:p w:rsidR="00BE638E" w:rsidP="005D6221" w:rsidRDefault="00066EA5" w14:paraId="4CB0826E" w14:textId="57B9F31F">
      <w:pPr>
        <w:widowControl w:val="0"/>
        <w:jc w:val="both"/>
        <w:rPr>
          <w:rFonts w:ascii="Raleway" w:hAnsi="Raleway"/>
          <w:sz w:val="22"/>
          <w:szCs w:val="22"/>
        </w:rPr>
      </w:pPr>
      <w:r>
        <w:rPr>
          <w:rFonts w:ascii="Raleway" w:hAnsi="Raleway"/>
          <w:sz w:val="22"/>
          <w:szCs w:val="22"/>
        </w:rPr>
        <w:t>APR is not a course although learning about new areas and disciplines within the wider public relations and communications landscape is one very positive by-product of the programme.</w:t>
      </w:r>
    </w:p>
    <w:p w:rsidR="00066EA5" w:rsidP="005D6221" w:rsidRDefault="00066EA5" w14:paraId="03A35778" w14:textId="77777777">
      <w:pPr>
        <w:widowControl w:val="0"/>
        <w:jc w:val="both"/>
        <w:rPr>
          <w:rFonts w:ascii="Raleway" w:hAnsi="Raleway"/>
          <w:sz w:val="22"/>
          <w:szCs w:val="22"/>
        </w:rPr>
      </w:pPr>
    </w:p>
    <w:p w:rsidRPr="00066EA5" w:rsidR="00066EA5" w:rsidP="005D6221" w:rsidRDefault="00066EA5" w14:paraId="5F0E01AF" w14:textId="7D47139D">
      <w:pPr>
        <w:widowControl w:val="0"/>
        <w:jc w:val="both"/>
        <w:rPr>
          <w:rFonts w:ascii="Raleway" w:hAnsi="Raleway"/>
          <w:sz w:val="22"/>
          <w:szCs w:val="22"/>
        </w:rPr>
      </w:pPr>
      <w:r>
        <w:rPr>
          <w:rFonts w:ascii="Raleway" w:hAnsi="Raleway"/>
          <w:sz w:val="22"/>
          <w:szCs w:val="22"/>
        </w:rPr>
        <w:t>The key disciplines of strategic planning alongside measurement and evaluation will need to be evident in your body of work to date to ensure you can adequately demonstrate them in your assignments</w:t>
      </w:r>
      <w:r w:rsidR="00BC0736">
        <w:rPr>
          <w:rFonts w:ascii="Raleway" w:hAnsi="Raleway"/>
          <w:sz w:val="22"/>
          <w:szCs w:val="22"/>
        </w:rPr>
        <w:t xml:space="preserve">, </w:t>
      </w:r>
      <w:r>
        <w:rPr>
          <w:rFonts w:ascii="Raleway" w:hAnsi="Raleway"/>
          <w:sz w:val="22"/>
          <w:szCs w:val="22"/>
        </w:rPr>
        <w:t>exam</w:t>
      </w:r>
      <w:r w:rsidR="00BC0736">
        <w:rPr>
          <w:rFonts w:ascii="Raleway" w:hAnsi="Raleway"/>
          <w:sz w:val="22"/>
          <w:szCs w:val="22"/>
        </w:rPr>
        <w:t xml:space="preserve"> and</w:t>
      </w:r>
      <w:r>
        <w:rPr>
          <w:rFonts w:ascii="Raleway" w:hAnsi="Raleway"/>
          <w:sz w:val="22"/>
          <w:szCs w:val="22"/>
        </w:rPr>
        <w:t xml:space="preserve"> Viva Voce interview</w:t>
      </w:r>
      <w:r w:rsidR="00BC0736">
        <w:rPr>
          <w:rFonts w:ascii="Raleway" w:hAnsi="Raleway"/>
          <w:sz w:val="22"/>
          <w:szCs w:val="22"/>
        </w:rPr>
        <w:t>.</w:t>
      </w:r>
    </w:p>
    <w:p w:rsidR="00562D1C" w:rsidP="005D6221" w:rsidRDefault="00562D1C" w14:paraId="3E94676D" w14:textId="77777777">
      <w:pPr>
        <w:widowControl w:val="0"/>
        <w:jc w:val="both"/>
        <w:rPr>
          <w:rFonts w:ascii="Arial Nova Light" w:hAnsi="Arial Nova Light"/>
          <w:b/>
          <w:bCs/>
          <w:sz w:val="22"/>
          <w:szCs w:val="22"/>
        </w:rPr>
      </w:pPr>
    </w:p>
    <w:p w:rsidRPr="002121E3" w:rsidR="00641680" w:rsidP="00462D2A" w:rsidRDefault="00BE638E" w14:paraId="1BAF8FAE" w14:textId="617AF328">
      <w:pPr>
        <w:widowControl w:val="0"/>
        <w:jc w:val="both"/>
        <w:rPr>
          <w:rFonts w:ascii="Arial Nova Light" w:hAnsi="Arial Nova Light"/>
          <w:b/>
          <w:bCs/>
          <w:szCs w:val="24"/>
        </w:rPr>
      </w:pPr>
      <w:r w:rsidRPr="002121E3">
        <w:rPr>
          <w:rFonts w:ascii="Arial Nova Light" w:hAnsi="Arial Nova Light"/>
          <w:b/>
          <w:bCs/>
          <w:szCs w:val="24"/>
        </w:rPr>
        <w:t>1. CONTACT DETAILS</w:t>
      </w:r>
    </w:p>
    <w:p w:rsidRPr="00641680" w:rsidR="0022240F" w:rsidP="005D6221" w:rsidRDefault="0022240F" w14:paraId="4CAC5548" w14:textId="77777777">
      <w:pPr>
        <w:widowControl w:val="0"/>
        <w:ind w:right="567"/>
        <w:jc w:val="both"/>
        <w:rPr>
          <w:rFonts w:ascii="Arial Nova Light" w:hAnsi="Arial Nova Light" w:cs="Tahoma"/>
          <w:sz w:val="22"/>
          <w:szCs w:val="22"/>
        </w:rPr>
      </w:pPr>
    </w:p>
    <w:tbl>
      <w:tblPr>
        <w:tblStyle w:val="TableGrid"/>
        <w:tblW w:w="0" w:type="auto"/>
        <w:tblCellMar>
          <w:top w:w="28" w:type="dxa"/>
          <w:bottom w:w="28" w:type="dxa"/>
        </w:tblCellMar>
        <w:tblLook w:val="01E0" w:firstRow="1" w:lastRow="1" w:firstColumn="1" w:lastColumn="1" w:noHBand="0" w:noVBand="0"/>
      </w:tblPr>
      <w:tblGrid>
        <w:gridCol w:w="3681"/>
        <w:gridCol w:w="6687"/>
      </w:tblGrid>
      <w:tr w:rsidRPr="00641680" w:rsidR="002B1606" w:rsidTr="1843188D" w14:paraId="3D80F639" w14:textId="77777777">
        <w:tc>
          <w:tcPr>
            <w:tcW w:w="3681" w:type="dxa"/>
            <w:tcMar/>
          </w:tcPr>
          <w:p w:rsidRPr="003502A2" w:rsidR="002B1606" w:rsidP="004E46D5" w:rsidRDefault="002B1606" w14:paraId="7D2EC8A1" w14:textId="77777777">
            <w:pPr>
              <w:widowControl w:val="0"/>
              <w:ind w:right="567"/>
              <w:rPr>
                <w:rFonts w:ascii="Arial Nova Light" w:hAnsi="Arial Nova Light" w:cs="Tahoma"/>
                <w:sz w:val="22"/>
                <w:szCs w:val="22"/>
              </w:rPr>
            </w:pPr>
            <w:r w:rsidRPr="003502A2">
              <w:rPr>
                <w:rFonts w:ascii="Arial Nova Light" w:hAnsi="Arial Nova Light" w:cs="Tahoma"/>
                <w:sz w:val="22"/>
                <w:szCs w:val="22"/>
              </w:rPr>
              <w:t>Name</w:t>
            </w:r>
          </w:p>
          <w:p w:rsidRPr="003502A2" w:rsidR="001E43E4" w:rsidP="004E46D5" w:rsidRDefault="001E43E4" w14:paraId="0A5093FC" w14:textId="08F013A8">
            <w:pPr>
              <w:widowControl w:val="0"/>
              <w:ind w:right="567"/>
              <w:rPr>
                <w:rFonts w:ascii="Arial Nova Light" w:hAnsi="Arial Nova Light" w:cs="Tahoma"/>
                <w:sz w:val="22"/>
                <w:szCs w:val="22"/>
              </w:rPr>
            </w:pPr>
          </w:p>
        </w:tc>
        <w:tc>
          <w:tcPr>
            <w:tcW w:w="6687" w:type="dxa"/>
            <w:tcMar/>
          </w:tcPr>
          <w:p w:rsidRPr="00641680" w:rsidR="002B1606" w:rsidP="005D6221" w:rsidRDefault="002B1606" w14:paraId="5049E271" w14:textId="77777777">
            <w:pPr>
              <w:widowControl w:val="0"/>
              <w:ind w:left="567" w:right="567"/>
              <w:jc w:val="both"/>
              <w:rPr>
                <w:rFonts w:ascii="Arial Nova Light" w:hAnsi="Arial Nova Light" w:cs="Tahoma"/>
                <w:sz w:val="22"/>
                <w:szCs w:val="22"/>
              </w:rPr>
            </w:pPr>
          </w:p>
        </w:tc>
      </w:tr>
      <w:tr w:rsidR="4EFB17EB" w:rsidTr="1843188D" w14:paraId="79187397" w14:textId="77777777">
        <w:trPr>
          <w:trHeight w:val="300"/>
        </w:trPr>
        <w:tc>
          <w:tcPr>
            <w:tcW w:w="3681" w:type="dxa"/>
            <w:tcMar/>
          </w:tcPr>
          <w:p w:rsidR="1B2322BF" w:rsidP="4EFB17EB" w:rsidRDefault="1B2322BF" w14:paraId="5B435F59" w14:textId="79F95FB4">
            <w:pPr>
              <w:rPr>
                <w:rFonts w:ascii="Arial Nova Light" w:hAnsi="Arial Nova Light" w:cs="Tahoma"/>
                <w:sz w:val="22"/>
                <w:szCs w:val="22"/>
              </w:rPr>
            </w:pPr>
            <w:r w:rsidRPr="4EFB17EB">
              <w:rPr>
                <w:rFonts w:ascii="Arial Nova Light" w:hAnsi="Arial Nova Light" w:cs="Tahoma"/>
                <w:sz w:val="22"/>
                <w:szCs w:val="22"/>
              </w:rPr>
              <w:t>Home Address</w:t>
            </w:r>
          </w:p>
          <w:p w:rsidR="4EFB17EB" w:rsidP="4EFB17EB" w:rsidRDefault="4EFB17EB" w14:paraId="468455D7" w14:textId="11D093E1">
            <w:pPr>
              <w:rPr>
                <w:rFonts w:ascii="Arial Nova Light" w:hAnsi="Arial Nova Light" w:cs="Tahoma"/>
                <w:sz w:val="22"/>
                <w:szCs w:val="22"/>
              </w:rPr>
            </w:pPr>
          </w:p>
        </w:tc>
        <w:tc>
          <w:tcPr>
            <w:tcW w:w="6687" w:type="dxa"/>
            <w:tcMar/>
          </w:tcPr>
          <w:p w:rsidR="4EFB17EB" w:rsidP="4EFB17EB" w:rsidRDefault="4EFB17EB" w14:paraId="48F79739" w14:textId="3B76EEE9">
            <w:pPr>
              <w:jc w:val="both"/>
              <w:rPr>
                <w:rFonts w:ascii="Arial Nova Light" w:hAnsi="Arial Nova Light" w:cs="Tahoma"/>
                <w:sz w:val="22"/>
                <w:szCs w:val="22"/>
              </w:rPr>
            </w:pPr>
          </w:p>
        </w:tc>
      </w:tr>
      <w:tr w:rsidRPr="00641680" w:rsidR="002B1606" w:rsidTr="1843188D" w14:paraId="3FC89E5E" w14:textId="77777777">
        <w:tc>
          <w:tcPr>
            <w:tcW w:w="3681" w:type="dxa"/>
            <w:tcMar/>
          </w:tcPr>
          <w:p w:rsidR="7740E710" w:rsidP="015AC4DB" w:rsidRDefault="7740E710" w14:paraId="6EC8DB00" w14:textId="303E84E3">
            <w:pPr>
              <w:pStyle w:val="Normal"/>
              <w:widowControl w:val="0"/>
              <w:suppressLineNumbers w:val="0"/>
              <w:bidi w:val="0"/>
              <w:spacing w:before="0" w:beforeAutospacing="off" w:after="0" w:afterAutospacing="off" w:line="259" w:lineRule="auto"/>
              <w:ind w:left="0" w:right="567"/>
              <w:jc w:val="left"/>
            </w:pPr>
            <w:r w:rsidRPr="74021A9A" w:rsidR="7740E710">
              <w:rPr>
                <w:rFonts w:ascii="Arial Nova Light" w:hAnsi="Arial Nova Light" w:cs="Tahoma"/>
                <w:sz w:val="22"/>
                <w:szCs w:val="22"/>
              </w:rPr>
              <w:t>Preferred Contact Number</w:t>
            </w:r>
          </w:p>
          <w:p w:rsidR="7740E710" w:rsidP="74021A9A" w:rsidRDefault="7740E710" w14:paraId="317582A0" w14:textId="13330CB1">
            <w:pPr>
              <w:pStyle w:val="Normal"/>
              <w:widowControl w:val="0"/>
              <w:suppressLineNumbers w:val="0"/>
              <w:bidi w:val="0"/>
              <w:spacing w:before="0" w:beforeAutospacing="off" w:after="0" w:afterAutospacing="off" w:line="259" w:lineRule="auto"/>
              <w:ind w:left="0" w:right="567"/>
              <w:jc w:val="left"/>
              <w:rPr>
                <w:rFonts w:ascii="Arial Nova Light" w:hAnsi="Arial Nova Light" w:cs="Tahoma"/>
                <w:sz w:val="16"/>
                <w:szCs w:val="16"/>
              </w:rPr>
            </w:pPr>
            <w:r w:rsidRPr="74021A9A" w:rsidR="7740E710">
              <w:rPr>
                <w:rFonts w:ascii="Arial Nova Light" w:hAnsi="Arial Nova Light" w:cs="Tahoma"/>
                <w:sz w:val="16"/>
                <w:szCs w:val="16"/>
              </w:rPr>
              <w:t>(</w:t>
            </w:r>
            <w:r w:rsidRPr="74021A9A" w:rsidR="7740E710">
              <w:rPr>
                <w:rFonts w:ascii="Arial Nova Light" w:hAnsi="Arial Nova Light" w:cs="Tahoma"/>
                <w:sz w:val="16"/>
                <w:szCs w:val="16"/>
              </w:rPr>
              <w:t>this</w:t>
            </w:r>
            <w:r w:rsidRPr="74021A9A" w:rsidR="7740E710">
              <w:rPr>
                <w:rFonts w:ascii="Arial Nova Light" w:hAnsi="Arial Nova Light" w:cs="Tahoma"/>
                <w:sz w:val="16"/>
                <w:szCs w:val="16"/>
              </w:rPr>
              <w:t xml:space="preserve"> is the number we should be able to reach you on throughout the programme)</w:t>
            </w:r>
          </w:p>
          <w:p w:rsidRPr="003502A2" w:rsidR="001E43E4" w:rsidP="004E46D5" w:rsidRDefault="001E43E4" w14:paraId="1772B523" w14:noSpellErr="1" w14:textId="08620930">
            <w:pPr>
              <w:widowControl w:val="0"/>
              <w:ind w:right="567"/>
              <w:rPr>
                <w:rFonts w:ascii="Arial Nova Light" w:hAnsi="Arial Nova Light" w:cs="Tahoma"/>
                <w:sz w:val="22"/>
                <w:szCs w:val="22"/>
              </w:rPr>
            </w:pPr>
          </w:p>
        </w:tc>
        <w:tc>
          <w:tcPr>
            <w:tcW w:w="6687" w:type="dxa"/>
            <w:tcMar/>
          </w:tcPr>
          <w:p w:rsidRPr="00641680" w:rsidR="002B1606" w:rsidP="005D6221" w:rsidRDefault="002B1606" w14:paraId="269BBDAF" w14:textId="77777777">
            <w:pPr>
              <w:widowControl w:val="0"/>
              <w:ind w:left="567" w:right="567"/>
              <w:jc w:val="both"/>
              <w:rPr>
                <w:rFonts w:ascii="Arial Nova Light" w:hAnsi="Arial Nova Light" w:cs="Tahoma"/>
                <w:sz w:val="22"/>
                <w:szCs w:val="22"/>
              </w:rPr>
            </w:pPr>
          </w:p>
        </w:tc>
      </w:tr>
      <w:tr w:rsidRPr="00641680" w:rsidR="002B1606" w:rsidTr="1843188D" w14:paraId="0F149C21" w14:textId="77777777">
        <w:tc>
          <w:tcPr>
            <w:tcW w:w="3681" w:type="dxa"/>
            <w:tcMar/>
          </w:tcPr>
          <w:p w:rsidRPr="003502A2" w:rsidR="002B1606" w:rsidP="004E46D5" w:rsidRDefault="002B1606" w14:paraId="6652B5EC" w14:textId="77777777">
            <w:pPr>
              <w:widowControl w:val="0"/>
              <w:ind w:right="567"/>
            </w:pPr>
            <w:r w:rsidRPr="74021A9A" w:rsidR="002B1606">
              <w:rPr>
                <w:rFonts w:ascii="Arial Nova Light" w:hAnsi="Arial Nova Light" w:cs="Tahoma"/>
                <w:sz w:val="22"/>
                <w:szCs w:val="22"/>
              </w:rPr>
              <w:t>Email</w:t>
            </w:r>
          </w:p>
          <w:p w:rsidRPr="003502A2" w:rsidR="001E43E4" w:rsidP="004E46D5" w:rsidRDefault="001E43E4" w14:paraId="47536C45" w14:textId="0081C32F">
            <w:pPr>
              <w:widowControl w:val="0"/>
              <w:ind w:right="567"/>
            </w:pPr>
            <w:r w:rsidRPr="1843188D" w:rsidR="5D2FDFF3">
              <w:rPr>
                <w:rFonts w:ascii="Arial Nova Light" w:hAnsi="Arial Nova Light" w:cs="Tahoma"/>
                <w:sz w:val="16"/>
                <w:szCs w:val="16"/>
              </w:rPr>
              <w:t>(</w:t>
            </w:r>
            <w:r w:rsidRPr="1843188D" w:rsidR="4991C97A">
              <w:rPr>
                <w:rFonts w:ascii="Arial Nova Light" w:hAnsi="Arial Nova Light" w:cs="Tahoma"/>
                <w:sz w:val="16"/>
                <w:szCs w:val="16"/>
              </w:rPr>
              <w:t>PRINZ should be able to contact via this email throughout the course of the programme</w:t>
            </w:r>
            <w:r w:rsidRPr="1843188D" w:rsidR="5D2FDFF3">
              <w:rPr>
                <w:rFonts w:ascii="Arial Nova Light" w:hAnsi="Arial Nova Light" w:cs="Tahoma"/>
                <w:sz w:val="16"/>
                <w:szCs w:val="16"/>
              </w:rPr>
              <w:t>)</w:t>
            </w:r>
          </w:p>
        </w:tc>
        <w:tc>
          <w:tcPr>
            <w:tcW w:w="6687" w:type="dxa"/>
            <w:tcMar/>
          </w:tcPr>
          <w:p w:rsidRPr="00641680" w:rsidR="002B1606" w:rsidP="005D6221" w:rsidRDefault="002B1606" w14:paraId="666D6DA7" w14:textId="77777777">
            <w:pPr>
              <w:widowControl w:val="0"/>
              <w:ind w:left="567" w:right="567"/>
              <w:jc w:val="both"/>
              <w:rPr>
                <w:rFonts w:ascii="Arial Nova Light" w:hAnsi="Arial Nova Light" w:cs="Tahoma"/>
                <w:sz w:val="22"/>
                <w:szCs w:val="22"/>
              </w:rPr>
            </w:pPr>
          </w:p>
        </w:tc>
      </w:tr>
      <w:tr w:rsidR="74021A9A" w:rsidTr="1843188D" w14:paraId="4F31E45D">
        <w:trPr>
          <w:trHeight w:val="300"/>
        </w:trPr>
        <w:tc>
          <w:tcPr>
            <w:tcW w:w="3681" w:type="dxa"/>
            <w:tcMar/>
          </w:tcPr>
          <w:p w:rsidR="33B9144A" w:rsidP="74021A9A" w:rsidRDefault="33B9144A" w14:paraId="6D64D3FB" w14:textId="62B7CF5D">
            <w:pPr>
              <w:pStyle w:val="Normal"/>
            </w:pPr>
            <w:r w:rsidRPr="74021A9A" w:rsidR="33B9144A">
              <w:rPr>
                <w:rFonts w:ascii="Arial Nova Light" w:hAnsi="Arial Nova Light" w:cs="Tahoma"/>
                <w:sz w:val="22"/>
                <w:szCs w:val="22"/>
              </w:rPr>
              <w:t xml:space="preserve">Preferred regional centre for Exam </w:t>
            </w:r>
            <w:r w:rsidRPr="74021A9A" w:rsidR="41F2D4C6">
              <w:rPr>
                <w:rFonts w:ascii="Arial Nova Light" w:hAnsi="Arial Nova Light" w:cs="Tahoma"/>
                <w:sz w:val="22"/>
                <w:szCs w:val="22"/>
              </w:rPr>
              <w:t>Day: -</w:t>
            </w:r>
            <w:r w:rsidRPr="74021A9A" w:rsidR="33B9144A">
              <w:rPr>
                <w:rFonts w:ascii="Arial Nova Light" w:hAnsi="Arial Nova Light" w:cs="Tahoma"/>
                <w:sz w:val="22"/>
                <w:szCs w:val="22"/>
              </w:rPr>
              <w:t xml:space="preserve"> </w:t>
            </w:r>
            <w:r w:rsidRPr="74021A9A" w:rsidR="33B9144A">
              <w:rPr>
                <w:rFonts w:ascii="Arial Nova Light" w:hAnsi="Arial Nova Light" w:cs="Tahoma"/>
                <w:sz w:val="18"/>
                <w:szCs w:val="18"/>
              </w:rPr>
              <w:t xml:space="preserve">Auckland, Hamilton, </w:t>
            </w:r>
            <w:r w:rsidRPr="74021A9A" w:rsidR="33B9144A">
              <w:rPr>
                <w:rFonts w:ascii="Arial Nova Light" w:hAnsi="Arial Nova Light" w:cs="Tahoma"/>
                <w:sz w:val="18"/>
                <w:szCs w:val="18"/>
              </w:rPr>
              <w:t>Wellington</w:t>
            </w:r>
            <w:r w:rsidRPr="74021A9A" w:rsidR="33B9144A">
              <w:rPr>
                <w:rFonts w:ascii="Arial Nova Light" w:hAnsi="Arial Nova Light" w:cs="Tahoma"/>
                <w:sz w:val="18"/>
                <w:szCs w:val="18"/>
              </w:rPr>
              <w:t xml:space="preserve"> or Christchurch</w:t>
            </w:r>
          </w:p>
        </w:tc>
        <w:tc>
          <w:tcPr>
            <w:tcW w:w="6687" w:type="dxa"/>
            <w:tcMar/>
          </w:tcPr>
          <w:p w:rsidR="74021A9A" w:rsidP="74021A9A" w:rsidRDefault="74021A9A" w14:paraId="2CB569F8" w14:textId="7C69C3CB">
            <w:pPr>
              <w:pStyle w:val="Normal"/>
              <w:jc w:val="both"/>
              <w:rPr>
                <w:rFonts w:ascii="Arial Nova Light" w:hAnsi="Arial Nova Light" w:cs="Tahoma"/>
                <w:sz w:val="22"/>
                <w:szCs w:val="22"/>
              </w:rPr>
            </w:pPr>
          </w:p>
        </w:tc>
      </w:tr>
      <w:tr w:rsidRPr="00641680" w:rsidR="002B1606" w:rsidTr="1843188D" w14:paraId="7C162114" w14:textId="77777777">
        <w:tc>
          <w:tcPr>
            <w:tcW w:w="3681" w:type="dxa"/>
            <w:tcMar/>
          </w:tcPr>
          <w:p w:rsidR="74021A9A" w:rsidP="74021A9A" w:rsidRDefault="74021A9A" w14:paraId="11B8A67B" w14:textId="5C8FDA0B">
            <w:pPr>
              <w:widowControl w:val="0"/>
              <w:ind w:right="567"/>
              <w:rPr>
                <w:rFonts w:ascii="Arial Nova Light" w:hAnsi="Arial Nova Light" w:cs="Tahoma"/>
                <w:sz w:val="22"/>
                <w:szCs w:val="22"/>
              </w:rPr>
            </w:pPr>
          </w:p>
          <w:p w:rsidRPr="003502A2" w:rsidR="002B1606" w:rsidP="004E46D5" w:rsidRDefault="004E46D5" w14:paraId="3664DE53" w14:textId="77777777">
            <w:pPr>
              <w:widowControl w:val="0"/>
              <w:ind w:right="567"/>
              <w:rPr>
                <w:rFonts w:ascii="Arial Nova Light" w:hAnsi="Arial Nova Light" w:cs="Tahoma"/>
                <w:sz w:val="22"/>
                <w:szCs w:val="22"/>
              </w:rPr>
            </w:pPr>
            <w:r w:rsidRPr="003502A2">
              <w:rPr>
                <w:rFonts w:ascii="Arial Nova Light" w:hAnsi="Arial Nova Light" w:cs="Tahoma"/>
                <w:sz w:val="22"/>
                <w:szCs w:val="22"/>
              </w:rPr>
              <w:t>Organisation</w:t>
            </w:r>
          </w:p>
          <w:p w:rsidRPr="003502A2" w:rsidR="001E43E4" w:rsidP="004E46D5" w:rsidRDefault="001E43E4" w14:paraId="44737C75" w14:textId="1253DD7E">
            <w:pPr>
              <w:widowControl w:val="0"/>
              <w:ind w:right="567"/>
              <w:rPr>
                <w:rFonts w:ascii="Arial Nova Light" w:hAnsi="Arial Nova Light" w:cs="Tahoma"/>
                <w:sz w:val="22"/>
                <w:szCs w:val="22"/>
              </w:rPr>
            </w:pPr>
          </w:p>
        </w:tc>
        <w:tc>
          <w:tcPr>
            <w:tcW w:w="6687" w:type="dxa"/>
            <w:tcMar/>
          </w:tcPr>
          <w:p w:rsidRPr="00641680" w:rsidR="002B1606" w:rsidP="005D6221" w:rsidRDefault="002B1606" w14:paraId="1D7A68E0" w14:textId="77777777">
            <w:pPr>
              <w:widowControl w:val="0"/>
              <w:ind w:left="567" w:right="567"/>
              <w:jc w:val="both"/>
              <w:rPr>
                <w:rFonts w:ascii="Arial Nova Light" w:hAnsi="Arial Nova Light" w:cs="Tahoma"/>
                <w:sz w:val="22"/>
                <w:szCs w:val="22"/>
              </w:rPr>
            </w:pPr>
          </w:p>
        </w:tc>
      </w:tr>
      <w:tr w:rsidRPr="00641680" w:rsidR="002B1606" w:rsidTr="1843188D" w14:paraId="46D062AE" w14:textId="77777777">
        <w:tc>
          <w:tcPr>
            <w:tcW w:w="3681" w:type="dxa"/>
            <w:tcMar/>
          </w:tcPr>
          <w:p w:rsidRPr="003502A2" w:rsidR="002B1606" w:rsidP="004E46D5" w:rsidRDefault="004E46D5" w14:paraId="0322B705" w14:textId="77777777">
            <w:pPr>
              <w:widowControl w:val="0"/>
              <w:ind w:right="567"/>
              <w:rPr>
                <w:rFonts w:ascii="Arial Nova Light" w:hAnsi="Arial Nova Light" w:cs="Tahoma"/>
                <w:sz w:val="22"/>
                <w:szCs w:val="22"/>
              </w:rPr>
            </w:pPr>
            <w:r w:rsidRPr="003502A2">
              <w:rPr>
                <w:rFonts w:ascii="Arial Nova Light" w:hAnsi="Arial Nova Light" w:cs="Tahoma"/>
                <w:sz w:val="22"/>
                <w:szCs w:val="22"/>
              </w:rPr>
              <w:t>Name of y</w:t>
            </w:r>
            <w:r w:rsidRPr="003502A2" w:rsidR="002B1606">
              <w:rPr>
                <w:rFonts w:ascii="Arial Nova Light" w:hAnsi="Arial Nova Light" w:cs="Tahoma"/>
                <w:sz w:val="22"/>
                <w:szCs w:val="22"/>
              </w:rPr>
              <w:t xml:space="preserve">our direct </w:t>
            </w:r>
            <w:r w:rsidRPr="003502A2">
              <w:rPr>
                <w:rFonts w:ascii="Arial Nova Light" w:hAnsi="Arial Nova Light" w:cs="Tahoma"/>
                <w:sz w:val="22"/>
                <w:szCs w:val="22"/>
              </w:rPr>
              <w:t>m</w:t>
            </w:r>
            <w:r w:rsidRPr="003502A2" w:rsidR="002B1606">
              <w:rPr>
                <w:rFonts w:ascii="Arial Nova Light" w:hAnsi="Arial Nova Light" w:cs="Tahoma"/>
                <w:sz w:val="22"/>
                <w:szCs w:val="22"/>
              </w:rPr>
              <w:t>anager</w:t>
            </w:r>
          </w:p>
          <w:p w:rsidRPr="003502A2" w:rsidR="001E43E4" w:rsidP="004E46D5" w:rsidRDefault="001E43E4" w14:paraId="77FFF5F2" w14:textId="56B1EECB">
            <w:pPr>
              <w:widowControl w:val="0"/>
              <w:ind w:right="567"/>
              <w:rPr>
                <w:rFonts w:ascii="Arial Nova Light" w:hAnsi="Arial Nova Light" w:cs="Tahoma"/>
                <w:sz w:val="22"/>
                <w:szCs w:val="22"/>
              </w:rPr>
            </w:pPr>
          </w:p>
        </w:tc>
        <w:tc>
          <w:tcPr>
            <w:tcW w:w="6687" w:type="dxa"/>
            <w:tcMar/>
          </w:tcPr>
          <w:p w:rsidRPr="00641680" w:rsidR="002B1606" w:rsidP="005D6221" w:rsidRDefault="002B1606" w14:paraId="318B4485" w14:textId="77777777">
            <w:pPr>
              <w:widowControl w:val="0"/>
              <w:ind w:left="567" w:right="567"/>
              <w:jc w:val="both"/>
              <w:rPr>
                <w:rFonts w:ascii="Arial Nova Light" w:hAnsi="Arial Nova Light" w:cs="Tahoma"/>
                <w:sz w:val="22"/>
                <w:szCs w:val="22"/>
              </w:rPr>
            </w:pPr>
          </w:p>
        </w:tc>
      </w:tr>
      <w:tr w:rsidRPr="00641680" w:rsidR="0031565D" w:rsidTr="1843188D" w14:paraId="6CDC6370" w14:textId="77777777">
        <w:tc>
          <w:tcPr>
            <w:tcW w:w="3681" w:type="dxa"/>
            <w:tcMar/>
          </w:tcPr>
          <w:p w:rsidRPr="003502A2" w:rsidR="0031565D" w:rsidP="004E46D5" w:rsidRDefault="0031565D" w14:paraId="0CBA5853" w14:textId="77777777">
            <w:pPr>
              <w:widowControl w:val="0"/>
              <w:ind w:right="567"/>
              <w:rPr>
                <w:rFonts w:ascii="Arial Nova Light" w:hAnsi="Arial Nova Light" w:cs="Tahoma"/>
                <w:sz w:val="22"/>
                <w:szCs w:val="22"/>
              </w:rPr>
            </w:pPr>
            <w:r w:rsidRPr="003502A2">
              <w:rPr>
                <w:rFonts w:ascii="Arial Nova Light" w:hAnsi="Arial Nova Light" w:cs="Tahoma"/>
                <w:sz w:val="22"/>
                <w:szCs w:val="22"/>
              </w:rPr>
              <w:t>Your manager’s job title</w:t>
            </w:r>
          </w:p>
          <w:p w:rsidRPr="003502A2" w:rsidR="001E43E4" w:rsidP="004E46D5" w:rsidRDefault="001E43E4" w14:paraId="4366882D" w14:textId="65D3E30D">
            <w:pPr>
              <w:widowControl w:val="0"/>
              <w:ind w:right="567"/>
              <w:rPr>
                <w:rFonts w:ascii="Arial Nova Light" w:hAnsi="Arial Nova Light" w:cs="Tahoma"/>
                <w:sz w:val="22"/>
                <w:szCs w:val="22"/>
              </w:rPr>
            </w:pPr>
          </w:p>
        </w:tc>
        <w:tc>
          <w:tcPr>
            <w:tcW w:w="6687" w:type="dxa"/>
            <w:tcMar/>
          </w:tcPr>
          <w:p w:rsidRPr="00641680" w:rsidR="0031565D" w:rsidP="005D6221" w:rsidRDefault="0031565D" w14:paraId="4F82ED74" w14:textId="77777777">
            <w:pPr>
              <w:widowControl w:val="0"/>
              <w:ind w:left="567" w:right="567"/>
              <w:jc w:val="both"/>
              <w:rPr>
                <w:rFonts w:ascii="Arial Nova Light" w:hAnsi="Arial Nova Light" w:cs="Tahoma"/>
                <w:sz w:val="22"/>
                <w:szCs w:val="22"/>
              </w:rPr>
            </w:pPr>
          </w:p>
        </w:tc>
      </w:tr>
      <w:tr w:rsidR="74021A9A" w:rsidTr="1843188D" w14:paraId="6A1FBC5E">
        <w:trPr>
          <w:trHeight w:val="300"/>
        </w:trPr>
        <w:tc>
          <w:tcPr>
            <w:tcW w:w="3681" w:type="dxa"/>
            <w:tcMar/>
          </w:tcPr>
          <w:p w:rsidR="1BE3006E" w:rsidP="74021A9A" w:rsidRDefault="1BE3006E" w14:paraId="64F00039" w14:textId="1F4574FA">
            <w:pPr>
              <w:pStyle w:val="Normal"/>
            </w:pPr>
            <w:r w:rsidRPr="74021A9A" w:rsidR="1BE3006E">
              <w:rPr>
                <w:rFonts w:ascii="Arial Nova Light" w:hAnsi="Arial Nova Light" w:cs="Tahoma"/>
                <w:sz w:val="22"/>
                <w:szCs w:val="22"/>
              </w:rPr>
              <w:t>Your manager’s contact email</w:t>
            </w:r>
          </w:p>
          <w:p w:rsidR="74021A9A" w:rsidP="74021A9A" w:rsidRDefault="74021A9A" w14:paraId="50CCA30B" w14:textId="0753C2E0">
            <w:pPr>
              <w:pStyle w:val="Normal"/>
              <w:rPr>
                <w:rFonts w:ascii="Arial Nova Light" w:hAnsi="Arial Nova Light" w:cs="Tahoma"/>
                <w:sz w:val="22"/>
                <w:szCs w:val="22"/>
              </w:rPr>
            </w:pPr>
          </w:p>
        </w:tc>
        <w:tc>
          <w:tcPr>
            <w:tcW w:w="6687" w:type="dxa"/>
            <w:tcMar/>
          </w:tcPr>
          <w:p w:rsidR="74021A9A" w:rsidP="74021A9A" w:rsidRDefault="74021A9A" w14:paraId="700E3B65" w14:textId="0DD80F17">
            <w:pPr>
              <w:pStyle w:val="Normal"/>
              <w:jc w:val="both"/>
              <w:rPr>
                <w:rFonts w:ascii="Arial Nova Light" w:hAnsi="Arial Nova Light" w:cs="Tahoma"/>
                <w:sz w:val="22"/>
                <w:szCs w:val="22"/>
              </w:rPr>
            </w:pPr>
          </w:p>
        </w:tc>
      </w:tr>
      <w:tr w:rsidR="1843188D" w:rsidTr="1843188D" w14:paraId="40A816A3">
        <w:trPr>
          <w:trHeight w:val="300"/>
        </w:trPr>
        <w:tc>
          <w:tcPr>
            <w:tcW w:w="3681" w:type="dxa"/>
            <w:tcMar/>
          </w:tcPr>
          <w:p w:rsidR="71B54AC1" w:rsidP="1843188D" w:rsidRDefault="71B54AC1" w14:paraId="6BB73F3D" w14:textId="2EF0495F">
            <w:pPr>
              <w:pStyle w:val="Normal"/>
              <w:rPr>
                <w:rFonts w:ascii="Arial Nova Light" w:hAnsi="Arial Nova Light" w:cs="Tahoma"/>
                <w:sz w:val="22"/>
                <w:szCs w:val="22"/>
              </w:rPr>
            </w:pPr>
            <w:r w:rsidRPr="1843188D" w:rsidR="71B54AC1">
              <w:rPr>
                <w:rFonts w:ascii="Arial Nova Light" w:hAnsi="Arial Nova Light" w:cs="Tahoma"/>
                <w:sz w:val="22"/>
                <w:szCs w:val="22"/>
              </w:rPr>
              <w:t xml:space="preserve">What year did you complete the PRINZ Public Relations Strategy &amp; Evaluation Course or its international equivalent </w:t>
            </w:r>
            <w:r w:rsidRPr="1843188D" w:rsidR="71B54AC1">
              <w:rPr>
                <w:rFonts w:ascii="Arial Nova Light" w:hAnsi="Arial Nova Light" w:cs="Tahoma"/>
                <w:sz w:val="16"/>
                <w:szCs w:val="16"/>
              </w:rPr>
              <w:t xml:space="preserve">(please </w:t>
            </w:r>
            <w:r w:rsidRPr="1843188D" w:rsidR="71B54AC1">
              <w:rPr>
                <w:rFonts w:ascii="Arial Nova Light" w:hAnsi="Arial Nova Light" w:cs="Tahoma"/>
                <w:sz w:val="16"/>
                <w:szCs w:val="16"/>
              </w:rPr>
              <w:t>state</w:t>
            </w:r>
            <w:r w:rsidRPr="1843188D" w:rsidR="71B54AC1">
              <w:rPr>
                <w:rFonts w:ascii="Arial Nova Light" w:hAnsi="Arial Nova Light" w:cs="Tahoma"/>
                <w:sz w:val="16"/>
                <w:szCs w:val="16"/>
              </w:rPr>
              <w:t xml:space="preserve"> the name of the equivalent course if applicable)</w:t>
            </w:r>
          </w:p>
        </w:tc>
        <w:tc>
          <w:tcPr>
            <w:tcW w:w="6687" w:type="dxa"/>
            <w:tcMar/>
          </w:tcPr>
          <w:p w:rsidR="1843188D" w:rsidP="1843188D" w:rsidRDefault="1843188D" w14:paraId="0023E154" w14:textId="1BF8A4C7">
            <w:pPr>
              <w:pStyle w:val="Normal"/>
              <w:jc w:val="both"/>
              <w:rPr>
                <w:rFonts w:ascii="Arial Nova Light" w:hAnsi="Arial Nova Light" w:cs="Tahoma"/>
                <w:sz w:val="22"/>
                <w:szCs w:val="22"/>
              </w:rPr>
            </w:pPr>
          </w:p>
        </w:tc>
      </w:tr>
    </w:tbl>
    <w:p w:rsidR="00C479C2" w:rsidP="005D6221" w:rsidRDefault="00C479C2" w14:paraId="5DDFB9E5" w14:textId="0CD352E9">
      <w:pPr>
        <w:widowControl w:val="0"/>
        <w:jc w:val="both"/>
        <w:rPr>
          <w:rFonts w:ascii="Arial Nova Light" w:hAnsi="Arial Nova Light"/>
          <w:sz w:val="22"/>
          <w:szCs w:val="22"/>
        </w:rPr>
      </w:pPr>
    </w:p>
    <w:p w:rsidR="4EFB17EB" w:rsidP="4EFB17EB" w:rsidRDefault="4EFB17EB" w14:paraId="1BE8FA8A" w14:textId="721EDD14">
      <w:pPr>
        <w:widowControl w:val="0"/>
        <w:jc w:val="both"/>
        <w:rPr>
          <w:rFonts w:ascii="Arial Nova Light" w:hAnsi="Arial Nova Light"/>
          <w:sz w:val="22"/>
          <w:szCs w:val="22"/>
        </w:rPr>
      </w:pPr>
    </w:p>
    <w:p w:rsidR="00BE638E" w:rsidP="00BE638E" w:rsidRDefault="00BE638E" w14:paraId="54DDE838" w14:textId="16B2CEC9">
      <w:pPr>
        <w:widowControl w:val="0"/>
        <w:jc w:val="both"/>
        <w:rPr>
          <w:rFonts w:ascii="Arial Nova Light" w:hAnsi="Arial Nova Light"/>
          <w:b/>
          <w:sz w:val="22"/>
          <w:szCs w:val="22"/>
        </w:rPr>
      </w:pPr>
    </w:p>
    <w:p w:rsidR="00462D2A" w:rsidP="00BE638E" w:rsidRDefault="00462D2A" w14:paraId="64B3B109" w14:textId="77777777">
      <w:pPr>
        <w:widowControl w:val="0"/>
        <w:jc w:val="both"/>
        <w:rPr>
          <w:rFonts w:ascii="Arial Nova Light" w:hAnsi="Arial Nova Light"/>
          <w:b/>
          <w:sz w:val="22"/>
          <w:szCs w:val="22"/>
        </w:rPr>
      </w:pPr>
    </w:p>
    <w:p w:rsidRPr="002121E3" w:rsidR="00BE638E" w:rsidP="00462D2A" w:rsidRDefault="00BE638E" w14:paraId="32D74EF2" w14:textId="5952432D">
      <w:pPr>
        <w:widowControl w:val="0"/>
        <w:jc w:val="both"/>
        <w:rPr>
          <w:rFonts w:ascii="Arial Nova Light" w:hAnsi="Arial Nova Light"/>
          <w:b/>
          <w:szCs w:val="24"/>
        </w:rPr>
      </w:pPr>
      <w:r w:rsidRPr="002121E3">
        <w:rPr>
          <w:rFonts w:ascii="Arial Nova Light" w:hAnsi="Arial Nova Light"/>
          <w:b/>
          <w:szCs w:val="24"/>
        </w:rPr>
        <w:t>2. PUBLIC RELATIONS AND COMMUNICATION MANAGEMENT EXPERIENCE</w:t>
      </w:r>
    </w:p>
    <w:p w:rsidR="008C7901" w:rsidP="003923E2" w:rsidRDefault="008C7901" w14:paraId="63C31F23" w14:textId="77777777">
      <w:pPr>
        <w:widowControl w:val="0"/>
        <w:rPr>
          <w:rFonts w:ascii="Arial Nova Light" w:hAnsi="Arial Nova Light"/>
          <w:b/>
          <w:sz w:val="22"/>
          <w:szCs w:val="22"/>
        </w:rPr>
      </w:pPr>
    </w:p>
    <w:tbl>
      <w:tblPr>
        <w:tblStyle w:val="TableGrid"/>
        <w:tblW w:w="0" w:type="auto"/>
        <w:tblCellMar>
          <w:top w:w="28" w:type="dxa"/>
          <w:bottom w:w="28" w:type="dxa"/>
        </w:tblCellMar>
        <w:tblLook w:val="01E0" w:firstRow="1" w:lastRow="1" w:firstColumn="1" w:lastColumn="1" w:noHBand="0" w:noVBand="0"/>
      </w:tblPr>
      <w:tblGrid>
        <w:gridCol w:w="10314"/>
      </w:tblGrid>
      <w:tr w:rsidRPr="00641680" w:rsidR="00BE638E" w:rsidTr="00607790" w14:paraId="41D162E3" w14:textId="77777777">
        <w:trPr>
          <w:trHeight w:val="766"/>
        </w:trPr>
        <w:tc>
          <w:tcPr>
            <w:tcW w:w="10314" w:type="dxa"/>
          </w:tcPr>
          <w:p w:rsidRPr="00641680" w:rsidR="00BE638E" w:rsidP="00607790" w:rsidRDefault="00BE638E" w14:paraId="66E835B8" w14:textId="77777777">
            <w:pPr>
              <w:widowControl w:val="0"/>
              <w:ind w:right="567"/>
              <w:jc w:val="both"/>
              <w:rPr>
                <w:rFonts w:ascii="Arial Nova Light" w:hAnsi="Arial Nova Light" w:cs="Tahoma"/>
                <w:sz w:val="22"/>
                <w:szCs w:val="22"/>
              </w:rPr>
            </w:pPr>
          </w:p>
          <w:p w:rsidRPr="003502A2" w:rsidR="00BE638E" w:rsidP="00607790" w:rsidRDefault="00BE638E" w14:paraId="7561D252" w14:textId="77777777">
            <w:pPr>
              <w:widowControl w:val="0"/>
              <w:ind w:right="567"/>
              <w:jc w:val="both"/>
              <w:rPr>
                <w:rFonts w:ascii="Arial Nova Light" w:hAnsi="Arial Nova Light" w:cs="Tahoma"/>
                <w:sz w:val="22"/>
                <w:szCs w:val="22"/>
              </w:rPr>
            </w:pPr>
            <w:r w:rsidRPr="003502A2">
              <w:rPr>
                <w:rFonts w:ascii="Arial Nova Light" w:hAnsi="Arial Nova Light" w:cs="Tahoma"/>
                <w:sz w:val="22"/>
                <w:szCs w:val="22"/>
              </w:rPr>
              <w:t xml:space="preserve">Please provide a bullet point overview of your current role and list your key areas of responsibility. </w:t>
            </w:r>
            <w:r w:rsidRPr="003502A2">
              <w:rPr>
                <w:rStyle w:val="comment"/>
                <w:rFonts w:ascii="Arial Nova Light" w:hAnsi="Arial Nova Light"/>
                <w:sz w:val="22"/>
                <w:szCs w:val="22"/>
              </w:rPr>
              <w:t>This is in addition to your CV and should summarise the key points.</w:t>
            </w:r>
          </w:p>
          <w:p w:rsidRPr="00641680" w:rsidR="00BE638E" w:rsidP="00607790" w:rsidRDefault="00BE638E" w14:paraId="44CE8501" w14:textId="77777777">
            <w:pPr>
              <w:widowControl w:val="0"/>
              <w:ind w:right="567"/>
              <w:jc w:val="both"/>
              <w:rPr>
                <w:rFonts w:ascii="Arial Nova Light" w:hAnsi="Arial Nova Light" w:cs="Tahoma"/>
                <w:sz w:val="22"/>
                <w:szCs w:val="22"/>
              </w:rPr>
            </w:pPr>
          </w:p>
        </w:tc>
      </w:tr>
      <w:tr w:rsidRPr="00641680" w:rsidR="00BE638E" w:rsidTr="00607790" w14:paraId="27640011" w14:textId="77777777">
        <w:trPr>
          <w:trHeight w:val="64"/>
        </w:trPr>
        <w:tc>
          <w:tcPr>
            <w:tcW w:w="10314" w:type="dxa"/>
          </w:tcPr>
          <w:p w:rsidR="00BE638E" w:rsidP="00607790" w:rsidRDefault="00BE638E" w14:paraId="18CB6B0B" w14:textId="42635AC7">
            <w:pPr>
              <w:widowControl w:val="0"/>
              <w:ind w:right="567"/>
              <w:jc w:val="both"/>
              <w:rPr>
                <w:rFonts w:ascii="Arial Nova Light" w:hAnsi="Arial Nova Light" w:cs="Tahoma"/>
                <w:sz w:val="22"/>
                <w:szCs w:val="22"/>
              </w:rPr>
            </w:pPr>
          </w:p>
          <w:p w:rsidR="00BE638E" w:rsidP="00607790" w:rsidRDefault="00BE638E" w14:paraId="789E4C85" w14:textId="6BEA8E6A">
            <w:pPr>
              <w:widowControl w:val="0"/>
              <w:ind w:right="567"/>
              <w:jc w:val="both"/>
              <w:rPr>
                <w:rFonts w:ascii="Arial Nova Light" w:hAnsi="Arial Nova Light" w:cs="Tahoma"/>
                <w:sz w:val="22"/>
                <w:szCs w:val="22"/>
              </w:rPr>
            </w:pPr>
          </w:p>
          <w:p w:rsidRPr="00641680" w:rsidR="00BE638E" w:rsidP="00607790" w:rsidRDefault="00BE638E" w14:paraId="2F626C81" w14:textId="77777777">
            <w:pPr>
              <w:widowControl w:val="0"/>
              <w:ind w:right="567"/>
              <w:jc w:val="both"/>
              <w:rPr>
                <w:rFonts w:ascii="Arial Nova Light" w:hAnsi="Arial Nova Light" w:cs="Tahoma"/>
                <w:sz w:val="22"/>
                <w:szCs w:val="22"/>
              </w:rPr>
            </w:pPr>
          </w:p>
          <w:p w:rsidRPr="00641680" w:rsidR="00BE638E" w:rsidP="00607790" w:rsidRDefault="00BE638E" w14:paraId="4ED650E6" w14:textId="77777777">
            <w:pPr>
              <w:widowControl w:val="0"/>
              <w:ind w:right="567"/>
              <w:jc w:val="both"/>
              <w:rPr>
                <w:rFonts w:ascii="Arial Nova Light" w:hAnsi="Arial Nova Light" w:cs="Tahoma"/>
                <w:sz w:val="22"/>
                <w:szCs w:val="22"/>
              </w:rPr>
            </w:pPr>
          </w:p>
          <w:p w:rsidRPr="00641680" w:rsidR="00BE638E" w:rsidP="00607790" w:rsidRDefault="00BE638E" w14:paraId="0EEA6179" w14:textId="77777777">
            <w:pPr>
              <w:widowControl w:val="0"/>
              <w:ind w:right="567"/>
              <w:jc w:val="both"/>
              <w:rPr>
                <w:rFonts w:ascii="Arial Nova Light" w:hAnsi="Arial Nova Light" w:cs="Tahoma"/>
                <w:sz w:val="22"/>
                <w:szCs w:val="22"/>
              </w:rPr>
            </w:pPr>
          </w:p>
          <w:p w:rsidRPr="00641680" w:rsidR="00BE638E" w:rsidP="00607790" w:rsidRDefault="00BE638E" w14:paraId="50AA113C" w14:textId="77777777">
            <w:pPr>
              <w:widowControl w:val="0"/>
              <w:ind w:right="567"/>
              <w:jc w:val="both"/>
              <w:rPr>
                <w:rFonts w:ascii="Arial Nova Light" w:hAnsi="Arial Nova Light" w:cs="Tahoma"/>
                <w:sz w:val="22"/>
                <w:szCs w:val="22"/>
              </w:rPr>
            </w:pPr>
          </w:p>
        </w:tc>
      </w:tr>
    </w:tbl>
    <w:p w:rsidRPr="00641680" w:rsidR="0031565D" w:rsidP="005D6221" w:rsidRDefault="0031565D" w14:paraId="70FD2CE0" w14:textId="77777777">
      <w:pPr>
        <w:widowControl w:val="0"/>
        <w:jc w:val="both"/>
        <w:rPr>
          <w:rFonts w:ascii="Arial Nova Light" w:hAnsi="Arial Nova Light"/>
          <w:sz w:val="22"/>
          <w:szCs w:val="22"/>
        </w:rPr>
      </w:pPr>
    </w:p>
    <w:tbl>
      <w:tblPr>
        <w:tblStyle w:val="TableGrid"/>
        <w:tblW w:w="0" w:type="auto"/>
        <w:tblCellMar>
          <w:top w:w="28" w:type="dxa"/>
          <w:bottom w:w="28" w:type="dxa"/>
        </w:tblCellMar>
        <w:tblLook w:val="01E0" w:firstRow="1" w:lastRow="1" w:firstColumn="1" w:lastColumn="1" w:noHBand="0" w:noVBand="0"/>
      </w:tblPr>
      <w:tblGrid>
        <w:gridCol w:w="10314"/>
      </w:tblGrid>
      <w:tr w:rsidRPr="00641680" w:rsidR="00C479C2" w:rsidTr="1843188D" w14:paraId="52A20F87" w14:textId="77777777">
        <w:tc>
          <w:tcPr>
            <w:tcW w:w="10314" w:type="dxa"/>
            <w:tcMar/>
          </w:tcPr>
          <w:p w:rsidRPr="00641680" w:rsidR="00C479C2" w:rsidP="005D6221" w:rsidRDefault="00C479C2" w14:paraId="3BAF6EA2" w14:textId="77777777">
            <w:pPr>
              <w:widowControl w:val="0"/>
              <w:ind w:right="567"/>
              <w:jc w:val="both"/>
              <w:rPr>
                <w:rFonts w:ascii="Arial Nova Light" w:hAnsi="Arial Nova Light" w:cs="Tahoma"/>
                <w:sz w:val="22"/>
                <w:szCs w:val="22"/>
              </w:rPr>
            </w:pPr>
          </w:p>
          <w:p w:rsidRPr="003502A2" w:rsidR="00C479C2" w:rsidP="005D6221" w:rsidRDefault="00C479C2" w14:paraId="54340DFF" w14:textId="6DE9618F">
            <w:pPr>
              <w:widowControl w:val="0"/>
              <w:ind w:right="567"/>
              <w:jc w:val="both"/>
              <w:rPr>
                <w:rFonts w:ascii="Arial Nova Light" w:hAnsi="Arial Nova Light" w:cs="Tahoma"/>
                <w:sz w:val="22"/>
                <w:szCs w:val="22"/>
              </w:rPr>
            </w:pPr>
            <w:r w:rsidRPr="003502A2">
              <w:rPr>
                <w:rFonts w:ascii="Arial Nova Light" w:hAnsi="Arial Nova Light" w:cs="Tahoma"/>
                <w:sz w:val="22"/>
                <w:szCs w:val="22"/>
              </w:rPr>
              <w:t>Please name and briefly describe three projects, campaigns</w:t>
            </w:r>
            <w:r w:rsidRPr="003502A2" w:rsidR="00BE638E">
              <w:rPr>
                <w:rFonts w:ascii="Arial Nova Light" w:hAnsi="Arial Nova Light" w:cs="Tahoma"/>
                <w:sz w:val="22"/>
                <w:szCs w:val="22"/>
              </w:rPr>
              <w:t>,</w:t>
            </w:r>
            <w:r w:rsidRPr="003502A2">
              <w:rPr>
                <w:rFonts w:ascii="Arial Nova Light" w:hAnsi="Arial Nova Light" w:cs="Tahoma"/>
                <w:sz w:val="22"/>
                <w:szCs w:val="22"/>
              </w:rPr>
              <w:t xml:space="preserve"> or major pieces of work you have either led or been closely involved in</w:t>
            </w:r>
            <w:r w:rsidRPr="003502A2" w:rsidR="000831A1">
              <w:rPr>
                <w:rFonts w:ascii="Arial Nova Light" w:hAnsi="Arial Nova Light" w:cs="Tahoma"/>
                <w:sz w:val="22"/>
                <w:szCs w:val="22"/>
              </w:rPr>
              <w:t>.</w:t>
            </w:r>
            <w:r w:rsidRPr="003502A2" w:rsidR="00C56B56">
              <w:rPr>
                <w:rFonts w:ascii="Arial Nova Light" w:hAnsi="Arial Nova Light" w:cs="Tahoma"/>
                <w:sz w:val="22"/>
                <w:szCs w:val="22"/>
              </w:rPr>
              <w:t xml:space="preserve"> Include </w:t>
            </w:r>
            <w:r w:rsidRPr="003502A2" w:rsidR="0022240F">
              <w:rPr>
                <w:rFonts w:ascii="Arial Nova Light" w:hAnsi="Arial Nova Light" w:cs="Tahoma"/>
                <w:sz w:val="22"/>
                <w:szCs w:val="22"/>
              </w:rPr>
              <w:t xml:space="preserve">your role, the </w:t>
            </w:r>
            <w:r w:rsidRPr="003502A2" w:rsidR="0022240F">
              <w:rPr>
                <w:rFonts w:ascii="Arial Nova Light" w:hAnsi="Arial Nova Light" w:cs="Tahoma"/>
                <w:noProof/>
                <w:sz w:val="22"/>
                <w:szCs w:val="22"/>
              </w:rPr>
              <w:t>organisation</w:t>
            </w:r>
            <w:r w:rsidRPr="003502A2" w:rsidR="0022240F">
              <w:rPr>
                <w:rFonts w:ascii="Arial Nova Light" w:hAnsi="Arial Nova Light" w:cs="Tahoma"/>
                <w:sz w:val="22"/>
                <w:szCs w:val="22"/>
              </w:rPr>
              <w:t xml:space="preserve"> and the dates</w:t>
            </w:r>
            <w:r w:rsidRPr="003502A2" w:rsidR="00C56B56">
              <w:rPr>
                <w:rFonts w:ascii="Arial Nova Light" w:hAnsi="Arial Nova Light" w:cs="Tahoma"/>
                <w:sz w:val="22"/>
                <w:szCs w:val="22"/>
              </w:rPr>
              <w:t xml:space="preserve"> for each.</w:t>
            </w:r>
            <w:r w:rsidRPr="003502A2" w:rsidR="00897E17">
              <w:rPr>
                <w:rFonts w:ascii="Arial Nova Light" w:hAnsi="Arial Nova Light" w:cs="Tahoma"/>
                <w:sz w:val="22"/>
                <w:szCs w:val="22"/>
              </w:rPr>
              <w:t xml:space="preserve"> The purpose of this section is to assess the depth and breadth of </w:t>
            </w:r>
            <w:r w:rsidRPr="003502A2" w:rsidR="00EB0F6E">
              <w:rPr>
                <w:rFonts w:ascii="Arial Nova Light" w:hAnsi="Arial Nova Light" w:cs="Tahoma"/>
                <w:sz w:val="22"/>
                <w:szCs w:val="22"/>
              </w:rPr>
              <w:t>y</w:t>
            </w:r>
            <w:r w:rsidRPr="003502A2" w:rsidR="00897E17">
              <w:rPr>
                <w:rFonts w:ascii="Arial Nova Light" w:hAnsi="Arial Nova Light" w:cs="Tahoma"/>
                <w:sz w:val="22"/>
                <w:szCs w:val="22"/>
              </w:rPr>
              <w:t>our practice, a</w:t>
            </w:r>
            <w:r w:rsidRPr="003502A2" w:rsidR="009D05EB">
              <w:rPr>
                <w:rFonts w:ascii="Arial Nova Light" w:hAnsi="Arial Nova Light" w:cs="Tahoma"/>
                <w:sz w:val="22"/>
                <w:szCs w:val="22"/>
              </w:rPr>
              <w:t>nd your level of responsibility. T</w:t>
            </w:r>
            <w:r w:rsidRPr="003502A2" w:rsidR="005D6221">
              <w:rPr>
                <w:rFonts w:ascii="Arial Nova Light" w:hAnsi="Arial Nova Light" w:cs="Tahoma"/>
                <w:sz w:val="22"/>
                <w:szCs w:val="22"/>
              </w:rPr>
              <w:t>he work itself is not judged or assessed in any way.</w:t>
            </w:r>
          </w:p>
          <w:p w:rsidRPr="00641680" w:rsidR="00C479C2" w:rsidP="005D6221" w:rsidRDefault="00C479C2" w14:paraId="6C09E4F9" w14:textId="77777777">
            <w:pPr>
              <w:widowControl w:val="0"/>
              <w:ind w:right="567"/>
              <w:jc w:val="both"/>
              <w:rPr>
                <w:rFonts w:ascii="Arial Nova Light" w:hAnsi="Arial Nova Light" w:cs="Tahoma"/>
                <w:sz w:val="22"/>
                <w:szCs w:val="22"/>
              </w:rPr>
            </w:pPr>
          </w:p>
        </w:tc>
      </w:tr>
      <w:tr w:rsidRPr="00641680" w:rsidR="00885202" w:rsidTr="1843188D" w14:paraId="66C98419" w14:textId="77777777">
        <w:tc>
          <w:tcPr>
            <w:tcW w:w="10314" w:type="dxa"/>
            <w:tcMar/>
          </w:tcPr>
          <w:p w:rsidRPr="00641680" w:rsidR="005226DA" w:rsidP="005D6221" w:rsidRDefault="00CA27CC" w14:paraId="2E3A9D9D" w14:textId="77777777">
            <w:pPr>
              <w:widowControl w:val="0"/>
              <w:ind w:right="567"/>
              <w:jc w:val="both"/>
              <w:rPr>
                <w:rFonts w:ascii="Arial Nova Light" w:hAnsi="Arial Nova Light" w:cs="Tahoma"/>
                <w:b/>
                <w:bCs/>
                <w:sz w:val="22"/>
                <w:szCs w:val="22"/>
              </w:rPr>
            </w:pPr>
            <w:r w:rsidRPr="00641680">
              <w:rPr>
                <w:rFonts w:ascii="Arial Nova Light" w:hAnsi="Arial Nova Light" w:cs="Tahoma"/>
                <w:b/>
                <w:bCs/>
                <w:sz w:val="22"/>
                <w:szCs w:val="22"/>
              </w:rPr>
              <w:t>One</w:t>
            </w:r>
            <w:r w:rsidRPr="00641680" w:rsidR="00EB0F6E">
              <w:rPr>
                <w:rFonts w:ascii="Arial Nova Light" w:hAnsi="Arial Nova Light" w:cs="Tahoma"/>
                <w:b/>
                <w:bCs/>
                <w:sz w:val="22"/>
                <w:szCs w:val="22"/>
              </w:rPr>
              <w:t>:</w:t>
            </w:r>
          </w:p>
          <w:p w:rsidRPr="00641680" w:rsidR="00EB0F6E" w:rsidP="005D6221" w:rsidRDefault="00EB0F6E" w14:paraId="19BD5546" w14:textId="77777777">
            <w:pPr>
              <w:widowControl w:val="0"/>
              <w:ind w:right="567"/>
              <w:jc w:val="both"/>
              <w:rPr>
                <w:rFonts w:ascii="Arial Nova Light" w:hAnsi="Arial Nova Light" w:cs="Tahoma"/>
                <w:sz w:val="22"/>
                <w:szCs w:val="22"/>
              </w:rPr>
            </w:pPr>
          </w:p>
          <w:p w:rsidRPr="00641680" w:rsidR="00EB0F6E" w:rsidP="005D6221" w:rsidRDefault="00EB0F6E" w14:paraId="0F7D0B9D" w14:textId="77777777">
            <w:pPr>
              <w:widowControl w:val="0"/>
              <w:ind w:right="567"/>
              <w:jc w:val="both"/>
              <w:rPr>
                <w:rFonts w:ascii="Arial Nova Light" w:hAnsi="Arial Nova Light" w:cs="Tahoma"/>
                <w:sz w:val="22"/>
                <w:szCs w:val="22"/>
              </w:rPr>
            </w:pPr>
          </w:p>
          <w:p w:rsidRPr="00641680" w:rsidR="00EB0F6E" w:rsidP="005D6221" w:rsidRDefault="00EB0F6E" w14:paraId="4B334DD1" w14:textId="77777777">
            <w:pPr>
              <w:widowControl w:val="0"/>
              <w:ind w:right="567"/>
              <w:jc w:val="both"/>
              <w:rPr>
                <w:rFonts w:ascii="Arial Nova Light" w:hAnsi="Arial Nova Light" w:cs="Tahoma"/>
                <w:sz w:val="22"/>
                <w:szCs w:val="22"/>
              </w:rPr>
            </w:pPr>
          </w:p>
          <w:p w:rsidRPr="00641680" w:rsidR="00EB0F6E" w:rsidP="005D6221" w:rsidRDefault="00EB0F6E" w14:paraId="0A3D2538" w14:textId="77777777">
            <w:pPr>
              <w:widowControl w:val="0"/>
              <w:ind w:right="567"/>
              <w:jc w:val="both"/>
              <w:rPr>
                <w:rFonts w:ascii="Arial Nova Light" w:hAnsi="Arial Nova Light" w:cs="Tahoma"/>
                <w:sz w:val="22"/>
                <w:szCs w:val="22"/>
              </w:rPr>
            </w:pPr>
          </w:p>
        </w:tc>
      </w:tr>
      <w:tr w:rsidRPr="00641680" w:rsidR="00C479C2" w:rsidTr="1843188D" w14:paraId="17AABB06" w14:textId="77777777">
        <w:tc>
          <w:tcPr>
            <w:tcW w:w="10314" w:type="dxa"/>
            <w:tcMar/>
          </w:tcPr>
          <w:p w:rsidRPr="00641680" w:rsidR="00C479C2" w:rsidP="005D6221" w:rsidRDefault="00885202" w14:paraId="5BDD9A1B" w14:textId="77777777">
            <w:pPr>
              <w:widowControl w:val="0"/>
              <w:ind w:right="567"/>
              <w:jc w:val="both"/>
              <w:rPr>
                <w:rFonts w:ascii="Arial Nova Light" w:hAnsi="Arial Nova Light" w:cs="Tahoma"/>
                <w:b/>
                <w:bCs/>
                <w:sz w:val="22"/>
                <w:szCs w:val="22"/>
              </w:rPr>
            </w:pPr>
            <w:r w:rsidRPr="00641680">
              <w:rPr>
                <w:rFonts w:ascii="Arial Nova Light" w:hAnsi="Arial Nova Light" w:cs="Tahoma"/>
                <w:b/>
                <w:bCs/>
                <w:sz w:val="22"/>
                <w:szCs w:val="22"/>
              </w:rPr>
              <w:t>Two:</w:t>
            </w:r>
            <w:r w:rsidRPr="00641680" w:rsidR="00A32973">
              <w:rPr>
                <w:rFonts w:ascii="Arial Nova Light" w:hAnsi="Arial Nova Light" w:cs="Tahoma"/>
                <w:b/>
                <w:bCs/>
                <w:sz w:val="22"/>
                <w:szCs w:val="22"/>
              </w:rPr>
              <w:t xml:space="preserve"> </w:t>
            </w:r>
          </w:p>
          <w:p w:rsidRPr="00641680" w:rsidR="00EB0F6E" w:rsidP="005D6221" w:rsidRDefault="00EB0F6E" w14:paraId="5F6DF4A5" w14:textId="77777777">
            <w:pPr>
              <w:widowControl w:val="0"/>
              <w:ind w:right="567"/>
              <w:jc w:val="both"/>
              <w:rPr>
                <w:rFonts w:ascii="Arial Nova Light" w:hAnsi="Arial Nova Light" w:cs="Tahoma"/>
                <w:sz w:val="22"/>
                <w:szCs w:val="22"/>
              </w:rPr>
            </w:pPr>
          </w:p>
          <w:p w:rsidRPr="00641680" w:rsidR="00EB0F6E" w:rsidP="005D6221" w:rsidRDefault="00EB0F6E" w14:paraId="184F3AEE" w14:textId="77777777">
            <w:pPr>
              <w:widowControl w:val="0"/>
              <w:ind w:right="567"/>
              <w:jc w:val="both"/>
              <w:rPr>
                <w:rFonts w:ascii="Arial Nova Light" w:hAnsi="Arial Nova Light" w:cs="Tahoma"/>
                <w:sz w:val="22"/>
                <w:szCs w:val="22"/>
              </w:rPr>
            </w:pPr>
          </w:p>
          <w:p w:rsidRPr="00641680" w:rsidR="00EB0F6E" w:rsidP="1843188D" w:rsidRDefault="00EB0F6E" w14:paraId="05FB6051" w14:textId="4F6BBCE7">
            <w:pPr>
              <w:pStyle w:val="Normal"/>
              <w:widowControl w:val="0"/>
              <w:ind w:right="567"/>
              <w:jc w:val="both"/>
              <w:rPr>
                <w:rFonts w:ascii="Arial Nova Light" w:hAnsi="Arial Nova Light" w:cs="Tahoma"/>
                <w:sz w:val="22"/>
                <w:szCs w:val="22"/>
              </w:rPr>
            </w:pPr>
          </w:p>
        </w:tc>
      </w:tr>
      <w:tr w:rsidRPr="00641680" w:rsidR="00885202" w:rsidTr="1843188D" w14:paraId="3B989D0B" w14:textId="77777777">
        <w:tc>
          <w:tcPr>
            <w:tcW w:w="10314" w:type="dxa"/>
            <w:tcMar/>
          </w:tcPr>
          <w:p w:rsidRPr="00641680" w:rsidR="00885202" w:rsidP="005D6221" w:rsidRDefault="00885202" w14:paraId="0BD5A67B" w14:textId="77777777">
            <w:pPr>
              <w:widowControl w:val="0"/>
              <w:ind w:right="567"/>
              <w:jc w:val="both"/>
              <w:rPr>
                <w:rFonts w:ascii="Arial Nova Light" w:hAnsi="Arial Nova Light" w:cs="Tahoma"/>
                <w:b/>
                <w:bCs/>
                <w:sz w:val="22"/>
                <w:szCs w:val="22"/>
              </w:rPr>
            </w:pPr>
            <w:r w:rsidRPr="00641680">
              <w:rPr>
                <w:rFonts w:ascii="Arial Nova Light" w:hAnsi="Arial Nova Light" w:cs="Tahoma"/>
                <w:b/>
                <w:bCs/>
                <w:sz w:val="22"/>
                <w:szCs w:val="22"/>
              </w:rPr>
              <w:t>Three:</w:t>
            </w:r>
            <w:r w:rsidRPr="00641680" w:rsidR="00DF7744">
              <w:rPr>
                <w:rFonts w:ascii="Arial Nova Light" w:hAnsi="Arial Nova Light" w:cs="Tahoma"/>
                <w:b/>
                <w:bCs/>
                <w:sz w:val="22"/>
                <w:szCs w:val="22"/>
              </w:rPr>
              <w:t xml:space="preserve"> </w:t>
            </w:r>
          </w:p>
          <w:p w:rsidRPr="00641680" w:rsidR="00EB0F6E" w:rsidP="005D6221" w:rsidRDefault="00EB0F6E" w14:paraId="1E60733C" w14:textId="77777777">
            <w:pPr>
              <w:widowControl w:val="0"/>
              <w:ind w:right="567"/>
              <w:jc w:val="both"/>
              <w:rPr>
                <w:rFonts w:ascii="Arial Nova Light" w:hAnsi="Arial Nova Light" w:cs="Tahoma"/>
                <w:sz w:val="22"/>
                <w:szCs w:val="22"/>
              </w:rPr>
            </w:pPr>
          </w:p>
          <w:p w:rsidRPr="00641680" w:rsidR="00EB0F6E" w:rsidP="74021A9A" w:rsidRDefault="00EB0F6E" w14:paraId="2AB34CDE" w14:textId="7846D2BB">
            <w:pPr>
              <w:pStyle w:val="Normal"/>
              <w:widowControl w:val="0"/>
              <w:ind w:right="567"/>
              <w:jc w:val="both"/>
              <w:rPr>
                <w:rFonts w:ascii="Arial Nova Light" w:hAnsi="Arial Nova Light" w:cs="Tahoma"/>
                <w:sz w:val="22"/>
                <w:szCs w:val="22"/>
              </w:rPr>
            </w:pPr>
          </w:p>
        </w:tc>
      </w:tr>
    </w:tbl>
    <w:p w:rsidRPr="00641680" w:rsidR="00525438" w:rsidP="00525438" w:rsidRDefault="00525438" w14:paraId="68CD71E8" w14:textId="77777777">
      <w:pPr>
        <w:rPr>
          <w:rFonts w:ascii="Arial Nova Light" w:hAnsi="Arial Nova Light" w:cs="Tahoma"/>
          <w:sz w:val="22"/>
          <w:szCs w:val="22"/>
        </w:rPr>
      </w:pPr>
    </w:p>
    <w:p w:rsidR="00641680" w:rsidP="4EFB17EB" w:rsidRDefault="00641680" w14:paraId="13563D1E" w14:textId="25F2A9F6">
      <w:pPr>
        <w:rPr>
          <w:rFonts w:ascii="Arial Nova Light" w:hAnsi="Arial Nova Light" w:cs="Tahoma"/>
          <w:sz w:val="22"/>
          <w:szCs w:val="22"/>
        </w:rPr>
      </w:pPr>
    </w:p>
    <w:p w:rsidRPr="00641680" w:rsidR="002B1606" w:rsidP="00462D2A" w:rsidRDefault="00BE638E" w14:paraId="677395E1" w14:textId="05799C5A">
      <w:pPr>
        <w:rPr>
          <w:rFonts w:ascii="Arial Nova Light" w:hAnsi="Arial Nova Light" w:cs="Tahoma"/>
          <w:b/>
          <w:sz w:val="22"/>
          <w:szCs w:val="22"/>
        </w:rPr>
      </w:pPr>
      <w:r>
        <w:rPr>
          <w:rFonts w:ascii="Arial Nova Light" w:hAnsi="Arial Nova Light" w:cs="Tahoma"/>
          <w:b/>
          <w:sz w:val="22"/>
          <w:szCs w:val="22"/>
        </w:rPr>
        <w:t>3. REFEREES</w:t>
      </w:r>
      <w:r w:rsidRPr="00641680" w:rsidR="002B1606">
        <w:rPr>
          <w:rFonts w:ascii="Arial Nova Light" w:hAnsi="Arial Nova Light" w:cs="Tahoma"/>
          <w:b/>
          <w:sz w:val="22"/>
          <w:szCs w:val="22"/>
        </w:rPr>
        <w:t xml:space="preserve"> </w:t>
      </w:r>
    </w:p>
    <w:p w:rsidRPr="00641680" w:rsidR="004E46D5" w:rsidP="00B81AB0" w:rsidRDefault="004E46D5" w14:paraId="43F64F0D" w14:textId="77777777">
      <w:pPr>
        <w:rPr>
          <w:rFonts w:ascii="Arial Nova Light" w:hAnsi="Arial Nova Light" w:cs="Tahoma"/>
          <w:b/>
          <w:bCs/>
          <w:sz w:val="22"/>
          <w:szCs w:val="22"/>
        </w:rPr>
      </w:pPr>
    </w:p>
    <w:p w:rsidR="00BE638E" w:rsidP="4EFB17EB" w:rsidRDefault="000F37EC" w14:paraId="6A49ACAC" w14:textId="3138C246">
      <w:pPr>
        <w:widowControl w:val="0"/>
        <w:ind w:right="567"/>
        <w:jc w:val="both"/>
        <w:rPr>
          <w:rFonts w:ascii="Arial Nova Light" w:hAnsi="Arial Nova Light" w:cs="Tahoma"/>
          <w:sz w:val="22"/>
          <w:szCs w:val="22"/>
        </w:rPr>
      </w:pPr>
      <w:r w:rsidRPr="74021A9A" w:rsidR="000F37EC">
        <w:rPr>
          <w:rFonts w:ascii="Arial Nova Light" w:hAnsi="Arial Nova Light" w:cs="Tahoma"/>
          <w:sz w:val="22"/>
          <w:szCs w:val="22"/>
        </w:rPr>
        <w:t xml:space="preserve">Please provide </w:t>
      </w:r>
      <w:r w:rsidRPr="74021A9A" w:rsidR="004E46D5">
        <w:rPr>
          <w:rFonts w:ascii="Arial Nova Light" w:hAnsi="Arial Nova Light" w:cs="Tahoma"/>
          <w:sz w:val="22"/>
          <w:szCs w:val="22"/>
        </w:rPr>
        <w:t xml:space="preserve">contact details for </w:t>
      </w:r>
      <w:r w:rsidRPr="74021A9A" w:rsidR="000F37EC">
        <w:rPr>
          <w:rFonts w:ascii="Arial Nova Light" w:hAnsi="Arial Nova Light" w:cs="Tahoma"/>
          <w:sz w:val="22"/>
          <w:szCs w:val="22"/>
        </w:rPr>
        <w:t xml:space="preserve">two referees. </w:t>
      </w:r>
      <w:r w:rsidRPr="74021A9A" w:rsidR="452D46F0">
        <w:rPr>
          <w:rFonts w:ascii="Arial Nova Light" w:hAnsi="Arial Nova Light" w:cs="Tahoma"/>
          <w:sz w:val="22"/>
          <w:szCs w:val="22"/>
        </w:rPr>
        <w:t>T</w:t>
      </w:r>
      <w:r w:rsidRPr="74021A9A" w:rsidR="00C86772">
        <w:rPr>
          <w:rFonts w:ascii="Arial Nova Light" w:hAnsi="Arial Nova Light" w:cs="Tahoma"/>
          <w:sz w:val="22"/>
          <w:szCs w:val="22"/>
        </w:rPr>
        <w:t xml:space="preserve">hese referees </w:t>
      </w:r>
      <w:r w:rsidRPr="74021A9A" w:rsidR="09909529">
        <w:rPr>
          <w:rFonts w:ascii="Arial Nova Light" w:hAnsi="Arial Nova Light" w:cs="Tahoma"/>
          <w:sz w:val="22"/>
          <w:szCs w:val="22"/>
        </w:rPr>
        <w:t>must be</w:t>
      </w:r>
      <w:r w:rsidRPr="74021A9A" w:rsidR="004E46D5">
        <w:rPr>
          <w:rFonts w:ascii="Arial Nova Light" w:hAnsi="Arial Nova Light" w:cs="Tahoma"/>
          <w:sz w:val="22"/>
          <w:szCs w:val="22"/>
        </w:rPr>
        <w:t xml:space="preserve"> </w:t>
      </w:r>
      <w:r w:rsidRPr="74021A9A" w:rsidR="00897E17">
        <w:rPr>
          <w:rFonts w:ascii="Arial Nova Light" w:hAnsi="Arial Nova Light" w:cs="Tahoma"/>
          <w:sz w:val="22"/>
          <w:szCs w:val="22"/>
        </w:rPr>
        <w:t>PRINZ</w:t>
      </w:r>
      <w:r w:rsidRPr="74021A9A" w:rsidR="00C86772">
        <w:rPr>
          <w:rFonts w:ascii="Arial Nova Light" w:hAnsi="Arial Nova Light" w:cs="Tahoma"/>
          <w:sz w:val="22"/>
          <w:szCs w:val="22"/>
        </w:rPr>
        <w:t xml:space="preserve"> </w:t>
      </w:r>
      <w:r w:rsidRPr="74021A9A" w:rsidR="004E46D5">
        <w:rPr>
          <w:rFonts w:ascii="Arial Nova Light" w:hAnsi="Arial Nova Light" w:cs="Tahoma"/>
          <w:sz w:val="22"/>
          <w:szCs w:val="22"/>
        </w:rPr>
        <w:t>m</w:t>
      </w:r>
      <w:r w:rsidRPr="74021A9A" w:rsidR="00C86772">
        <w:rPr>
          <w:rFonts w:ascii="Arial Nova Light" w:hAnsi="Arial Nova Light" w:cs="Tahoma"/>
          <w:sz w:val="22"/>
          <w:szCs w:val="22"/>
        </w:rPr>
        <w:t>ember</w:t>
      </w:r>
      <w:r w:rsidRPr="74021A9A" w:rsidR="12FDA054">
        <w:rPr>
          <w:rFonts w:ascii="Arial Nova Light" w:hAnsi="Arial Nova Light" w:cs="Tahoma"/>
          <w:sz w:val="22"/>
          <w:szCs w:val="22"/>
        </w:rPr>
        <w:t>s</w:t>
      </w:r>
      <w:r w:rsidRPr="74021A9A" w:rsidR="00B902BD">
        <w:rPr>
          <w:rFonts w:ascii="Arial Nova Light" w:hAnsi="Arial Nova Light" w:cs="Tahoma"/>
          <w:sz w:val="22"/>
          <w:szCs w:val="22"/>
        </w:rPr>
        <w:t xml:space="preserve"> and </w:t>
      </w:r>
      <w:r w:rsidRPr="74021A9A" w:rsidR="004E46D5">
        <w:rPr>
          <w:rFonts w:ascii="Arial Nova Light" w:hAnsi="Arial Nova Light" w:cs="Tahoma"/>
          <w:sz w:val="22"/>
          <w:szCs w:val="22"/>
        </w:rPr>
        <w:t xml:space="preserve">ideally someone </w:t>
      </w:r>
      <w:r w:rsidRPr="74021A9A" w:rsidR="00C86772">
        <w:rPr>
          <w:rFonts w:ascii="Arial Nova Light" w:hAnsi="Arial Nova Light" w:cs="Tahoma"/>
          <w:sz w:val="22"/>
          <w:szCs w:val="22"/>
        </w:rPr>
        <w:t xml:space="preserve">who holds </w:t>
      </w:r>
      <w:r w:rsidRPr="74021A9A" w:rsidR="0022240F">
        <w:rPr>
          <w:rFonts w:ascii="Arial Nova Light" w:hAnsi="Arial Nova Light" w:cs="Tahoma"/>
          <w:sz w:val="22"/>
          <w:szCs w:val="22"/>
        </w:rPr>
        <w:t>APR</w:t>
      </w:r>
      <w:r w:rsidRPr="74021A9A" w:rsidR="004E46D5">
        <w:rPr>
          <w:rFonts w:ascii="Arial Nova Light" w:hAnsi="Arial Nova Light" w:cs="Tahoma"/>
          <w:sz w:val="22"/>
          <w:szCs w:val="22"/>
        </w:rPr>
        <w:t xml:space="preserve"> or </w:t>
      </w:r>
      <w:r w:rsidRPr="74021A9A" w:rsidR="00C86772">
        <w:rPr>
          <w:rFonts w:ascii="Arial Nova Light" w:hAnsi="Arial Nova Light" w:cs="Tahoma"/>
          <w:sz w:val="22"/>
          <w:szCs w:val="22"/>
        </w:rPr>
        <w:t xml:space="preserve">is a Fellow or Life Member. If you do not </w:t>
      </w:r>
      <w:r w:rsidRPr="74021A9A" w:rsidR="00B902BD">
        <w:rPr>
          <w:rFonts w:ascii="Arial Nova Light" w:hAnsi="Arial Nova Light" w:cs="Tahoma"/>
          <w:sz w:val="22"/>
          <w:szCs w:val="22"/>
        </w:rPr>
        <w:t>know</w:t>
      </w:r>
      <w:r w:rsidRPr="74021A9A" w:rsidR="004E46D5">
        <w:rPr>
          <w:rFonts w:ascii="Arial Nova Light" w:hAnsi="Arial Nova Light" w:cs="Tahoma"/>
          <w:sz w:val="22"/>
          <w:szCs w:val="22"/>
        </w:rPr>
        <w:t xml:space="preserve"> a</w:t>
      </w:r>
      <w:r w:rsidRPr="74021A9A" w:rsidR="00C86772">
        <w:rPr>
          <w:rFonts w:ascii="Arial Nova Light" w:hAnsi="Arial Nova Light" w:cs="Tahoma"/>
          <w:sz w:val="22"/>
          <w:szCs w:val="22"/>
        </w:rPr>
        <w:t xml:space="preserve"> </w:t>
      </w:r>
      <w:r w:rsidRPr="74021A9A" w:rsidR="004E46D5">
        <w:rPr>
          <w:rFonts w:ascii="Arial Nova Light" w:hAnsi="Arial Nova Light" w:cs="Tahoma"/>
          <w:sz w:val="22"/>
          <w:szCs w:val="22"/>
        </w:rPr>
        <w:t>PRINZ</w:t>
      </w:r>
      <w:r w:rsidRPr="74021A9A" w:rsidR="00C86772">
        <w:rPr>
          <w:rFonts w:ascii="Arial Nova Light" w:hAnsi="Arial Nova Light" w:cs="Tahoma"/>
          <w:sz w:val="22"/>
          <w:szCs w:val="22"/>
        </w:rPr>
        <w:t xml:space="preserve"> </w:t>
      </w:r>
      <w:r w:rsidRPr="74021A9A" w:rsidR="004E46D5">
        <w:rPr>
          <w:rFonts w:ascii="Arial Nova Light" w:hAnsi="Arial Nova Light" w:cs="Tahoma"/>
          <w:sz w:val="22"/>
          <w:szCs w:val="22"/>
        </w:rPr>
        <w:t>m</w:t>
      </w:r>
      <w:r w:rsidRPr="74021A9A" w:rsidR="00C86772">
        <w:rPr>
          <w:rFonts w:ascii="Arial Nova Light" w:hAnsi="Arial Nova Light" w:cs="Tahoma"/>
          <w:sz w:val="22"/>
          <w:szCs w:val="22"/>
        </w:rPr>
        <w:t xml:space="preserve">ember who can act as your referee, please </w:t>
      </w:r>
      <w:r w:rsidRPr="74021A9A" w:rsidR="00B902BD">
        <w:rPr>
          <w:rFonts w:ascii="Arial Nova Light" w:hAnsi="Arial Nova Light" w:cs="Tahoma"/>
          <w:sz w:val="22"/>
          <w:szCs w:val="22"/>
        </w:rPr>
        <w:t xml:space="preserve">email </w:t>
      </w:r>
      <w:hyperlink r:id="R7e2e90ce1821452b">
        <w:r w:rsidRPr="74021A9A" w:rsidR="00BF67A6">
          <w:rPr>
            <w:rStyle w:val="Hyperlink"/>
            <w:rFonts w:ascii="Arial Nova Light" w:hAnsi="Arial Nova Light" w:cs="Tahoma"/>
            <w:sz w:val="22"/>
            <w:szCs w:val="22"/>
          </w:rPr>
          <w:t>susanne@prinz.org.nz</w:t>
        </w:r>
      </w:hyperlink>
      <w:r w:rsidRPr="74021A9A" w:rsidR="00B902BD">
        <w:rPr>
          <w:rFonts w:ascii="Arial Nova Light" w:hAnsi="Arial Nova Light" w:cs="Tahoma"/>
          <w:sz w:val="22"/>
          <w:szCs w:val="22"/>
        </w:rPr>
        <w:t xml:space="preserve"> </w:t>
      </w:r>
      <w:r w:rsidRPr="74021A9A" w:rsidR="0022240F">
        <w:rPr>
          <w:rFonts w:ascii="Arial Nova Light" w:hAnsi="Arial Nova Light" w:cs="Tahoma"/>
          <w:sz w:val="22"/>
          <w:szCs w:val="22"/>
        </w:rPr>
        <w:t xml:space="preserve">or call </w:t>
      </w:r>
      <w:r w:rsidRPr="74021A9A" w:rsidR="00917A42">
        <w:rPr>
          <w:rFonts w:ascii="Arial Nova Light" w:hAnsi="Arial Nova Light" w:cs="Tahoma"/>
          <w:sz w:val="22"/>
          <w:szCs w:val="22"/>
        </w:rPr>
        <w:t>021 860 388</w:t>
      </w:r>
      <w:r w:rsidRPr="74021A9A" w:rsidR="00C86772">
        <w:rPr>
          <w:rFonts w:ascii="Arial Nova Light" w:hAnsi="Arial Nova Light" w:cs="Tahoma"/>
          <w:sz w:val="22"/>
          <w:szCs w:val="22"/>
        </w:rPr>
        <w:t>.</w:t>
      </w:r>
    </w:p>
    <w:p w:rsidR="00F75C23" w:rsidP="005D6221" w:rsidRDefault="002B1606" w14:paraId="2EB0CBB2" w14:textId="426CFD99">
      <w:pPr>
        <w:pStyle w:val="NormalWeb"/>
        <w:widowControl w:val="0"/>
        <w:spacing w:before="0" w:beforeAutospacing="0" w:after="0" w:afterAutospacing="0"/>
        <w:ind w:right="567"/>
        <w:jc w:val="both"/>
        <w:rPr>
          <w:rFonts w:ascii="Arial Nova Light" w:hAnsi="Arial Nova Light" w:cs="Tahoma"/>
          <w:sz w:val="22"/>
          <w:szCs w:val="22"/>
        </w:rPr>
      </w:pPr>
      <w:r w:rsidRPr="00641680">
        <w:rPr>
          <w:rFonts w:ascii="Arial Nova Light" w:hAnsi="Arial Nova Light" w:cs="Tahoma"/>
          <w:sz w:val="22"/>
          <w:szCs w:val="22"/>
        </w:rPr>
        <w:t>Referee 1 (pre</w:t>
      </w:r>
      <w:r w:rsidRPr="00641680" w:rsidR="00F75C23">
        <w:rPr>
          <w:rFonts w:ascii="Arial Nova Light" w:hAnsi="Arial Nova Light" w:cs="Tahoma"/>
          <w:sz w:val="22"/>
          <w:szCs w:val="22"/>
        </w:rPr>
        <w:t xml:space="preserve">ferably a senior </w:t>
      </w:r>
      <w:r w:rsidRPr="00641680" w:rsidR="004E46D5">
        <w:rPr>
          <w:rFonts w:ascii="Arial Nova Light" w:hAnsi="Arial Nova Light" w:cs="Tahoma"/>
          <w:sz w:val="22"/>
          <w:szCs w:val="22"/>
        </w:rPr>
        <w:t>m</w:t>
      </w:r>
      <w:r w:rsidRPr="00641680">
        <w:rPr>
          <w:rFonts w:ascii="Arial Nova Light" w:hAnsi="Arial Nova Light" w:cs="Tahoma"/>
          <w:sz w:val="22"/>
          <w:szCs w:val="22"/>
        </w:rPr>
        <w:t>ember of PRINZ)</w:t>
      </w:r>
    </w:p>
    <w:p w:rsidRPr="00641680" w:rsidR="00BE638E" w:rsidP="005D6221" w:rsidRDefault="00BE638E" w14:paraId="45B32F88" w14:textId="77777777">
      <w:pPr>
        <w:pStyle w:val="NormalWeb"/>
        <w:widowControl w:val="0"/>
        <w:spacing w:before="0" w:beforeAutospacing="0" w:after="0" w:afterAutospacing="0"/>
        <w:ind w:right="567"/>
        <w:jc w:val="both"/>
        <w:rPr>
          <w:rFonts w:ascii="Arial Nova Light" w:hAnsi="Arial Nova Light" w:cs="Tahoma"/>
          <w:sz w:val="22"/>
          <w:szCs w:val="22"/>
        </w:rPr>
      </w:pPr>
    </w:p>
    <w:tbl>
      <w:tblPr>
        <w:tblStyle w:val="TableGrid"/>
        <w:tblW w:w="0" w:type="auto"/>
        <w:tblCellMar>
          <w:top w:w="28" w:type="dxa"/>
          <w:bottom w:w="28" w:type="dxa"/>
        </w:tblCellMar>
        <w:tblLook w:val="01E0" w:firstRow="1" w:lastRow="1" w:firstColumn="1" w:lastColumn="1" w:noHBand="0" w:noVBand="0"/>
      </w:tblPr>
      <w:tblGrid>
        <w:gridCol w:w="2119"/>
        <w:gridCol w:w="8249"/>
      </w:tblGrid>
      <w:tr w:rsidRPr="006E371F" w:rsidR="002B1606" w:rsidTr="00BA2758" w14:paraId="24D68625" w14:textId="77777777">
        <w:tc>
          <w:tcPr>
            <w:tcW w:w="2119" w:type="dxa"/>
          </w:tcPr>
          <w:p w:rsidRPr="006E371F" w:rsidR="002B1606" w:rsidP="005D6221" w:rsidRDefault="002B1606" w14:paraId="4F8328BB" w14:textId="77777777">
            <w:pPr>
              <w:widowControl w:val="0"/>
              <w:ind w:right="567"/>
              <w:jc w:val="both"/>
              <w:rPr>
                <w:rFonts w:ascii="Arial Nova Light" w:hAnsi="Arial Nova Light" w:cs="Tahoma"/>
                <w:sz w:val="22"/>
                <w:szCs w:val="22"/>
              </w:rPr>
            </w:pPr>
            <w:r w:rsidRPr="006E371F">
              <w:rPr>
                <w:rFonts w:ascii="Arial Nova Light" w:hAnsi="Arial Nova Light" w:cs="Tahoma"/>
                <w:sz w:val="22"/>
                <w:szCs w:val="22"/>
              </w:rPr>
              <w:t>Name</w:t>
            </w:r>
          </w:p>
        </w:tc>
        <w:tc>
          <w:tcPr>
            <w:tcW w:w="8249" w:type="dxa"/>
          </w:tcPr>
          <w:p w:rsidRPr="006E371F" w:rsidR="002B1606" w:rsidP="005D6221" w:rsidRDefault="002B1606" w14:paraId="75BE6931" w14:textId="77777777">
            <w:pPr>
              <w:widowControl w:val="0"/>
              <w:ind w:right="567"/>
              <w:jc w:val="both"/>
              <w:rPr>
                <w:rFonts w:ascii="Arial Nova Light" w:hAnsi="Arial Nova Light" w:cs="Tahoma"/>
                <w:sz w:val="22"/>
                <w:szCs w:val="22"/>
              </w:rPr>
            </w:pPr>
          </w:p>
        </w:tc>
      </w:tr>
      <w:tr w:rsidRPr="006E371F" w:rsidR="00DE73AE" w:rsidTr="00BA2758" w14:paraId="347E1740" w14:textId="77777777">
        <w:tc>
          <w:tcPr>
            <w:tcW w:w="2119" w:type="dxa"/>
          </w:tcPr>
          <w:p w:rsidRPr="006E371F" w:rsidR="00DE73AE" w:rsidP="005D6221" w:rsidRDefault="00DE73AE" w14:paraId="54E51155" w14:textId="77777777">
            <w:pPr>
              <w:widowControl w:val="0"/>
              <w:ind w:right="567"/>
              <w:jc w:val="both"/>
              <w:rPr>
                <w:rFonts w:ascii="Arial Nova Light" w:hAnsi="Arial Nova Light" w:cs="Tahoma"/>
                <w:sz w:val="22"/>
                <w:szCs w:val="22"/>
              </w:rPr>
            </w:pPr>
            <w:r w:rsidRPr="006E371F">
              <w:rPr>
                <w:rFonts w:ascii="Arial Nova Light" w:hAnsi="Arial Nova Light" w:cs="Tahoma"/>
                <w:sz w:val="22"/>
                <w:szCs w:val="22"/>
              </w:rPr>
              <w:t>Position</w:t>
            </w:r>
          </w:p>
        </w:tc>
        <w:tc>
          <w:tcPr>
            <w:tcW w:w="8249" w:type="dxa"/>
          </w:tcPr>
          <w:p w:rsidRPr="006E371F" w:rsidR="00DE73AE" w:rsidP="005D6221" w:rsidRDefault="00DE73AE" w14:paraId="72D6C630" w14:textId="77777777">
            <w:pPr>
              <w:widowControl w:val="0"/>
              <w:ind w:right="567"/>
              <w:jc w:val="both"/>
              <w:rPr>
                <w:rFonts w:ascii="Arial Nova Light" w:hAnsi="Arial Nova Light" w:cs="Tahoma"/>
                <w:sz w:val="22"/>
                <w:szCs w:val="22"/>
              </w:rPr>
            </w:pPr>
          </w:p>
        </w:tc>
      </w:tr>
      <w:tr w:rsidRPr="006E371F" w:rsidR="002B1606" w:rsidTr="00BA2758" w14:paraId="266B4CFC" w14:textId="77777777">
        <w:tc>
          <w:tcPr>
            <w:tcW w:w="2119" w:type="dxa"/>
          </w:tcPr>
          <w:p w:rsidRPr="006E371F" w:rsidR="002B1606" w:rsidP="005D6221" w:rsidRDefault="002B1606" w14:paraId="644EB6CF" w14:textId="77777777">
            <w:pPr>
              <w:widowControl w:val="0"/>
              <w:ind w:right="567"/>
              <w:jc w:val="both"/>
              <w:rPr>
                <w:rFonts w:ascii="Arial Nova Light" w:hAnsi="Arial Nova Light" w:cs="Tahoma"/>
                <w:sz w:val="22"/>
                <w:szCs w:val="22"/>
              </w:rPr>
            </w:pPr>
            <w:r w:rsidRPr="006E371F">
              <w:rPr>
                <w:rFonts w:ascii="Arial Nova Light" w:hAnsi="Arial Nova Light" w:cs="Tahoma"/>
                <w:sz w:val="22"/>
                <w:szCs w:val="22"/>
              </w:rPr>
              <w:t>Organisation</w:t>
            </w:r>
          </w:p>
        </w:tc>
        <w:tc>
          <w:tcPr>
            <w:tcW w:w="8249" w:type="dxa"/>
          </w:tcPr>
          <w:p w:rsidRPr="006E371F" w:rsidR="002B1606" w:rsidP="005D6221" w:rsidRDefault="002B1606" w14:paraId="3AC804C2" w14:textId="77777777">
            <w:pPr>
              <w:widowControl w:val="0"/>
              <w:ind w:right="567"/>
              <w:jc w:val="both"/>
              <w:rPr>
                <w:rFonts w:ascii="Arial Nova Light" w:hAnsi="Arial Nova Light" w:cs="Tahoma"/>
                <w:sz w:val="22"/>
                <w:szCs w:val="22"/>
              </w:rPr>
            </w:pPr>
          </w:p>
        </w:tc>
      </w:tr>
      <w:tr w:rsidRPr="006E371F" w:rsidR="00DE73AE" w:rsidTr="00BA2758" w14:paraId="555F90F1" w14:textId="77777777">
        <w:tc>
          <w:tcPr>
            <w:tcW w:w="2119" w:type="dxa"/>
          </w:tcPr>
          <w:p w:rsidRPr="006E371F" w:rsidR="00DE73AE" w:rsidP="005D6221" w:rsidRDefault="00DE73AE" w14:paraId="7D753676" w14:textId="77777777">
            <w:pPr>
              <w:widowControl w:val="0"/>
              <w:ind w:right="567"/>
              <w:jc w:val="both"/>
              <w:rPr>
                <w:rFonts w:ascii="Arial Nova Light" w:hAnsi="Arial Nova Light" w:cs="Tahoma"/>
                <w:sz w:val="22"/>
                <w:szCs w:val="22"/>
              </w:rPr>
            </w:pPr>
            <w:r w:rsidRPr="006E371F">
              <w:rPr>
                <w:rFonts w:ascii="Arial Nova Light" w:hAnsi="Arial Nova Light" w:cs="Tahoma"/>
                <w:sz w:val="22"/>
                <w:szCs w:val="22"/>
              </w:rPr>
              <w:t>Email</w:t>
            </w:r>
          </w:p>
        </w:tc>
        <w:tc>
          <w:tcPr>
            <w:tcW w:w="8249" w:type="dxa"/>
          </w:tcPr>
          <w:p w:rsidRPr="006E371F" w:rsidR="00DE73AE" w:rsidP="005D6221" w:rsidRDefault="00DE73AE" w14:paraId="14B741AF" w14:textId="77777777">
            <w:pPr>
              <w:widowControl w:val="0"/>
              <w:ind w:right="567"/>
              <w:jc w:val="both"/>
              <w:rPr>
                <w:rFonts w:ascii="Arial Nova Light" w:hAnsi="Arial Nova Light" w:cs="Tahoma"/>
                <w:sz w:val="22"/>
                <w:szCs w:val="22"/>
              </w:rPr>
            </w:pPr>
          </w:p>
        </w:tc>
      </w:tr>
      <w:tr w:rsidRPr="006E371F" w:rsidR="002B1606" w:rsidTr="00BA2758" w14:paraId="3908E882" w14:textId="77777777">
        <w:tc>
          <w:tcPr>
            <w:tcW w:w="2119" w:type="dxa"/>
          </w:tcPr>
          <w:p w:rsidRPr="006E371F" w:rsidR="002B1606" w:rsidP="005D6221" w:rsidRDefault="00DE73AE" w14:paraId="4E485A7F" w14:textId="77777777">
            <w:pPr>
              <w:widowControl w:val="0"/>
              <w:ind w:right="567"/>
              <w:jc w:val="both"/>
              <w:rPr>
                <w:rFonts w:ascii="Arial Nova Light" w:hAnsi="Arial Nova Light" w:cs="Tahoma"/>
                <w:sz w:val="22"/>
                <w:szCs w:val="22"/>
              </w:rPr>
            </w:pPr>
            <w:r w:rsidRPr="006E371F">
              <w:rPr>
                <w:rFonts w:ascii="Arial Nova Light" w:hAnsi="Arial Nova Light" w:cs="Tahoma"/>
                <w:sz w:val="22"/>
                <w:szCs w:val="22"/>
              </w:rPr>
              <w:lastRenderedPageBreak/>
              <w:t>Phone</w:t>
            </w:r>
          </w:p>
        </w:tc>
        <w:tc>
          <w:tcPr>
            <w:tcW w:w="8249" w:type="dxa"/>
          </w:tcPr>
          <w:p w:rsidRPr="006E371F" w:rsidR="002B1606" w:rsidP="005D6221" w:rsidRDefault="002B1606" w14:paraId="48C49806" w14:textId="77777777">
            <w:pPr>
              <w:widowControl w:val="0"/>
              <w:ind w:right="567"/>
              <w:jc w:val="both"/>
              <w:rPr>
                <w:rFonts w:ascii="Arial Nova Light" w:hAnsi="Arial Nova Light" w:cs="Tahoma"/>
                <w:sz w:val="22"/>
                <w:szCs w:val="22"/>
              </w:rPr>
            </w:pPr>
          </w:p>
        </w:tc>
      </w:tr>
    </w:tbl>
    <w:p w:rsidRPr="006E371F" w:rsidR="00CA27CC" w:rsidP="005D6221" w:rsidRDefault="00CA27CC" w14:paraId="25CCA443" w14:textId="77777777">
      <w:pPr>
        <w:pStyle w:val="NormalWeb"/>
        <w:widowControl w:val="0"/>
        <w:spacing w:before="0" w:beforeAutospacing="0" w:after="0" w:afterAutospacing="0"/>
        <w:ind w:right="567"/>
        <w:jc w:val="both"/>
        <w:rPr>
          <w:rFonts w:ascii="Arial Nova Light" w:hAnsi="Arial Nova Light" w:cs="Tahoma"/>
          <w:sz w:val="22"/>
          <w:szCs w:val="22"/>
        </w:rPr>
      </w:pPr>
    </w:p>
    <w:p w:rsidRPr="006E371F" w:rsidR="00BE638E" w:rsidP="005D6221" w:rsidRDefault="00BE638E" w14:paraId="78E348CE" w14:textId="77777777">
      <w:pPr>
        <w:pStyle w:val="NormalWeb"/>
        <w:widowControl w:val="0"/>
        <w:spacing w:before="0" w:beforeAutospacing="0" w:after="0" w:afterAutospacing="0"/>
        <w:ind w:right="567"/>
        <w:jc w:val="both"/>
        <w:rPr>
          <w:rFonts w:ascii="Arial Nova Light" w:hAnsi="Arial Nova Light" w:cs="Tahoma"/>
          <w:sz w:val="22"/>
          <w:szCs w:val="22"/>
        </w:rPr>
      </w:pPr>
    </w:p>
    <w:p w:rsidRPr="006E371F" w:rsidR="002B1606" w:rsidP="005D6221" w:rsidRDefault="002B1606" w14:paraId="36C65A6F" w14:textId="06334B7A">
      <w:pPr>
        <w:pStyle w:val="NormalWeb"/>
        <w:widowControl w:val="0"/>
        <w:spacing w:before="0" w:beforeAutospacing="0" w:after="0" w:afterAutospacing="0"/>
        <w:ind w:right="567"/>
        <w:jc w:val="both"/>
        <w:rPr>
          <w:rFonts w:ascii="Arial Nova Light" w:hAnsi="Arial Nova Light" w:cs="Tahoma"/>
          <w:sz w:val="22"/>
          <w:szCs w:val="22"/>
          <w:lang w:val="en-NZ"/>
        </w:rPr>
      </w:pPr>
      <w:r w:rsidRPr="006E371F">
        <w:rPr>
          <w:rFonts w:ascii="Arial Nova Light" w:hAnsi="Arial Nova Light" w:cs="Tahoma"/>
          <w:sz w:val="22"/>
          <w:szCs w:val="22"/>
        </w:rPr>
        <w:t xml:space="preserve">Referee 2 </w:t>
      </w:r>
      <w:r w:rsidRPr="006E371F" w:rsidR="00A71247">
        <w:rPr>
          <w:rFonts w:ascii="Arial Nova Light" w:hAnsi="Arial Nova Light" w:cs="Tahoma"/>
          <w:sz w:val="22"/>
          <w:szCs w:val="22"/>
          <w:lang w:val="en-NZ"/>
        </w:rPr>
        <w:t>(employer/client you report to/work closely with)</w:t>
      </w:r>
    </w:p>
    <w:p w:rsidRPr="006E371F" w:rsidR="00BE638E" w:rsidP="005D6221" w:rsidRDefault="00BE638E" w14:paraId="5E16633D" w14:textId="77777777">
      <w:pPr>
        <w:pStyle w:val="NormalWeb"/>
        <w:widowControl w:val="0"/>
        <w:spacing w:before="0" w:beforeAutospacing="0" w:after="0" w:afterAutospacing="0"/>
        <w:ind w:right="567"/>
        <w:jc w:val="both"/>
        <w:rPr>
          <w:rFonts w:ascii="Arial Nova Light" w:hAnsi="Arial Nova Light" w:cs="Tahoma"/>
          <w:sz w:val="22"/>
          <w:szCs w:val="22"/>
        </w:rPr>
      </w:pPr>
    </w:p>
    <w:tbl>
      <w:tblPr>
        <w:tblStyle w:val="TableGrid"/>
        <w:tblW w:w="0" w:type="auto"/>
        <w:tblCellMar>
          <w:top w:w="28" w:type="dxa"/>
          <w:bottom w:w="28" w:type="dxa"/>
        </w:tblCellMar>
        <w:tblLook w:val="01E0" w:firstRow="1" w:lastRow="1" w:firstColumn="1" w:lastColumn="1" w:noHBand="0" w:noVBand="0"/>
      </w:tblPr>
      <w:tblGrid>
        <w:gridCol w:w="2119"/>
        <w:gridCol w:w="8249"/>
      </w:tblGrid>
      <w:tr w:rsidRPr="006E371F" w:rsidR="002B1606" w:rsidTr="74021A9A" w14:paraId="0E832401" w14:textId="77777777">
        <w:trPr>
          <w:trHeight w:val="272"/>
        </w:trPr>
        <w:tc>
          <w:tcPr>
            <w:tcW w:w="2119" w:type="dxa"/>
            <w:tcMar/>
          </w:tcPr>
          <w:p w:rsidRPr="006E371F" w:rsidR="002B1606" w:rsidP="005D6221" w:rsidRDefault="002B1606" w14:paraId="728821B9" w14:textId="77777777">
            <w:pPr>
              <w:widowControl w:val="0"/>
              <w:ind w:right="567"/>
              <w:jc w:val="both"/>
              <w:rPr>
                <w:rFonts w:ascii="Arial Nova Light" w:hAnsi="Arial Nova Light" w:cs="Tahoma"/>
                <w:sz w:val="22"/>
                <w:szCs w:val="22"/>
              </w:rPr>
            </w:pPr>
            <w:r w:rsidRPr="006E371F">
              <w:rPr>
                <w:rFonts w:ascii="Arial Nova Light" w:hAnsi="Arial Nova Light" w:cs="Tahoma"/>
                <w:sz w:val="22"/>
                <w:szCs w:val="22"/>
              </w:rPr>
              <w:t>Name</w:t>
            </w:r>
          </w:p>
        </w:tc>
        <w:tc>
          <w:tcPr>
            <w:tcW w:w="8249" w:type="dxa"/>
            <w:tcMar/>
          </w:tcPr>
          <w:p w:rsidRPr="006E371F" w:rsidR="002B1606" w:rsidP="005D6221" w:rsidRDefault="002B1606" w14:paraId="6B82A865" w14:textId="77777777">
            <w:pPr>
              <w:widowControl w:val="0"/>
              <w:ind w:right="567"/>
              <w:jc w:val="both"/>
              <w:rPr>
                <w:rFonts w:ascii="Arial Nova Light" w:hAnsi="Arial Nova Light" w:cs="Tahoma"/>
                <w:sz w:val="22"/>
                <w:szCs w:val="22"/>
              </w:rPr>
            </w:pPr>
          </w:p>
        </w:tc>
      </w:tr>
      <w:tr w:rsidRPr="006E371F" w:rsidR="004A01B5" w:rsidTr="74021A9A" w14:paraId="6DD8914E" w14:textId="77777777">
        <w:trPr>
          <w:trHeight w:val="259"/>
        </w:trPr>
        <w:tc>
          <w:tcPr>
            <w:tcW w:w="2119" w:type="dxa"/>
            <w:tcMar/>
          </w:tcPr>
          <w:p w:rsidRPr="006E371F" w:rsidR="004A01B5" w:rsidP="005D6221" w:rsidRDefault="004A01B5" w14:paraId="5808F0D6" w14:textId="77777777">
            <w:pPr>
              <w:widowControl w:val="0"/>
              <w:ind w:right="567"/>
              <w:jc w:val="both"/>
              <w:rPr>
                <w:rFonts w:ascii="Arial Nova Light" w:hAnsi="Arial Nova Light" w:cs="Tahoma"/>
                <w:sz w:val="22"/>
                <w:szCs w:val="22"/>
              </w:rPr>
            </w:pPr>
            <w:r w:rsidRPr="006E371F">
              <w:rPr>
                <w:rFonts w:ascii="Arial Nova Light" w:hAnsi="Arial Nova Light" w:cs="Tahoma"/>
                <w:sz w:val="22"/>
                <w:szCs w:val="22"/>
              </w:rPr>
              <w:t>Position</w:t>
            </w:r>
          </w:p>
        </w:tc>
        <w:tc>
          <w:tcPr>
            <w:tcW w:w="8249" w:type="dxa"/>
            <w:tcMar/>
          </w:tcPr>
          <w:p w:rsidRPr="006E371F" w:rsidR="004A01B5" w:rsidP="005D6221" w:rsidRDefault="004A01B5" w14:paraId="6A0C1D9A" w14:textId="77777777">
            <w:pPr>
              <w:widowControl w:val="0"/>
              <w:ind w:right="567"/>
              <w:jc w:val="both"/>
              <w:rPr>
                <w:rFonts w:ascii="Arial Nova Light" w:hAnsi="Arial Nova Light" w:cs="Tahoma"/>
                <w:sz w:val="22"/>
                <w:szCs w:val="22"/>
              </w:rPr>
            </w:pPr>
          </w:p>
        </w:tc>
      </w:tr>
      <w:tr w:rsidRPr="006E371F" w:rsidR="002B1606" w:rsidTr="74021A9A" w14:paraId="7B667D4D" w14:textId="77777777">
        <w:trPr>
          <w:trHeight w:val="259"/>
        </w:trPr>
        <w:tc>
          <w:tcPr>
            <w:tcW w:w="2119" w:type="dxa"/>
            <w:tcMar/>
          </w:tcPr>
          <w:p w:rsidRPr="006E371F" w:rsidR="002B1606" w:rsidP="005D6221" w:rsidRDefault="002B1606" w14:paraId="284B60E9" w14:textId="77777777">
            <w:pPr>
              <w:widowControl w:val="0"/>
              <w:ind w:right="567"/>
              <w:jc w:val="both"/>
              <w:rPr>
                <w:rFonts w:ascii="Arial Nova Light" w:hAnsi="Arial Nova Light" w:cs="Tahoma"/>
                <w:sz w:val="22"/>
                <w:szCs w:val="22"/>
              </w:rPr>
            </w:pPr>
            <w:r w:rsidRPr="006E371F">
              <w:rPr>
                <w:rFonts w:ascii="Arial Nova Light" w:hAnsi="Arial Nova Light" w:cs="Tahoma"/>
                <w:sz w:val="22"/>
                <w:szCs w:val="22"/>
              </w:rPr>
              <w:t>Organisation</w:t>
            </w:r>
          </w:p>
        </w:tc>
        <w:tc>
          <w:tcPr>
            <w:tcW w:w="8249" w:type="dxa"/>
            <w:tcMar/>
          </w:tcPr>
          <w:p w:rsidRPr="006E371F" w:rsidR="002B1606" w:rsidP="005D6221" w:rsidRDefault="002B1606" w14:paraId="6ED1A2FC" w14:textId="77777777">
            <w:pPr>
              <w:widowControl w:val="0"/>
              <w:ind w:right="567"/>
              <w:jc w:val="both"/>
              <w:rPr>
                <w:rFonts w:ascii="Arial Nova Light" w:hAnsi="Arial Nova Light" w:cs="Tahoma"/>
                <w:sz w:val="22"/>
                <w:szCs w:val="22"/>
              </w:rPr>
            </w:pPr>
          </w:p>
        </w:tc>
      </w:tr>
      <w:tr w:rsidRPr="006E371F" w:rsidR="004A01B5" w:rsidTr="74021A9A" w14:paraId="38285C35" w14:textId="77777777">
        <w:trPr>
          <w:trHeight w:val="272"/>
        </w:trPr>
        <w:tc>
          <w:tcPr>
            <w:tcW w:w="2119" w:type="dxa"/>
            <w:tcMar/>
          </w:tcPr>
          <w:p w:rsidRPr="006E371F" w:rsidR="004A01B5" w:rsidP="005D6221" w:rsidRDefault="004A01B5" w14:paraId="25E1F892" w14:textId="77777777">
            <w:pPr>
              <w:widowControl w:val="0"/>
              <w:ind w:right="567"/>
              <w:jc w:val="both"/>
              <w:rPr>
                <w:rFonts w:ascii="Arial Nova Light" w:hAnsi="Arial Nova Light" w:cs="Tahoma"/>
                <w:sz w:val="22"/>
                <w:szCs w:val="22"/>
              </w:rPr>
            </w:pPr>
            <w:r w:rsidRPr="006E371F">
              <w:rPr>
                <w:rFonts w:ascii="Arial Nova Light" w:hAnsi="Arial Nova Light" w:cs="Tahoma"/>
                <w:sz w:val="22"/>
                <w:szCs w:val="22"/>
              </w:rPr>
              <w:t>Email</w:t>
            </w:r>
          </w:p>
        </w:tc>
        <w:tc>
          <w:tcPr>
            <w:tcW w:w="8249" w:type="dxa"/>
            <w:tcMar/>
          </w:tcPr>
          <w:p w:rsidRPr="006E371F" w:rsidR="004A01B5" w:rsidP="005D6221" w:rsidRDefault="004A01B5" w14:paraId="6909CDC8" w14:textId="77777777">
            <w:pPr>
              <w:widowControl w:val="0"/>
              <w:ind w:right="567"/>
              <w:jc w:val="both"/>
              <w:rPr>
                <w:rFonts w:ascii="Arial Nova Light" w:hAnsi="Arial Nova Light" w:cs="Tahoma"/>
                <w:sz w:val="22"/>
                <w:szCs w:val="22"/>
              </w:rPr>
            </w:pPr>
          </w:p>
        </w:tc>
      </w:tr>
      <w:tr w:rsidRPr="006E371F" w:rsidR="002B1606" w:rsidTr="74021A9A" w14:paraId="7718CA4B" w14:textId="77777777">
        <w:trPr>
          <w:trHeight w:val="272"/>
        </w:trPr>
        <w:tc>
          <w:tcPr>
            <w:tcW w:w="2119" w:type="dxa"/>
            <w:tcMar/>
          </w:tcPr>
          <w:p w:rsidRPr="006E371F" w:rsidR="002B1606" w:rsidP="005D6221" w:rsidRDefault="000831A1" w14:paraId="7F661BF7" w14:textId="77777777">
            <w:pPr>
              <w:widowControl w:val="0"/>
              <w:ind w:right="567"/>
              <w:jc w:val="both"/>
              <w:rPr>
                <w:rFonts w:ascii="Arial Nova Light" w:hAnsi="Arial Nova Light" w:cs="Tahoma"/>
                <w:sz w:val="22"/>
                <w:szCs w:val="22"/>
              </w:rPr>
            </w:pPr>
            <w:r w:rsidRPr="006E371F">
              <w:rPr>
                <w:rFonts w:ascii="Arial Nova Light" w:hAnsi="Arial Nova Light" w:cs="Tahoma"/>
                <w:sz w:val="22"/>
                <w:szCs w:val="22"/>
              </w:rPr>
              <w:t>Phone</w:t>
            </w:r>
          </w:p>
        </w:tc>
        <w:tc>
          <w:tcPr>
            <w:tcW w:w="8249" w:type="dxa"/>
            <w:tcMar/>
          </w:tcPr>
          <w:p w:rsidRPr="006E371F" w:rsidR="002B1606" w:rsidP="005D6221" w:rsidRDefault="002B1606" w14:paraId="0B4BD436" w14:textId="77777777">
            <w:pPr>
              <w:widowControl w:val="0"/>
              <w:ind w:right="567"/>
              <w:jc w:val="both"/>
              <w:rPr>
                <w:rFonts w:ascii="Arial Nova Light" w:hAnsi="Arial Nova Light" w:cs="Tahoma"/>
                <w:sz w:val="22"/>
                <w:szCs w:val="22"/>
              </w:rPr>
            </w:pPr>
          </w:p>
        </w:tc>
      </w:tr>
    </w:tbl>
    <w:p w:rsidR="74021A9A" w:rsidP="74021A9A" w:rsidRDefault="74021A9A" w14:paraId="27B21E02" w14:textId="79BCAAAD">
      <w:pPr>
        <w:widowControl w:val="0"/>
        <w:ind w:right="567"/>
        <w:jc w:val="both"/>
        <w:rPr>
          <w:rFonts w:ascii="Arial Nova Light" w:hAnsi="Arial Nova Light" w:cs="Tahoma"/>
          <w:b w:val="1"/>
          <w:bCs w:val="1"/>
        </w:rPr>
      </w:pPr>
    </w:p>
    <w:p w:rsidRPr="002121E3" w:rsidR="00C86772" w:rsidP="00462D2A" w:rsidRDefault="00BE638E" w14:paraId="092DB9D6" w14:textId="0EC1C610">
      <w:pPr>
        <w:widowControl w:val="0"/>
        <w:ind w:right="567"/>
        <w:jc w:val="both"/>
        <w:rPr>
          <w:rFonts w:ascii="Arial Nova Light" w:hAnsi="Arial Nova Light" w:cs="Tahoma"/>
          <w:b/>
          <w:szCs w:val="24"/>
        </w:rPr>
      </w:pPr>
      <w:r w:rsidRPr="002121E3">
        <w:rPr>
          <w:rFonts w:ascii="Arial Nova Light" w:hAnsi="Arial Nova Light" w:cs="Tahoma"/>
          <w:b/>
          <w:szCs w:val="24"/>
        </w:rPr>
        <w:t>4. MENTOR</w:t>
      </w:r>
    </w:p>
    <w:p w:rsidRPr="00641680" w:rsidR="004E46D5" w:rsidP="005D6221" w:rsidRDefault="004E46D5" w14:paraId="198775F9" w14:textId="79B1FA7B">
      <w:pPr>
        <w:widowControl w:val="0"/>
        <w:ind w:right="567"/>
        <w:jc w:val="both"/>
        <w:rPr>
          <w:rFonts w:ascii="Arial Nova Light" w:hAnsi="Arial Nova Light" w:cs="Tahoma"/>
          <w:b/>
          <w:sz w:val="22"/>
          <w:szCs w:val="22"/>
        </w:rPr>
      </w:pPr>
    </w:p>
    <w:p w:rsidRPr="00641680" w:rsidR="004C5020" w:rsidP="004C5020" w:rsidRDefault="005A70B6" w14:paraId="1C220529" w14:textId="77777777">
      <w:pPr>
        <w:widowControl w:val="0"/>
        <w:ind w:right="567"/>
        <w:jc w:val="both"/>
        <w:rPr>
          <w:rFonts w:ascii="Arial Nova Light" w:hAnsi="Arial Nova Light" w:cs="Tahoma"/>
          <w:sz w:val="22"/>
          <w:szCs w:val="22"/>
        </w:rPr>
      </w:pPr>
      <w:r w:rsidRPr="00641680">
        <w:rPr>
          <w:rFonts w:ascii="Arial Nova Light" w:hAnsi="Arial Nova Light" w:cs="Tahoma"/>
          <w:sz w:val="22"/>
          <w:szCs w:val="22"/>
        </w:rPr>
        <w:t xml:space="preserve">PRINZ </w:t>
      </w:r>
      <w:r w:rsidRPr="00641680" w:rsidR="004C5020">
        <w:rPr>
          <w:rFonts w:ascii="Arial Nova Light" w:hAnsi="Arial Nova Light" w:cs="Tahoma"/>
          <w:sz w:val="22"/>
          <w:szCs w:val="22"/>
        </w:rPr>
        <w:t xml:space="preserve">will </w:t>
      </w:r>
      <w:r w:rsidRPr="00641680" w:rsidR="000F37EC">
        <w:rPr>
          <w:rFonts w:ascii="Arial Nova Light" w:hAnsi="Arial Nova Light" w:cs="Tahoma"/>
          <w:sz w:val="22"/>
          <w:szCs w:val="22"/>
        </w:rPr>
        <w:t xml:space="preserve">provide </w:t>
      </w:r>
      <w:r w:rsidRPr="00641680">
        <w:rPr>
          <w:rFonts w:ascii="Arial Nova Light" w:hAnsi="Arial Nova Light" w:cs="Tahoma"/>
          <w:sz w:val="22"/>
          <w:szCs w:val="22"/>
        </w:rPr>
        <w:t xml:space="preserve">a </w:t>
      </w:r>
      <w:r w:rsidRPr="00641680" w:rsidR="000F37EC">
        <w:rPr>
          <w:rFonts w:ascii="Arial Nova Light" w:hAnsi="Arial Nova Light" w:cs="Tahoma"/>
          <w:sz w:val="22"/>
          <w:szCs w:val="22"/>
        </w:rPr>
        <w:t>mentor to assist you through the APR process or you may select your own mentor.</w:t>
      </w:r>
      <w:r w:rsidRPr="00641680">
        <w:rPr>
          <w:rFonts w:ascii="Arial Nova Light" w:hAnsi="Arial Nova Light" w:cs="Tahoma"/>
          <w:sz w:val="22"/>
          <w:szCs w:val="22"/>
        </w:rPr>
        <w:t xml:space="preserve"> </w:t>
      </w:r>
    </w:p>
    <w:p w:rsidRPr="00641680" w:rsidR="004C5020" w:rsidP="004C5020" w:rsidRDefault="004C5020" w14:paraId="2F169468" w14:textId="77777777">
      <w:pPr>
        <w:widowControl w:val="0"/>
        <w:ind w:right="567"/>
        <w:jc w:val="both"/>
        <w:rPr>
          <w:rFonts w:ascii="Arial Nova Light" w:hAnsi="Arial Nova Light" w:cs="Tahoma"/>
          <w:sz w:val="22"/>
          <w:szCs w:val="22"/>
        </w:rPr>
      </w:pPr>
    </w:p>
    <w:p w:rsidRPr="00641680" w:rsidR="00AC2286" w:rsidP="74021A9A" w:rsidRDefault="005A70B6" w14:paraId="750C6670" w14:textId="386887E2">
      <w:pPr>
        <w:widowControl w:val="0"/>
        <w:ind w:right="567"/>
        <w:jc w:val="both"/>
        <w:rPr>
          <w:rFonts w:ascii="Arial Nova Light" w:hAnsi="Arial Nova Light" w:cs="Tahoma"/>
          <w:b w:val="1"/>
          <w:bCs w:val="1"/>
          <w:sz w:val="22"/>
          <w:szCs w:val="22"/>
        </w:rPr>
      </w:pPr>
      <w:r w:rsidRPr="74021A9A" w:rsidR="005A70B6">
        <w:rPr>
          <w:rFonts w:ascii="Arial Nova Light" w:hAnsi="Arial Nova Light" w:cs="Tahoma"/>
          <w:sz w:val="22"/>
          <w:szCs w:val="22"/>
        </w:rPr>
        <w:t>If you select your own</w:t>
      </w:r>
      <w:r w:rsidRPr="74021A9A" w:rsidR="004C5020">
        <w:rPr>
          <w:rFonts w:ascii="Arial Nova Light" w:hAnsi="Arial Nova Light" w:cs="Tahoma"/>
          <w:sz w:val="22"/>
          <w:szCs w:val="22"/>
        </w:rPr>
        <w:t xml:space="preserve"> mentor, they </w:t>
      </w:r>
      <w:r w:rsidRPr="74021A9A" w:rsidR="00C41362">
        <w:rPr>
          <w:rFonts w:ascii="Arial Nova Light" w:hAnsi="Arial Nova Light" w:cs="Tahoma"/>
          <w:sz w:val="22"/>
          <w:szCs w:val="22"/>
        </w:rPr>
        <w:t xml:space="preserve">should be </w:t>
      </w:r>
      <w:r w:rsidRPr="74021A9A" w:rsidR="00C41362">
        <w:rPr>
          <w:rFonts w:ascii="Arial Nova Light" w:hAnsi="Arial Nova Light" w:cs="Tahoma"/>
          <w:sz w:val="22"/>
          <w:szCs w:val="22"/>
        </w:rPr>
        <w:t>APR</w:t>
      </w:r>
      <w:r w:rsidRPr="74021A9A" w:rsidR="18359699">
        <w:rPr>
          <w:rFonts w:ascii="Arial Nova Light" w:hAnsi="Arial Nova Light" w:cs="Tahoma"/>
          <w:sz w:val="22"/>
          <w:szCs w:val="22"/>
        </w:rPr>
        <w:t xml:space="preserve"> accredited (or have international equivalency)</w:t>
      </w:r>
      <w:r w:rsidRPr="74021A9A" w:rsidR="00C41362">
        <w:rPr>
          <w:rFonts w:ascii="Arial Nova Light" w:hAnsi="Arial Nova Light" w:cs="Tahoma"/>
          <w:sz w:val="22"/>
          <w:szCs w:val="22"/>
        </w:rPr>
        <w:t xml:space="preserve"> </w:t>
      </w:r>
      <w:r w:rsidRPr="74021A9A" w:rsidR="00C41362">
        <w:rPr>
          <w:rFonts w:ascii="Arial Nova Light" w:hAnsi="Arial Nova Light" w:cs="Tahoma"/>
          <w:sz w:val="22"/>
          <w:szCs w:val="22"/>
        </w:rPr>
        <w:t>and</w:t>
      </w:r>
      <w:r w:rsidRPr="74021A9A" w:rsidR="5D88F3C5">
        <w:rPr>
          <w:rFonts w:ascii="Arial Nova Light" w:hAnsi="Arial Nova Light" w:cs="Tahoma"/>
          <w:sz w:val="22"/>
          <w:szCs w:val="22"/>
        </w:rPr>
        <w:t xml:space="preserve"> be</w:t>
      </w:r>
      <w:r w:rsidRPr="74021A9A" w:rsidR="00C41362">
        <w:rPr>
          <w:rFonts w:ascii="Arial Nova Light" w:hAnsi="Arial Nova Light" w:cs="Tahoma"/>
          <w:sz w:val="22"/>
          <w:szCs w:val="22"/>
        </w:rPr>
        <w:t xml:space="preserve"> available for questions, guidance, </w:t>
      </w:r>
      <w:r w:rsidRPr="74021A9A" w:rsidR="005A70B6">
        <w:rPr>
          <w:rFonts w:ascii="Arial Nova Light" w:hAnsi="Arial Nova Light" w:cs="Tahoma"/>
          <w:sz w:val="22"/>
          <w:szCs w:val="22"/>
        </w:rPr>
        <w:t xml:space="preserve">assignment </w:t>
      </w:r>
      <w:r w:rsidRPr="74021A9A" w:rsidR="005A70B6">
        <w:rPr>
          <w:rFonts w:ascii="Arial Nova Light" w:hAnsi="Arial Nova Light" w:cs="Tahoma"/>
          <w:sz w:val="22"/>
          <w:szCs w:val="22"/>
        </w:rPr>
        <w:t>review</w:t>
      </w:r>
      <w:r w:rsidRPr="74021A9A" w:rsidR="005A70B6">
        <w:rPr>
          <w:rFonts w:ascii="Arial Nova Light" w:hAnsi="Arial Nova Light" w:cs="Tahoma"/>
          <w:sz w:val="22"/>
          <w:szCs w:val="22"/>
        </w:rPr>
        <w:t xml:space="preserve"> and Viva Voce/</w:t>
      </w:r>
      <w:r w:rsidRPr="74021A9A" w:rsidR="00C41362">
        <w:rPr>
          <w:rFonts w:ascii="Arial Nova Light" w:hAnsi="Arial Nova Light" w:cs="Tahoma"/>
          <w:sz w:val="22"/>
          <w:szCs w:val="22"/>
        </w:rPr>
        <w:t>exam preparation.</w:t>
      </w:r>
      <w:r w:rsidRPr="74021A9A" w:rsidR="0022240F">
        <w:rPr>
          <w:rFonts w:ascii="Arial Nova Light" w:hAnsi="Arial Nova Light" w:cs="Tahoma"/>
          <w:sz w:val="22"/>
          <w:szCs w:val="22"/>
        </w:rPr>
        <w:t xml:space="preserve"> </w:t>
      </w:r>
      <w:r w:rsidRPr="74021A9A" w:rsidR="00C41362">
        <w:rPr>
          <w:rFonts w:ascii="Arial Nova Light" w:hAnsi="Arial Nova Light" w:cs="Tahoma"/>
          <w:sz w:val="22"/>
          <w:szCs w:val="22"/>
        </w:rPr>
        <w:t>The mentor does not have to be a PRINZ member</w:t>
      </w:r>
      <w:r w:rsidRPr="74021A9A" w:rsidR="004C5020">
        <w:rPr>
          <w:rFonts w:ascii="Arial Nova Light" w:hAnsi="Arial Nova Light" w:cs="Tahoma"/>
          <w:sz w:val="22"/>
          <w:szCs w:val="22"/>
        </w:rPr>
        <w:t xml:space="preserve"> </w:t>
      </w:r>
      <w:r w:rsidRPr="74021A9A" w:rsidR="0022240F">
        <w:rPr>
          <w:rFonts w:ascii="Arial Nova Light" w:hAnsi="Arial Nova Light" w:cs="Tahoma"/>
          <w:noProof/>
          <w:sz w:val="22"/>
          <w:szCs w:val="22"/>
        </w:rPr>
        <w:t>however</w:t>
      </w:r>
      <w:r w:rsidRPr="74021A9A" w:rsidR="0022240F">
        <w:rPr>
          <w:rFonts w:ascii="Arial Nova Light" w:hAnsi="Arial Nova Light" w:cs="Tahoma"/>
          <w:sz w:val="22"/>
          <w:szCs w:val="22"/>
        </w:rPr>
        <w:t xml:space="preserve"> this</w:t>
      </w:r>
      <w:r w:rsidRPr="74021A9A" w:rsidR="005A70B6">
        <w:rPr>
          <w:rFonts w:ascii="Arial Nova Light" w:hAnsi="Arial Nova Light" w:cs="Tahoma"/>
          <w:sz w:val="22"/>
          <w:szCs w:val="22"/>
        </w:rPr>
        <w:t xml:space="preserve"> is recommended</w:t>
      </w:r>
      <w:r w:rsidRPr="74021A9A" w:rsidR="00C41362">
        <w:rPr>
          <w:rFonts w:ascii="Arial Nova Light" w:hAnsi="Arial Nova Light" w:cs="Tahoma"/>
          <w:sz w:val="22"/>
          <w:szCs w:val="22"/>
        </w:rPr>
        <w:t xml:space="preserve">. </w:t>
      </w:r>
    </w:p>
    <w:p w:rsidRPr="00641680" w:rsidR="005531B9" w:rsidP="005531B9" w:rsidRDefault="005531B9" w14:paraId="77C2DD1B" w14:textId="26572684">
      <w:pPr>
        <w:widowControl w:val="0"/>
        <w:ind w:left="360" w:right="567"/>
        <w:jc w:val="both"/>
        <w:rPr>
          <w:rFonts w:ascii="Arial Nova Light" w:hAnsi="Arial Nova Light" w:cs="Tahoma"/>
          <w:b/>
          <w:sz w:val="22"/>
          <w:szCs w:val="22"/>
        </w:rPr>
      </w:pPr>
    </w:p>
    <w:p w:rsidRPr="00641680" w:rsidR="00C41362" w:rsidP="005531B9" w:rsidRDefault="00C41362" w14:paraId="09A94FEB" w14:textId="77777777">
      <w:pPr>
        <w:widowControl w:val="0"/>
        <w:ind w:right="567"/>
        <w:jc w:val="both"/>
        <w:rPr>
          <w:rFonts w:ascii="Arial Nova Light" w:hAnsi="Arial Nova Light" w:cs="Tahoma"/>
          <w:bCs/>
          <w:sz w:val="22"/>
          <w:szCs w:val="22"/>
        </w:rPr>
      </w:pPr>
      <w:r w:rsidRPr="00641680">
        <w:rPr>
          <w:rFonts w:ascii="Arial Nova Light" w:hAnsi="Arial Nova Light" w:cs="Tahoma"/>
          <w:bCs/>
          <w:sz w:val="22"/>
          <w:szCs w:val="22"/>
        </w:rPr>
        <w:t>If you elect to choose</w:t>
      </w:r>
      <w:r w:rsidRPr="00641680" w:rsidR="0022240F">
        <w:rPr>
          <w:rFonts w:ascii="Arial Nova Light" w:hAnsi="Arial Nova Light" w:cs="Tahoma"/>
          <w:bCs/>
          <w:sz w:val="22"/>
          <w:szCs w:val="22"/>
        </w:rPr>
        <w:t xml:space="preserve"> your own mentor, please make this</w:t>
      </w:r>
      <w:r w:rsidRPr="00641680">
        <w:rPr>
          <w:rFonts w:ascii="Arial Nova Light" w:hAnsi="Arial Nova Light" w:cs="Tahoma"/>
          <w:bCs/>
          <w:sz w:val="22"/>
          <w:szCs w:val="22"/>
        </w:rPr>
        <w:t xml:space="preserve"> clear</w:t>
      </w:r>
      <w:r w:rsidRPr="00641680" w:rsidR="0022240F">
        <w:rPr>
          <w:rFonts w:ascii="Arial Nova Light" w:hAnsi="Arial Nova Light" w:cs="Tahoma"/>
          <w:bCs/>
          <w:sz w:val="22"/>
          <w:szCs w:val="22"/>
        </w:rPr>
        <w:t xml:space="preserve"> in the space</w:t>
      </w:r>
      <w:r w:rsidRPr="00641680">
        <w:rPr>
          <w:rFonts w:ascii="Arial Nova Light" w:hAnsi="Arial Nova Light" w:cs="Tahoma"/>
          <w:bCs/>
          <w:sz w:val="22"/>
          <w:szCs w:val="22"/>
        </w:rPr>
        <w:t xml:space="preserve"> </w:t>
      </w:r>
      <w:r w:rsidRPr="00641680" w:rsidR="0022240F">
        <w:rPr>
          <w:rFonts w:ascii="Arial Nova Light" w:hAnsi="Arial Nova Light" w:cs="Tahoma"/>
          <w:bCs/>
          <w:sz w:val="22"/>
          <w:szCs w:val="22"/>
        </w:rPr>
        <w:t>below.</w:t>
      </w:r>
    </w:p>
    <w:p w:rsidRPr="00641680" w:rsidR="00C41362" w:rsidP="005D6221" w:rsidRDefault="00C41362" w14:paraId="3F6BAEA2" w14:textId="259E6A86">
      <w:pPr>
        <w:widowControl w:val="0"/>
        <w:ind w:right="567"/>
        <w:jc w:val="both"/>
        <w:rPr>
          <w:rFonts w:ascii="Arial Nova Light" w:hAnsi="Arial Nova Light" w:cs="Tahoma"/>
          <w:sz w:val="22"/>
          <w:szCs w:val="22"/>
        </w:rPr>
      </w:pPr>
    </w:p>
    <w:tbl>
      <w:tblPr>
        <w:tblStyle w:val="TableGrid"/>
        <w:tblW w:w="0" w:type="auto"/>
        <w:tblInd w:w="108" w:type="dxa"/>
        <w:tblCellMar>
          <w:top w:w="28" w:type="dxa"/>
          <w:bottom w:w="28" w:type="dxa"/>
        </w:tblCellMar>
        <w:tblLook w:val="01E0" w:firstRow="1" w:lastRow="1" w:firstColumn="1" w:lastColumn="1" w:noHBand="0" w:noVBand="0"/>
      </w:tblPr>
      <w:tblGrid>
        <w:gridCol w:w="8647"/>
        <w:gridCol w:w="1588"/>
      </w:tblGrid>
      <w:tr w:rsidRPr="003502A2" w:rsidR="00897E17" w:rsidTr="00A10BDE" w14:paraId="4F3A0642" w14:textId="77777777">
        <w:trPr>
          <w:trHeight w:val="335"/>
        </w:trPr>
        <w:tc>
          <w:tcPr>
            <w:tcW w:w="8647" w:type="dxa"/>
            <w:tcBorders>
              <w:bottom w:val="single" w:color="auto" w:sz="2" w:space="0"/>
            </w:tcBorders>
            <w:vAlign w:val="center"/>
          </w:tcPr>
          <w:p w:rsidRPr="003502A2" w:rsidR="00897E17" w:rsidP="005D6221" w:rsidRDefault="00897E17" w14:paraId="21174289" w14:textId="3FBAB9B0">
            <w:pPr>
              <w:widowControl w:val="0"/>
              <w:ind w:right="567"/>
              <w:jc w:val="both"/>
              <w:rPr>
                <w:rFonts w:ascii="Arial Nova Light" w:hAnsi="Arial Nova Light" w:cs="Tahoma"/>
                <w:sz w:val="22"/>
                <w:szCs w:val="22"/>
              </w:rPr>
            </w:pPr>
            <w:r w:rsidRPr="003502A2">
              <w:rPr>
                <w:rFonts w:ascii="Arial Nova Light" w:hAnsi="Arial Nova Light" w:cs="Tahoma"/>
                <w:sz w:val="22"/>
                <w:szCs w:val="22"/>
              </w:rPr>
              <w:t>Yes, I would like a PRINZ-appointed mentor</w:t>
            </w:r>
          </w:p>
        </w:tc>
        <w:tc>
          <w:tcPr>
            <w:tcW w:w="1588" w:type="dxa"/>
            <w:tcBorders>
              <w:bottom w:val="single" w:color="auto" w:sz="2" w:space="0"/>
              <w:right w:val="single" w:color="auto" w:sz="2" w:space="0"/>
            </w:tcBorders>
          </w:tcPr>
          <w:p w:rsidRPr="003502A2" w:rsidR="00897E17" w:rsidP="005D6221" w:rsidRDefault="00897E17" w14:paraId="146058C4" w14:textId="22CF2D61">
            <w:pPr>
              <w:widowControl w:val="0"/>
              <w:ind w:right="567"/>
              <w:jc w:val="both"/>
              <w:rPr>
                <w:rFonts w:ascii="Arial Nova Light" w:hAnsi="Arial Nova Light" w:cs="Tahoma"/>
                <w:sz w:val="22"/>
                <w:szCs w:val="22"/>
              </w:rPr>
            </w:pPr>
          </w:p>
        </w:tc>
      </w:tr>
      <w:tr w:rsidRPr="003502A2" w:rsidR="00897E17" w:rsidTr="00A10BDE" w14:paraId="6D7AE509" w14:textId="77777777">
        <w:tc>
          <w:tcPr>
            <w:tcW w:w="8647" w:type="dxa"/>
            <w:tcBorders>
              <w:top w:val="single" w:color="auto" w:sz="2" w:space="0"/>
            </w:tcBorders>
          </w:tcPr>
          <w:p w:rsidRPr="003502A2" w:rsidR="00897E17" w:rsidP="005D6221" w:rsidRDefault="00897E17" w14:paraId="000EEE84" w14:textId="0293C0B8">
            <w:pPr>
              <w:widowControl w:val="0"/>
              <w:ind w:right="567"/>
              <w:jc w:val="both"/>
              <w:rPr>
                <w:rFonts w:ascii="Arial Nova Light" w:hAnsi="Arial Nova Light" w:cs="Tahoma"/>
                <w:sz w:val="22"/>
                <w:szCs w:val="22"/>
              </w:rPr>
            </w:pPr>
            <w:r w:rsidRPr="003502A2">
              <w:rPr>
                <w:rFonts w:ascii="Arial Nova Light" w:hAnsi="Arial Nova Light" w:cs="Tahoma"/>
                <w:sz w:val="22"/>
                <w:szCs w:val="22"/>
              </w:rPr>
              <w:t>No, I have selected a mentor</w:t>
            </w:r>
            <w:r w:rsidRPr="003502A2" w:rsidR="004C5020">
              <w:rPr>
                <w:rFonts w:ascii="Arial Nova Light" w:hAnsi="Arial Nova Light" w:cs="Tahoma"/>
                <w:sz w:val="22"/>
                <w:szCs w:val="22"/>
              </w:rPr>
              <w:t xml:space="preserve"> </w:t>
            </w:r>
            <w:r w:rsidRPr="003502A2" w:rsidR="003D3752">
              <w:rPr>
                <w:rFonts w:ascii="Arial Nova Light" w:hAnsi="Arial Nova Light" w:cs="Tahoma"/>
                <w:sz w:val="22"/>
                <w:szCs w:val="22"/>
              </w:rPr>
              <w:t>whose details are below</w:t>
            </w:r>
          </w:p>
        </w:tc>
        <w:tc>
          <w:tcPr>
            <w:tcW w:w="1588" w:type="dxa"/>
            <w:tcBorders>
              <w:top w:val="single" w:color="auto" w:sz="2" w:space="0"/>
              <w:right w:val="single" w:color="auto" w:sz="2" w:space="0"/>
            </w:tcBorders>
          </w:tcPr>
          <w:p w:rsidRPr="003502A2" w:rsidR="00897E17" w:rsidP="005D6221" w:rsidRDefault="00897E17" w14:paraId="57E0FDF1" w14:textId="77777777">
            <w:pPr>
              <w:widowControl w:val="0"/>
              <w:ind w:right="567"/>
              <w:jc w:val="both"/>
              <w:rPr>
                <w:rFonts w:ascii="Arial Nova Light" w:hAnsi="Arial Nova Light" w:cs="Tahoma"/>
                <w:sz w:val="22"/>
                <w:szCs w:val="22"/>
              </w:rPr>
            </w:pPr>
          </w:p>
        </w:tc>
      </w:tr>
    </w:tbl>
    <w:p w:rsidRPr="003502A2" w:rsidR="00935F6D" w:rsidP="005D6221" w:rsidRDefault="00935F6D" w14:paraId="1EB1739F" w14:textId="77777777">
      <w:pPr>
        <w:widowControl w:val="0"/>
        <w:ind w:right="567"/>
        <w:jc w:val="both"/>
        <w:rPr>
          <w:rFonts w:ascii="Arial Nova Light" w:hAnsi="Arial Nova Light" w:cs="Tahoma"/>
          <w:sz w:val="22"/>
          <w:szCs w:val="22"/>
        </w:rPr>
      </w:pPr>
    </w:p>
    <w:p w:rsidRPr="003502A2" w:rsidR="00BE638E" w:rsidP="005D6221" w:rsidRDefault="00BE638E" w14:paraId="259FC543" w14:textId="77777777">
      <w:pPr>
        <w:widowControl w:val="0"/>
        <w:ind w:right="567"/>
        <w:jc w:val="both"/>
        <w:rPr>
          <w:rFonts w:ascii="Arial Nova Light" w:hAnsi="Arial Nova Light" w:cs="Tahoma"/>
          <w:sz w:val="22"/>
          <w:szCs w:val="22"/>
        </w:rPr>
      </w:pPr>
    </w:p>
    <w:p w:rsidRPr="003502A2" w:rsidR="00FC58B7" w:rsidP="005D6221" w:rsidRDefault="00FC58B7" w14:paraId="18AD5D3A" w14:textId="7D5F618B">
      <w:pPr>
        <w:widowControl w:val="0"/>
        <w:ind w:right="567"/>
        <w:jc w:val="both"/>
        <w:rPr>
          <w:rFonts w:ascii="Arial Nova Light" w:hAnsi="Arial Nova Light" w:cs="Tahoma"/>
          <w:sz w:val="22"/>
          <w:szCs w:val="22"/>
        </w:rPr>
      </w:pPr>
      <w:r w:rsidRPr="003502A2">
        <w:rPr>
          <w:rFonts w:ascii="Arial Nova Light" w:hAnsi="Arial Nova Light" w:cs="Tahoma"/>
          <w:sz w:val="22"/>
          <w:szCs w:val="22"/>
        </w:rPr>
        <w:t>If you have elected</w:t>
      </w:r>
      <w:r w:rsidRPr="003502A2" w:rsidR="00935F6D">
        <w:rPr>
          <w:rFonts w:ascii="Arial Nova Light" w:hAnsi="Arial Nova Light" w:cs="Tahoma"/>
          <w:sz w:val="22"/>
          <w:szCs w:val="22"/>
        </w:rPr>
        <w:t xml:space="preserve"> to choose your own</w:t>
      </w:r>
      <w:r w:rsidRPr="003502A2">
        <w:rPr>
          <w:rFonts w:ascii="Arial Nova Light" w:hAnsi="Arial Nova Light" w:cs="Tahoma"/>
          <w:sz w:val="22"/>
          <w:szCs w:val="22"/>
        </w:rPr>
        <w:t xml:space="preserve"> </w:t>
      </w:r>
      <w:r w:rsidRPr="003502A2" w:rsidR="00EC71AC">
        <w:rPr>
          <w:rFonts w:ascii="Arial Nova Light" w:hAnsi="Arial Nova Light" w:cs="Tahoma"/>
          <w:sz w:val="22"/>
          <w:szCs w:val="22"/>
        </w:rPr>
        <w:t>mentor,</w:t>
      </w:r>
      <w:r w:rsidRPr="003502A2">
        <w:rPr>
          <w:rFonts w:ascii="Arial Nova Light" w:hAnsi="Arial Nova Light" w:cs="Tahoma"/>
          <w:sz w:val="22"/>
          <w:szCs w:val="22"/>
        </w:rPr>
        <w:t xml:space="preserve"> please </w:t>
      </w:r>
      <w:r w:rsidRPr="003502A2" w:rsidR="004E46D5">
        <w:rPr>
          <w:rFonts w:ascii="Arial Nova Light" w:hAnsi="Arial Nova Light" w:cs="Tahoma"/>
          <w:sz w:val="22"/>
          <w:szCs w:val="22"/>
        </w:rPr>
        <w:t>complete</w:t>
      </w:r>
      <w:r w:rsidRPr="003502A2">
        <w:rPr>
          <w:rFonts w:ascii="Arial Nova Light" w:hAnsi="Arial Nova Light" w:cs="Tahoma"/>
          <w:sz w:val="22"/>
          <w:szCs w:val="22"/>
        </w:rPr>
        <w:t xml:space="preserve"> this section.</w:t>
      </w:r>
    </w:p>
    <w:p w:rsidRPr="003502A2" w:rsidR="00935F6D" w:rsidP="005D6221" w:rsidRDefault="00935F6D" w14:paraId="4DDE31F7" w14:textId="1839647E">
      <w:pPr>
        <w:widowControl w:val="0"/>
        <w:ind w:right="567"/>
        <w:jc w:val="both"/>
        <w:rPr>
          <w:rFonts w:ascii="Arial Nova Light" w:hAnsi="Arial Nova Light" w:cs="Tahoma"/>
          <w:sz w:val="22"/>
          <w:szCs w:val="22"/>
        </w:rPr>
      </w:pPr>
    </w:p>
    <w:tbl>
      <w:tblPr>
        <w:tblStyle w:val="TableGrid"/>
        <w:tblW w:w="0" w:type="auto"/>
        <w:tblInd w:w="108" w:type="dxa"/>
        <w:tblCellMar>
          <w:top w:w="28" w:type="dxa"/>
          <w:bottom w:w="28" w:type="dxa"/>
        </w:tblCellMar>
        <w:tblLook w:val="01E0" w:firstRow="1" w:lastRow="1" w:firstColumn="1" w:lastColumn="1" w:noHBand="0" w:noVBand="0"/>
      </w:tblPr>
      <w:tblGrid>
        <w:gridCol w:w="2127"/>
        <w:gridCol w:w="8108"/>
      </w:tblGrid>
      <w:tr w:rsidRPr="003502A2" w:rsidR="00FC58B7" w:rsidTr="00A10BDE" w14:paraId="4C13FB4C" w14:textId="77777777">
        <w:tc>
          <w:tcPr>
            <w:tcW w:w="2127" w:type="dxa"/>
          </w:tcPr>
          <w:p w:rsidRPr="003502A2" w:rsidR="00FC58B7" w:rsidP="005D6221" w:rsidRDefault="00FC58B7" w14:paraId="602FBDE6" w14:textId="77777777">
            <w:pPr>
              <w:widowControl w:val="0"/>
              <w:ind w:right="567"/>
              <w:jc w:val="both"/>
              <w:rPr>
                <w:rFonts w:ascii="Arial Nova Light" w:hAnsi="Arial Nova Light" w:cs="Tahoma"/>
                <w:sz w:val="22"/>
                <w:szCs w:val="22"/>
              </w:rPr>
            </w:pPr>
            <w:r w:rsidRPr="003502A2">
              <w:rPr>
                <w:rFonts w:ascii="Arial Nova Light" w:hAnsi="Arial Nova Light" w:cs="Tahoma"/>
                <w:sz w:val="22"/>
                <w:szCs w:val="22"/>
              </w:rPr>
              <w:t>Name</w:t>
            </w:r>
          </w:p>
        </w:tc>
        <w:tc>
          <w:tcPr>
            <w:tcW w:w="8108" w:type="dxa"/>
            <w:tcBorders>
              <w:right w:val="single" w:color="auto" w:sz="2" w:space="0"/>
            </w:tcBorders>
          </w:tcPr>
          <w:p w:rsidRPr="003502A2" w:rsidR="00FC58B7" w:rsidP="005D6221" w:rsidRDefault="00FC58B7" w14:paraId="22951359" w14:textId="4CAD8587">
            <w:pPr>
              <w:widowControl w:val="0"/>
              <w:ind w:right="567"/>
              <w:jc w:val="both"/>
              <w:rPr>
                <w:rFonts w:ascii="Arial Nova Light" w:hAnsi="Arial Nova Light" w:cs="Tahoma"/>
                <w:sz w:val="22"/>
                <w:szCs w:val="22"/>
              </w:rPr>
            </w:pPr>
          </w:p>
        </w:tc>
      </w:tr>
      <w:tr w:rsidRPr="003502A2" w:rsidR="00FC58B7" w:rsidTr="00A10BDE" w14:paraId="630B8407" w14:textId="77777777">
        <w:tc>
          <w:tcPr>
            <w:tcW w:w="2127" w:type="dxa"/>
          </w:tcPr>
          <w:p w:rsidRPr="003502A2" w:rsidR="00FC58B7" w:rsidP="005D6221" w:rsidRDefault="00FC58B7" w14:paraId="359C74C4" w14:textId="77777777">
            <w:pPr>
              <w:widowControl w:val="0"/>
              <w:ind w:right="567"/>
              <w:jc w:val="both"/>
              <w:rPr>
                <w:rFonts w:ascii="Arial Nova Light" w:hAnsi="Arial Nova Light" w:cs="Tahoma"/>
                <w:sz w:val="22"/>
                <w:szCs w:val="22"/>
              </w:rPr>
            </w:pPr>
            <w:r w:rsidRPr="003502A2">
              <w:rPr>
                <w:rFonts w:ascii="Arial Nova Light" w:hAnsi="Arial Nova Light" w:cs="Tahoma"/>
                <w:sz w:val="22"/>
                <w:szCs w:val="22"/>
              </w:rPr>
              <w:t>Organisation</w:t>
            </w:r>
          </w:p>
        </w:tc>
        <w:tc>
          <w:tcPr>
            <w:tcW w:w="8108" w:type="dxa"/>
            <w:tcBorders>
              <w:right w:val="single" w:color="auto" w:sz="2" w:space="0"/>
            </w:tcBorders>
          </w:tcPr>
          <w:p w:rsidRPr="003502A2" w:rsidR="00FC58B7" w:rsidP="005D6221" w:rsidRDefault="00FC58B7" w14:paraId="4E385B18" w14:textId="77777777">
            <w:pPr>
              <w:widowControl w:val="0"/>
              <w:ind w:right="567"/>
              <w:jc w:val="both"/>
              <w:rPr>
                <w:rFonts w:ascii="Arial Nova Light" w:hAnsi="Arial Nova Light" w:cs="Tahoma"/>
                <w:sz w:val="22"/>
                <w:szCs w:val="22"/>
              </w:rPr>
            </w:pPr>
          </w:p>
        </w:tc>
      </w:tr>
      <w:tr w:rsidRPr="003502A2" w:rsidR="00FC58B7" w:rsidTr="00A10BDE" w14:paraId="2C51D216" w14:textId="77777777">
        <w:tc>
          <w:tcPr>
            <w:tcW w:w="2127" w:type="dxa"/>
          </w:tcPr>
          <w:p w:rsidRPr="003502A2" w:rsidR="00FC58B7" w:rsidP="005D6221" w:rsidRDefault="00FC58B7" w14:paraId="4BD4F85A" w14:textId="77777777">
            <w:pPr>
              <w:widowControl w:val="0"/>
              <w:ind w:right="567"/>
              <w:jc w:val="both"/>
              <w:rPr>
                <w:rFonts w:ascii="Arial Nova Light" w:hAnsi="Arial Nova Light" w:cs="Tahoma"/>
                <w:sz w:val="22"/>
                <w:szCs w:val="22"/>
              </w:rPr>
            </w:pPr>
            <w:r w:rsidRPr="003502A2">
              <w:rPr>
                <w:rFonts w:ascii="Arial Nova Light" w:hAnsi="Arial Nova Light" w:cs="Tahoma"/>
                <w:sz w:val="22"/>
                <w:szCs w:val="22"/>
              </w:rPr>
              <w:t>Job title</w:t>
            </w:r>
          </w:p>
        </w:tc>
        <w:tc>
          <w:tcPr>
            <w:tcW w:w="8108" w:type="dxa"/>
            <w:tcBorders>
              <w:right w:val="single" w:color="auto" w:sz="2" w:space="0"/>
            </w:tcBorders>
          </w:tcPr>
          <w:p w:rsidRPr="003502A2" w:rsidR="00FC58B7" w:rsidP="005D6221" w:rsidRDefault="00FC58B7" w14:paraId="44487F8B" w14:textId="26BBC30E">
            <w:pPr>
              <w:widowControl w:val="0"/>
              <w:ind w:right="567"/>
              <w:jc w:val="both"/>
              <w:rPr>
                <w:rFonts w:ascii="Arial Nova Light" w:hAnsi="Arial Nova Light" w:cs="Tahoma"/>
                <w:sz w:val="22"/>
                <w:szCs w:val="22"/>
              </w:rPr>
            </w:pPr>
          </w:p>
        </w:tc>
      </w:tr>
      <w:tr w:rsidRPr="003502A2" w:rsidR="00FC58B7" w:rsidTr="00A10BDE" w14:paraId="522EA44F" w14:textId="77777777">
        <w:tc>
          <w:tcPr>
            <w:tcW w:w="2127" w:type="dxa"/>
          </w:tcPr>
          <w:p w:rsidRPr="003502A2" w:rsidR="00FC58B7" w:rsidP="005D6221" w:rsidRDefault="00FC58B7" w14:paraId="59F5609F" w14:textId="77777777">
            <w:pPr>
              <w:widowControl w:val="0"/>
              <w:ind w:right="567"/>
              <w:jc w:val="both"/>
              <w:rPr>
                <w:rFonts w:ascii="Arial Nova Light" w:hAnsi="Arial Nova Light" w:cs="Tahoma"/>
                <w:sz w:val="22"/>
                <w:szCs w:val="22"/>
              </w:rPr>
            </w:pPr>
            <w:r w:rsidRPr="003502A2">
              <w:rPr>
                <w:rFonts w:ascii="Arial Nova Light" w:hAnsi="Arial Nova Light" w:cs="Tahoma"/>
                <w:sz w:val="22"/>
                <w:szCs w:val="22"/>
              </w:rPr>
              <w:t>Email</w:t>
            </w:r>
          </w:p>
        </w:tc>
        <w:tc>
          <w:tcPr>
            <w:tcW w:w="8108" w:type="dxa"/>
            <w:tcBorders>
              <w:right w:val="single" w:color="auto" w:sz="2" w:space="0"/>
            </w:tcBorders>
          </w:tcPr>
          <w:p w:rsidRPr="003502A2" w:rsidR="00FC58B7" w:rsidP="005D6221" w:rsidRDefault="00FC58B7" w14:paraId="35888A4E" w14:textId="1EF377B2">
            <w:pPr>
              <w:widowControl w:val="0"/>
              <w:ind w:right="567"/>
              <w:jc w:val="both"/>
              <w:rPr>
                <w:rFonts w:ascii="Arial Nova Light" w:hAnsi="Arial Nova Light" w:cs="Tahoma"/>
                <w:sz w:val="22"/>
                <w:szCs w:val="22"/>
              </w:rPr>
            </w:pPr>
          </w:p>
        </w:tc>
      </w:tr>
      <w:tr w:rsidRPr="003502A2" w:rsidR="00FC58B7" w:rsidTr="00A10BDE" w14:paraId="1263DB31" w14:textId="77777777">
        <w:tc>
          <w:tcPr>
            <w:tcW w:w="2127" w:type="dxa"/>
          </w:tcPr>
          <w:p w:rsidRPr="003502A2" w:rsidR="00FC58B7" w:rsidP="005D6221" w:rsidRDefault="00FC58B7" w14:paraId="62623999" w14:textId="77777777">
            <w:pPr>
              <w:widowControl w:val="0"/>
              <w:ind w:right="567"/>
              <w:jc w:val="both"/>
              <w:rPr>
                <w:rFonts w:ascii="Arial Nova Light" w:hAnsi="Arial Nova Light" w:cs="Tahoma"/>
                <w:sz w:val="22"/>
                <w:szCs w:val="22"/>
              </w:rPr>
            </w:pPr>
            <w:r w:rsidRPr="003502A2">
              <w:rPr>
                <w:rFonts w:ascii="Arial Nova Light" w:hAnsi="Arial Nova Light" w:cs="Tahoma"/>
                <w:sz w:val="22"/>
                <w:szCs w:val="22"/>
              </w:rPr>
              <w:t>Phone number</w:t>
            </w:r>
          </w:p>
        </w:tc>
        <w:tc>
          <w:tcPr>
            <w:tcW w:w="8108" w:type="dxa"/>
            <w:tcBorders>
              <w:right w:val="single" w:color="auto" w:sz="2" w:space="0"/>
            </w:tcBorders>
          </w:tcPr>
          <w:p w:rsidRPr="003502A2" w:rsidR="00FC58B7" w:rsidP="005D6221" w:rsidRDefault="00FC58B7" w14:paraId="6D4886AF" w14:textId="21AEE6E3">
            <w:pPr>
              <w:widowControl w:val="0"/>
              <w:ind w:right="567"/>
              <w:jc w:val="both"/>
              <w:rPr>
                <w:rFonts w:ascii="Arial Nova Light" w:hAnsi="Arial Nova Light" w:cs="Tahoma"/>
                <w:sz w:val="22"/>
                <w:szCs w:val="22"/>
              </w:rPr>
            </w:pPr>
          </w:p>
        </w:tc>
      </w:tr>
    </w:tbl>
    <w:p w:rsidR="00641680" w:rsidP="4EFB17EB" w:rsidRDefault="00641680" w14:paraId="259685DB" w14:textId="13E2D01D">
      <w:pPr>
        <w:widowControl w:val="0"/>
        <w:ind w:right="567"/>
        <w:jc w:val="both"/>
        <w:rPr>
          <w:rFonts w:ascii="Arial Nova Light" w:hAnsi="Arial Nova Light" w:cs="Tahoma"/>
          <w:sz w:val="22"/>
          <w:szCs w:val="22"/>
        </w:rPr>
      </w:pPr>
    </w:p>
    <w:p w:rsidR="00BE638E" w:rsidP="4EFB17EB" w:rsidRDefault="00BE638E" w14:paraId="0E858C8A" w14:textId="4C354B46">
      <w:pPr>
        <w:widowControl w:val="0"/>
        <w:jc w:val="both"/>
        <w:rPr>
          <w:rFonts w:ascii="Arial Nova Light" w:hAnsi="Arial Nova Light"/>
          <w:b/>
          <w:bCs/>
          <w:sz w:val="22"/>
          <w:szCs w:val="22"/>
        </w:rPr>
      </w:pPr>
    </w:p>
    <w:p w:rsidR="74021A9A" w:rsidP="74021A9A" w:rsidRDefault="74021A9A" w14:paraId="0D009956" w14:textId="3ACDF2F8">
      <w:pPr>
        <w:widowControl w:val="0"/>
        <w:jc w:val="both"/>
        <w:rPr>
          <w:rFonts w:ascii="Arial Nova Light" w:hAnsi="Arial Nova Light"/>
          <w:b w:val="1"/>
          <w:bCs w:val="1"/>
        </w:rPr>
      </w:pPr>
    </w:p>
    <w:p w:rsidR="74021A9A" w:rsidP="74021A9A" w:rsidRDefault="74021A9A" w14:paraId="4CB77698" w14:textId="4039DA38">
      <w:pPr>
        <w:widowControl w:val="0"/>
        <w:jc w:val="both"/>
        <w:rPr>
          <w:rFonts w:ascii="Arial Nova Light" w:hAnsi="Arial Nova Light"/>
          <w:b w:val="1"/>
          <w:bCs w:val="1"/>
        </w:rPr>
      </w:pPr>
    </w:p>
    <w:p w:rsidRPr="002121E3" w:rsidR="00BE638E" w:rsidP="00462D2A" w:rsidRDefault="00BE638E" w14:paraId="4364BF1A" w14:textId="0CD6263C">
      <w:pPr>
        <w:widowControl w:val="0"/>
        <w:jc w:val="both"/>
        <w:rPr>
          <w:rFonts w:ascii="Arial Nova Light" w:hAnsi="Arial Nova Light"/>
          <w:b/>
          <w:szCs w:val="24"/>
        </w:rPr>
      </w:pPr>
      <w:r w:rsidRPr="002121E3">
        <w:rPr>
          <w:rFonts w:ascii="Arial Nova Light" w:hAnsi="Arial Nova Light"/>
          <w:b/>
          <w:szCs w:val="24"/>
        </w:rPr>
        <w:t>5. SUBMIT YOUR APPLICATION</w:t>
      </w:r>
    </w:p>
    <w:p w:rsidRPr="003502A2" w:rsidR="00BE638E" w:rsidP="00641680" w:rsidRDefault="00BE638E" w14:paraId="3AE30254" w14:textId="31DD1753">
      <w:pPr>
        <w:widowControl w:val="0"/>
        <w:jc w:val="both"/>
        <w:rPr>
          <w:rFonts w:ascii="Arial Nova Light" w:hAnsi="Arial Nova Light"/>
          <w:bCs/>
          <w:sz w:val="22"/>
          <w:szCs w:val="22"/>
        </w:rPr>
      </w:pPr>
    </w:p>
    <w:p w:rsidRPr="003502A2" w:rsidR="00641680" w:rsidP="00BE638E" w:rsidRDefault="00641680" w14:paraId="1A99E253" w14:textId="0BBBE400">
      <w:pPr>
        <w:pStyle w:val="ListParagraph"/>
        <w:widowControl w:val="0"/>
        <w:numPr>
          <w:ilvl w:val="0"/>
          <w:numId w:val="19"/>
        </w:numPr>
        <w:spacing w:line="360" w:lineRule="auto"/>
        <w:jc w:val="both"/>
        <w:rPr>
          <w:rFonts w:ascii="Arial Nova Light" w:hAnsi="Arial Nova Light"/>
          <w:bCs/>
          <w:szCs w:val="24"/>
        </w:rPr>
      </w:pPr>
      <w:r w:rsidRPr="003502A2">
        <w:rPr>
          <w:rFonts w:ascii="Arial Nova Light" w:hAnsi="Arial Nova Light"/>
          <w:bCs/>
          <w:szCs w:val="24"/>
        </w:rPr>
        <w:t>Before submitting your application</w:t>
      </w:r>
      <w:r w:rsidRPr="003502A2" w:rsidR="00BE638E">
        <w:rPr>
          <w:rFonts w:ascii="Arial Nova Light" w:hAnsi="Arial Nova Light"/>
          <w:bCs/>
          <w:szCs w:val="24"/>
        </w:rPr>
        <w:t>,</w:t>
      </w:r>
      <w:r w:rsidRPr="003502A2">
        <w:rPr>
          <w:rFonts w:ascii="Arial Nova Light" w:hAnsi="Arial Nova Light"/>
          <w:bCs/>
          <w:szCs w:val="24"/>
        </w:rPr>
        <w:t xml:space="preserve"> please notify your referees </w:t>
      </w:r>
    </w:p>
    <w:p w:rsidRPr="003502A2" w:rsidR="00641680" w:rsidP="00BE638E" w:rsidRDefault="00641680" w14:paraId="1C8C53BC" w14:textId="3256C166">
      <w:pPr>
        <w:pStyle w:val="ListParagraph"/>
        <w:widowControl w:val="0"/>
        <w:numPr>
          <w:ilvl w:val="0"/>
          <w:numId w:val="19"/>
        </w:numPr>
        <w:spacing w:line="360" w:lineRule="auto"/>
        <w:jc w:val="both"/>
        <w:rPr>
          <w:rFonts w:ascii="Arial Nova Light" w:hAnsi="Arial Nova Light"/>
          <w:bCs/>
          <w:szCs w:val="24"/>
        </w:rPr>
      </w:pPr>
      <w:r w:rsidRPr="003502A2">
        <w:rPr>
          <w:rFonts w:ascii="Arial Nova Light" w:hAnsi="Arial Nova Light"/>
          <w:bCs/>
          <w:szCs w:val="24"/>
        </w:rPr>
        <w:t>If you have chosen to select your own mentor</w:t>
      </w:r>
      <w:r w:rsidRPr="003502A2" w:rsidR="002121E3">
        <w:rPr>
          <w:rFonts w:ascii="Arial Nova Light" w:hAnsi="Arial Nova Light"/>
          <w:bCs/>
          <w:szCs w:val="24"/>
        </w:rPr>
        <w:t>,</w:t>
      </w:r>
      <w:r w:rsidRPr="003502A2">
        <w:rPr>
          <w:rFonts w:ascii="Arial Nova Light" w:hAnsi="Arial Nova Light"/>
          <w:bCs/>
          <w:szCs w:val="24"/>
        </w:rPr>
        <w:t xml:space="preserve"> please notify them </w:t>
      </w:r>
      <w:r w:rsidRPr="003502A2" w:rsidR="002121E3">
        <w:rPr>
          <w:rFonts w:ascii="Arial Nova Light" w:hAnsi="Arial Nova Light"/>
          <w:bCs/>
          <w:szCs w:val="24"/>
        </w:rPr>
        <w:t>of this</w:t>
      </w:r>
    </w:p>
    <w:p w:rsidRPr="003502A2" w:rsidR="004E46D5" w:rsidP="578948E8" w:rsidRDefault="00BE638E" w14:paraId="399D421D" w14:textId="1C2E32A8">
      <w:pPr>
        <w:pStyle w:val="ListParagraph"/>
        <w:widowControl w:val="0"/>
        <w:numPr>
          <w:ilvl w:val="0"/>
          <w:numId w:val="19"/>
        </w:numPr>
        <w:spacing w:line="360" w:lineRule="auto"/>
        <w:jc w:val="both"/>
        <w:rPr>
          <w:rFonts w:ascii="Arial Nova Light" w:hAnsi="Arial Nova Light"/>
        </w:rPr>
      </w:pPr>
      <w:r>
        <w:rPr>
          <w:noProof/>
        </w:rPr>
        <w:drawing>
          <wp:inline distT="0" distB="0" distL="0" distR="0" wp14:anchorId="0EBAFFAC" wp14:editId="6385917F">
            <wp:extent cx="216000" cy="216000"/>
            <wp:effectExtent l="0" t="0" r="0" b="0"/>
            <wp:docPr id="2" name="Graphic 2" descr="Paperclip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2"/>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216000" cy="216000"/>
                    </a:xfrm>
                    <a:prstGeom prst="rect">
                      <a:avLst/>
                    </a:prstGeom>
                  </pic:spPr>
                </pic:pic>
              </a:graphicData>
            </a:graphic>
          </wp:inline>
        </w:drawing>
      </w:r>
      <w:r w:rsidRPr="578948E8">
        <w:rPr>
          <w:rFonts w:ascii="Arial Nova Light" w:hAnsi="Arial Nova Light"/>
        </w:rPr>
        <w:t xml:space="preserve">  </w:t>
      </w:r>
      <w:r w:rsidRPr="578948E8" w:rsidR="004E46D5">
        <w:rPr>
          <w:rFonts w:ascii="Arial Nova Light" w:hAnsi="Arial Nova Light"/>
        </w:rPr>
        <w:t>A</w:t>
      </w:r>
      <w:r w:rsidRPr="578948E8" w:rsidR="00641680">
        <w:rPr>
          <w:rFonts w:ascii="Arial Nova Light" w:hAnsi="Arial Nova Light"/>
        </w:rPr>
        <w:t xml:space="preserve">ttach a copy of your CV to this application </w:t>
      </w:r>
    </w:p>
    <w:p w:rsidR="690265EC" w:rsidP="578948E8" w:rsidRDefault="690265EC" w14:paraId="404CB0B4" w14:textId="412A2022">
      <w:pPr>
        <w:pStyle w:val="ListParagraph"/>
        <w:widowControl w:val="0"/>
        <w:numPr>
          <w:ilvl w:val="0"/>
          <w:numId w:val="19"/>
        </w:numPr>
        <w:spacing w:line="360" w:lineRule="auto"/>
        <w:jc w:val="both"/>
        <w:rPr>
          <w:rFonts w:ascii="Arial Nova Light" w:hAnsi="Arial Nova Light"/>
        </w:rPr>
      </w:pPr>
      <w:r>
        <w:rPr>
          <w:noProof/>
        </w:rPr>
        <w:drawing>
          <wp:inline distT="0" distB="0" distL="0" distR="0" wp14:anchorId="19D48063" wp14:editId="606CC831">
            <wp:extent cx="216000" cy="216000"/>
            <wp:effectExtent l="0" t="0" r="0" b="0"/>
            <wp:docPr id="886452364" name="Graphic 2" descr="Paperclip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2"/>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216000" cy="216000"/>
                    </a:xfrm>
                    <a:prstGeom prst="rect">
                      <a:avLst/>
                    </a:prstGeom>
                  </pic:spPr>
                </pic:pic>
              </a:graphicData>
            </a:graphic>
          </wp:inline>
        </w:drawing>
      </w:r>
      <w:r w:rsidRPr="578948E8">
        <w:rPr>
          <w:rFonts w:ascii="Arial Nova Light" w:hAnsi="Arial Nova Light"/>
        </w:rPr>
        <w:t xml:space="preserve">  Attach the 2 references to this application</w:t>
      </w:r>
    </w:p>
    <w:p w:rsidRPr="003502A2" w:rsidR="001752B5" w:rsidP="00BE638E" w:rsidRDefault="00BE638E" w14:paraId="03F93565" w14:textId="761ED880">
      <w:pPr>
        <w:pStyle w:val="ListParagraph"/>
        <w:widowControl w:val="0"/>
        <w:numPr>
          <w:ilvl w:val="0"/>
          <w:numId w:val="19"/>
        </w:numPr>
        <w:spacing w:line="360" w:lineRule="auto"/>
        <w:jc w:val="both"/>
        <w:rPr>
          <w:rFonts w:ascii="Arial Nova Light" w:hAnsi="Arial Nova Light"/>
          <w:bCs/>
          <w:szCs w:val="24"/>
        </w:rPr>
      </w:pPr>
      <w:r w:rsidRPr="003502A2">
        <w:rPr>
          <w:rFonts w:ascii="Arial Nova Light" w:hAnsi="Arial Nova Light"/>
          <w:bCs/>
          <w:noProof/>
          <w:szCs w:val="24"/>
        </w:rPr>
        <w:drawing>
          <wp:inline distT="0" distB="0" distL="0" distR="0" wp14:anchorId="0D19EBBC" wp14:editId="2DF90F8A">
            <wp:extent cx="216000" cy="216000"/>
            <wp:effectExtent l="0" t="0" r="0" b="0"/>
            <wp:docPr id="6" name="Graphic 6" descr="Sen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Send with solid fill"/>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16000" cy="216000"/>
                    </a:xfrm>
                    <a:prstGeom prst="rect">
                      <a:avLst/>
                    </a:prstGeom>
                  </pic:spPr>
                </pic:pic>
              </a:graphicData>
            </a:graphic>
          </wp:inline>
        </w:drawing>
      </w:r>
      <w:r w:rsidRPr="003502A2">
        <w:rPr>
          <w:rFonts w:ascii="Arial Nova Light" w:hAnsi="Arial Nova Light"/>
          <w:bCs/>
          <w:szCs w:val="24"/>
        </w:rPr>
        <w:t xml:space="preserve">  </w:t>
      </w:r>
      <w:r w:rsidRPr="003502A2" w:rsidR="001752B5">
        <w:rPr>
          <w:rFonts w:ascii="Arial Nova Light" w:hAnsi="Arial Nova Light"/>
          <w:bCs/>
          <w:szCs w:val="24"/>
        </w:rPr>
        <w:t xml:space="preserve">Submit your completed application form and CV to </w:t>
      </w:r>
      <w:hyperlink w:history="1" r:id="rId17">
        <w:r w:rsidRPr="003502A2" w:rsidR="00BF67A6">
          <w:rPr>
            <w:rStyle w:val="Hyperlink"/>
            <w:rFonts w:ascii="Arial Nova Light" w:hAnsi="Arial Nova Light"/>
            <w:bCs/>
            <w:szCs w:val="24"/>
          </w:rPr>
          <w:t>susanne@prinz.org.nz</w:t>
        </w:r>
      </w:hyperlink>
      <w:r w:rsidRPr="003502A2" w:rsidR="001752B5">
        <w:rPr>
          <w:rFonts w:ascii="Arial Nova Light" w:hAnsi="Arial Nova Light"/>
          <w:bCs/>
          <w:szCs w:val="24"/>
        </w:rPr>
        <w:t xml:space="preserve"> </w:t>
      </w:r>
    </w:p>
    <w:p w:rsidRPr="003502A2" w:rsidR="001752B5" w:rsidP="00641680" w:rsidRDefault="001752B5" w14:paraId="10479E1E" w14:textId="231857D7">
      <w:pPr>
        <w:widowControl w:val="0"/>
        <w:spacing w:line="276" w:lineRule="auto"/>
        <w:jc w:val="both"/>
        <w:rPr>
          <w:rFonts w:ascii="Arial Nova Light" w:hAnsi="Arial Nova Light"/>
          <w:bCs/>
          <w:sz w:val="22"/>
          <w:szCs w:val="22"/>
        </w:rPr>
      </w:pPr>
    </w:p>
    <w:p w:rsidRPr="003502A2" w:rsidR="00BE638E" w:rsidP="00BE638E" w:rsidRDefault="00BE638E" w14:paraId="41C6541F" w14:textId="77777777">
      <w:pPr>
        <w:widowControl w:val="0"/>
        <w:spacing w:line="276" w:lineRule="auto"/>
        <w:ind w:left="360"/>
        <w:jc w:val="both"/>
        <w:rPr>
          <w:rFonts w:ascii="Arial Nova Light" w:hAnsi="Arial Nova Light"/>
          <w:bCs/>
          <w:i/>
          <w:iCs/>
          <w:sz w:val="22"/>
          <w:szCs w:val="22"/>
        </w:rPr>
      </w:pPr>
    </w:p>
    <w:p w:rsidRPr="003502A2" w:rsidR="00BE638E" w:rsidP="00BE638E" w:rsidRDefault="00BE638E" w14:paraId="43A62947" w14:textId="77777777">
      <w:pPr>
        <w:widowControl w:val="0"/>
        <w:spacing w:line="276" w:lineRule="auto"/>
        <w:ind w:left="360"/>
        <w:jc w:val="both"/>
        <w:rPr>
          <w:rFonts w:ascii="Arial Nova Light" w:hAnsi="Arial Nova Light"/>
          <w:bCs/>
          <w:i/>
          <w:iCs/>
          <w:sz w:val="22"/>
          <w:szCs w:val="22"/>
        </w:rPr>
      </w:pPr>
    </w:p>
    <w:p w:rsidR="00BC0736" w:rsidP="4EFB17EB" w:rsidRDefault="00BC0736" w14:paraId="6C78E1CE" w14:textId="25636673">
      <w:pPr>
        <w:widowControl w:val="0"/>
        <w:spacing w:line="276" w:lineRule="auto"/>
        <w:ind w:left="360"/>
        <w:jc w:val="both"/>
        <w:rPr>
          <w:rFonts w:ascii="Arial Nova Light" w:hAnsi="Arial Nova Light"/>
          <w:sz w:val="22"/>
          <w:szCs w:val="22"/>
        </w:rPr>
      </w:pPr>
      <w:r>
        <w:rPr>
          <w:rFonts w:ascii="Arial Nova Light" w:hAnsi="Arial Nova Light"/>
          <w:sz w:val="22"/>
          <w:szCs w:val="22"/>
        </w:rPr>
        <w:t xml:space="preserve">NOTE. PRINZ reserves the right to decline any applications however are committed to transparent communication with the applicant as to the reasons for such a decision.  Likewise interviews directly with applicants may be necessary (at times convenient to the applicant) in some instances. </w:t>
      </w:r>
    </w:p>
    <w:p w:rsidR="00BC0736" w:rsidP="4EFB17EB" w:rsidRDefault="00BC0736" w14:paraId="474B77A6" w14:textId="77777777">
      <w:pPr>
        <w:widowControl w:val="0"/>
        <w:spacing w:line="276" w:lineRule="auto"/>
        <w:ind w:left="360"/>
        <w:jc w:val="both"/>
        <w:rPr>
          <w:rFonts w:ascii="Arial Nova Light" w:hAnsi="Arial Nova Light"/>
          <w:sz w:val="22"/>
          <w:szCs w:val="22"/>
        </w:rPr>
      </w:pPr>
    </w:p>
    <w:p w:rsidRPr="00641680" w:rsidR="001752B5" w:rsidP="4EFB17EB" w:rsidRDefault="00462D2A" w14:paraId="409D1B9C" w14:textId="23EC9CE3">
      <w:pPr>
        <w:widowControl w:val="0"/>
        <w:spacing w:line="276" w:lineRule="auto"/>
        <w:ind w:left="360"/>
        <w:jc w:val="both"/>
        <w:rPr>
          <w:rFonts w:ascii="Arial Nova Light" w:hAnsi="Arial Nova Light"/>
          <w:sz w:val="22"/>
          <w:szCs w:val="22"/>
        </w:rPr>
      </w:pPr>
      <w:r w:rsidRPr="4EFB17EB">
        <w:rPr>
          <w:rFonts w:ascii="Arial Nova Light" w:hAnsi="Arial Nova Light"/>
          <w:sz w:val="22"/>
          <w:szCs w:val="22"/>
        </w:rPr>
        <w:t>QUESTIONS? P</w:t>
      </w:r>
      <w:r w:rsidRPr="4EFB17EB" w:rsidR="001752B5">
        <w:rPr>
          <w:rFonts w:ascii="Arial Nova Light" w:hAnsi="Arial Nova Light"/>
          <w:sz w:val="22"/>
          <w:szCs w:val="22"/>
        </w:rPr>
        <w:t xml:space="preserve">lease email </w:t>
      </w:r>
      <w:hyperlink r:id="rId18">
        <w:r w:rsidRPr="4EFB17EB" w:rsidR="00BF67A6">
          <w:rPr>
            <w:rStyle w:val="Hyperlink"/>
            <w:rFonts w:ascii="Arial Nova Light" w:hAnsi="Arial Nova Light"/>
            <w:sz w:val="22"/>
            <w:szCs w:val="22"/>
          </w:rPr>
          <w:t>susanne@prinz.org.nz</w:t>
        </w:r>
      </w:hyperlink>
      <w:r w:rsidRPr="4EFB17EB" w:rsidR="001752B5">
        <w:rPr>
          <w:rFonts w:ascii="Arial Nova Light" w:hAnsi="Arial Nova Light"/>
          <w:sz w:val="22"/>
          <w:szCs w:val="22"/>
        </w:rPr>
        <w:t xml:space="preserve"> or call</w:t>
      </w:r>
      <w:r w:rsidRPr="4EFB17EB" w:rsidR="00917A42">
        <w:rPr>
          <w:rFonts w:ascii="Arial Nova Light" w:hAnsi="Arial Nova Light" w:cs="Tahoma"/>
          <w:sz w:val="22"/>
          <w:szCs w:val="22"/>
        </w:rPr>
        <w:t xml:space="preserve"> 021 860 388</w:t>
      </w:r>
      <w:r w:rsidRPr="4EFB17EB" w:rsidR="001752B5">
        <w:rPr>
          <w:rFonts w:ascii="Arial Nova Light" w:hAnsi="Arial Nova Light" w:cs="Tahoma"/>
          <w:sz w:val="22"/>
          <w:szCs w:val="22"/>
        </w:rPr>
        <w:t>.</w:t>
      </w:r>
    </w:p>
    <w:sectPr w:rsidRPr="00641680" w:rsidR="001752B5" w:rsidSect="00623F03">
      <w:headerReference w:type="default" r:id="rId19"/>
      <w:footerReference w:type="default" r:id="rId20"/>
      <w:headerReference w:type="first" r:id="rId21"/>
      <w:pgSz w:w="12240" w:h="15840" w:orient="portrait"/>
      <w:pgMar w:top="851" w:right="851" w:bottom="851" w:left="851" w:header="709"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623F03" w:rsidP="002B1606" w:rsidRDefault="00623F03" w14:paraId="4E40CBF1" w14:textId="77777777">
      <w:r>
        <w:separator/>
      </w:r>
    </w:p>
  </w:endnote>
  <w:endnote w:type="continuationSeparator" w:id="0">
    <w:p w:rsidR="00623F03" w:rsidP="002B1606" w:rsidRDefault="00623F03" w14:paraId="7E5354B8" w14:textId="77777777">
      <w:r>
        <w:continuationSeparator/>
      </w:r>
    </w:p>
  </w:endnote>
  <w:endnote w:type="continuationNotice" w:id="1">
    <w:p w:rsidR="00623F03" w:rsidRDefault="00623F03" w14:paraId="5D0F5020"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ova Light">
    <w:altName w:val="Arial Nova Light"/>
    <w:charset w:val="00"/>
    <w:family w:val="swiss"/>
    <w:pitch w:val="variable"/>
    <w:sig w:usb0="0000028F" w:usb1="00000002" w:usb2="00000000" w:usb3="00000000" w:csb0="0000019F" w:csb1="00000000"/>
  </w:font>
  <w:font w:name="Raleway">
    <w:charset w:val="00"/>
    <w:family w:val="auto"/>
    <w:pitch w:val="variable"/>
    <w:sig w:usb0="A00002FF" w:usb1="5000205B" w:usb2="00000000" w:usb3="00000000" w:csb0="00000197" w:csb1="00000000"/>
  </w:font>
  <w:font w:name="Calibri">
    <w:panose1 w:val="020F0502020204030204"/>
    <w:charset w:val="00"/>
    <w:family w:val="swiss"/>
    <w:pitch w:val="variable"/>
    <w:sig w:usb0="E4002EFF" w:usb1="C200247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94269940"/>
      <w:docPartObj>
        <w:docPartGallery w:val="Page Numbers (Bottom of Page)"/>
        <w:docPartUnique/>
      </w:docPartObj>
      <w:rPr>
        <w:rFonts w:ascii="Arial Nova Light" w:hAnsi="Arial Nova Light" w:cs="" w:cstheme="minorBidi"/>
        <w:sz w:val="16"/>
        <w:szCs w:val="16"/>
      </w:rPr>
    </w:sdtPr>
    <w:sdtEndPr>
      <w:rPr>
        <w:rFonts w:ascii="Arial Nova Light" w:hAnsi="Arial Nova Light" w:cs="" w:cstheme="minorBidi"/>
        <w:sz w:val="16"/>
        <w:szCs w:val="16"/>
      </w:rPr>
    </w:sdtEndPr>
    <w:sdtContent>
      <w:sdt>
        <w:sdtPr>
          <w:id w:val="-1769616900"/>
          <w:docPartObj>
            <w:docPartGallery w:val="Page Numbers (Top of Page)"/>
            <w:docPartUnique/>
          </w:docPartObj>
          <w:rPr>
            <w:rFonts w:ascii="Arial Nova Light" w:hAnsi="Arial Nova Light" w:cs="" w:cstheme="minorBidi"/>
            <w:sz w:val="16"/>
            <w:szCs w:val="16"/>
          </w:rPr>
        </w:sdtPr>
        <w:sdtEndPr>
          <w:rPr>
            <w:rFonts w:ascii="Arial Nova Light" w:hAnsi="Arial Nova Light" w:cs="" w:cstheme="minorBidi"/>
            <w:sz w:val="16"/>
            <w:szCs w:val="16"/>
          </w:rPr>
        </w:sdtEndPr>
        <w:sdtContent>
          <w:p w:rsidRPr="001752B5" w:rsidR="00AE695B" w:rsidRDefault="00AE695B" w14:paraId="037456B7" w14:textId="31904D8A">
            <w:pPr>
              <w:pStyle w:val="Footer"/>
              <w:jc w:val="right"/>
              <w:rPr>
                <w:rFonts w:ascii="Arial Nova Light" w:hAnsi="Arial Nova Light" w:cstheme="minorHAnsi"/>
                <w:sz w:val="16"/>
                <w:szCs w:val="16"/>
              </w:rPr>
            </w:pPr>
            <w:r w:rsidRPr="001752B5">
              <w:rPr>
                <w:rFonts w:ascii="Arial Nova Light" w:hAnsi="Arial Nova Light" w:cstheme="minorHAnsi"/>
                <w:sz w:val="16"/>
                <w:szCs w:val="16"/>
              </w:rPr>
              <w:t xml:space="preserve">Page </w:t>
            </w:r>
            <w:r w:rsidRPr="001752B5">
              <w:rPr>
                <w:rFonts w:ascii="Arial Nova Light" w:hAnsi="Arial Nova Light" w:cstheme="minorHAnsi"/>
                <w:b/>
                <w:bCs/>
                <w:sz w:val="16"/>
                <w:szCs w:val="16"/>
              </w:rPr>
              <w:fldChar w:fldCharType="begin"/>
            </w:r>
            <w:r w:rsidRPr="001752B5">
              <w:rPr>
                <w:rFonts w:ascii="Arial Nova Light" w:hAnsi="Arial Nova Light" w:cstheme="minorHAnsi"/>
                <w:b/>
                <w:bCs/>
                <w:sz w:val="16"/>
                <w:szCs w:val="16"/>
              </w:rPr>
              <w:instrText xml:space="preserve"> PAGE </w:instrText>
            </w:r>
            <w:r w:rsidRPr="001752B5">
              <w:rPr>
                <w:rFonts w:ascii="Arial Nova Light" w:hAnsi="Arial Nova Light" w:cstheme="minorHAnsi"/>
                <w:b/>
                <w:bCs/>
                <w:sz w:val="16"/>
                <w:szCs w:val="16"/>
              </w:rPr>
              <w:fldChar w:fldCharType="separate"/>
            </w:r>
            <w:r w:rsidRPr="001752B5">
              <w:rPr>
                <w:rFonts w:ascii="Arial Nova Light" w:hAnsi="Arial Nova Light" w:cstheme="minorHAnsi"/>
                <w:b/>
                <w:bCs/>
                <w:noProof/>
                <w:sz w:val="16"/>
                <w:szCs w:val="16"/>
              </w:rPr>
              <w:t>2</w:t>
            </w:r>
            <w:r w:rsidRPr="001752B5">
              <w:rPr>
                <w:rFonts w:ascii="Arial Nova Light" w:hAnsi="Arial Nova Light" w:cstheme="minorHAnsi"/>
                <w:b/>
                <w:bCs/>
                <w:sz w:val="16"/>
                <w:szCs w:val="16"/>
              </w:rPr>
              <w:fldChar w:fldCharType="end"/>
            </w:r>
            <w:r w:rsidRPr="001752B5">
              <w:rPr>
                <w:rFonts w:ascii="Arial Nova Light" w:hAnsi="Arial Nova Light" w:cstheme="minorHAnsi"/>
                <w:sz w:val="16"/>
                <w:szCs w:val="16"/>
              </w:rPr>
              <w:t xml:space="preserve"> of </w:t>
            </w:r>
            <w:r w:rsidRPr="001752B5">
              <w:rPr>
                <w:rFonts w:ascii="Arial Nova Light" w:hAnsi="Arial Nova Light" w:cstheme="minorHAnsi"/>
                <w:b/>
                <w:bCs/>
                <w:sz w:val="16"/>
                <w:szCs w:val="16"/>
              </w:rPr>
              <w:fldChar w:fldCharType="begin"/>
            </w:r>
            <w:r w:rsidRPr="001752B5">
              <w:rPr>
                <w:rFonts w:ascii="Arial Nova Light" w:hAnsi="Arial Nova Light" w:cstheme="minorHAnsi"/>
                <w:b/>
                <w:bCs/>
                <w:sz w:val="16"/>
                <w:szCs w:val="16"/>
              </w:rPr>
              <w:instrText xml:space="preserve"> NUMPAGES  </w:instrText>
            </w:r>
            <w:r w:rsidRPr="001752B5">
              <w:rPr>
                <w:rFonts w:ascii="Arial Nova Light" w:hAnsi="Arial Nova Light" w:cstheme="minorHAnsi"/>
                <w:b/>
                <w:bCs/>
                <w:sz w:val="16"/>
                <w:szCs w:val="16"/>
              </w:rPr>
              <w:fldChar w:fldCharType="separate"/>
            </w:r>
            <w:r w:rsidRPr="001752B5">
              <w:rPr>
                <w:rFonts w:ascii="Arial Nova Light" w:hAnsi="Arial Nova Light" w:cstheme="minorHAnsi"/>
                <w:b/>
                <w:bCs/>
                <w:noProof/>
                <w:sz w:val="16"/>
                <w:szCs w:val="16"/>
              </w:rPr>
              <w:t>2</w:t>
            </w:r>
            <w:r w:rsidRPr="001752B5">
              <w:rPr>
                <w:rFonts w:ascii="Arial Nova Light" w:hAnsi="Arial Nova Light" w:cstheme="minorHAnsi"/>
                <w:b/>
                <w:bCs/>
                <w:sz w:val="16"/>
                <w:szCs w:val="16"/>
              </w:rPr>
              <w:fldChar w:fldCharType="end"/>
            </w:r>
          </w:p>
        </w:sdtContent>
      </w:sdt>
    </w:sdtContent>
  </w:sdt>
  <w:p w:rsidRPr="00AE695B" w:rsidR="00AE695B" w:rsidRDefault="00AE695B" w14:paraId="03951D76" w14:textId="77777777">
    <w:pPr>
      <w:pStyle w:val="Footer"/>
      <w:rPr>
        <w:rFonts w:asciiTheme="minorHAnsi" w:hAnsiTheme="minorHAnsi" w:cstheme="minorHAnsi"/>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623F03" w:rsidP="002B1606" w:rsidRDefault="00623F03" w14:paraId="0FC59404" w14:textId="77777777">
      <w:r>
        <w:separator/>
      </w:r>
    </w:p>
  </w:footnote>
  <w:footnote w:type="continuationSeparator" w:id="0">
    <w:p w:rsidR="00623F03" w:rsidP="002B1606" w:rsidRDefault="00623F03" w14:paraId="1572E379" w14:textId="77777777">
      <w:r>
        <w:continuationSeparator/>
      </w:r>
    </w:p>
  </w:footnote>
  <w:footnote w:type="continuationNotice" w:id="1">
    <w:p w:rsidR="00623F03" w:rsidRDefault="00623F03" w14:paraId="0D867DD6"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641680" w:rsidR="00641680" w:rsidP="00641680" w:rsidRDefault="4EFB17EB" w14:paraId="5A09EAE0" w14:textId="7F7468BB">
    <w:pPr>
      <w:pStyle w:val="Header"/>
      <w:jc w:val="right"/>
      <w:rPr>
        <w:rFonts w:ascii="Arial Nova Light" w:hAnsi="Arial Nova Light"/>
        <w:b w:val="1"/>
        <w:bCs w:val="1"/>
        <w:color w:val="FF655D"/>
        <w:sz w:val="16"/>
        <w:szCs w:val="16"/>
      </w:rPr>
    </w:pPr>
    <w:r w:rsidRPr="497983D0" w:rsidR="497983D0">
      <w:rPr>
        <w:rFonts w:ascii="Arial Nova Light" w:hAnsi="Arial Nova Light"/>
        <w:b w:val="1"/>
        <w:bCs w:val="1"/>
        <w:color w:val="FF655D"/>
        <w:sz w:val="16"/>
        <w:szCs w:val="16"/>
      </w:rPr>
      <w:t>Application: 202</w:t>
    </w:r>
    <w:r w:rsidRPr="497983D0" w:rsidR="497983D0">
      <w:rPr>
        <w:rFonts w:ascii="Arial Nova Light" w:hAnsi="Arial Nova Light"/>
        <w:b w:val="1"/>
        <w:bCs w:val="1"/>
        <w:color w:val="FF655D"/>
        <w:sz w:val="16"/>
        <w:szCs w:val="16"/>
      </w:rPr>
      <w:t>6</w:t>
    </w:r>
    <w:r w:rsidRPr="497983D0" w:rsidR="497983D0">
      <w:rPr>
        <w:rFonts w:ascii="Arial Nova Light" w:hAnsi="Arial Nova Light"/>
        <w:b w:val="1"/>
        <w:bCs w:val="1"/>
        <w:color w:val="FF655D"/>
        <w:sz w:val="16"/>
        <w:szCs w:val="16"/>
      </w:rPr>
      <w:t xml:space="preserve"> Accreditation in Public Relations (APR) Programme</w:t>
    </w:r>
  </w:p>
  <w:p w:rsidRPr="00421719" w:rsidR="007B0478" w:rsidP="00421719" w:rsidRDefault="00B41DFD" w14:paraId="21B770A9" w14:textId="39F191A1">
    <w:pPr>
      <w:jc w:val="right"/>
      <w:rPr>
        <w:rFonts w:ascii="Microsoft Sans Serif" w:hAnsi="Microsoft Sans Serif" w:cs="Microsoft Sans Serif"/>
      </w:rPr>
    </w:pPr>
    <w:r w:rsidRPr="001933EA">
      <w:rPr>
        <w:rFonts w:ascii="Microsoft Sans Serif" w:hAnsi="Microsoft Sans Serif" w:cs="Microsoft Sans Serif"/>
        <w:sz w:val="20"/>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641680" w:rsidR="001752B5" w:rsidP="001752B5" w:rsidRDefault="001752B5" w14:paraId="7EFF425A" w14:textId="1DA55DF8">
    <w:pPr>
      <w:pStyle w:val="Header"/>
      <w:jc w:val="right"/>
      <w:rPr>
        <w:rFonts w:ascii="Arial Nova Light" w:hAnsi="Arial Nova Light"/>
        <w:b/>
        <w:bCs/>
        <w:color w:val="FF655D"/>
        <w:sz w:val="16"/>
        <w:szCs w:val="16"/>
      </w:rPr>
    </w:pPr>
    <w:r w:rsidRPr="00641680">
      <w:rPr>
        <w:rFonts w:ascii="Arial Nova Light" w:hAnsi="Arial Nova Light"/>
        <w:b/>
        <w:bCs/>
        <w:color w:val="FF655D"/>
        <w:sz w:val="16"/>
        <w:szCs w:val="16"/>
      </w:rPr>
      <w:t>Application: 2022 Accreditation in Public Relations (APR) Programme</w:t>
    </w:r>
  </w:p>
  <w:p w:rsidRPr="001752B5" w:rsidR="001752B5" w:rsidP="001752B5" w:rsidRDefault="001752B5" w14:paraId="5D713D14" w14:textId="77777777">
    <w:pPr>
      <w:pStyle w:val="Header"/>
      <w:jc w:val="right"/>
      <w:rPr>
        <w:rFonts w:ascii="Arial Nova Light" w:hAnsi="Arial Nova Light"/>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246280"/>
    <w:multiLevelType w:val="hybridMultilevel"/>
    <w:tmpl w:val="1FAC9446"/>
    <w:lvl w:ilvl="0" w:tplc="14090001">
      <w:start w:val="1"/>
      <w:numFmt w:val="bullet"/>
      <w:lvlText w:val=""/>
      <w:lvlJc w:val="left"/>
      <w:pPr>
        <w:ind w:left="720" w:hanging="360"/>
      </w:pPr>
      <w:rPr>
        <w:rFonts w:hint="default" w:ascii="Symbol" w:hAnsi="Symbol"/>
      </w:rPr>
    </w:lvl>
    <w:lvl w:ilvl="1" w:tplc="14090003" w:tentative="1">
      <w:start w:val="1"/>
      <w:numFmt w:val="bullet"/>
      <w:lvlText w:val="o"/>
      <w:lvlJc w:val="left"/>
      <w:pPr>
        <w:ind w:left="1440" w:hanging="360"/>
      </w:pPr>
      <w:rPr>
        <w:rFonts w:hint="default" w:ascii="Courier New" w:hAnsi="Courier New" w:cs="Courier New"/>
      </w:rPr>
    </w:lvl>
    <w:lvl w:ilvl="2" w:tplc="14090005" w:tentative="1">
      <w:start w:val="1"/>
      <w:numFmt w:val="bullet"/>
      <w:lvlText w:val=""/>
      <w:lvlJc w:val="left"/>
      <w:pPr>
        <w:ind w:left="2160" w:hanging="360"/>
      </w:pPr>
      <w:rPr>
        <w:rFonts w:hint="default" w:ascii="Wingdings" w:hAnsi="Wingdings"/>
      </w:rPr>
    </w:lvl>
    <w:lvl w:ilvl="3" w:tplc="14090001" w:tentative="1">
      <w:start w:val="1"/>
      <w:numFmt w:val="bullet"/>
      <w:lvlText w:val=""/>
      <w:lvlJc w:val="left"/>
      <w:pPr>
        <w:ind w:left="2880" w:hanging="360"/>
      </w:pPr>
      <w:rPr>
        <w:rFonts w:hint="default" w:ascii="Symbol" w:hAnsi="Symbol"/>
      </w:rPr>
    </w:lvl>
    <w:lvl w:ilvl="4" w:tplc="14090003" w:tentative="1">
      <w:start w:val="1"/>
      <w:numFmt w:val="bullet"/>
      <w:lvlText w:val="o"/>
      <w:lvlJc w:val="left"/>
      <w:pPr>
        <w:ind w:left="3600" w:hanging="360"/>
      </w:pPr>
      <w:rPr>
        <w:rFonts w:hint="default" w:ascii="Courier New" w:hAnsi="Courier New" w:cs="Courier New"/>
      </w:rPr>
    </w:lvl>
    <w:lvl w:ilvl="5" w:tplc="14090005" w:tentative="1">
      <w:start w:val="1"/>
      <w:numFmt w:val="bullet"/>
      <w:lvlText w:val=""/>
      <w:lvlJc w:val="left"/>
      <w:pPr>
        <w:ind w:left="4320" w:hanging="360"/>
      </w:pPr>
      <w:rPr>
        <w:rFonts w:hint="default" w:ascii="Wingdings" w:hAnsi="Wingdings"/>
      </w:rPr>
    </w:lvl>
    <w:lvl w:ilvl="6" w:tplc="14090001" w:tentative="1">
      <w:start w:val="1"/>
      <w:numFmt w:val="bullet"/>
      <w:lvlText w:val=""/>
      <w:lvlJc w:val="left"/>
      <w:pPr>
        <w:ind w:left="5040" w:hanging="360"/>
      </w:pPr>
      <w:rPr>
        <w:rFonts w:hint="default" w:ascii="Symbol" w:hAnsi="Symbol"/>
      </w:rPr>
    </w:lvl>
    <w:lvl w:ilvl="7" w:tplc="14090003" w:tentative="1">
      <w:start w:val="1"/>
      <w:numFmt w:val="bullet"/>
      <w:lvlText w:val="o"/>
      <w:lvlJc w:val="left"/>
      <w:pPr>
        <w:ind w:left="5760" w:hanging="360"/>
      </w:pPr>
      <w:rPr>
        <w:rFonts w:hint="default" w:ascii="Courier New" w:hAnsi="Courier New" w:cs="Courier New"/>
      </w:rPr>
    </w:lvl>
    <w:lvl w:ilvl="8" w:tplc="14090005" w:tentative="1">
      <w:start w:val="1"/>
      <w:numFmt w:val="bullet"/>
      <w:lvlText w:val=""/>
      <w:lvlJc w:val="left"/>
      <w:pPr>
        <w:ind w:left="6480" w:hanging="360"/>
      </w:pPr>
      <w:rPr>
        <w:rFonts w:hint="default" w:ascii="Wingdings" w:hAnsi="Wingdings"/>
      </w:rPr>
    </w:lvl>
  </w:abstractNum>
  <w:abstractNum w:abstractNumId="1" w15:restartNumberingAfterBreak="0">
    <w:nsid w:val="0F2415B7"/>
    <w:multiLevelType w:val="hybridMultilevel"/>
    <w:tmpl w:val="6D50FD3E"/>
    <w:lvl w:ilvl="0" w:tplc="1409000B">
      <w:start w:val="1"/>
      <w:numFmt w:val="bullet"/>
      <w:lvlText w:val=""/>
      <w:lvlJc w:val="left"/>
      <w:pPr>
        <w:ind w:left="720" w:hanging="360"/>
      </w:pPr>
      <w:rPr>
        <w:rFonts w:hint="default" w:ascii="Wingdings" w:hAnsi="Wingdings"/>
      </w:rPr>
    </w:lvl>
    <w:lvl w:ilvl="1" w:tplc="14090003" w:tentative="1">
      <w:start w:val="1"/>
      <w:numFmt w:val="bullet"/>
      <w:lvlText w:val="o"/>
      <w:lvlJc w:val="left"/>
      <w:pPr>
        <w:ind w:left="1440" w:hanging="360"/>
      </w:pPr>
      <w:rPr>
        <w:rFonts w:hint="default" w:ascii="Courier New" w:hAnsi="Courier New" w:cs="Courier New"/>
      </w:rPr>
    </w:lvl>
    <w:lvl w:ilvl="2" w:tplc="14090005" w:tentative="1">
      <w:start w:val="1"/>
      <w:numFmt w:val="bullet"/>
      <w:lvlText w:val=""/>
      <w:lvlJc w:val="left"/>
      <w:pPr>
        <w:ind w:left="2160" w:hanging="360"/>
      </w:pPr>
      <w:rPr>
        <w:rFonts w:hint="default" w:ascii="Wingdings" w:hAnsi="Wingdings"/>
      </w:rPr>
    </w:lvl>
    <w:lvl w:ilvl="3" w:tplc="14090001" w:tentative="1">
      <w:start w:val="1"/>
      <w:numFmt w:val="bullet"/>
      <w:lvlText w:val=""/>
      <w:lvlJc w:val="left"/>
      <w:pPr>
        <w:ind w:left="2880" w:hanging="360"/>
      </w:pPr>
      <w:rPr>
        <w:rFonts w:hint="default" w:ascii="Symbol" w:hAnsi="Symbol"/>
      </w:rPr>
    </w:lvl>
    <w:lvl w:ilvl="4" w:tplc="14090003" w:tentative="1">
      <w:start w:val="1"/>
      <w:numFmt w:val="bullet"/>
      <w:lvlText w:val="o"/>
      <w:lvlJc w:val="left"/>
      <w:pPr>
        <w:ind w:left="3600" w:hanging="360"/>
      </w:pPr>
      <w:rPr>
        <w:rFonts w:hint="default" w:ascii="Courier New" w:hAnsi="Courier New" w:cs="Courier New"/>
      </w:rPr>
    </w:lvl>
    <w:lvl w:ilvl="5" w:tplc="14090005" w:tentative="1">
      <w:start w:val="1"/>
      <w:numFmt w:val="bullet"/>
      <w:lvlText w:val=""/>
      <w:lvlJc w:val="left"/>
      <w:pPr>
        <w:ind w:left="4320" w:hanging="360"/>
      </w:pPr>
      <w:rPr>
        <w:rFonts w:hint="default" w:ascii="Wingdings" w:hAnsi="Wingdings"/>
      </w:rPr>
    </w:lvl>
    <w:lvl w:ilvl="6" w:tplc="14090001" w:tentative="1">
      <w:start w:val="1"/>
      <w:numFmt w:val="bullet"/>
      <w:lvlText w:val=""/>
      <w:lvlJc w:val="left"/>
      <w:pPr>
        <w:ind w:left="5040" w:hanging="360"/>
      </w:pPr>
      <w:rPr>
        <w:rFonts w:hint="default" w:ascii="Symbol" w:hAnsi="Symbol"/>
      </w:rPr>
    </w:lvl>
    <w:lvl w:ilvl="7" w:tplc="14090003" w:tentative="1">
      <w:start w:val="1"/>
      <w:numFmt w:val="bullet"/>
      <w:lvlText w:val="o"/>
      <w:lvlJc w:val="left"/>
      <w:pPr>
        <w:ind w:left="5760" w:hanging="360"/>
      </w:pPr>
      <w:rPr>
        <w:rFonts w:hint="default" w:ascii="Courier New" w:hAnsi="Courier New" w:cs="Courier New"/>
      </w:rPr>
    </w:lvl>
    <w:lvl w:ilvl="8" w:tplc="14090005" w:tentative="1">
      <w:start w:val="1"/>
      <w:numFmt w:val="bullet"/>
      <w:lvlText w:val=""/>
      <w:lvlJc w:val="left"/>
      <w:pPr>
        <w:ind w:left="6480" w:hanging="360"/>
      </w:pPr>
      <w:rPr>
        <w:rFonts w:hint="default" w:ascii="Wingdings" w:hAnsi="Wingdings"/>
      </w:rPr>
    </w:lvl>
  </w:abstractNum>
  <w:abstractNum w:abstractNumId="2" w15:restartNumberingAfterBreak="0">
    <w:nsid w:val="11D4187E"/>
    <w:multiLevelType w:val="hybridMultilevel"/>
    <w:tmpl w:val="B8F8AE80"/>
    <w:lvl w:ilvl="0" w:tplc="1409000B">
      <w:start w:val="1"/>
      <w:numFmt w:val="bullet"/>
      <w:lvlText w:val=""/>
      <w:lvlJc w:val="left"/>
      <w:pPr>
        <w:ind w:left="720" w:hanging="360"/>
      </w:pPr>
      <w:rPr>
        <w:rFonts w:hint="default" w:ascii="Wingdings" w:hAnsi="Wingdings"/>
      </w:rPr>
    </w:lvl>
    <w:lvl w:ilvl="1" w:tplc="14090003" w:tentative="1">
      <w:start w:val="1"/>
      <w:numFmt w:val="bullet"/>
      <w:lvlText w:val="o"/>
      <w:lvlJc w:val="left"/>
      <w:pPr>
        <w:ind w:left="1440" w:hanging="360"/>
      </w:pPr>
      <w:rPr>
        <w:rFonts w:hint="default" w:ascii="Courier New" w:hAnsi="Courier New" w:cs="Courier New"/>
      </w:rPr>
    </w:lvl>
    <w:lvl w:ilvl="2" w:tplc="14090005" w:tentative="1">
      <w:start w:val="1"/>
      <w:numFmt w:val="bullet"/>
      <w:lvlText w:val=""/>
      <w:lvlJc w:val="left"/>
      <w:pPr>
        <w:ind w:left="2160" w:hanging="360"/>
      </w:pPr>
      <w:rPr>
        <w:rFonts w:hint="default" w:ascii="Wingdings" w:hAnsi="Wingdings"/>
      </w:rPr>
    </w:lvl>
    <w:lvl w:ilvl="3" w:tplc="14090001" w:tentative="1">
      <w:start w:val="1"/>
      <w:numFmt w:val="bullet"/>
      <w:lvlText w:val=""/>
      <w:lvlJc w:val="left"/>
      <w:pPr>
        <w:ind w:left="2880" w:hanging="360"/>
      </w:pPr>
      <w:rPr>
        <w:rFonts w:hint="default" w:ascii="Symbol" w:hAnsi="Symbol"/>
      </w:rPr>
    </w:lvl>
    <w:lvl w:ilvl="4" w:tplc="14090003" w:tentative="1">
      <w:start w:val="1"/>
      <w:numFmt w:val="bullet"/>
      <w:lvlText w:val="o"/>
      <w:lvlJc w:val="left"/>
      <w:pPr>
        <w:ind w:left="3600" w:hanging="360"/>
      </w:pPr>
      <w:rPr>
        <w:rFonts w:hint="default" w:ascii="Courier New" w:hAnsi="Courier New" w:cs="Courier New"/>
      </w:rPr>
    </w:lvl>
    <w:lvl w:ilvl="5" w:tplc="14090005" w:tentative="1">
      <w:start w:val="1"/>
      <w:numFmt w:val="bullet"/>
      <w:lvlText w:val=""/>
      <w:lvlJc w:val="left"/>
      <w:pPr>
        <w:ind w:left="4320" w:hanging="360"/>
      </w:pPr>
      <w:rPr>
        <w:rFonts w:hint="default" w:ascii="Wingdings" w:hAnsi="Wingdings"/>
      </w:rPr>
    </w:lvl>
    <w:lvl w:ilvl="6" w:tplc="14090001" w:tentative="1">
      <w:start w:val="1"/>
      <w:numFmt w:val="bullet"/>
      <w:lvlText w:val=""/>
      <w:lvlJc w:val="left"/>
      <w:pPr>
        <w:ind w:left="5040" w:hanging="360"/>
      </w:pPr>
      <w:rPr>
        <w:rFonts w:hint="default" w:ascii="Symbol" w:hAnsi="Symbol"/>
      </w:rPr>
    </w:lvl>
    <w:lvl w:ilvl="7" w:tplc="14090003" w:tentative="1">
      <w:start w:val="1"/>
      <w:numFmt w:val="bullet"/>
      <w:lvlText w:val="o"/>
      <w:lvlJc w:val="left"/>
      <w:pPr>
        <w:ind w:left="5760" w:hanging="360"/>
      </w:pPr>
      <w:rPr>
        <w:rFonts w:hint="default" w:ascii="Courier New" w:hAnsi="Courier New" w:cs="Courier New"/>
      </w:rPr>
    </w:lvl>
    <w:lvl w:ilvl="8" w:tplc="14090005" w:tentative="1">
      <w:start w:val="1"/>
      <w:numFmt w:val="bullet"/>
      <w:lvlText w:val=""/>
      <w:lvlJc w:val="left"/>
      <w:pPr>
        <w:ind w:left="6480" w:hanging="360"/>
      </w:pPr>
      <w:rPr>
        <w:rFonts w:hint="default" w:ascii="Wingdings" w:hAnsi="Wingdings"/>
      </w:rPr>
    </w:lvl>
  </w:abstractNum>
  <w:abstractNum w:abstractNumId="3" w15:restartNumberingAfterBreak="0">
    <w:nsid w:val="13487266"/>
    <w:multiLevelType w:val="hybridMultilevel"/>
    <w:tmpl w:val="2BCC9D08"/>
    <w:lvl w:ilvl="0" w:tplc="14090001">
      <w:start w:val="1"/>
      <w:numFmt w:val="bullet"/>
      <w:lvlText w:val=""/>
      <w:lvlJc w:val="left"/>
      <w:pPr>
        <w:ind w:left="720" w:hanging="360"/>
      </w:pPr>
      <w:rPr>
        <w:rFonts w:hint="default" w:ascii="Symbol" w:hAnsi="Symbol"/>
      </w:rPr>
    </w:lvl>
    <w:lvl w:ilvl="1" w:tplc="14090003" w:tentative="1">
      <w:start w:val="1"/>
      <w:numFmt w:val="bullet"/>
      <w:lvlText w:val="o"/>
      <w:lvlJc w:val="left"/>
      <w:pPr>
        <w:ind w:left="1440" w:hanging="360"/>
      </w:pPr>
      <w:rPr>
        <w:rFonts w:hint="default" w:ascii="Courier New" w:hAnsi="Courier New" w:cs="Courier New"/>
      </w:rPr>
    </w:lvl>
    <w:lvl w:ilvl="2" w:tplc="14090005" w:tentative="1">
      <w:start w:val="1"/>
      <w:numFmt w:val="bullet"/>
      <w:lvlText w:val=""/>
      <w:lvlJc w:val="left"/>
      <w:pPr>
        <w:ind w:left="2160" w:hanging="360"/>
      </w:pPr>
      <w:rPr>
        <w:rFonts w:hint="default" w:ascii="Wingdings" w:hAnsi="Wingdings"/>
      </w:rPr>
    </w:lvl>
    <w:lvl w:ilvl="3" w:tplc="14090001" w:tentative="1">
      <w:start w:val="1"/>
      <w:numFmt w:val="bullet"/>
      <w:lvlText w:val=""/>
      <w:lvlJc w:val="left"/>
      <w:pPr>
        <w:ind w:left="2880" w:hanging="360"/>
      </w:pPr>
      <w:rPr>
        <w:rFonts w:hint="default" w:ascii="Symbol" w:hAnsi="Symbol"/>
      </w:rPr>
    </w:lvl>
    <w:lvl w:ilvl="4" w:tplc="14090003" w:tentative="1">
      <w:start w:val="1"/>
      <w:numFmt w:val="bullet"/>
      <w:lvlText w:val="o"/>
      <w:lvlJc w:val="left"/>
      <w:pPr>
        <w:ind w:left="3600" w:hanging="360"/>
      </w:pPr>
      <w:rPr>
        <w:rFonts w:hint="default" w:ascii="Courier New" w:hAnsi="Courier New" w:cs="Courier New"/>
      </w:rPr>
    </w:lvl>
    <w:lvl w:ilvl="5" w:tplc="14090005" w:tentative="1">
      <w:start w:val="1"/>
      <w:numFmt w:val="bullet"/>
      <w:lvlText w:val=""/>
      <w:lvlJc w:val="left"/>
      <w:pPr>
        <w:ind w:left="4320" w:hanging="360"/>
      </w:pPr>
      <w:rPr>
        <w:rFonts w:hint="default" w:ascii="Wingdings" w:hAnsi="Wingdings"/>
      </w:rPr>
    </w:lvl>
    <w:lvl w:ilvl="6" w:tplc="14090001" w:tentative="1">
      <w:start w:val="1"/>
      <w:numFmt w:val="bullet"/>
      <w:lvlText w:val=""/>
      <w:lvlJc w:val="left"/>
      <w:pPr>
        <w:ind w:left="5040" w:hanging="360"/>
      </w:pPr>
      <w:rPr>
        <w:rFonts w:hint="default" w:ascii="Symbol" w:hAnsi="Symbol"/>
      </w:rPr>
    </w:lvl>
    <w:lvl w:ilvl="7" w:tplc="14090003" w:tentative="1">
      <w:start w:val="1"/>
      <w:numFmt w:val="bullet"/>
      <w:lvlText w:val="o"/>
      <w:lvlJc w:val="left"/>
      <w:pPr>
        <w:ind w:left="5760" w:hanging="360"/>
      </w:pPr>
      <w:rPr>
        <w:rFonts w:hint="default" w:ascii="Courier New" w:hAnsi="Courier New" w:cs="Courier New"/>
      </w:rPr>
    </w:lvl>
    <w:lvl w:ilvl="8" w:tplc="14090005" w:tentative="1">
      <w:start w:val="1"/>
      <w:numFmt w:val="bullet"/>
      <w:lvlText w:val=""/>
      <w:lvlJc w:val="left"/>
      <w:pPr>
        <w:ind w:left="6480" w:hanging="360"/>
      </w:pPr>
      <w:rPr>
        <w:rFonts w:hint="default" w:ascii="Wingdings" w:hAnsi="Wingdings"/>
      </w:rPr>
    </w:lvl>
  </w:abstractNum>
  <w:abstractNum w:abstractNumId="4" w15:restartNumberingAfterBreak="0">
    <w:nsid w:val="14762B27"/>
    <w:multiLevelType w:val="hybridMultilevel"/>
    <w:tmpl w:val="59C8C230"/>
    <w:lvl w:ilvl="0" w:tplc="14090001">
      <w:start w:val="1"/>
      <w:numFmt w:val="bullet"/>
      <w:lvlText w:val=""/>
      <w:lvlJc w:val="left"/>
      <w:pPr>
        <w:ind w:left="720" w:hanging="360"/>
      </w:pPr>
      <w:rPr>
        <w:rFonts w:hint="default" w:ascii="Symbol" w:hAnsi="Symbol"/>
      </w:rPr>
    </w:lvl>
    <w:lvl w:ilvl="1" w:tplc="14090003" w:tentative="1">
      <w:start w:val="1"/>
      <w:numFmt w:val="bullet"/>
      <w:lvlText w:val="o"/>
      <w:lvlJc w:val="left"/>
      <w:pPr>
        <w:ind w:left="1440" w:hanging="360"/>
      </w:pPr>
      <w:rPr>
        <w:rFonts w:hint="default" w:ascii="Courier New" w:hAnsi="Courier New" w:cs="Courier New"/>
      </w:rPr>
    </w:lvl>
    <w:lvl w:ilvl="2" w:tplc="14090005" w:tentative="1">
      <w:start w:val="1"/>
      <w:numFmt w:val="bullet"/>
      <w:lvlText w:val=""/>
      <w:lvlJc w:val="left"/>
      <w:pPr>
        <w:ind w:left="2160" w:hanging="360"/>
      </w:pPr>
      <w:rPr>
        <w:rFonts w:hint="default" w:ascii="Wingdings" w:hAnsi="Wingdings"/>
      </w:rPr>
    </w:lvl>
    <w:lvl w:ilvl="3" w:tplc="14090001" w:tentative="1">
      <w:start w:val="1"/>
      <w:numFmt w:val="bullet"/>
      <w:lvlText w:val=""/>
      <w:lvlJc w:val="left"/>
      <w:pPr>
        <w:ind w:left="2880" w:hanging="360"/>
      </w:pPr>
      <w:rPr>
        <w:rFonts w:hint="default" w:ascii="Symbol" w:hAnsi="Symbol"/>
      </w:rPr>
    </w:lvl>
    <w:lvl w:ilvl="4" w:tplc="14090003" w:tentative="1">
      <w:start w:val="1"/>
      <w:numFmt w:val="bullet"/>
      <w:lvlText w:val="o"/>
      <w:lvlJc w:val="left"/>
      <w:pPr>
        <w:ind w:left="3600" w:hanging="360"/>
      </w:pPr>
      <w:rPr>
        <w:rFonts w:hint="default" w:ascii="Courier New" w:hAnsi="Courier New" w:cs="Courier New"/>
      </w:rPr>
    </w:lvl>
    <w:lvl w:ilvl="5" w:tplc="14090005" w:tentative="1">
      <w:start w:val="1"/>
      <w:numFmt w:val="bullet"/>
      <w:lvlText w:val=""/>
      <w:lvlJc w:val="left"/>
      <w:pPr>
        <w:ind w:left="4320" w:hanging="360"/>
      </w:pPr>
      <w:rPr>
        <w:rFonts w:hint="default" w:ascii="Wingdings" w:hAnsi="Wingdings"/>
      </w:rPr>
    </w:lvl>
    <w:lvl w:ilvl="6" w:tplc="14090001" w:tentative="1">
      <w:start w:val="1"/>
      <w:numFmt w:val="bullet"/>
      <w:lvlText w:val=""/>
      <w:lvlJc w:val="left"/>
      <w:pPr>
        <w:ind w:left="5040" w:hanging="360"/>
      </w:pPr>
      <w:rPr>
        <w:rFonts w:hint="default" w:ascii="Symbol" w:hAnsi="Symbol"/>
      </w:rPr>
    </w:lvl>
    <w:lvl w:ilvl="7" w:tplc="14090003" w:tentative="1">
      <w:start w:val="1"/>
      <w:numFmt w:val="bullet"/>
      <w:lvlText w:val="o"/>
      <w:lvlJc w:val="left"/>
      <w:pPr>
        <w:ind w:left="5760" w:hanging="360"/>
      </w:pPr>
      <w:rPr>
        <w:rFonts w:hint="default" w:ascii="Courier New" w:hAnsi="Courier New" w:cs="Courier New"/>
      </w:rPr>
    </w:lvl>
    <w:lvl w:ilvl="8" w:tplc="14090005" w:tentative="1">
      <w:start w:val="1"/>
      <w:numFmt w:val="bullet"/>
      <w:lvlText w:val=""/>
      <w:lvlJc w:val="left"/>
      <w:pPr>
        <w:ind w:left="6480" w:hanging="360"/>
      </w:pPr>
      <w:rPr>
        <w:rFonts w:hint="default" w:ascii="Wingdings" w:hAnsi="Wingdings"/>
      </w:rPr>
    </w:lvl>
  </w:abstractNum>
  <w:abstractNum w:abstractNumId="5" w15:restartNumberingAfterBreak="0">
    <w:nsid w:val="15F17F5E"/>
    <w:multiLevelType w:val="hybridMultilevel"/>
    <w:tmpl w:val="2982DC30"/>
    <w:lvl w:ilvl="0" w:tplc="1409000D">
      <w:start w:val="1"/>
      <w:numFmt w:val="bullet"/>
      <w:lvlText w:val=""/>
      <w:lvlJc w:val="left"/>
      <w:pPr>
        <w:ind w:left="720" w:hanging="360"/>
      </w:pPr>
      <w:rPr>
        <w:rFonts w:hint="default" w:ascii="Wingdings" w:hAnsi="Wingdings"/>
      </w:rPr>
    </w:lvl>
    <w:lvl w:ilvl="1" w:tplc="14090003" w:tentative="1">
      <w:start w:val="1"/>
      <w:numFmt w:val="bullet"/>
      <w:lvlText w:val="o"/>
      <w:lvlJc w:val="left"/>
      <w:pPr>
        <w:ind w:left="1440" w:hanging="360"/>
      </w:pPr>
      <w:rPr>
        <w:rFonts w:hint="default" w:ascii="Courier New" w:hAnsi="Courier New" w:cs="Courier New"/>
      </w:rPr>
    </w:lvl>
    <w:lvl w:ilvl="2" w:tplc="14090005" w:tentative="1">
      <w:start w:val="1"/>
      <w:numFmt w:val="bullet"/>
      <w:lvlText w:val=""/>
      <w:lvlJc w:val="left"/>
      <w:pPr>
        <w:ind w:left="2160" w:hanging="360"/>
      </w:pPr>
      <w:rPr>
        <w:rFonts w:hint="default" w:ascii="Wingdings" w:hAnsi="Wingdings"/>
      </w:rPr>
    </w:lvl>
    <w:lvl w:ilvl="3" w:tplc="14090001" w:tentative="1">
      <w:start w:val="1"/>
      <w:numFmt w:val="bullet"/>
      <w:lvlText w:val=""/>
      <w:lvlJc w:val="left"/>
      <w:pPr>
        <w:ind w:left="2880" w:hanging="360"/>
      </w:pPr>
      <w:rPr>
        <w:rFonts w:hint="default" w:ascii="Symbol" w:hAnsi="Symbol"/>
      </w:rPr>
    </w:lvl>
    <w:lvl w:ilvl="4" w:tplc="14090003" w:tentative="1">
      <w:start w:val="1"/>
      <w:numFmt w:val="bullet"/>
      <w:lvlText w:val="o"/>
      <w:lvlJc w:val="left"/>
      <w:pPr>
        <w:ind w:left="3600" w:hanging="360"/>
      </w:pPr>
      <w:rPr>
        <w:rFonts w:hint="default" w:ascii="Courier New" w:hAnsi="Courier New" w:cs="Courier New"/>
      </w:rPr>
    </w:lvl>
    <w:lvl w:ilvl="5" w:tplc="14090005" w:tentative="1">
      <w:start w:val="1"/>
      <w:numFmt w:val="bullet"/>
      <w:lvlText w:val=""/>
      <w:lvlJc w:val="left"/>
      <w:pPr>
        <w:ind w:left="4320" w:hanging="360"/>
      </w:pPr>
      <w:rPr>
        <w:rFonts w:hint="default" w:ascii="Wingdings" w:hAnsi="Wingdings"/>
      </w:rPr>
    </w:lvl>
    <w:lvl w:ilvl="6" w:tplc="14090001" w:tentative="1">
      <w:start w:val="1"/>
      <w:numFmt w:val="bullet"/>
      <w:lvlText w:val=""/>
      <w:lvlJc w:val="left"/>
      <w:pPr>
        <w:ind w:left="5040" w:hanging="360"/>
      </w:pPr>
      <w:rPr>
        <w:rFonts w:hint="default" w:ascii="Symbol" w:hAnsi="Symbol"/>
      </w:rPr>
    </w:lvl>
    <w:lvl w:ilvl="7" w:tplc="14090003" w:tentative="1">
      <w:start w:val="1"/>
      <w:numFmt w:val="bullet"/>
      <w:lvlText w:val="o"/>
      <w:lvlJc w:val="left"/>
      <w:pPr>
        <w:ind w:left="5760" w:hanging="360"/>
      </w:pPr>
      <w:rPr>
        <w:rFonts w:hint="default" w:ascii="Courier New" w:hAnsi="Courier New" w:cs="Courier New"/>
      </w:rPr>
    </w:lvl>
    <w:lvl w:ilvl="8" w:tplc="14090005" w:tentative="1">
      <w:start w:val="1"/>
      <w:numFmt w:val="bullet"/>
      <w:lvlText w:val=""/>
      <w:lvlJc w:val="left"/>
      <w:pPr>
        <w:ind w:left="6480" w:hanging="360"/>
      </w:pPr>
      <w:rPr>
        <w:rFonts w:hint="default" w:ascii="Wingdings" w:hAnsi="Wingdings"/>
      </w:rPr>
    </w:lvl>
  </w:abstractNum>
  <w:abstractNum w:abstractNumId="6" w15:restartNumberingAfterBreak="0">
    <w:nsid w:val="17C05F18"/>
    <w:multiLevelType w:val="hybridMultilevel"/>
    <w:tmpl w:val="C07A8B78"/>
    <w:lvl w:ilvl="0" w:tplc="14090001">
      <w:start w:val="1"/>
      <w:numFmt w:val="bullet"/>
      <w:lvlText w:val=""/>
      <w:lvlJc w:val="left"/>
      <w:pPr>
        <w:ind w:left="765" w:hanging="360"/>
      </w:pPr>
      <w:rPr>
        <w:rFonts w:hint="default" w:ascii="Symbol" w:hAnsi="Symbol"/>
      </w:rPr>
    </w:lvl>
    <w:lvl w:ilvl="1" w:tplc="14090003" w:tentative="1">
      <w:start w:val="1"/>
      <w:numFmt w:val="bullet"/>
      <w:lvlText w:val="o"/>
      <w:lvlJc w:val="left"/>
      <w:pPr>
        <w:ind w:left="1485" w:hanging="360"/>
      </w:pPr>
      <w:rPr>
        <w:rFonts w:hint="default" w:ascii="Courier New" w:hAnsi="Courier New" w:cs="Courier New"/>
      </w:rPr>
    </w:lvl>
    <w:lvl w:ilvl="2" w:tplc="14090005" w:tentative="1">
      <w:start w:val="1"/>
      <w:numFmt w:val="bullet"/>
      <w:lvlText w:val=""/>
      <w:lvlJc w:val="left"/>
      <w:pPr>
        <w:ind w:left="2205" w:hanging="360"/>
      </w:pPr>
      <w:rPr>
        <w:rFonts w:hint="default" w:ascii="Wingdings" w:hAnsi="Wingdings"/>
      </w:rPr>
    </w:lvl>
    <w:lvl w:ilvl="3" w:tplc="14090001" w:tentative="1">
      <w:start w:val="1"/>
      <w:numFmt w:val="bullet"/>
      <w:lvlText w:val=""/>
      <w:lvlJc w:val="left"/>
      <w:pPr>
        <w:ind w:left="2925" w:hanging="360"/>
      </w:pPr>
      <w:rPr>
        <w:rFonts w:hint="default" w:ascii="Symbol" w:hAnsi="Symbol"/>
      </w:rPr>
    </w:lvl>
    <w:lvl w:ilvl="4" w:tplc="14090003" w:tentative="1">
      <w:start w:val="1"/>
      <w:numFmt w:val="bullet"/>
      <w:lvlText w:val="o"/>
      <w:lvlJc w:val="left"/>
      <w:pPr>
        <w:ind w:left="3645" w:hanging="360"/>
      </w:pPr>
      <w:rPr>
        <w:rFonts w:hint="default" w:ascii="Courier New" w:hAnsi="Courier New" w:cs="Courier New"/>
      </w:rPr>
    </w:lvl>
    <w:lvl w:ilvl="5" w:tplc="14090005" w:tentative="1">
      <w:start w:val="1"/>
      <w:numFmt w:val="bullet"/>
      <w:lvlText w:val=""/>
      <w:lvlJc w:val="left"/>
      <w:pPr>
        <w:ind w:left="4365" w:hanging="360"/>
      </w:pPr>
      <w:rPr>
        <w:rFonts w:hint="default" w:ascii="Wingdings" w:hAnsi="Wingdings"/>
      </w:rPr>
    </w:lvl>
    <w:lvl w:ilvl="6" w:tplc="14090001" w:tentative="1">
      <w:start w:val="1"/>
      <w:numFmt w:val="bullet"/>
      <w:lvlText w:val=""/>
      <w:lvlJc w:val="left"/>
      <w:pPr>
        <w:ind w:left="5085" w:hanging="360"/>
      </w:pPr>
      <w:rPr>
        <w:rFonts w:hint="default" w:ascii="Symbol" w:hAnsi="Symbol"/>
      </w:rPr>
    </w:lvl>
    <w:lvl w:ilvl="7" w:tplc="14090003" w:tentative="1">
      <w:start w:val="1"/>
      <w:numFmt w:val="bullet"/>
      <w:lvlText w:val="o"/>
      <w:lvlJc w:val="left"/>
      <w:pPr>
        <w:ind w:left="5805" w:hanging="360"/>
      </w:pPr>
      <w:rPr>
        <w:rFonts w:hint="default" w:ascii="Courier New" w:hAnsi="Courier New" w:cs="Courier New"/>
      </w:rPr>
    </w:lvl>
    <w:lvl w:ilvl="8" w:tplc="14090005" w:tentative="1">
      <w:start w:val="1"/>
      <w:numFmt w:val="bullet"/>
      <w:lvlText w:val=""/>
      <w:lvlJc w:val="left"/>
      <w:pPr>
        <w:ind w:left="6525" w:hanging="360"/>
      </w:pPr>
      <w:rPr>
        <w:rFonts w:hint="default" w:ascii="Wingdings" w:hAnsi="Wingdings"/>
      </w:rPr>
    </w:lvl>
  </w:abstractNum>
  <w:abstractNum w:abstractNumId="7" w15:restartNumberingAfterBreak="0">
    <w:nsid w:val="2B7D1EB8"/>
    <w:multiLevelType w:val="hybridMultilevel"/>
    <w:tmpl w:val="4350B2E8"/>
    <w:lvl w:ilvl="0" w:tplc="14090001">
      <w:start w:val="1"/>
      <w:numFmt w:val="bullet"/>
      <w:lvlText w:val=""/>
      <w:lvlJc w:val="left"/>
      <w:pPr>
        <w:ind w:left="720" w:hanging="360"/>
      </w:pPr>
      <w:rPr>
        <w:rFonts w:hint="default" w:ascii="Symbol" w:hAnsi="Symbol"/>
      </w:rPr>
    </w:lvl>
    <w:lvl w:ilvl="1" w:tplc="14090003" w:tentative="1">
      <w:start w:val="1"/>
      <w:numFmt w:val="bullet"/>
      <w:lvlText w:val="o"/>
      <w:lvlJc w:val="left"/>
      <w:pPr>
        <w:ind w:left="1440" w:hanging="360"/>
      </w:pPr>
      <w:rPr>
        <w:rFonts w:hint="default" w:ascii="Courier New" w:hAnsi="Courier New" w:cs="Courier New"/>
      </w:rPr>
    </w:lvl>
    <w:lvl w:ilvl="2" w:tplc="14090005" w:tentative="1">
      <w:start w:val="1"/>
      <w:numFmt w:val="bullet"/>
      <w:lvlText w:val=""/>
      <w:lvlJc w:val="left"/>
      <w:pPr>
        <w:ind w:left="2160" w:hanging="360"/>
      </w:pPr>
      <w:rPr>
        <w:rFonts w:hint="default" w:ascii="Wingdings" w:hAnsi="Wingdings"/>
      </w:rPr>
    </w:lvl>
    <w:lvl w:ilvl="3" w:tplc="14090001" w:tentative="1">
      <w:start w:val="1"/>
      <w:numFmt w:val="bullet"/>
      <w:lvlText w:val=""/>
      <w:lvlJc w:val="left"/>
      <w:pPr>
        <w:ind w:left="2880" w:hanging="360"/>
      </w:pPr>
      <w:rPr>
        <w:rFonts w:hint="default" w:ascii="Symbol" w:hAnsi="Symbol"/>
      </w:rPr>
    </w:lvl>
    <w:lvl w:ilvl="4" w:tplc="14090003" w:tentative="1">
      <w:start w:val="1"/>
      <w:numFmt w:val="bullet"/>
      <w:lvlText w:val="o"/>
      <w:lvlJc w:val="left"/>
      <w:pPr>
        <w:ind w:left="3600" w:hanging="360"/>
      </w:pPr>
      <w:rPr>
        <w:rFonts w:hint="default" w:ascii="Courier New" w:hAnsi="Courier New" w:cs="Courier New"/>
      </w:rPr>
    </w:lvl>
    <w:lvl w:ilvl="5" w:tplc="14090005" w:tentative="1">
      <w:start w:val="1"/>
      <w:numFmt w:val="bullet"/>
      <w:lvlText w:val=""/>
      <w:lvlJc w:val="left"/>
      <w:pPr>
        <w:ind w:left="4320" w:hanging="360"/>
      </w:pPr>
      <w:rPr>
        <w:rFonts w:hint="default" w:ascii="Wingdings" w:hAnsi="Wingdings"/>
      </w:rPr>
    </w:lvl>
    <w:lvl w:ilvl="6" w:tplc="14090001" w:tentative="1">
      <w:start w:val="1"/>
      <w:numFmt w:val="bullet"/>
      <w:lvlText w:val=""/>
      <w:lvlJc w:val="left"/>
      <w:pPr>
        <w:ind w:left="5040" w:hanging="360"/>
      </w:pPr>
      <w:rPr>
        <w:rFonts w:hint="default" w:ascii="Symbol" w:hAnsi="Symbol"/>
      </w:rPr>
    </w:lvl>
    <w:lvl w:ilvl="7" w:tplc="14090003" w:tentative="1">
      <w:start w:val="1"/>
      <w:numFmt w:val="bullet"/>
      <w:lvlText w:val="o"/>
      <w:lvlJc w:val="left"/>
      <w:pPr>
        <w:ind w:left="5760" w:hanging="360"/>
      </w:pPr>
      <w:rPr>
        <w:rFonts w:hint="default" w:ascii="Courier New" w:hAnsi="Courier New" w:cs="Courier New"/>
      </w:rPr>
    </w:lvl>
    <w:lvl w:ilvl="8" w:tplc="14090005" w:tentative="1">
      <w:start w:val="1"/>
      <w:numFmt w:val="bullet"/>
      <w:lvlText w:val=""/>
      <w:lvlJc w:val="left"/>
      <w:pPr>
        <w:ind w:left="6480" w:hanging="360"/>
      </w:pPr>
      <w:rPr>
        <w:rFonts w:hint="default" w:ascii="Wingdings" w:hAnsi="Wingdings"/>
      </w:rPr>
    </w:lvl>
  </w:abstractNum>
  <w:abstractNum w:abstractNumId="8" w15:restartNumberingAfterBreak="0">
    <w:nsid w:val="2C8C35B8"/>
    <w:multiLevelType w:val="hybridMultilevel"/>
    <w:tmpl w:val="FE267C96"/>
    <w:lvl w:ilvl="0" w:tplc="1409000B">
      <w:start w:val="1"/>
      <w:numFmt w:val="bullet"/>
      <w:lvlText w:val=""/>
      <w:lvlJc w:val="left"/>
      <w:pPr>
        <w:ind w:left="720" w:hanging="360"/>
      </w:pPr>
      <w:rPr>
        <w:rFonts w:hint="default" w:ascii="Wingdings" w:hAnsi="Wingdings"/>
      </w:rPr>
    </w:lvl>
    <w:lvl w:ilvl="1" w:tplc="14090003" w:tentative="1">
      <w:start w:val="1"/>
      <w:numFmt w:val="bullet"/>
      <w:lvlText w:val="o"/>
      <w:lvlJc w:val="left"/>
      <w:pPr>
        <w:ind w:left="1440" w:hanging="360"/>
      </w:pPr>
      <w:rPr>
        <w:rFonts w:hint="default" w:ascii="Courier New" w:hAnsi="Courier New" w:cs="Courier New"/>
      </w:rPr>
    </w:lvl>
    <w:lvl w:ilvl="2" w:tplc="14090005" w:tentative="1">
      <w:start w:val="1"/>
      <w:numFmt w:val="bullet"/>
      <w:lvlText w:val=""/>
      <w:lvlJc w:val="left"/>
      <w:pPr>
        <w:ind w:left="2160" w:hanging="360"/>
      </w:pPr>
      <w:rPr>
        <w:rFonts w:hint="default" w:ascii="Wingdings" w:hAnsi="Wingdings"/>
      </w:rPr>
    </w:lvl>
    <w:lvl w:ilvl="3" w:tplc="14090001" w:tentative="1">
      <w:start w:val="1"/>
      <w:numFmt w:val="bullet"/>
      <w:lvlText w:val=""/>
      <w:lvlJc w:val="left"/>
      <w:pPr>
        <w:ind w:left="2880" w:hanging="360"/>
      </w:pPr>
      <w:rPr>
        <w:rFonts w:hint="default" w:ascii="Symbol" w:hAnsi="Symbol"/>
      </w:rPr>
    </w:lvl>
    <w:lvl w:ilvl="4" w:tplc="14090003" w:tentative="1">
      <w:start w:val="1"/>
      <w:numFmt w:val="bullet"/>
      <w:lvlText w:val="o"/>
      <w:lvlJc w:val="left"/>
      <w:pPr>
        <w:ind w:left="3600" w:hanging="360"/>
      </w:pPr>
      <w:rPr>
        <w:rFonts w:hint="default" w:ascii="Courier New" w:hAnsi="Courier New" w:cs="Courier New"/>
      </w:rPr>
    </w:lvl>
    <w:lvl w:ilvl="5" w:tplc="14090005" w:tentative="1">
      <w:start w:val="1"/>
      <w:numFmt w:val="bullet"/>
      <w:lvlText w:val=""/>
      <w:lvlJc w:val="left"/>
      <w:pPr>
        <w:ind w:left="4320" w:hanging="360"/>
      </w:pPr>
      <w:rPr>
        <w:rFonts w:hint="default" w:ascii="Wingdings" w:hAnsi="Wingdings"/>
      </w:rPr>
    </w:lvl>
    <w:lvl w:ilvl="6" w:tplc="14090001" w:tentative="1">
      <w:start w:val="1"/>
      <w:numFmt w:val="bullet"/>
      <w:lvlText w:val=""/>
      <w:lvlJc w:val="left"/>
      <w:pPr>
        <w:ind w:left="5040" w:hanging="360"/>
      </w:pPr>
      <w:rPr>
        <w:rFonts w:hint="default" w:ascii="Symbol" w:hAnsi="Symbol"/>
      </w:rPr>
    </w:lvl>
    <w:lvl w:ilvl="7" w:tplc="14090003" w:tentative="1">
      <w:start w:val="1"/>
      <w:numFmt w:val="bullet"/>
      <w:lvlText w:val="o"/>
      <w:lvlJc w:val="left"/>
      <w:pPr>
        <w:ind w:left="5760" w:hanging="360"/>
      </w:pPr>
      <w:rPr>
        <w:rFonts w:hint="default" w:ascii="Courier New" w:hAnsi="Courier New" w:cs="Courier New"/>
      </w:rPr>
    </w:lvl>
    <w:lvl w:ilvl="8" w:tplc="14090005" w:tentative="1">
      <w:start w:val="1"/>
      <w:numFmt w:val="bullet"/>
      <w:lvlText w:val=""/>
      <w:lvlJc w:val="left"/>
      <w:pPr>
        <w:ind w:left="6480" w:hanging="360"/>
      </w:pPr>
      <w:rPr>
        <w:rFonts w:hint="default" w:ascii="Wingdings" w:hAnsi="Wingdings"/>
      </w:rPr>
    </w:lvl>
  </w:abstractNum>
  <w:abstractNum w:abstractNumId="9" w15:restartNumberingAfterBreak="0">
    <w:nsid w:val="35BA5263"/>
    <w:multiLevelType w:val="hybridMultilevel"/>
    <w:tmpl w:val="F0DCAAA8"/>
    <w:lvl w:ilvl="0" w:tplc="14090001">
      <w:start w:val="1"/>
      <w:numFmt w:val="bullet"/>
      <w:lvlText w:val=""/>
      <w:lvlJc w:val="left"/>
      <w:pPr>
        <w:ind w:left="720" w:hanging="360"/>
      </w:pPr>
      <w:rPr>
        <w:rFonts w:hint="default" w:ascii="Symbol" w:hAnsi="Symbol"/>
      </w:rPr>
    </w:lvl>
    <w:lvl w:ilvl="1" w:tplc="14090003" w:tentative="1">
      <w:start w:val="1"/>
      <w:numFmt w:val="bullet"/>
      <w:lvlText w:val="o"/>
      <w:lvlJc w:val="left"/>
      <w:pPr>
        <w:ind w:left="1440" w:hanging="360"/>
      </w:pPr>
      <w:rPr>
        <w:rFonts w:hint="default" w:ascii="Courier New" w:hAnsi="Courier New" w:cs="Courier New"/>
      </w:rPr>
    </w:lvl>
    <w:lvl w:ilvl="2" w:tplc="14090005" w:tentative="1">
      <w:start w:val="1"/>
      <w:numFmt w:val="bullet"/>
      <w:lvlText w:val=""/>
      <w:lvlJc w:val="left"/>
      <w:pPr>
        <w:ind w:left="2160" w:hanging="360"/>
      </w:pPr>
      <w:rPr>
        <w:rFonts w:hint="default" w:ascii="Wingdings" w:hAnsi="Wingdings"/>
      </w:rPr>
    </w:lvl>
    <w:lvl w:ilvl="3" w:tplc="14090001" w:tentative="1">
      <w:start w:val="1"/>
      <w:numFmt w:val="bullet"/>
      <w:lvlText w:val=""/>
      <w:lvlJc w:val="left"/>
      <w:pPr>
        <w:ind w:left="2880" w:hanging="360"/>
      </w:pPr>
      <w:rPr>
        <w:rFonts w:hint="default" w:ascii="Symbol" w:hAnsi="Symbol"/>
      </w:rPr>
    </w:lvl>
    <w:lvl w:ilvl="4" w:tplc="14090003" w:tentative="1">
      <w:start w:val="1"/>
      <w:numFmt w:val="bullet"/>
      <w:lvlText w:val="o"/>
      <w:lvlJc w:val="left"/>
      <w:pPr>
        <w:ind w:left="3600" w:hanging="360"/>
      </w:pPr>
      <w:rPr>
        <w:rFonts w:hint="default" w:ascii="Courier New" w:hAnsi="Courier New" w:cs="Courier New"/>
      </w:rPr>
    </w:lvl>
    <w:lvl w:ilvl="5" w:tplc="14090005" w:tentative="1">
      <w:start w:val="1"/>
      <w:numFmt w:val="bullet"/>
      <w:lvlText w:val=""/>
      <w:lvlJc w:val="left"/>
      <w:pPr>
        <w:ind w:left="4320" w:hanging="360"/>
      </w:pPr>
      <w:rPr>
        <w:rFonts w:hint="default" w:ascii="Wingdings" w:hAnsi="Wingdings"/>
      </w:rPr>
    </w:lvl>
    <w:lvl w:ilvl="6" w:tplc="14090001" w:tentative="1">
      <w:start w:val="1"/>
      <w:numFmt w:val="bullet"/>
      <w:lvlText w:val=""/>
      <w:lvlJc w:val="left"/>
      <w:pPr>
        <w:ind w:left="5040" w:hanging="360"/>
      </w:pPr>
      <w:rPr>
        <w:rFonts w:hint="default" w:ascii="Symbol" w:hAnsi="Symbol"/>
      </w:rPr>
    </w:lvl>
    <w:lvl w:ilvl="7" w:tplc="14090003" w:tentative="1">
      <w:start w:val="1"/>
      <w:numFmt w:val="bullet"/>
      <w:lvlText w:val="o"/>
      <w:lvlJc w:val="left"/>
      <w:pPr>
        <w:ind w:left="5760" w:hanging="360"/>
      </w:pPr>
      <w:rPr>
        <w:rFonts w:hint="default" w:ascii="Courier New" w:hAnsi="Courier New" w:cs="Courier New"/>
      </w:rPr>
    </w:lvl>
    <w:lvl w:ilvl="8" w:tplc="14090005" w:tentative="1">
      <w:start w:val="1"/>
      <w:numFmt w:val="bullet"/>
      <w:lvlText w:val=""/>
      <w:lvlJc w:val="left"/>
      <w:pPr>
        <w:ind w:left="6480" w:hanging="360"/>
      </w:pPr>
      <w:rPr>
        <w:rFonts w:hint="default" w:ascii="Wingdings" w:hAnsi="Wingdings"/>
      </w:rPr>
    </w:lvl>
  </w:abstractNum>
  <w:abstractNum w:abstractNumId="10" w15:restartNumberingAfterBreak="0">
    <w:nsid w:val="4E265D39"/>
    <w:multiLevelType w:val="hybridMultilevel"/>
    <w:tmpl w:val="49B65622"/>
    <w:lvl w:ilvl="0" w:tplc="1409000D">
      <w:start w:val="1"/>
      <w:numFmt w:val="bullet"/>
      <w:lvlText w:val=""/>
      <w:lvlJc w:val="left"/>
      <w:pPr>
        <w:ind w:left="720" w:hanging="360"/>
      </w:pPr>
      <w:rPr>
        <w:rFonts w:hint="default" w:ascii="Wingdings" w:hAnsi="Wingdings"/>
      </w:rPr>
    </w:lvl>
    <w:lvl w:ilvl="1" w:tplc="14090003" w:tentative="1">
      <w:start w:val="1"/>
      <w:numFmt w:val="bullet"/>
      <w:lvlText w:val="o"/>
      <w:lvlJc w:val="left"/>
      <w:pPr>
        <w:ind w:left="1440" w:hanging="360"/>
      </w:pPr>
      <w:rPr>
        <w:rFonts w:hint="default" w:ascii="Courier New" w:hAnsi="Courier New" w:cs="Courier New"/>
      </w:rPr>
    </w:lvl>
    <w:lvl w:ilvl="2" w:tplc="14090005" w:tentative="1">
      <w:start w:val="1"/>
      <w:numFmt w:val="bullet"/>
      <w:lvlText w:val=""/>
      <w:lvlJc w:val="left"/>
      <w:pPr>
        <w:ind w:left="2160" w:hanging="360"/>
      </w:pPr>
      <w:rPr>
        <w:rFonts w:hint="default" w:ascii="Wingdings" w:hAnsi="Wingdings"/>
      </w:rPr>
    </w:lvl>
    <w:lvl w:ilvl="3" w:tplc="14090001" w:tentative="1">
      <w:start w:val="1"/>
      <w:numFmt w:val="bullet"/>
      <w:lvlText w:val=""/>
      <w:lvlJc w:val="left"/>
      <w:pPr>
        <w:ind w:left="2880" w:hanging="360"/>
      </w:pPr>
      <w:rPr>
        <w:rFonts w:hint="default" w:ascii="Symbol" w:hAnsi="Symbol"/>
      </w:rPr>
    </w:lvl>
    <w:lvl w:ilvl="4" w:tplc="14090003" w:tentative="1">
      <w:start w:val="1"/>
      <w:numFmt w:val="bullet"/>
      <w:lvlText w:val="o"/>
      <w:lvlJc w:val="left"/>
      <w:pPr>
        <w:ind w:left="3600" w:hanging="360"/>
      </w:pPr>
      <w:rPr>
        <w:rFonts w:hint="default" w:ascii="Courier New" w:hAnsi="Courier New" w:cs="Courier New"/>
      </w:rPr>
    </w:lvl>
    <w:lvl w:ilvl="5" w:tplc="14090005" w:tentative="1">
      <w:start w:val="1"/>
      <w:numFmt w:val="bullet"/>
      <w:lvlText w:val=""/>
      <w:lvlJc w:val="left"/>
      <w:pPr>
        <w:ind w:left="4320" w:hanging="360"/>
      </w:pPr>
      <w:rPr>
        <w:rFonts w:hint="default" w:ascii="Wingdings" w:hAnsi="Wingdings"/>
      </w:rPr>
    </w:lvl>
    <w:lvl w:ilvl="6" w:tplc="14090001" w:tentative="1">
      <w:start w:val="1"/>
      <w:numFmt w:val="bullet"/>
      <w:lvlText w:val=""/>
      <w:lvlJc w:val="left"/>
      <w:pPr>
        <w:ind w:left="5040" w:hanging="360"/>
      </w:pPr>
      <w:rPr>
        <w:rFonts w:hint="default" w:ascii="Symbol" w:hAnsi="Symbol"/>
      </w:rPr>
    </w:lvl>
    <w:lvl w:ilvl="7" w:tplc="14090003" w:tentative="1">
      <w:start w:val="1"/>
      <w:numFmt w:val="bullet"/>
      <w:lvlText w:val="o"/>
      <w:lvlJc w:val="left"/>
      <w:pPr>
        <w:ind w:left="5760" w:hanging="360"/>
      </w:pPr>
      <w:rPr>
        <w:rFonts w:hint="default" w:ascii="Courier New" w:hAnsi="Courier New" w:cs="Courier New"/>
      </w:rPr>
    </w:lvl>
    <w:lvl w:ilvl="8" w:tplc="14090005" w:tentative="1">
      <w:start w:val="1"/>
      <w:numFmt w:val="bullet"/>
      <w:lvlText w:val=""/>
      <w:lvlJc w:val="left"/>
      <w:pPr>
        <w:ind w:left="6480" w:hanging="360"/>
      </w:pPr>
      <w:rPr>
        <w:rFonts w:hint="default" w:ascii="Wingdings" w:hAnsi="Wingdings"/>
      </w:rPr>
    </w:lvl>
  </w:abstractNum>
  <w:abstractNum w:abstractNumId="11" w15:restartNumberingAfterBreak="0">
    <w:nsid w:val="51FC0A7D"/>
    <w:multiLevelType w:val="hybridMultilevel"/>
    <w:tmpl w:val="0B426578"/>
    <w:lvl w:ilvl="0" w:tplc="14090001">
      <w:start w:val="1"/>
      <w:numFmt w:val="bullet"/>
      <w:lvlText w:val=""/>
      <w:lvlJc w:val="left"/>
      <w:pPr>
        <w:ind w:left="720" w:hanging="360"/>
      </w:pPr>
      <w:rPr>
        <w:rFonts w:hint="default" w:ascii="Symbol" w:hAnsi="Symbol"/>
      </w:rPr>
    </w:lvl>
    <w:lvl w:ilvl="1" w:tplc="14090003" w:tentative="1">
      <w:start w:val="1"/>
      <w:numFmt w:val="bullet"/>
      <w:lvlText w:val="o"/>
      <w:lvlJc w:val="left"/>
      <w:pPr>
        <w:ind w:left="1440" w:hanging="360"/>
      </w:pPr>
      <w:rPr>
        <w:rFonts w:hint="default" w:ascii="Courier New" w:hAnsi="Courier New" w:cs="Courier New"/>
      </w:rPr>
    </w:lvl>
    <w:lvl w:ilvl="2" w:tplc="14090005" w:tentative="1">
      <w:start w:val="1"/>
      <w:numFmt w:val="bullet"/>
      <w:lvlText w:val=""/>
      <w:lvlJc w:val="left"/>
      <w:pPr>
        <w:ind w:left="2160" w:hanging="360"/>
      </w:pPr>
      <w:rPr>
        <w:rFonts w:hint="default" w:ascii="Wingdings" w:hAnsi="Wingdings"/>
      </w:rPr>
    </w:lvl>
    <w:lvl w:ilvl="3" w:tplc="14090001" w:tentative="1">
      <w:start w:val="1"/>
      <w:numFmt w:val="bullet"/>
      <w:lvlText w:val=""/>
      <w:lvlJc w:val="left"/>
      <w:pPr>
        <w:ind w:left="2880" w:hanging="360"/>
      </w:pPr>
      <w:rPr>
        <w:rFonts w:hint="default" w:ascii="Symbol" w:hAnsi="Symbol"/>
      </w:rPr>
    </w:lvl>
    <w:lvl w:ilvl="4" w:tplc="14090003" w:tentative="1">
      <w:start w:val="1"/>
      <w:numFmt w:val="bullet"/>
      <w:lvlText w:val="o"/>
      <w:lvlJc w:val="left"/>
      <w:pPr>
        <w:ind w:left="3600" w:hanging="360"/>
      </w:pPr>
      <w:rPr>
        <w:rFonts w:hint="default" w:ascii="Courier New" w:hAnsi="Courier New" w:cs="Courier New"/>
      </w:rPr>
    </w:lvl>
    <w:lvl w:ilvl="5" w:tplc="14090005" w:tentative="1">
      <w:start w:val="1"/>
      <w:numFmt w:val="bullet"/>
      <w:lvlText w:val=""/>
      <w:lvlJc w:val="left"/>
      <w:pPr>
        <w:ind w:left="4320" w:hanging="360"/>
      </w:pPr>
      <w:rPr>
        <w:rFonts w:hint="default" w:ascii="Wingdings" w:hAnsi="Wingdings"/>
      </w:rPr>
    </w:lvl>
    <w:lvl w:ilvl="6" w:tplc="14090001" w:tentative="1">
      <w:start w:val="1"/>
      <w:numFmt w:val="bullet"/>
      <w:lvlText w:val=""/>
      <w:lvlJc w:val="left"/>
      <w:pPr>
        <w:ind w:left="5040" w:hanging="360"/>
      </w:pPr>
      <w:rPr>
        <w:rFonts w:hint="default" w:ascii="Symbol" w:hAnsi="Symbol"/>
      </w:rPr>
    </w:lvl>
    <w:lvl w:ilvl="7" w:tplc="14090003" w:tentative="1">
      <w:start w:val="1"/>
      <w:numFmt w:val="bullet"/>
      <w:lvlText w:val="o"/>
      <w:lvlJc w:val="left"/>
      <w:pPr>
        <w:ind w:left="5760" w:hanging="360"/>
      </w:pPr>
      <w:rPr>
        <w:rFonts w:hint="default" w:ascii="Courier New" w:hAnsi="Courier New" w:cs="Courier New"/>
      </w:rPr>
    </w:lvl>
    <w:lvl w:ilvl="8" w:tplc="14090005" w:tentative="1">
      <w:start w:val="1"/>
      <w:numFmt w:val="bullet"/>
      <w:lvlText w:val=""/>
      <w:lvlJc w:val="left"/>
      <w:pPr>
        <w:ind w:left="6480" w:hanging="360"/>
      </w:pPr>
      <w:rPr>
        <w:rFonts w:hint="default" w:ascii="Wingdings" w:hAnsi="Wingdings"/>
      </w:rPr>
    </w:lvl>
  </w:abstractNum>
  <w:abstractNum w:abstractNumId="12" w15:restartNumberingAfterBreak="0">
    <w:nsid w:val="5422715D"/>
    <w:multiLevelType w:val="hybridMultilevel"/>
    <w:tmpl w:val="A89CFABA"/>
    <w:lvl w:ilvl="0" w:tplc="14090001">
      <w:start w:val="1"/>
      <w:numFmt w:val="bullet"/>
      <w:lvlText w:val=""/>
      <w:lvlJc w:val="left"/>
      <w:pPr>
        <w:ind w:left="720" w:hanging="360"/>
      </w:pPr>
      <w:rPr>
        <w:rFonts w:hint="default" w:ascii="Symbol" w:hAnsi="Symbol"/>
      </w:rPr>
    </w:lvl>
    <w:lvl w:ilvl="1" w:tplc="14090003" w:tentative="1">
      <w:start w:val="1"/>
      <w:numFmt w:val="bullet"/>
      <w:lvlText w:val="o"/>
      <w:lvlJc w:val="left"/>
      <w:pPr>
        <w:ind w:left="1440" w:hanging="360"/>
      </w:pPr>
      <w:rPr>
        <w:rFonts w:hint="default" w:ascii="Courier New" w:hAnsi="Courier New" w:cs="Courier New"/>
      </w:rPr>
    </w:lvl>
    <w:lvl w:ilvl="2" w:tplc="14090005" w:tentative="1">
      <w:start w:val="1"/>
      <w:numFmt w:val="bullet"/>
      <w:lvlText w:val=""/>
      <w:lvlJc w:val="left"/>
      <w:pPr>
        <w:ind w:left="2160" w:hanging="360"/>
      </w:pPr>
      <w:rPr>
        <w:rFonts w:hint="default" w:ascii="Wingdings" w:hAnsi="Wingdings"/>
      </w:rPr>
    </w:lvl>
    <w:lvl w:ilvl="3" w:tplc="14090001" w:tentative="1">
      <w:start w:val="1"/>
      <w:numFmt w:val="bullet"/>
      <w:lvlText w:val=""/>
      <w:lvlJc w:val="left"/>
      <w:pPr>
        <w:ind w:left="2880" w:hanging="360"/>
      </w:pPr>
      <w:rPr>
        <w:rFonts w:hint="default" w:ascii="Symbol" w:hAnsi="Symbol"/>
      </w:rPr>
    </w:lvl>
    <w:lvl w:ilvl="4" w:tplc="14090003" w:tentative="1">
      <w:start w:val="1"/>
      <w:numFmt w:val="bullet"/>
      <w:lvlText w:val="o"/>
      <w:lvlJc w:val="left"/>
      <w:pPr>
        <w:ind w:left="3600" w:hanging="360"/>
      </w:pPr>
      <w:rPr>
        <w:rFonts w:hint="default" w:ascii="Courier New" w:hAnsi="Courier New" w:cs="Courier New"/>
      </w:rPr>
    </w:lvl>
    <w:lvl w:ilvl="5" w:tplc="14090005" w:tentative="1">
      <w:start w:val="1"/>
      <w:numFmt w:val="bullet"/>
      <w:lvlText w:val=""/>
      <w:lvlJc w:val="left"/>
      <w:pPr>
        <w:ind w:left="4320" w:hanging="360"/>
      </w:pPr>
      <w:rPr>
        <w:rFonts w:hint="default" w:ascii="Wingdings" w:hAnsi="Wingdings"/>
      </w:rPr>
    </w:lvl>
    <w:lvl w:ilvl="6" w:tplc="14090001" w:tentative="1">
      <w:start w:val="1"/>
      <w:numFmt w:val="bullet"/>
      <w:lvlText w:val=""/>
      <w:lvlJc w:val="left"/>
      <w:pPr>
        <w:ind w:left="5040" w:hanging="360"/>
      </w:pPr>
      <w:rPr>
        <w:rFonts w:hint="default" w:ascii="Symbol" w:hAnsi="Symbol"/>
      </w:rPr>
    </w:lvl>
    <w:lvl w:ilvl="7" w:tplc="14090003" w:tentative="1">
      <w:start w:val="1"/>
      <w:numFmt w:val="bullet"/>
      <w:lvlText w:val="o"/>
      <w:lvlJc w:val="left"/>
      <w:pPr>
        <w:ind w:left="5760" w:hanging="360"/>
      </w:pPr>
      <w:rPr>
        <w:rFonts w:hint="default" w:ascii="Courier New" w:hAnsi="Courier New" w:cs="Courier New"/>
      </w:rPr>
    </w:lvl>
    <w:lvl w:ilvl="8" w:tplc="14090005" w:tentative="1">
      <w:start w:val="1"/>
      <w:numFmt w:val="bullet"/>
      <w:lvlText w:val=""/>
      <w:lvlJc w:val="left"/>
      <w:pPr>
        <w:ind w:left="6480" w:hanging="360"/>
      </w:pPr>
      <w:rPr>
        <w:rFonts w:hint="default" w:ascii="Wingdings" w:hAnsi="Wingdings"/>
      </w:rPr>
    </w:lvl>
  </w:abstractNum>
  <w:abstractNum w:abstractNumId="13" w15:restartNumberingAfterBreak="0">
    <w:nsid w:val="56D74FB0"/>
    <w:multiLevelType w:val="hybridMultilevel"/>
    <w:tmpl w:val="D6622A0C"/>
    <w:lvl w:ilvl="0" w:tplc="14090001">
      <w:start w:val="1"/>
      <w:numFmt w:val="bullet"/>
      <w:lvlText w:val=""/>
      <w:lvlJc w:val="left"/>
      <w:pPr>
        <w:ind w:left="720" w:hanging="360"/>
      </w:pPr>
      <w:rPr>
        <w:rFonts w:hint="default" w:ascii="Symbol" w:hAnsi="Symbol"/>
      </w:rPr>
    </w:lvl>
    <w:lvl w:ilvl="1" w:tplc="14090003" w:tentative="1">
      <w:start w:val="1"/>
      <w:numFmt w:val="bullet"/>
      <w:lvlText w:val="o"/>
      <w:lvlJc w:val="left"/>
      <w:pPr>
        <w:ind w:left="1440" w:hanging="360"/>
      </w:pPr>
      <w:rPr>
        <w:rFonts w:hint="default" w:ascii="Courier New" w:hAnsi="Courier New" w:cs="Courier New"/>
      </w:rPr>
    </w:lvl>
    <w:lvl w:ilvl="2" w:tplc="14090005" w:tentative="1">
      <w:start w:val="1"/>
      <w:numFmt w:val="bullet"/>
      <w:lvlText w:val=""/>
      <w:lvlJc w:val="left"/>
      <w:pPr>
        <w:ind w:left="2160" w:hanging="360"/>
      </w:pPr>
      <w:rPr>
        <w:rFonts w:hint="default" w:ascii="Wingdings" w:hAnsi="Wingdings"/>
      </w:rPr>
    </w:lvl>
    <w:lvl w:ilvl="3" w:tplc="14090001" w:tentative="1">
      <w:start w:val="1"/>
      <w:numFmt w:val="bullet"/>
      <w:lvlText w:val=""/>
      <w:lvlJc w:val="left"/>
      <w:pPr>
        <w:ind w:left="2880" w:hanging="360"/>
      </w:pPr>
      <w:rPr>
        <w:rFonts w:hint="default" w:ascii="Symbol" w:hAnsi="Symbol"/>
      </w:rPr>
    </w:lvl>
    <w:lvl w:ilvl="4" w:tplc="14090003" w:tentative="1">
      <w:start w:val="1"/>
      <w:numFmt w:val="bullet"/>
      <w:lvlText w:val="o"/>
      <w:lvlJc w:val="left"/>
      <w:pPr>
        <w:ind w:left="3600" w:hanging="360"/>
      </w:pPr>
      <w:rPr>
        <w:rFonts w:hint="default" w:ascii="Courier New" w:hAnsi="Courier New" w:cs="Courier New"/>
      </w:rPr>
    </w:lvl>
    <w:lvl w:ilvl="5" w:tplc="14090005" w:tentative="1">
      <w:start w:val="1"/>
      <w:numFmt w:val="bullet"/>
      <w:lvlText w:val=""/>
      <w:lvlJc w:val="left"/>
      <w:pPr>
        <w:ind w:left="4320" w:hanging="360"/>
      </w:pPr>
      <w:rPr>
        <w:rFonts w:hint="default" w:ascii="Wingdings" w:hAnsi="Wingdings"/>
      </w:rPr>
    </w:lvl>
    <w:lvl w:ilvl="6" w:tplc="14090001" w:tentative="1">
      <w:start w:val="1"/>
      <w:numFmt w:val="bullet"/>
      <w:lvlText w:val=""/>
      <w:lvlJc w:val="left"/>
      <w:pPr>
        <w:ind w:left="5040" w:hanging="360"/>
      </w:pPr>
      <w:rPr>
        <w:rFonts w:hint="default" w:ascii="Symbol" w:hAnsi="Symbol"/>
      </w:rPr>
    </w:lvl>
    <w:lvl w:ilvl="7" w:tplc="14090003" w:tentative="1">
      <w:start w:val="1"/>
      <w:numFmt w:val="bullet"/>
      <w:lvlText w:val="o"/>
      <w:lvlJc w:val="left"/>
      <w:pPr>
        <w:ind w:left="5760" w:hanging="360"/>
      </w:pPr>
      <w:rPr>
        <w:rFonts w:hint="default" w:ascii="Courier New" w:hAnsi="Courier New" w:cs="Courier New"/>
      </w:rPr>
    </w:lvl>
    <w:lvl w:ilvl="8" w:tplc="14090005" w:tentative="1">
      <w:start w:val="1"/>
      <w:numFmt w:val="bullet"/>
      <w:lvlText w:val=""/>
      <w:lvlJc w:val="left"/>
      <w:pPr>
        <w:ind w:left="6480" w:hanging="360"/>
      </w:pPr>
      <w:rPr>
        <w:rFonts w:hint="default" w:ascii="Wingdings" w:hAnsi="Wingdings"/>
      </w:rPr>
    </w:lvl>
  </w:abstractNum>
  <w:abstractNum w:abstractNumId="14" w15:restartNumberingAfterBreak="0">
    <w:nsid w:val="58AF7990"/>
    <w:multiLevelType w:val="hybridMultilevel"/>
    <w:tmpl w:val="BCA6A7D4"/>
    <w:lvl w:ilvl="0" w:tplc="14090001">
      <w:start w:val="1"/>
      <w:numFmt w:val="bullet"/>
      <w:lvlText w:val=""/>
      <w:lvlJc w:val="left"/>
      <w:pPr>
        <w:ind w:left="720" w:hanging="360"/>
      </w:pPr>
      <w:rPr>
        <w:rFonts w:hint="default" w:ascii="Symbol" w:hAnsi="Symbol"/>
      </w:rPr>
    </w:lvl>
    <w:lvl w:ilvl="1" w:tplc="14090003" w:tentative="1">
      <w:start w:val="1"/>
      <w:numFmt w:val="bullet"/>
      <w:lvlText w:val="o"/>
      <w:lvlJc w:val="left"/>
      <w:pPr>
        <w:ind w:left="1440" w:hanging="360"/>
      </w:pPr>
      <w:rPr>
        <w:rFonts w:hint="default" w:ascii="Courier New" w:hAnsi="Courier New" w:cs="Courier New"/>
      </w:rPr>
    </w:lvl>
    <w:lvl w:ilvl="2" w:tplc="14090005" w:tentative="1">
      <w:start w:val="1"/>
      <w:numFmt w:val="bullet"/>
      <w:lvlText w:val=""/>
      <w:lvlJc w:val="left"/>
      <w:pPr>
        <w:ind w:left="2160" w:hanging="360"/>
      </w:pPr>
      <w:rPr>
        <w:rFonts w:hint="default" w:ascii="Wingdings" w:hAnsi="Wingdings"/>
      </w:rPr>
    </w:lvl>
    <w:lvl w:ilvl="3" w:tplc="14090001" w:tentative="1">
      <w:start w:val="1"/>
      <w:numFmt w:val="bullet"/>
      <w:lvlText w:val=""/>
      <w:lvlJc w:val="left"/>
      <w:pPr>
        <w:ind w:left="2880" w:hanging="360"/>
      </w:pPr>
      <w:rPr>
        <w:rFonts w:hint="default" w:ascii="Symbol" w:hAnsi="Symbol"/>
      </w:rPr>
    </w:lvl>
    <w:lvl w:ilvl="4" w:tplc="14090003" w:tentative="1">
      <w:start w:val="1"/>
      <w:numFmt w:val="bullet"/>
      <w:lvlText w:val="o"/>
      <w:lvlJc w:val="left"/>
      <w:pPr>
        <w:ind w:left="3600" w:hanging="360"/>
      </w:pPr>
      <w:rPr>
        <w:rFonts w:hint="default" w:ascii="Courier New" w:hAnsi="Courier New" w:cs="Courier New"/>
      </w:rPr>
    </w:lvl>
    <w:lvl w:ilvl="5" w:tplc="14090005" w:tentative="1">
      <w:start w:val="1"/>
      <w:numFmt w:val="bullet"/>
      <w:lvlText w:val=""/>
      <w:lvlJc w:val="left"/>
      <w:pPr>
        <w:ind w:left="4320" w:hanging="360"/>
      </w:pPr>
      <w:rPr>
        <w:rFonts w:hint="default" w:ascii="Wingdings" w:hAnsi="Wingdings"/>
      </w:rPr>
    </w:lvl>
    <w:lvl w:ilvl="6" w:tplc="14090001" w:tentative="1">
      <w:start w:val="1"/>
      <w:numFmt w:val="bullet"/>
      <w:lvlText w:val=""/>
      <w:lvlJc w:val="left"/>
      <w:pPr>
        <w:ind w:left="5040" w:hanging="360"/>
      </w:pPr>
      <w:rPr>
        <w:rFonts w:hint="default" w:ascii="Symbol" w:hAnsi="Symbol"/>
      </w:rPr>
    </w:lvl>
    <w:lvl w:ilvl="7" w:tplc="14090003" w:tentative="1">
      <w:start w:val="1"/>
      <w:numFmt w:val="bullet"/>
      <w:lvlText w:val="o"/>
      <w:lvlJc w:val="left"/>
      <w:pPr>
        <w:ind w:left="5760" w:hanging="360"/>
      </w:pPr>
      <w:rPr>
        <w:rFonts w:hint="default" w:ascii="Courier New" w:hAnsi="Courier New" w:cs="Courier New"/>
      </w:rPr>
    </w:lvl>
    <w:lvl w:ilvl="8" w:tplc="14090005" w:tentative="1">
      <w:start w:val="1"/>
      <w:numFmt w:val="bullet"/>
      <w:lvlText w:val=""/>
      <w:lvlJc w:val="left"/>
      <w:pPr>
        <w:ind w:left="6480" w:hanging="360"/>
      </w:pPr>
      <w:rPr>
        <w:rFonts w:hint="default" w:ascii="Wingdings" w:hAnsi="Wingdings"/>
      </w:rPr>
    </w:lvl>
  </w:abstractNum>
  <w:abstractNum w:abstractNumId="15" w15:restartNumberingAfterBreak="0">
    <w:nsid w:val="5FDF3F33"/>
    <w:multiLevelType w:val="hybridMultilevel"/>
    <w:tmpl w:val="6B728ECE"/>
    <w:lvl w:ilvl="0" w:tplc="1409000F">
      <w:start w:val="1"/>
      <w:numFmt w:val="decimal"/>
      <w:lvlText w:val="%1."/>
      <w:lvlJc w:val="left"/>
      <w:pPr>
        <w:ind w:left="1080" w:hanging="360"/>
      </w:pPr>
      <w:rPr>
        <w:rFonts w:hint="default"/>
      </w:rPr>
    </w:lvl>
    <w:lvl w:ilvl="1" w:tplc="14090003" w:tentative="1">
      <w:start w:val="1"/>
      <w:numFmt w:val="bullet"/>
      <w:lvlText w:val="o"/>
      <w:lvlJc w:val="left"/>
      <w:pPr>
        <w:ind w:left="1800" w:hanging="360"/>
      </w:pPr>
      <w:rPr>
        <w:rFonts w:hint="default" w:ascii="Courier New" w:hAnsi="Courier New" w:cs="Courier New"/>
      </w:rPr>
    </w:lvl>
    <w:lvl w:ilvl="2" w:tplc="14090005" w:tentative="1">
      <w:start w:val="1"/>
      <w:numFmt w:val="bullet"/>
      <w:lvlText w:val=""/>
      <w:lvlJc w:val="left"/>
      <w:pPr>
        <w:ind w:left="2520" w:hanging="360"/>
      </w:pPr>
      <w:rPr>
        <w:rFonts w:hint="default" w:ascii="Wingdings" w:hAnsi="Wingdings"/>
      </w:rPr>
    </w:lvl>
    <w:lvl w:ilvl="3" w:tplc="14090001" w:tentative="1">
      <w:start w:val="1"/>
      <w:numFmt w:val="bullet"/>
      <w:lvlText w:val=""/>
      <w:lvlJc w:val="left"/>
      <w:pPr>
        <w:ind w:left="3240" w:hanging="360"/>
      </w:pPr>
      <w:rPr>
        <w:rFonts w:hint="default" w:ascii="Symbol" w:hAnsi="Symbol"/>
      </w:rPr>
    </w:lvl>
    <w:lvl w:ilvl="4" w:tplc="14090003" w:tentative="1">
      <w:start w:val="1"/>
      <w:numFmt w:val="bullet"/>
      <w:lvlText w:val="o"/>
      <w:lvlJc w:val="left"/>
      <w:pPr>
        <w:ind w:left="3960" w:hanging="360"/>
      </w:pPr>
      <w:rPr>
        <w:rFonts w:hint="default" w:ascii="Courier New" w:hAnsi="Courier New" w:cs="Courier New"/>
      </w:rPr>
    </w:lvl>
    <w:lvl w:ilvl="5" w:tplc="14090005" w:tentative="1">
      <w:start w:val="1"/>
      <w:numFmt w:val="bullet"/>
      <w:lvlText w:val=""/>
      <w:lvlJc w:val="left"/>
      <w:pPr>
        <w:ind w:left="4680" w:hanging="360"/>
      </w:pPr>
      <w:rPr>
        <w:rFonts w:hint="default" w:ascii="Wingdings" w:hAnsi="Wingdings"/>
      </w:rPr>
    </w:lvl>
    <w:lvl w:ilvl="6" w:tplc="14090001" w:tentative="1">
      <w:start w:val="1"/>
      <w:numFmt w:val="bullet"/>
      <w:lvlText w:val=""/>
      <w:lvlJc w:val="left"/>
      <w:pPr>
        <w:ind w:left="5400" w:hanging="360"/>
      </w:pPr>
      <w:rPr>
        <w:rFonts w:hint="default" w:ascii="Symbol" w:hAnsi="Symbol"/>
      </w:rPr>
    </w:lvl>
    <w:lvl w:ilvl="7" w:tplc="14090003" w:tentative="1">
      <w:start w:val="1"/>
      <w:numFmt w:val="bullet"/>
      <w:lvlText w:val="o"/>
      <w:lvlJc w:val="left"/>
      <w:pPr>
        <w:ind w:left="6120" w:hanging="360"/>
      </w:pPr>
      <w:rPr>
        <w:rFonts w:hint="default" w:ascii="Courier New" w:hAnsi="Courier New" w:cs="Courier New"/>
      </w:rPr>
    </w:lvl>
    <w:lvl w:ilvl="8" w:tplc="14090005" w:tentative="1">
      <w:start w:val="1"/>
      <w:numFmt w:val="bullet"/>
      <w:lvlText w:val=""/>
      <w:lvlJc w:val="left"/>
      <w:pPr>
        <w:ind w:left="6840" w:hanging="360"/>
      </w:pPr>
      <w:rPr>
        <w:rFonts w:hint="default" w:ascii="Wingdings" w:hAnsi="Wingdings"/>
      </w:rPr>
    </w:lvl>
  </w:abstractNum>
  <w:abstractNum w:abstractNumId="16" w15:restartNumberingAfterBreak="0">
    <w:nsid w:val="61FE12FC"/>
    <w:multiLevelType w:val="hybridMultilevel"/>
    <w:tmpl w:val="F6C23082"/>
    <w:lvl w:ilvl="0" w:tplc="14090001">
      <w:start w:val="1"/>
      <w:numFmt w:val="bullet"/>
      <w:lvlText w:val=""/>
      <w:lvlJc w:val="left"/>
      <w:pPr>
        <w:ind w:left="720" w:hanging="360"/>
      </w:pPr>
      <w:rPr>
        <w:rFonts w:hint="default" w:ascii="Symbol" w:hAnsi="Symbol"/>
      </w:rPr>
    </w:lvl>
    <w:lvl w:ilvl="1" w:tplc="14090003" w:tentative="1">
      <w:start w:val="1"/>
      <w:numFmt w:val="bullet"/>
      <w:lvlText w:val="o"/>
      <w:lvlJc w:val="left"/>
      <w:pPr>
        <w:ind w:left="1440" w:hanging="360"/>
      </w:pPr>
      <w:rPr>
        <w:rFonts w:hint="default" w:ascii="Courier New" w:hAnsi="Courier New" w:cs="Courier New"/>
      </w:rPr>
    </w:lvl>
    <w:lvl w:ilvl="2" w:tplc="14090005" w:tentative="1">
      <w:start w:val="1"/>
      <w:numFmt w:val="bullet"/>
      <w:lvlText w:val=""/>
      <w:lvlJc w:val="left"/>
      <w:pPr>
        <w:ind w:left="2160" w:hanging="360"/>
      </w:pPr>
      <w:rPr>
        <w:rFonts w:hint="default" w:ascii="Wingdings" w:hAnsi="Wingdings"/>
      </w:rPr>
    </w:lvl>
    <w:lvl w:ilvl="3" w:tplc="14090001" w:tentative="1">
      <w:start w:val="1"/>
      <w:numFmt w:val="bullet"/>
      <w:lvlText w:val=""/>
      <w:lvlJc w:val="left"/>
      <w:pPr>
        <w:ind w:left="2880" w:hanging="360"/>
      </w:pPr>
      <w:rPr>
        <w:rFonts w:hint="default" w:ascii="Symbol" w:hAnsi="Symbol"/>
      </w:rPr>
    </w:lvl>
    <w:lvl w:ilvl="4" w:tplc="14090003" w:tentative="1">
      <w:start w:val="1"/>
      <w:numFmt w:val="bullet"/>
      <w:lvlText w:val="o"/>
      <w:lvlJc w:val="left"/>
      <w:pPr>
        <w:ind w:left="3600" w:hanging="360"/>
      </w:pPr>
      <w:rPr>
        <w:rFonts w:hint="default" w:ascii="Courier New" w:hAnsi="Courier New" w:cs="Courier New"/>
      </w:rPr>
    </w:lvl>
    <w:lvl w:ilvl="5" w:tplc="14090005" w:tentative="1">
      <w:start w:val="1"/>
      <w:numFmt w:val="bullet"/>
      <w:lvlText w:val=""/>
      <w:lvlJc w:val="left"/>
      <w:pPr>
        <w:ind w:left="4320" w:hanging="360"/>
      </w:pPr>
      <w:rPr>
        <w:rFonts w:hint="default" w:ascii="Wingdings" w:hAnsi="Wingdings"/>
      </w:rPr>
    </w:lvl>
    <w:lvl w:ilvl="6" w:tplc="14090001" w:tentative="1">
      <w:start w:val="1"/>
      <w:numFmt w:val="bullet"/>
      <w:lvlText w:val=""/>
      <w:lvlJc w:val="left"/>
      <w:pPr>
        <w:ind w:left="5040" w:hanging="360"/>
      </w:pPr>
      <w:rPr>
        <w:rFonts w:hint="default" w:ascii="Symbol" w:hAnsi="Symbol"/>
      </w:rPr>
    </w:lvl>
    <w:lvl w:ilvl="7" w:tplc="14090003" w:tentative="1">
      <w:start w:val="1"/>
      <w:numFmt w:val="bullet"/>
      <w:lvlText w:val="o"/>
      <w:lvlJc w:val="left"/>
      <w:pPr>
        <w:ind w:left="5760" w:hanging="360"/>
      </w:pPr>
      <w:rPr>
        <w:rFonts w:hint="default" w:ascii="Courier New" w:hAnsi="Courier New" w:cs="Courier New"/>
      </w:rPr>
    </w:lvl>
    <w:lvl w:ilvl="8" w:tplc="14090005" w:tentative="1">
      <w:start w:val="1"/>
      <w:numFmt w:val="bullet"/>
      <w:lvlText w:val=""/>
      <w:lvlJc w:val="left"/>
      <w:pPr>
        <w:ind w:left="6480" w:hanging="360"/>
      </w:pPr>
      <w:rPr>
        <w:rFonts w:hint="default" w:ascii="Wingdings" w:hAnsi="Wingdings"/>
      </w:rPr>
    </w:lvl>
  </w:abstractNum>
  <w:abstractNum w:abstractNumId="17" w15:restartNumberingAfterBreak="0">
    <w:nsid w:val="6F0F6BD7"/>
    <w:multiLevelType w:val="hybridMultilevel"/>
    <w:tmpl w:val="EB20E0EC"/>
    <w:lvl w:ilvl="0" w:tplc="14090001">
      <w:start w:val="1"/>
      <w:numFmt w:val="bullet"/>
      <w:lvlText w:val=""/>
      <w:lvlJc w:val="left"/>
      <w:pPr>
        <w:ind w:left="720" w:hanging="360"/>
      </w:pPr>
      <w:rPr>
        <w:rFonts w:hint="default" w:ascii="Symbol" w:hAnsi="Symbol"/>
      </w:rPr>
    </w:lvl>
    <w:lvl w:ilvl="1" w:tplc="14090003" w:tentative="1">
      <w:start w:val="1"/>
      <w:numFmt w:val="bullet"/>
      <w:lvlText w:val="o"/>
      <w:lvlJc w:val="left"/>
      <w:pPr>
        <w:ind w:left="1440" w:hanging="360"/>
      </w:pPr>
      <w:rPr>
        <w:rFonts w:hint="default" w:ascii="Courier New" w:hAnsi="Courier New" w:cs="Courier New"/>
      </w:rPr>
    </w:lvl>
    <w:lvl w:ilvl="2" w:tplc="14090005" w:tentative="1">
      <w:start w:val="1"/>
      <w:numFmt w:val="bullet"/>
      <w:lvlText w:val=""/>
      <w:lvlJc w:val="left"/>
      <w:pPr>
        <w:ind w:left="2160" w:hanging="360"/>
      </w:pPr>
      <w:rPr>
        <w:rFonts w:hint="default" w:ascii="Wingdings" w:hAnsi="Wingdings"/>
      </w:rPr>
    </w:lvl>
    <w:lvl w:ilvl="3" w:tplc="14090001" w:tentative="1">
      <w:start w:val="1"/>
      <w:numFmt w:val="bullet"/>
      <w:lvlText w:val=""/>
      <w:lvlJc w:val="left"/>
      <w:pPr>
        <w:ind w:left="2880" w:hanging="360"/>
      </w:pPr>
      <w:rPr>
        <w:rFonts w:hint="default" w:ascii="Symbol" w:hAnsi="Symbol"/>
      </w:rPr>
    </w:lvl>
    <w:lvl w:ilvl="4" w:tplc="14090003" w:tentative="1">
      <w:start w:val="1"/>
      <w:numFmt w:val="bullet"/>
      <w:lvlText w:val="o"/>
      <w:lvlJc w:val="left"/>
      <w:pPr>
        <w:ind w:left="3600" w:hanging="360"/>
      </w:pPr>
      <w:rPr>
        <w:rFonts w:hint="default" w:ascii="Courier New" w:hAnsi="Courier New" w:cs="Courier New"/>
      </w:rPr>
    </w:lvl>
    <w:lvl w:ilvl="5" w:tplc="14090005" w:tentative="1">
      <w:start w:val="1"/>
      <w:numFmt w:val="bullet"/>
      <w:lvlText w:val=""/>
      <w:lvlJc w:val="left"/>
      <w:pPr>
        <w:ind w:left="4320" w:hanging="360"/>
      </w:pPr>
      <w:rPr>
        <w:rFonts w:hint="default" w:ascii="Wingdings" w:hAnsi="Wingdings"/>
      </w:rPr>
    </w:lvl>
    <w:lvl w:ilvl="6" w:tplc="14090001" w:tentative="1">
      <w:start w:val="1"/>
      <w:numFmt w:val="bullet"/>
      <w:lvlText w:val=""/>
      <w:lvlJc w:val="left"/>
      <w:pPr>
        <w:ind w:left="5040" w:hanging="360"/>
      </w:pPr>
      <w:rPr>
        <w:rFonts w:hint="default" w:ascii="Symbol" w:hAnsi="Symbol"/>
      </w:rPr>
    </w:lvl>
    <w:lvl w:ilvl="7" w:tplc="14090003" w:tentative="1">
      <w:start w:val="1"/>
      <w:numFmt w:val="bullet"/>
      <w:lvlText w:val="o"/>
      <w:lvlJc w:val="left"/>
      <w:pPr>
        <w:ind w:left="5760" w:hanging="360"/>
      </w:pPr>
      <w:rPr>
        <w:rFonts w:hint="default" w:ascii="Courier New" w:hAnsi="Courier New" w:cs="Courier New"/>
      </w:rPr>
    </w:lvl>
    <w:lvl w:ilvl="8" w:tplc="14090005" w:tentative="1">
      <w:start w:val="1"/>
      <w:numFmt w:val="bullet"/>
      <w:lvlText w:val=""/>
      <w:lvlJc w:val="left"/>
      <w:pPr>
        <w:ind w:left="6480" w:hanging="360"/>
      </w:pPr>
      <w:rPr>
        <w:rFonts w:hint="default" w:ascii="Wingdings" w:hAnsi="Wingdings"/>
      </w:rPr>
    </w:lvl>
  </w:abstractNum>
  <w:abstractNum w:abstractNumId="18" w15:restartNumberingAfterBreak="0">
    <w:nsid w:val="700F3262"/>
    <w:multiLevelType w:val="hybridMultilevel"/>
    <w:tmpl w:val="52B2C616"/>
    <w:lvl w:ilvl="0" w:tplc="14090001">
      <w:start w:val="1"/>
      <w:numFmt w:val="bullet"/>
      <w:lvlText w:val=""/>
      <w:lvlJc w:val="left"/>
      <w:pPr>
        <w:ind w:left="720" w:hanging="360"/>
      </w:pPr>
      <w:rPr>
        <w:rFonts w:hint="default" w:ascii="Symbol" w:hAnsi="Symbol"/>
      </w:rPr>
    </w:lvl>
    <w:lvl w:ilvl="1" w:tplc="14090003" w:tentative="1">
      <w:start w:val="1"/>
      <w:numFmt w:val="bullet"/>
      <w:lvlText w:val="o"/>
      <w:lvlJc w:val="left"/>
      <w:pPr>
        <w:ind w:left="1440" w:hanging="360"/>
      </w:pPr>
      <w:rPr>
        <w:rFonts w:hint="default" w:ascii="Courier New" w:hAnsi="Courier New" w:cs="Courier New"/>
      </w:rPr>
    </w:lvl>
    <w:lvl w:ilvl="2" w:tplc="14090005" w:tentative="1">
      <w:start w:val="1"/>
      <w:numFmt w:val="bullet"/>
      <w:lvlText w:val=""/>
      <w:lvlJc w:val="left"/>
      <w:pPr>
        <w:ind w:left="2160" w:hanging="360"/>
      </w:pPr>
      <w:rPr>
        <w:rFonts w:hint="default" w:ascii="Wingdings" w:hAnsi="Wingdings"/>
      </w:rPr>
    </w:lvl>
    <w:lvl w:ilvl="3" w:tplc="14090001" w:tentative="1">
      <w:start w:val="1"/>
      <w:numFmt w:val="bullet"/>
      <w:lvlText w:val=""/>
      <w:lvlJc w:val="left"/>
      <w:pPr>
        <w:ind w:left="2880" w:hanging="360"/>
      </w:pPr>
      <w:rPr>
        <w:rFonts w:hint="default" w:ascii="Symbol" w:hAnsi="Symbol"/>
      </w:rPr>
    </w:lvl>
    <w:lvl w:ilvl="4" w:tplc="14090003" w:tentative="1">
      <w:start w:val="1"/>
      <w:numFmt w:val="bullet"/>
      <w:lvlText w:val="o"/>
      <w:lvlJc w:val="left"/>
      <w:pPr>
        <w:ind w:left="3600" w:hanging="360"/>
      </w:pPr>
      <w:rPr>
        <w:rFonts w:hint="default" w:ascii="Courier New" w:hAnsi="Courier New" w:cs="Courier New"/>
      </w:rPr>
    </w:lvl>
    <w:lvl w:ilvl="5" w:tplc="14090005" w:tentative="1">
      <w:start w:val="1"/>
      <w:numFmt w:val="bullet"/>
      <w:lvlText w:val=""/>
      <w:lvlJc w:val="left"/>
      <w:pPr>
        <w:ind w:left="4320" w:hanging="360"/>
      </w:pPr>
      <w:rPr>
        <w:rFonts w:hint="default" w:ascii="Wingdings" w:hAnsi="Wingdings"/>
      </w:rPr>
    </w:lvl>
    <w:lvl w:ilvl="6" w:tplc="14090001" w:tentative="1">
      <w:start w:val="1"/>
      <w:numFmt w:val="bullet"/>
      <w:lvlText w:val=""/>
      <w:lvlJc w:val="left"/>
      <w:pPr>
        <w:ind w:left="5040" w:hanging="360"/>
      </w:pPr>
      <w:rPr>
        <w:rFonts w:hint="default" w:ascii="Symbol" w:hAnsi="Symbol"/>
      </w:rPr>
    </w:lvl>
    <w:lvl w:ilvl="7" w:tplc="14090003" w:tentative="1">
      <w:start w:val="1"/>
      <w:numFmt w:val="bullet"/>
      <w:lvlText w:val="o"/>
      <w:lvlJc w:val="left"/>
      <w:pPr>
        <w:ind w:left="5760" w:hanging="360"/>
      </w:pPr>
      <w:rPr>
        <w:rFonts w:hint="default" w:ascii="Courier New" w:hAnsi="Courier New" w:cs="Courier New"/>
      </w:rPr>
    </w:lvl>
    <w:lvl w:ilvl="8" w:tplc="14090005" w:tentative="1">
      <w:start w:val="1"/>
      <w:numFmt w:val="bullet"/>
      <w:lvlText w:val=""/>
      <w:lvlJc w:val="left"/>
      <w:pPr>
        <w:ind w:left="6480" w:hanging="360"/>
      </w:pPr>
      <w:rPr>
        <w:rFonts w:hint="default" w:ascii="Wingdings" w:hAnsi="Wingdings"/>
      </w:rPr>
    </w:lvl>
  </w:abstractNum>
  <w:abstractNum w:abstractNumId="19" w15:restartNumberingAfterBreak="0">
    <w:nsid w:val="7C7E4914"/>
    <w:multiLevelType w:val="hybridMultilevel"/>
    <w:tmpl w:val="8CE6E622"/>
    <w:lvl w:ilvl="0" w:tplc="14090001">
      <w:start w:val="1"/>
      <w:numFmt w:val="bullet"/>
      <w:lvlText w:val=""/>
      <w:lvlJc w:val="left"/>
      <w:pPr>
        <w:ind w:left="720" w:hanging="360"/>
      </w:pPr>
      <w:rPr>
        <w:rFonts w:hint="default" w:ascii="Symbol" w:hAnsi="Symbol"/>
      </w:rPr>
    </w:lvl>
    <w:lvl w:ilvl="1" w:tplc="14090003" w:tentative="1">
      <w:start w:val="1"/>
      <w:numFmt w:val="bullet"/>
      <w:lvlText w:val="o"/>
      <w:lvlJc w:val="left"/>
      <w:pPr>
        <w:ind w:left="1440" w:hanging="360"/>
      </w:pPr>
      <w:rPr>
        <w:rFonts w:hint="default" w:ascii="Courier New" w:hAnsi="Courier New" w:cs="Courier New"/>
      </w:rPr>
    </w:lvl>
    <w:lvl w:ilvl="2" w:tplc="14090005" w:tentative="1">
      <w:start w:val="1"/>
      <w:numFmt w:val="bullet"/>
      <w:lvlText w:val=""/>
      <w:lvlJc w:val="left"/>
      <w:pPr>
        <w:ind w:left="2160" w:hanging="360"/>
      </w:pPr>
      <w:rPr>
        <w:rFonts w:hint="default" w:ascii="Wingdings" w:hAnsi="Wingdings"/>
      </w:rPr>
    </w:lvl>
    <w:lvl w:ilvl="3" w:tplc="14090001" w:tentative="1">
      <w:start w:val="1"/>
      <w:numFmt w:val="bullet"/>
      <w:lvlText w:val=""/>
      <w:lvlJc w:val="left"/>
      <w:pPr>
        <w:ind w:left="2880" w:hanging="360"/>
      </w:pPr>
      <w:rPr>
        <w:rFonts w:hint="default" w:ascii="Symbol" w:hAnsi="Symbol"/>
      </w:rPr>
    </w:lvl>
    <w:lvl w:ilvl="4" w:tplc="14090003" w:tentative="1">
      <w:start w:val="1"/>
      <w:numFmt w:val="bullet"/>
      <w:lvlText w:val="o"/>
      <w:lvlJc w:val="left"/>
      <w:pPr>
        <w:ind w:left="3600" w:hanging="360"/>
      </w:pPr>
      <w:rPr>
        <w:rFonts w:hint="default" w:ascii="Courier New" w:hAnsi="Courier New" w:cs="Courier New"/>
      </w:rPr>
    </w:lvl>
    <w:lvl w:ilvl="5" w:tplc="14090005" w:tentative="1">
      <w:start w:val="1"/>
      <w:numFmt w:val="bullet"/>
      <w:lvlText w:val=""/>
      <w:lvlJc w:val="left"/>
      <w:pPr>
        <w:ind w:left="4320" w:hanging="360"/>
      </w:pPr>
      <w:rPr>
        <w:rFonts w:hint="default" w:ascii="Wingdings" w:hAnsi="Wingdings"/>
      </w:rPr>
    </w:lvl>
    <w:lvl w:ilvl="6" w:tplc="14090001" w:tentative="1">
      <w:start w:val="1"/>
      <w:numFmt w:val="bullet"/>
      <w:lvlText w:val=""/>
      <w:lvlJc w:val="left"/>
      <w:pPr>
        <w:ind w:left="5040" w:hanging="360"/>
      </w:pPr>
      <w:rPr>
        <w:rFonts w:hint="default" w:ascii="Symbol" w:hAnsi="Symbol"/>
      </w:rPr>
    </w:lvl>
    <w:lvl w:ilvl="7" w:tplc="14090003" w:tentative="1">
      <w:start w:val="1"/>
      <w:numFmt w:val="bullet"/>
      <w:lvlText w:val="o"/>
      <w:lvlJc w:val="left"/>
      <w:pPr>
        <w:ind w:left="5760" w:hanging="360"/>
      </w:pPr>
      <w:rPr>
        <w:rFonts w:hint="default" w:ascii="Courier New" w:hAnsi="Courier New" w:cs="Courier New"/>
      </w:rPr>
    </w:lvl>
    <w:lvl w:ilvl="8" w:tplc="14090005" w:tentative="1">
      <w:start w:val="1"/>
      <w:numFmt w:val="bullet"/>
      <w:lvlText w:val=""/>
      <w:lvlJc w:val="left"/>
      <w:pPr>
        <w:ind w:left="6480" w:hanging="360"/>
      </w:pPr>
      <w:rPr>
        <w:rFonts w:hint="default" w:ascii="Wingdings" w:hAnsi="Wingdings"/>
      </w:rPr>
    </w:lvl>
  </w:abstractNum>
  <w:num w:numId="1" w16cid:durableId="199634093">
    <w:abstractNumId w:val="17"/>
  </w:num>
  <w:num w:numId="2" w16cid:durableId="368578595">
    <w:abstractNumId w:val="19"/>
  </w:num>
  <w:num w:numId="3" w16cid:durableId="141195392">
    <w:abstractNumId w:val="12"/>
  </w:num>
  <w:num w:numId="4" w16cid:durableId="315836763">
    <w:abstractNumId w:val="9"/>
  </w:num>
  <w:num w:numId="5" w16cid:durableId="2144426085">
    <w:abstractNumId w:val="7"/>
  </w:num>
  <w:num w:numId="6" w16cid:durableId="278606569">
    <w:abstractNumId w:val="13"/>
  </w:num>
  <w:num w:numId="7" w16cid:durableId="1038311333">
    <w:abstractNumId w:val="16"/>
  </w:num>
  <w:num w:numId="8" w16cid:durableId="315766105">
    <w:abstractNumId w:val="0"/>
  </w:num>
  <w:num w:numId="9" w16cid:durableId="324943986">
    <w:abstractNumId w:val="4"/>
  </w:num>
  <w:num w:numId="10" w16cid:durableId="1530988965">
    <w:abstractNumId w:val="3"/>
  </w:num>
  <w:num w:numId="11" w16cid:durableId="1349939733">
    <w:abstractNumId w:val="14"/>
  </w:num>
  <w:num w:numId="12" w16cid:durableId="1803226777">
    <w:abstractNumId w:val="6"/>
  </w:num>
  <w:num w:numId="13" w16cid:durableId="1826505496">
    <w:abstractNumId w:val="18"/>
  </w:num>
  <w:num w:numId="14" w16cid:durableId="368847121">
    <w:abstractNumId w:val="11"/>
  </w:num>
  <w:num w:numId="15" w16cid:durableId="1291744245">
    <w:abstractNumId w:val="5"/>
  </w:num>
  <w:num w:numId="16" w16cid:durableId="149904988">
    <w:abstractNumId w:val="2"/>
  </w:num>
  <w:num w:numId="17" w16cid:durableId="1963656624">
    <w:abstractNumId w:val="8"/>
  </w:num>
  <w:num w:numId="18" w16cid:durableId="561255238">
    <w:abstractNumId w:val="10"/>
  </w:num>
  <w:num w:numId="19" w16cid:durableId="881136661">
    <w:abstractNumId w:val="15"/>
  </w:num>
  <w:num w:numId="20" w16cid:durableId="3032384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zsLQwtLAwNzIxtjRT0lEKTi0uzszPAykwqgUAtDLJIywAAAA="/>
  </w:docVars>
  <w:rsids>
    <w:rsidRoot w:val="002B1606"/>
    <w:rsid w:val="00000651"/>
    <w:rsid w:val="00001594"/>
    <w:rsid w:val="00001BFB"/>
    <w:rsid w:val="00001D2B"/>
    <w:rsid w:val="0000697F"/>
    <w:rsid w:val="0000709B"/>
    <w:rsid w:val="000077C6"/>
    <w:rsid w:val="00007DA0"/>
    <w:rsid w:val="00013D7C"/>
    <w:rsid w:val="000145CB"/>
    <w:rsid w:val="0001503E"/>
    <w:rsid w:val="0001656D"/>
    <w:rsid w:val="00020ADD"/>
    <w:rsid w:val="00020BDB"/>
    <w:rsid w:val="00020ED5"/>
    <w:rsid w:val="00020EEC"/>
    <w:rsid w:val="0002180C"/>
    <w:rsid w:val="00021897"/>
    <w:rsid w:val="00021D01"/>
    <w:rsid w:val="00022480"/>
    <w:rsid w:val="000233A3"/>
    <w:rsid w:val="000233B2"/>
    <w:rsid w:val="000255C6"/>
    <w:rsid w:val="00026CFE"/>
    <w:rsid w:val="00027263"/>
    <w:rsid w:val="000272FF"/>
    <w:rsid w:val="00027795"/>
    <w:rsid w:val="000277C7"/>
    <w:rsid w:val="00030088"/>
    <w:rsid w:val="0003020E"/>
    <w:rsid w:val="00031D4B"/>
    <w:rsid w:val="0003322E"/>
    <w:rsid w:val="0003334C"/>
    <w:rsid w:val="00033B05"/>
    <w:rsid w:val="000346ED"/>
    <w:rsid w:val="00037316"/>
    <w:rsid w:val="00037F0D"/>
    <w:rsid w:val="00041504"/>
    <w:rsid w:val="000415A5"/>
    <w:rsid w:val="00041D1D"/>
    <w:rsid w:val="000420CF"/>
    <w:rsid w:val="0004257D"/>
    <w:rsid w:val="00042D54"/>
    <w:rsid w:val="00044745"/>
    <w:rsid w:val="00044BF7"/>
    <w:rsid w:val="000451C3"/>
    <w:rsid w:val="000452FD"/>
    <w:rsid w:val="00045D86"/>
    <w:rsid w:val="00047D1B"/>
    <w:rsid w:val="0005062B"/>
    <w:rsid w:val="00050DF5"/>
    <w:rsid w:val="000512EC"/>
    <w:rsid w:val="0005130B"/>
    <w:rsid w:val="00052245"/>
    <w:rsid w:val="00053727"/>
    <w:rsid w:val="00055076"/>
    <w:rsid w:val="0005796E"/>
    <w:rsid w:val="00061859"/>
    <w:rsid w:val="0006302D"/>
    <w:rsid w:val="00063DB9"/>
    <w:rsid w:val="000644D4"/>
    <w:rsid w:val="00065D6A"/>
    <w:rsid w:val="0006608A"/>
    <w:rsid w:val="000662AB"/>
    <w:rsid w:val="00066D16"/>
    <w:rsid w:val="00066EA5"/>
    <w:rsid w:val="0006762E"/>
    <w:rsid w:val="000677DA"/>
    <w:rsid w:val="00067BA7"/>
    <w:rsid w:val="00070165"/>
    <w:rsid w:val="00070769"/>
    <w:rsid w:val="00070F09"/>
    <w:rsid w:val="00070FA8"/>
    <w:rsid w:val="00071B65"/>
    <w:rsid w:val="0007215D"/>
    <w:rsid w:val="00072631"/>
    <w:rsid w:val="00073D83"/>
    <w:rsid w:val="00074018"/>
    <w:rsid w:val="00075B8B"/>
    <w:rsid w:val="00075D17"/>
    <w:rsid w:val="0007642F"/>
    <w:rsid w:val="00077A74"/>
    <w:rsid w:val="00077C93"/>
    <w:rsid w:val="0008070A"/>
    <w:rsid w:val="00082280"/>
    <w:rsid w:val="00082798"/>
    <w:rsid w:val="0008295E"/>
    <w:rsid w:val="00082E28"/>
    <w:rsid w:val="000831A1"/>
    <w:rsid w:val="000846A2"/>
    <w:rsid w:val="00084997"/>
    <w:rsid w:val="00084BE6"/>
    <w:rsid w:val="00085E45"/>
    <w:rsid w:val="000862C6"/>
    <w:rsid w:val="0008791C"/>
    <w:rsid w:val="00087D91"/>
    <w:rsid w:val="00091A11"/>
    <w:rsid w:val="00091E0B"/>
    <w:rsid w:val="00091FE9"/>
    <w:rsid w:val="00092284"/>
    <w:rsid w:val="00092AA2"/>
    <w:rsid w:val="000944B0"/>
    <w:rsid w:val="000945FC"/>
    <w:rsid w:val="000960BE"/>
    <w:rsid w:val="00096217"/>
    <w:rsid w:val="000962C8"/>
    <w:rsid w:val="000965C2"/>
    <w:rsid w:val="000969F0"/>
    <w:rsid w:val="00097FC9"/>
    <w:rsid w:val="000A14C0"/>
    <w:rsid w:val="000A1C35"/>
    <w:rsid w:val="000A4A72"/>
    <w:rsid w:val="000A56AD"/>
    <w:rsid w:val="000A7AE8"/>
    <w:rsid w:val="000B0B01"/>
    <w:rsid w:val="000B0DE7"/>
    <w:rsid w:val="000B18B4"/>
    <w:rsid w:val="000B1A22"/>
    <w:rsid w:val="000B1A25"/>
    <w:rsid w:val="000B24E8"/>
    <w:rsid w:val="000B2D37"/>
    <w:rsid w:val="000B3166"/>
    <w:rsid w:val="000B3308"/>
    <w:rsid w:val="000B3B4B"/>
    <w:rsid w:val="000B4C39"/>
    <w:rsid w:val="000C00B9"/>
    <w:rsid w:val="000C01B1"/>
    <w:rsid w:val="000C1B60"/>
    <w:rsid w:val="000C2E72"/>
    <w:rsid w:val="000C3260"/>
    <w:rsid w:val="000C60EC"/>
    <w:rsid w:val="000C62D5"/>
    <w:rsid w:val="000C79E2"/>
    <w:rsid w:val="000D032F"/>
    <w:rsid w:val="000D1AC4"/>
    <w:rsid w:val="000D26F1"/>
    <w:rsid w:val="000D313A"/>
    <w:rsid w:val="000D4129"/>
    <w:rsid w:val="000D4694"/>
    <w:rsid w:val="000D4BDF"/>
    <w:rsid w:val="000D5266"/>
    <w:rsid w:val="000D693C"/>
    <w:rsid w:val="000D6B92"/>
    <w:rsid w:val="000D6C91"/>
    <w:rsid w:val="000D75B1"/>
    <w:rsid w:val="000E0C33"/>
    <w:rsid w:val="000E18F6"/>
    <w:rsid w:val="000E218E"/>
    <w:rsid w:val="000E3102"/>
    <w:rsid w:val="000E4DDA"/>
    <w:rsid w:val="000E4F69"/>
    <w:rsid w:val="000E6096"/>
    <w:rsid w:val="000E67B8"/>
    <w:rsid w:val="000E70F8"/>
    <w:rsid w:val="000F09F2"/>
    <w:rsid w:val="000F1A6F"/>
    <w:rsid w:val="000F3342"/>
    <w:rsid w:val="000F37EC"/>
    <w:rsid w:val="000F4E45"/>
    <w:rsid w:val="000F55E1"/>
    <w:rsid w:val="000F6949"/>
    <w:rsid w:val="000F780B"/>
    <w:rsid w:val="000F797A"/>
    <w:rsid w:val="000F7F85"/>
    <w:rsid w:val="0010043B"/>
    <w:rsid w:val="001007D7"/>
    <w:rsid w:val="00102123"/>
    <w:rsid w:val="00104DAD"/>
    <w:rsid w:val="00104DEC"/>
    <w:rsid w:val="00106403"/>
    <w:rsid w:val="001065A1"/>
    <w:rsid w:val="001066B5"/>
    <w:rsid w:val="00106C9A"/>
    <w:rsid w:val="00107FDC"/>
    <w:rsid w:val="0011012B"/>
    <w:rsid w:val="001135A2"/>
    <w:rsid w:val="00113FA6"/>
    <w:rsid w:val="001164B3"/>
    <w:rsid w:val="00120DED"/>
    <w:rsid w:val="00120F4A"/>
    <w:rsid w:val="001216F8"/>
    <w:rsid w:val="0012272F"/>
    <w:rsid w:val="00122F1B"/>
    <w:rsid w:val="001258BC"/>
    <w:rsid w:val="00125C07"/>
    <w:rsid w:val="0012614A"/>
    <w:rsid w:val="001263AD"/>
    <w:rsid w:val="001267C8"/>
    <w:rsid w:val="001305D7"/>
    <w:rsid w:val="0013119F"/>
    <w:rsid w:val="001335D9"/>
    <w:rsid w:val="00134556"/>
    <w:rsid w:val="00134C97"/>
    <w:rsid w:val="00134E5C"/>
    <w:rsid w:val="00135F58"/>
    <w:rsid w:val="001367BF"/>
    <w:rsid w:val="00136ECB"/>
    <w:rsid w:val="00137C20"/>
    <w:rsid w:val="001426B7"/>
    <w:rsid w:val="001433E2"/>
    <w:rsid w:val="001434C9"/>
    <w:rsid w:val="0014356B"/>
    <w:rsid w:val="00143874"/>
    <w:rsid w:val="001440D8"/>
    <w:rsid w:val="0014434A"/>
    <w:rsid w:val="00144AAC"/>
    <w:rsid w:val="00144C5A"/>
    <w:rsid w:val="001504C5"/>
    <w:rsid w:val="00150CA6"/>
    <w:rsid w:val="0015100A"/>
    <w:rsid w:val="001511BA"/>
    <w:rsid w:val="001511CD"/>
    <w:rsid w:val="00151454"/>
    <w:rsid w:val="001531BE"/>
    <w:rsid w:val="00153691"/>
    <w:rsid w:val="00153E96"/>
    <w:rsid w:val="00160938"/>
    <w:rsid w:val="00162D7B"/>
    <w:rsid w:val="00163019"/>
    <w:rsid w:val="00165418"/>
    <w:rsid w:val="00165F35"/>
    <w:rsid w:val="0016715F"/>
    <w:rsid w:val="001671AA"/>
    <w:rsid w:val="00167705"/>
    <w:rsid w:val="00170F1A"/>
    <w:rsid w:val="00171320"/>
    <w:rsid w:val="0017219E"/>
    <w:rsid w:val="00172D4D"/>
    <w:rsid w:val="001745D4"/>
    <w:rsid w:val="00174BA5"/>
    <w:rsid w:val="00174CA9"/>
    <w:rsid w:val="001752B5"/>
    <w:rsid w:val="0018301F"/>
    <w:rsid w:val="00183571"/>
    <w:rsid w:val="00183D40"/>
    <w:rsid w:val="00184331"/>
    <w:rsid w:val="00184B28"/>
    <w:rsid w:val="00185A7B"/>
    <w:rsid w:val="00187B53"/>
    <w:rsid w:val="0019077E"/>
    <w:rsid w:val="001911F6"/>
    <w:rsid w:val="00191701"/>
    <w:rsid w:val="001926E3"/>
    <w:rsid w:val="0019272D"/>
    <w:rsid w:val="001927BC"/>
    <w:rsid w:val="0019402B"/>
    <w:rsid w:val="00194F51"/>
    <w:rsid w:val="00195353"/>
    <w:rsid w:val="001967A2"/>
    <w:rsid w:val="001974DA"/>
    <w:rsid w:val="001A00EB"/>
    <w:rsid w:val="001A07C6"/>
    <w:rsid w:val="001A09A3"/>
    <w:rsid w:val="001A4FCC"/>
    <w:rsid w:val="001A50D6"/>
    <w:rsid w:val="001A53AA"/>
    <w:rsid w:val="001A5C0D"/>
    <w:rsid w:val="001A63CB"/>
    <w:rsid w:val="001A6550"/>
    <w:rsid w:val="001A6DB5"/>
    <w:rsid w:val="001B1052"/>
    <w:rsid w:val="001B1BA6"/>
    <w:rsid w:val="001B25D7"/>
    <w:rsid w:val="001B29EB"/>
    <w:rsid w:val="001B2DCF"/>
    <w:rsid w:val="001B494C"/>
    <w:rsid w:val="001B5546"/>
    <w:rsid w:val="001B61DA"/>
    <w:rsid w:val="001B66FF"/>
    <w:rsid w:val="001B677A"/>
    <w:rsid w:val="001C01D6"/>
    <w:rsid w:val="001C0D7B"/>
    <w:rsid w:val="001C334B"/>
    <w:rsid w:val="001C3A3D"/>
    <w:rsid w:val="001C3F90"/>
    <w:rsid w:val="001C5641"/>
    <w:rsid w:val="001D0C2C"/>
    <w:rsid w:val="001D1A90"/>
    <w:rsid w:val="001D3499"/>
    <w:rsid w:val="001D403A"/>
    <w:rsid w:val="001D4074"/>
    <w:rsid w:val="001D4C4A"/>
    <w:rsid w:val="001D5070"/>
    <w:rsid w:val="001D5618"/>
    <w:rsid w:val="001D60D3"/>
    <w:rsid w:val="001D6360"/>
    <w:rsid w:val="001D77A1"/>
    <w:rsid w:val="001E2689"/>
    <w:rsid w:val="001E2B47"/>
    <w:rsid w:val="001E3494"/>
    <w:rsid w:val="001E3753"/>
    <w:rsid w:val="001E3CF4"/>
    <w:rsid w:val="001E43E4"/>
    <w:rsid w:val="001E5CCA"/>
    <w:rsid w:val="001E684F"/>
    <w:rsid w:val="001F0333"/>
    <w:rsid w:val="001F0391"/>
    <w:rsid w:val="001F05EC"/>
    <w:rsid w:val="001F1AE1"/>
    <w:rsid w:val="001F4F01"/>
    <w:rsid w:val="001F7E07"/>
    <w:rsid w:val="001F7FAE"/>
    <w:rsid w:val="0020058F"/>
    <w:rsid w:val="002008A3"/>
    <w:rsid w:val="0020093E"/>
    <w:rsid w:val="002035AF"/>
    <w:rsid w:val="00203D47"/>
    <w:rsid w:val="0020590D"/>
    <w:rsid w:val="002065ED"/>
    <w:rsid w:val="00207EC1"/>
    <w:rsid w:val="002102D8"/>
    <w:rsid w:val="002103A1"/>
    <w:rsid w:val="0021069E"/>
    <w:rsid w:val="00210AF8"/>
    <w:rsid w:val="00211324"/>
    <w:rsid w:val="00211647"/>
    <w:rsid w:val="002121E3"/>
    <w:rsid w:val="00213AAF"/>
    <w:rsid w:val="002165D6"/>
    <w:rsid w:val="0021689A"/>
    <w:rsid w:val="00216B73"/>
    <w:rsid w:val="0022058F"/>
    <w:rsid w:val="00220771"/>
    <w:rsid w:val="002212A9"/>
    <w:rsid w:val="0022240F"/>
    <w:rsid w:val="002226F9"/>
    <w:rsid w:val="00222745"/>
    <w:rsid w:val="00223710"/>
    <w:rsid w:val="00224A23"/>
    <w:rsid w:val="002252C2"/>
    <w:rsid w:val="00225F1A"/>
    <w:rsid w:val="00226E4C"/>
    <w:rsid w:val="002275F0"/>
    <w:rsid w:val="002314EB"/>
    <w:rsid w:val="002332DE"/>
    <w:rsid w:val="0023415A"/>
    <w:rsid w:val="0023469C"/>
    <w:rsid w:val="00235E6B"/>
    <w:rsid w:val="00236BDB"/>
    <w:rsid w:val="00236CC2"/>
    <w:rsid w:val="00236F36"/>
    <w:rsid w:val="0023719E"/>
    <w:rsid w:val="00240475"/>
    <w:rsid w:val="002410F6"/>
    <w:rsid w:val="002412F5"/>
    <w:rsid w:val="00242932"/>
    <w:rsid w:val="00243DC8"/>
    <w:rsid w:val="00243E4F"/>
    <w:rsid w:val="00244B39"/>
    <w:rsid w:val="002455BE"/>
    <w:rsid w:val="002469AA"/>
    <w:rsid w:val="00251005"/>
    <w:rsid w:val="0025175D"/>
    <w:rsid w:val="00253517"/>
    <w:rsid w:val="00253748"/>
    <w:rsid w:val="00255A03"/>
    <w:rsid w:val="00255FC5"/>
    <w:rsid w:val="0025621F"/>
    <w:rsid w:val="00256D94"/>
    <w:rsid w:val="0025774D"/>
    <w:rsid w:val="00257CF7"/>
    <w:rsid w:val="00257D04"/>
    <w:rsid w:val="00260B86"/>
    <w:rsid w:val="00263550"/>
    <w:rsid w:val="0026436C"/>
    <w:rsid w:val="00266017"/>
    <w:rsid w:val="002665B7"/>
    <w:rsid w:val="002672B2"/>
    <w:rsid w:val="002701B4"/>
    <w:rsid w:val="002727A7"/>
    <w:rsid w:val="0027289A"/>
    <w:rsid w:val="00272F46"/>
    <w:rsid w:val="002730FC"/>
    <w:rsid w:val="002745B1"/>
    <w:rsid w:val="00274900"/>
    <w:rsid w:val="0027585B"/>
    <w:rsid w:val="0027593F"/>
    <w:rsid w:val="00275CEF"/>
    <w:rsid w:val="00277D5E"/>
    <w:rsid w:val="0028058C"/>
    <w:rsid w:val="0028061C"/>
    <w:rsid w:val="00280B6F"/>
    <w:rsid w:val="00282054"/>
    <w:rsid w:val="0028243D"/>
    <w:rsid w:val="0028366D"/>
    <w:rsid w:val="00287261"/>
    <w:rsid w:val="002874DD"/>
    <w:rsid w:val="00292892"/>
    <w:rsid w:val="002940EC"/>
    <w:rsid w:val="00297193"/>
    <w:rsid w:val="002A1706"/>
    <w:rsid w:val="002A1860"/>
    <w:rsid w:val="002A2309"/>
    <w:rsid w:val="002A3CF1"/>
    <w:rsid w:val="002A3F4F"/>
    <w:rsid w:val="002A42F6"/>
    <w:rsid w:val="002A4ADC"/>
    <w:rsid w:val="002A784F"/>
    <w:rsid w:val="002A78F2"/>
    <w:rsid w:val="002B01C0"/>
    <w:rsid w:val="002B093A"/>
    <w:rsid w:val="002B123B"/>
    <w:rsid w:val="002B1606"/>
    <w:rsid w:val="002B16A2"/>
    <w:rsid w:val="002B1C9E"/>
    <w:rsid w:val="002B1F13"/>
    <w:rsid w:val="002B27FF"/>
    <w:rsid w:val="002B4886"/>
    <w:rsid w:val="002B4D16"/>
    <w:rsid w:val="002B5718"/>
    <w:rsid w:val="002B58E8"/>
    <w:rsid w:val="002B68E4"/>
    <w:rsid w:val="002C0182"/>
    <w:rsid w:val="002C06DF"/>
    <w:rsid w:val="002C103B"/>
    <w:rsid w:val="002C113B"/>
    <w:rsid w:val="002C154D"/>
    <w:rsid w:val="002C2FD2"/>
    <w:rsid w:val="002C365B"/>
    <w:rsid w:val="002C46FF"/>
    <w:rsid w:val="002C4AA0"/>
    <w:rsid w:val="002C51BE"/>
    <w:rsid w:val="002C68E3"/>
    <w:rsid w:val="002C6C60"/>
    <w:rsid w:val="002D0754"/>
    <w:rsid w:val="002D07FB"/>
    <w:rsid w:val="002D5156"/>
    <w:rsid w:val="002D59C1"/>
    <w:rsid w:val="002D740B"/>
    <w:rsid w:val="002D7B66"/>
    <w:rsid w:val="002D7E9C"/>
    <w:rsid w:val="002D7F3F"/>
    <w:rsid w:val="002E05FD"/>
    <w:rsid w:val="002E2B6A"/>
    <w:rsid w:val="002E36FD"/>
    <w:rsid w:val="002E5528"/>
    <w:rsid w:val="002E73ED"/>
    <w:rsid w:val="002E747F"/>
    <w:rsid w:val="002F02BF"/>
    <w:rsid w:val="002F0729"/>
    <w:rsid w:val="002F0E9B"/>
    <w:rsid w:val="002F1B6D"/>
    <w:rsid w:val="002F24DE"/>
    <w:rsid w:val="002F522A"/>
    <w:rsid w:val="002F6B97"/>
    <w:rsid w:val="002F6FF7"/>
    <w:rsid w:val="002F7564"/>
    <w:rsid w:val="002F7689"/>
    <w:rsid w:val="003001D7"/>
    <w:rsid w:val="0030258D"/>
    <w:rsid w:val="00304FB0"/>
    <w:rsid w:val="00305A22"/>
    <w:rsid w:val="0030646E"/>
    <w:rsid w:val="00311CDF"/>
    <w:rsid w:val="0031254F"/>
    <w:rsid w:val="0031400A"/>
    <w:rsid w:val="003147D3"/>
    <w:rsid w:val="003148AA"/>
    <w:rsid w:val="0031565D"/>
    <w:rsid w:val="0031763B"/>
    <w:rsid w:val="003176D7"/>
    <w:rsid w:val="00320827"/>
    <w:rsid w:val="003220A8"/>
    <w:rsid w:val="003221AC"/>
    <w:rsid w:val="003233BC"/>
    <w:rsid w:val="00323EC3"/>
    <w:rsid w:val="003244D5"/>
    <w:rsid w:val="00324546"/>
    <w:rsid w:val="00326C91"/>
    <w:rsid w:val="0032722B"/>
    <w:rsid w:val="0032769E"/>
    <w:rsid w:val="0033020B"/>
    <w:rsid w:val="003304D6"/>
    <w:rsid w:val="00330CFA"/>
    <w:rsid w:val="00330DEA"/>
    <w:rsid w:val="00331915"/>
    <w:rsid w:val="00332640"/>
    <w:rsid w:val="00332CA0"/>
    <w:rsid w:val="00333CCF"/>
    <w:rsid w:val="00340638"/>
    <w:rsid w:val="00340D40"/>
    <w:rsid w:val="003414A7"/>
    <w:rsid w:val="00342A91"/>
    <w:rsid w:val="00343012"/>
    <w:rsid w:val="00343E56"/>
    <w:rsid w:val="00343E8D"/>
    <w:rsid w:val="00344240"/>
    <w:rsid w:val="003447B6"/>
    <w:rsid w:val="00344E8A"/>
    <w:rsid w:val="0034586A"/>
    <w:rsid w:val="00346D4E"/>
    <w:rsid w:val="003502A2"/>
    <w:rsid w:val="00350A4F"/>
    <w:rsid w:val="00350BAA"/>
    <w:rsid w:val="00351609"/>
    <w:rsid w:val="0035227A"/>
    <w:rsid w:val="00353613"/>
    <w:rsid w:val="003542FD"/>
    <w:rsid w:val="0035637D"/>
    <w:rsid w:val="00357554"/>
    <w:rsid w:val="00357933"/>
    <w:rsid w:val="0036031A"/>
    <w:rsid w:val="00361B88"/>
    <w:rsid w:val="00362694"/>
    <w:rsid w:val="00363269"/>
    <w:rsid w:val="0036428F"/>
    <w:rsid w:val="00364FC2"/>
    <w:rsid w:val="00365094"/>
    <w:rsid w:val="00366C72"/>
    <w:rsid w:val="00370948"/>
    <w:rsid w:val="00370FA1"/>
    <w:rsid w:val="003713B5"/>
    <w:rsid w:val="00372B09"/>
    <w:rsid w:val="00372CC6"/>
    <w:rsid w:val="00373433"/>
    <w:rsid w:val="00374E1E"/>
    <w:rsid w:val="003771BB"/>
    <w:rsid w:val="00377304"/>
    <w:rsid w:val="00377785"/>
    <w:rsid w:val="00380A31"/>
    <w:rsid w:val="00380BA0"/>
    <w:rsid w:val="00381FBB"/>
    <w:rsid w:val="0038408D"/>
    <w:rsid w:val="003847C3"/>
    <w:rsid w:val="00384C63"/>
    <w:rsid w:val="00385310"/>
    <w:rsid w:val="00385B9F"/>
    <w:rsid w:val="003860F8"/>
    <w:rsid w:val="0038685C"/>
    <w:rsid w:val="00387C3A"/>
    <w:rsid w:val="00387EFB"/>
    <w:rsid w:val="003900A5"/>
    <w:rsid w:val="00390A4F"/>
    <w:rsid w:val="00391447"/>
    <w:rsid w:val="00391794"/>
    <w:rsid w:val="00391FCE"/>
    <w:rsid w:val="0039214C"/>
    <w:rsid w:val="00392275"/>
    <w:rsid w:val="003923E2"/>
    <w:rsid w:val="00392B93"/>
    <w:rsid w:val="00393344"/>
    <w:rsid w:val="003948CA"/>
    <w:rsid w:val="003A050F"/>
    <w:rsid w:val="003A0DA4"/>
    <w:rsid w:val="003A1D85"/>
    <w:rsid w:val="003A4A72"/>
    <w:rsid w:val="003A5334"/>
    <w:rsid w:val="003A5AB7"/>
    <w:rsid w:val="003A635D"/>
    <w:rsid w:val="003A6609"/>
    <w:rsid w:val="003A6AF4"/>
    <w:rsid w:val="003A6EF9"/>
    <w:rsid w:val="003B01B3"/>
    <w:rsid w:val="003B0941"/>
    <w:rsid w:val="003B268C"/>
    <w:rsid w:val="003B2A1D"/>
    <w:rsid w:val="003B314F"/>
    <w:rsid w:val="003B4809"/>
    <w:rsid w:val="003B5235"/>
    <w:rsid w:val="003B649F"/>
    <w:rsid w:val="003B6B6E"/>
    <w:rsid w:val="003B6F23"/>
    <w:rsid w:val="003C1AEE"/>
    <w:rsid w:val="003C22CA"/>
    <w:rsid w:val="003C2486"/>
    <w:rsid w:val="003C29BA"/>
    <w:rsid w:val="003C543D"/>
    <w:rsid w:val="003C60AE"/>
    <w:rsid w:val="003C6990"/>
    <w:rsid w:val="003C70E5"/>
    <w:rsid w:val="003C761F"/>
    <w:rsid w:val="003C7B32"/>
    <w:rsid w:val="003C7F56"/>
    <w:rsid w:val="003D0110"/>
    <w:rsid w:val="003D04BB"/>
    <w:rsid w:val="003D2547"/>
    <w:rsid w:val="003D2809"/>
    <w:rsid w:val="003D3752"/>
    <w:rsid w:val="003D382F"/>
    <w:rsid w:val="003D3834"/>
    <w:rsid w:val="003D3FC0"/>
    <w:rsid w:val="003D4409"/>
    <w:rsid w:val="003D54C3"/>
    <w:rsid w:val="003D55D9"/>
    <w:rsid w:val="003D6978"/>
    <w:rsid w:val="003D6983"/>
    <w:rsid w:val="003D7101"/>
    <w:rsid w:val="003E2993"/>
    <w:rsid w:val="003E61D5"/>
    <w:rsid w:val="003E7145"/>
    <w:rsid w:val="003F046A"/>
    <w:rsid w:val="003F0838"/>
    <w:rsid w:val="003F0B04"/>
    <w:rsid w:val="003F1E40"/>
    <w:rsid w:val="003F25DD"/>
    <w:rsid w:val="003F3099"/>
    <w:rsid w:val="003F3AEE"/>
    <w:rsid w:val="003F482B"/>
    <w:rsid w:val="003F4ED7"/>
    <w:rsid w:val="003F6B41"/>
    <w:rsid w:val="003F6CC5"/>
    <w:rsid w:val="003F6D6F"/>
    <w:rsid w:val="00401434"/>
    <w:rsid w:val="00403062"/>
    <w:rsid w:val="00403217"/>
    <w:rsid w:val="00403661"/>
    <w:rsid w:val="0040368C"/>
    <w:rsid w:val="004039C2"/>
    <w:rsid w:val="004068E9"/>
    <w:rsid w:val="00410C9D"/>
    <w:rsid w:val="00414F8D"/>
    <w:rsid w:val="004168CF"/>
    <w:rsid w:val="00420EC1"/>
    <w:rsid w:val="00421D29"/>
    <w:rsid w:val="0042213B"/>
    <w:rsid w:val="00424358"/>
    <w:rsid w:val="00424C6E"/>
    <w:rsid w:val="0042625D"/>
    <w:rsid w:val="00426296"/>
    <w:rsid w:val="00430070"/>
    <w:rsid w:val="00431446"/>
    <w:rsid w:val="0043209E"/>
    <w:rsid w:val="00432C3D"/>
    <w:rsid w:val="004336A8"/>
    <w:rsid w:val="004339B0"/>
    <w:rsid w:val="0043558D"/>
    <w:rsid w:val="00435E40"/>
    <w:rsid w:val="00437483"/>
    <w:rsid w:val="00437EC7"/>
    <w:rsid w:val="0044041A"/>
    <w:rsid w:val="00440FEE"/>
    <w:rsid w:val="004423CB"/>
    <w:rsid w:val="004424EB"/>
    <w:rsid w:val="00442E17"/>
    <w:rsid w:val="0044436E"/>
    <w:rsid w:val="0044474C"/>
    <w:rsid w:val="004465CC"/>
    <w:rsid w:val="00447AD0"/>
    <w:rsid w:val="00453629"/>
    <w:rsid w:val="00455EF9"/>
    <w:rsid w:val="004566BD"/>
    <w:rsid w:val="00456864"/>
    <w:rsid w:val="0046069C"/>
    <w:rsid w:val="00461287"/>
    <w:rsid w:val="00461349"/>
    <w:rsid w:val="004613F0"/>
    <w:rsid w:val="00462D2A"/>
    <w:rsid w:val="00464A31"/>
    <w:rsid w:val="00465830"/>
    <w:rsid w:val="00466B89"/>
    <w:rsid w:val="00466D6E"/>
    <w:rsid w:val="00470828"/>
    <w:rsid w:val="00470DB3"/>
    <w:rsid w:val="00472E72"/>
    <w:rsid w:val="00472EDC"/>
    <w:rsid w:val="00473AB2"/>
    <w:rsid w:val="00473C06"/>
    <w:rsid w:val="00473E83"/>
    <w:rsid w:val="00474921"/>
    <w:rsid w:val="00475063"/>
    <w:rsid w:val="004754D7"/>
    <w:rsid w:val="0047591A"/>
    <w:rsid w:val="00475F23"/>
    <w:rsid w:val="00476A97"/>
    <w:rsid w:val="00476E1C"/>
    <w:rsid w:val="00477E53"/>
    <w:rsid w:val="00477F18"/>
    <w:rsid w:val="00480515"/>
    <w:rsid w:val="00482C7A"/>
    <w:rsid w:val="004850F8"/>
    <w:rsid w:val="00485A3C"/>
    <w:rsid w:val="00490084"/>
    <w:rsid w:val="004903F4"/>
    <w:rsid w:val="004905D0"/>
    <w:rsid w:val="00490C82"/>
    <w:rsid w:val="004911EF"/>
    <w:rsid w:val="00491A26"/>
    <w:rsid w:val="0049278C"/>
    <w:rsid w:val="004943CD"/>
    <w:rsid w:val="00494587"/>
    <w:rsid w:val="00494BCE"/>
    <w:rsid w:val="0049508D"/>
    <w:rsid w:val="00495407"/>
    <w:rsid w:val="00496C9C"/>
    <w:rsid w:val="00497106"/>
    <w:rsid w:val="004A01B5"/>
    <w:rsid w:val="004A21A7"/>
    <w:rsid w:val="004A3B07"/>
    <w:rsid w:val="004A4B37"/>
    <w:rsid w:val="004A5100"/>
    <w:rsid w:val="004A54F4"/>
    <w:rsid w:val="004A5C9A"/>
    <w:rsid w:val="004A703B"/>
    <w:rsid w:val="004B2078"/>
    <w:rsid w:val="004B2256"/>
    <w:rsid w:val="004B2FBD"/>
    <w:rsid w:val="004B4AFD"/>
    <w:rsid w:val="004B4C33"/>
    <w:rsid w:val="004B67B4"/>
    <w:rsid w:val="004C4243"/>
    <w:rsid w:val="004C4566"/>
    <w:rsid w:val="004C4F95"/>
    <w:rsid w:val="004C5020"/>
    <w:rsid w:val="004C5924"/>
    <w:rsid w:val="004C596D"/>
    <w:rsid w:val="004D0834"/>
    <w:rsid w:val="004D157E"/>
    <w:rsid w:val="004D3912"/>
    <w:rsid w:val="004D3E48"/>
    <w:rsid w:val="004D477D"/>
    <w:rsid w:val="004D4FDE"/>
    <w:rsid w:val="004D519A"/>
    <w:rsid w:val="004D531D"/>
    <w:rsid w:val="004D6247"/>
    <w:rsid w:val="004D62F7"/>
    <w:rsid w:val="004D73F7"/>
    <w:rsid w:val="004E0748"/>
    <w:rsid w:val="004E22F6"/>
    <w:rsid w:val="004E46D5"/>
    <w:rsid w:val="004E4D0E"/>
    <w:rsid w:val="004E5A14"/>
    <w:rsid w:val="004E5B1A"/>
    <w:rsid w:val="004E5EDE"/>
    <w:rsid w:val="004E6036"/>
    <w:rsid w:val="004E709A"/>
    <w:rsid w:val="004E77AD"/>
    <w:rsid w:val="004F31E9"/>
    <w:rsid w:val="004F34BB"/>
    <w:rsid w:val="004F65C9"/>
    <w:rsid w:val="004F7645"/>
    <w:rsid w:val="004F7B6E"/>
    <w:rsid w:val="004F7FF9"/>
    <w:rsid w:val="00502479"/>
    <w:rsid w:val="0050329A"/>
    <w:rsid w:val="00504167"/>
    <w:rsid w:val="00504D99"/>
    <w:rsid w:val="005050FB"/>
    <w:rsid w:val="005056D8"/>
    <w:rsid w:val="00507FFB"/>
    <w:rsid w:val="00510411"/>
    <w:rsid w:val="0051129D"/>
    <w:rsid w:val="00514C1F"/>
    <w:rsid w:val="00514FF9"/>
    <w:rsid w:val="00516D00"/>
    <w:rsid w:val="005207F0"/>
    <w:rsid w:val="00521502"/>
    <w:rsid w:val="005226DA"/>
    <w:rsid w:val="005230AC"/>
    <w:rsid w:val="005249AD"/>
    <w:rsid w:val="00524EFC"/>
    <w:rsid w:val="00525438"/>
    <w:rsid w:val="00526724"/>
    <w:rsid w:val="00526923"/>
    <w:rsid w:val="00530A3D"/>
    <w:rsid w:val="00530E9C"/>
    <w:rsid w:val="0053223B"/>
    <w:rsid w:val="005342E6"/>
    <w:rsid w:val="00535849"/>
    <w:rsid w:val="0053657B"/>
    <w:rsid w:val="0053778B"/>
    <w:rsid w:val="00537BD5"/>
    <w:rsid w:val="00540176"/>
    <w:rsid w:val="00540CE7"/>
    <w:rsid w:val="00540FDE"/>
    <w:rsid w:val="00542251"/>
    <w:rsid w:val="00542255"/>
    <w:rsid w:val="00542A0A"/>
    <w:rsid w:val="00542E99"/>
    <w:rsid w:val="005439FF"/>
    <w:rsid w:val="00543A93"/>
    <w:rsid w:val="00543C81"/>
    <w:rsid w:val="00543E4A"/>
    <w:rsid w:val="0054400C"/>
    <w:rsid w:val="00544DF5"/>
    <w:rsid w:val="0054508E"/>
    <w:rsid w:val="00545ED9"/>
    <w:rsid w:val="00546868"/>
    <w:rsid w:val="00550C0A"/>
    <w:rsid w:val="00550C48"/>
    <w:rsid w:val="00550E5A"/>
    <w:rsid w:val="00552A26"/>
    <w:rsid w:val="005531B9"/>
    <w:rsid w:val="00553520"/>
    <w:rsid w:val="00554F2D"/>
    <w:rsid w:val="005551CF"/>
    <w:rsid w:val="0055560A"/>
    <w:rsid w:val="00555C55"/>
    <w:rsid w:val="005563B8"/>
    <w:rsid w:val="005577A6"/>
    <w:rsid w:val="00560173"/>
    <w:rsid w:val="00560AB6"/>
    <w:rsid w:val="00560F6E"/>
    <w:rsid w:val="00561370"/>
    <w:rsid w:val="00562BF2"/>
    <w:rsid w:val="00562D1C"/>
    <w:rsid w:val="00562EBB"/>
    <w:rsid w:val="00563ACA"/>
    <w:rsid w:val="00563D11"/>
    <w:rsid w:val="00564E69"/>
    <w:rsid w:val="005657F7"/>
    <w:rsid w:val="00565B06"/>
    <w:rsid w:val="005671BC"/>
    <w:rsid w:val="0056798A"/>
    <w:rsid w:val="005720C6"/>
    <w:rsid w:val="00572819"/>
    <w:rsid w:val="00572AC8"/>
    <w:rsid w:val="0057307D"/>
    <w:rsid w:val="005741F8"/>
    <w:rsid w:val="0057561B"/>
    <w:rsid w:val="0057640B"/>
    <w:rsid w:val="00576860"/>
    <w:rsid w:val="005801D7"/>
    <w:rsid w:val="005813AF"/>
    <w:rsid w:val="00581E6F"/>
    <w:rsid w:val="00582019"/>
    <w:rsid w:val="0058207B"/>
    <w:rsid w:val="0058283A"/>
    <w:rsid w:val="00583073"/>
    <w:rsid w:val="00583ADC"/>
    <w:rsid w:val="00583F91"/>
    <w:rsid w:val="0058402C"/>
    <w:rsid w:val="00584C84"/>
    <w:rsid w:val="005854E1"/>
    <w:rsid w:val="00585C1E"/>
    <w:rsid w:val="0059014C"/>
    <w:rsid w:val="0059085B"/>
    <w:rsid w:val="00591F7A"/>
    <w:rsid w:val="00593085"/>
    <w:rsid w:val="00593FEC"/>
    <w:rsid w:val="00594128"/>
    <w:rsid w:val="005943EE"/>
    <w:rsid w:val="00594D13"/>
    <w:rsid w:val="00595059"/>
    <w:rsid w:val="005951B2"/>
    <w:rsid w:val="005953B1"/>
    <w:rsid w:val="005A0710"/>
    <w:rsid w:val="005A127E"/>
    <w:rsid w:val="005A397F"/>
    <w:rsid w:val="005A5288"/>
    <w:rsid w:val="005A5836"/>
    <w:rsid w:val="005A5B51"/>
    <w:rsid w:val="005A5E23"/>
    <w:rsid w:val="005A661F"/>
    <w:rsid w:val="005A70B6"/>
    <w:rsid w:val="005A7C9F"/>
    <w:rsid w:val="005B0079"/>
    <w:rsid w:val="005B0D5F"/>
    <w:rsid w:val="005B0EED"/>
    <w:rsid w:val="005B188C"/>
    <w:rsid w:val="005B2F76"/>
    <w:rsid w:val="005B4207"/>
    <w:rsid w:val="005B723F"/>
    <w:rsid w:val="005B72FE"/>
    <w:rsid w:val="005B7F93"/>
    <w:rsid w:val="005C1598"/>
    <w:rsid w:val="005C1E94"/>
    <w:rsid w:val="005C2150"/>
    <w:rsid w:val="005C2F07"/>
    <w:rsid w:val="005C3ED7"/>
    <w:rsid w:val="005C5ED1"/>
    <w:rsid w:val="005C6895"/>
    <w:rsid w:val="005C6E0F"/>
    <w:rsid w:val="005D021C"/>
    <w:rsid w:val="005D02DC"/>
    <w:rsid w:val="005D0643"/>
    <w:rsid w:val="005D0697"/>
    <w:rsid w:val="005D0969"/>
    <w:rsid w:val="005D0978"/>
    <w:rsid w:val="005D0A4B"/>
    <w:rsid w:val="005D10A3"/>
    <w:rsid w:val="005D1598"/>
    <w:rsid w:val="005D2583"/>
    <w:rsid w:val="005D2809"/>
    <w:rsid w:val="005D327E"/>
    <w:rsid w:val="005D43F4"/>
    <w:rsid w:val="005D49D3"/>
    <w:rsid w:val="005D4F7F"/>
    <w:rsid w:val="005D5A42"/>
    <w:rsid w:val="005D6221"/>
    <w:rsid w:val="005D6AA6"/>
    <w:rsid w:val="005D6B4B"/>
    <w:rsid w:val="005D703F"/>
    <w:rsid w:val="005D7E0C"/>
    <w:rsid w:val="005E08A0"/>
    <w:rsid w:val="005E1A13"/>
    <w:rsid w:val="005E1C16"/>
    <w:rsid w:val="005E1C2B"/>
    <w:rsid w:val="005E4A6D"/>
    <w:rsid w:val="005E67E1"/>
    <w:rsid w:val="005E7660"/>
    <w:rsid w:val="005E7FFB"/>
    <w:rsid w:val="005F0589"/>
    <w:rsid w:val="005F156D"/>
    <w:rsid w:val="005F38D4"/>
    <w:rsid w:val="005F3940"/>
    <w:rsid w:val="005F41B8"/>
    <w:rsid w:val="005F4334"/>
    <w:rsid w:val="005F524F"/>
    <w:rsid w:val="005F579E"/>
    <w:rsid w:val="005F5D28"/>
    <w:rsid w:val="005F672C"/>
    <w:rsid w:val="005F7141"/>
    <w:rsid w:val="0060178D"/>
    <w:rsid w:val="00601E64"/>
    <w:rsid w:val="006021C7"/>
    <w:rsid w:val="00602FB9"/>
    <w:rsid w:val="00603B76"/>
    <w:rsid w:val="00604DB4"/>
    <w:rsid w:val="006056FD"/>
    <w:rsid w:val="0060612E"/>
    <w:rsid w:val="0060EB76"/>
    <w:rsid w:val="00610820"/>
    <w:rsid w:val="00610833"/>
    <w:rsid w:val="00610CE7"/>
    <w:rsid w:val="00610E9B"/>
    <w:rsid w:val="00610F47"/>
    <w:rsid w:val="006112DB"/>
    <w:rsid w:val="00611C9F"/>
    <w:rsid w:val="00614644"/>
    <w:rsid w:val="006146BC"/>
    <w:rsid w:val="00614C53"/>
    <w:rsid w:val="00617947"/>
    <w:rsid w:val="00620445"/>
    <w:rsid w:val="00620817"/>
    <w:rsid w:val="00620C40"/>
    <w:rsid w:val="00623827"/>
    <w:rsid w:val="00623F03"/>
    <w:rsid w:val="006250FB"/>
    <w:rsid w:val="00625E30"/>
    <w:rsid w:val="00627B45"/>
    <w:rsid w:val="00632FD2"/>
    <w:rsid w:val="00633A43"/>
    <w:rsid w:val="00633F60"/>
    <w:rsid w:val="006340C1"/>
    <w:rsid w:val="006348CA"/>
    <w:rsid w:val="0063774F"/>
    <w:rsid w:val="00641680"/>
    <w:rsid w:val="00641DC7"/>
    <w:rsid w:val="0064273A"/>
    <w:rsid w:val="0064284D"/>
    <w:rsid w:val="00644D6C"/>
    <w:rsid w:val="00644FF4"/>
    <w:rsid w:val="006457AF"/>
    <w:rsid w:val="0064636A"/>
    <w:rsid w:val="00646C3D"/>
    <w:rsid w:val="0064731C"/>
    <w:rsid w:val="00647AEC"/>
    <w:rsid w:val="0065216C"/>
    <w:rsid w:val="0065324F"/>
    <w:rsid w:val="006551E6"/>
    <w:rsid w:val="00656634"/>
    <w:rsid w:val="00657E79"/>
    <w:rsid w:val="00660878"/>
    <w:rsid w:val="006613FD"/>
    <w:rsid w:val="00661764"/>
    <w:rsid w:val="00661E11"/>
    <w:rsid w:val="00662223"/>
    <w:rsid w:val="00663F35"/>
    <w:rsid w:val="00665148"/>
    <w:rsid w:val="00666278"/>
    <w:rsid w:val="006664D0"/>
    <w:rsid w:val="006709F0"/>
    <w:rsid w:val="00670AD0"/>
    <w:rsid w:val="006727FD"/>
    <w:rsid w:val="006732A7"/>
    <w:rsid w:val="00674162"/>
    <w:rsid w:val="00674BFD"/>
    <w:rsid w:val="00675FBB"/>
    <w:rsid w:val="00677445"/>
    <w:rsid w:val="006805AB"/>
    <w:rsid w:val="00681A02"/>
    <w:rsid w:val="00681B97"/>
    <w:rsid w:val="0068500E"/>
    <w:rsid w:val="00686364"/>
    <w:rsid w:val="0068662F"/>
    <w:rsid w:val="0069130A"/>
    <w:rsid w:val="00691504"/>
    <w:rsid w:val="00694EBF"/>
    <w:rsid w:val="006950D9"/>
    <w:rsid w:val="0069536E"/>
    <w:rsid w:val="00695FA4"/>
    <w:rsid w:val="0069626F"/>
    <w:rsid w:val="006962CE"/>
    <w:rsid w:val="00696EB5"/>
    <w:rsid w:val="006971E7"/>
    <w:rsid w:val="00697439"/>
    <w:rsid w:val="006A22C7"/>
    <w:rsid w:val="006A2D4D"/>
    <w:rsid w:val="006A2E86"/>
    <w:rsid w:val="006A50EE"/>
    <w:rsid w:val="006A559D"/>
    <w:rsid w:val="006A6F2F"/>
    <w:rsid w:val="006A70CD"/>
    <w:rsid w:val="006A73E7"/>
    <w:rsid w:val="006B08CC"/>
    <w:rsid w:val="006B0A8B"/>
    <w:rsid w:val="006B1483"/>
    <w:rsid w:val="006B20D4"/>
    <w:rsid w:val="006B29B0"/>
    <w:rsid w:val="006B2A68"/>
    <w:rsid w:val="006B2BD7"/>
    <w:rsid w:val="006B42CA"/>
    <w:rsid w:val="006C0C80"/>
    <w:rsid w:val="006C0E64"/>
    <w:rsid w:val="006C13B9"/>
    <w:rsid w:val="006C2A3E"/>
    <w:rsid w:val="006C399A"/>
    <w:rsid w:val="006C769A"/>
    <w:rsid w:val="006D086A"/>
    <w:rsid w:val="006D0C75"/>
    <w:rsid w:val="006D1C1E"/>
    <w:rsid w:val="006D20E4"/>
    <w:rsid w:val="006D24C1"/>
    <w:rsid w:val="006D3B23"/>
    <w:rsid w:val="006D441A"/>
    <w:rsid w:val="006D61BE"/>
    <w:rsid w:val="006E07F1"/>
    <w:rsid w:val="006E2259"/>
    <w:rsid w:val="006E3440"/>
    <w:rsid w:val="006E371F"/>
    <w:rsid w:val="006E3A30"/>
    <w:rsid w:val="006E3F4F"/>
    <w:rsid w:val="006E49B0"/>
    <w:rsid w:val="006E5326"/>
    <w:rsid w:val="006E5790"/>
    <w:rsid w:val="006E6083"/>
    <w:rsid w:val="006E671F"/>
    <w:rsid w:val="006E6E4B"/>
    <w:rsid w:val="006E73DB"/>
    <w:rsid w:val="006F096B"/>
    <w:rsid w:val="006F4D33"/>
    <w:rsid w:val="006F73E1"/>
    <w:rsid w:val="006F7FE1"/>
    <w:rsid w:val="0070340B"/>
    <w:rsid w:val="00703BED"/>
    <w:rsid w:val="0070402B"/>
    <w:rsid w:val="007059D4"/>
    <w:rsid w:val="0070647E"/>
    <w:rsid w:val="007068C2"/>
    <w:rsid w:val="00706FD0"/>
    <w:rsid w:val="00707C5A"/>
    <w:rsid w:val="00710421"/>
    <w:rsid w:val="00712492"/>
    <w:rsid w:val="00713469"/>
    <w:rsid w:val="007138FA"/>
    <w:rsid w:val="00713B7C"/>
    <w:rsid w:val="00714BA9"/>
    <w:rsid w:val="00715ACD"/>
    <w:rsid w:val="007179E9"/>
    <w:rsid w:val="00717C45"/>
    <w:rsid w:val="00721C22"/>
    <w:rsid w:val="0072253A"/>
    <w:rsid w:val="00724B0F"/>
    <w:rsid w:val="00724B51"/>
    <w:rsid w:val="00725E9C"/>
    <w:rsid w:val="00727095"/>
    <w:rsid w:val="00727F22"/>
    <w:rsid w:val="00730F93"/>
    <w:rsid w:val="00731541"/>
    <w:rsid w:val="00731B57"/>
    <w:rsid w:val="00731C95"/>
    <w:rsid w:val="00732EA7"/>
    <w:rsid w:val="00733253"/>
    <w:rsid w:val="007342B4"/>
    <w:rsid w:val="007342DA"/>
    <w:rsid w:val="007349EC"/>
    <w:rsid w:val="007352DC"/>
    <w:rsid w:val="00735709"/>
    <w:rsid w:val="0073596C"/>
    <w:rsid w:val="00736DAC"/>
    <w:rsid w:val="007371D2"/>
    <w:rsid w:val="007373CB"/>
    <w:rsid w:val="00737D20"/>
    <w:rsid w:val="0074196E"/>
    <w:rsid w:val="00744069"/>
    <w:rsid w:val="007443E8"/>
    <w:rsid w:val="0074487A"/>
    <w:rsid w:val="00744E28"/>
    <w:rsid w:val="007452F2"/>
    <w:rsid w:val="0074682F"/>
    <w:rsid w:val="00747643"/>
    <w:rsid w:val="00747FAC"/>
    <w:rsid w:val="00750F9C"/>
    <w:rsid w:val="00751AED"/>
    <w:rsid w:val="00751DA6"/>
    <w:rsid w:val="00752B83"/>
    <w:rsid w:val="00752C02"/>
    <w:rsid w:val="007530FF"/>
    <w:rsid w:val="007552A0"/>
    <w:rsid w:val="0075628C"/>
    <w:rsid w:val="00757EF0"/>
    <w:rsid w:val="0076047F"/>
    <w:rsid w:val="0076397C"/>
    <w:rsid w:val="007662D4"/>
    <w:rsid w:val="0076680A"/>
    <w:rsid w:val="00767C1D"/>
    <w:rsid w:val="0077003F"/>
    <w:rsid w:val="00771858"/>
    <w:rsid w:val="00771E2A"/>
    <w:rsid w:val="007740E9"/>
    <w:rsid w:val="007743AF"/>
    <w:rsid w:val="00775A27"/>
    <w:rsid w:val="00775B82"/>
    <w:rsid w:val="00776E03"/>
    <w:rsid w:val="0078002E"/>
    <w:rsid w:val="00780451"/>
    <w:rsid w:val="00782134"/>
    <w:rsid w:val="00785588"/>
    <w:rsid w:val="007856C2"/>
    <w:rsid w:val="00785BBF"/>
    <w:rsid w:val="00785C40"/>
    <w:rsid w:val="00785D5A"/>
    <w:rsid w:val="0078668B"/>
    <w:rsid w:val="00786A8D"/>
    <w:rsid w:val="00787DE8"/>
    <w:rsid w:val="00790044"/>
    <w:rsid w:val="00790064"/>
    <w:rsid w:val="00790BA5"/>
    <w:rsid w:val="00790F0D"/>
    <w:rsid w:val="00791AF2"/>
    <w:rsid w:val="007922F9"/>
    <w:rsid w:val="007941C8"/>
    <w:rsid w:val="007942B3"/>
    <w:rsid w:val="007959D0"/>
    <w:rsid w:val="00796E1D"/>
    <w:rsid w:val="0079757E"/>
    <w:rsid w:val="007A0F30"/>
    <w:rsid w:val="007A1936"/>
    <w:rsid w:val="007A24A7"/>
    <w:rsid w:val="007A4269"/>
    <w:rsid w:val="007A42BD"/>
    <w:rsid w:val="007A44DF"/>
    <w:rsid w:val="007A5472"/>
    <w:rsid w:val="007A5E36"/>
    <w:rsid w:val="007A5FD7"/>
    <w:rsid w:val="007A7269"/>
    <w:rsid w:val="007B0098"/>
    <w:rsid w:val="007B032C"/>
    <w:rsid w:val="007B0478"/>
    <w:rsid w:val="007B0891"/>
    <w:rsid w:val="007B124F"/>
    <w:rsid w:val="007B1D3F"/>
    <w:rsid w:val="007B1F92"/>
    <w:rsid w:val="007B2225"/>
    <w:rsid w:val="007B24AF"/>
    <w:rsid w:val="007B2B50"/>
    <w:rsid w:val="007B2D40"/>
    <w:rsid w:val="007B38A9"/>
    <w:rsid w:val="007B4080"/>
    <w:rsid w:val="007B42C3"/>
    <w:rsid w:val="007B478F"/>
    <w:rsid w:val="007B6788"/>
    <w:rsid w:val="007B68C6"/>
    <w:rsid w:val="007C4057"/>
    <w:rsid w:val="007C41DD"/>
    <w:rsid w:val="007C7BAE"/>
    <w:rsid w:val="007D0821"/>
    <w:rsid w:val="007D11A4"/>
    <w:rsid w:val="007D16DE"/>
    <w:rsid w:val="007D2338"/>
    <w:rsid w:val="007D4366"/>
    <w:rsid w:val="007D500F"/>
    <w:rsid w:val="007D74EA"/>
    <w:rsid w:val="007E0B96"/>
    <w:rsid w:val="007E2264"/>
    <w:rsid w:val="007E3F3D"/>
    <w:rsid w:val="007E415D"/>
    <w:rsid w:val="007E431E"/>
    <w:rsid w:val="007E463A"/>
    <w:rsid w:val="007E66D9"/>
    <w:rsid w:val="007E6D48"/>
    <w:rsid w:val="007F0C2B"/>
    <w:rsid w:val="007F31ED"/>
    <w:rsid w:val="007F3C55"/>
    <w:rsid w:val="007F3D91"/>
    <w:rsid w:val="007F702A"/>
    <w:rsid w:val="007F7684"/>
    <w:rsid w:val="007F7C84"/>
    <w:rsid w:val="00800521"/>
    <w:rsid w:val="00800AEF"/>
    <w:rsid w:val="00800B5B"/>
    <w:rsid w:val="00800EA0"/>
    <w:rsid w:val="008010D8"/>
    <w:rsid w:val="00801325"/>
    <w:rsid w:val="00802C1A"/>
    <w:rsid w:val="00803692"/>
    <w:rsid w:val="0080403D"/>
    <w:rsid w:val="008042EB"/>
    <w:rsid w:val="0080513F"/>
    <w:rsid w:val="008066B7"/>
    <w:rsid w:val="00807CFE"/>
    <w:rsid w:val="00810F86"/>
    <w:rsid w:val="008110EB"/>
    <w:rsid w:val="00812654"/>
    <w:rsid w:val="00812884"/>
    <w:rsid w:val="008136D7"/>
    <w:rsid w:val="0081451B"/>
    <w:rsid w:val="008147A8"/>
    <w:rsid w:val="00814E1E"/>
    <w:rsid w:val="00815045"/>
    <w:rsid w:val="00816001"/>
    <w:rsid w:val="008169E9"/>
    <w:rsid w:val="00816D19"/>
    <w:rsid w:val="0081730A"/>
    <w:rsid w:val="008175F6"/>
    <w:rsid w:val="00817FD7"/>
    <w:rsid w:val="00821138"/>
    <w:rsid w:val="00821986"/>
    <w:rsid w:val="00821E53"/>
    <w:rsid w:val="00823903"/>
    <w:rsid w:val="008242C9"/>
    <w:rsid w:val="00824B9A"/>
    <w:rsid w:val="00825992"/>
    <w:rsid w:val="008307D3"/>
    <w:rsid w:val="0083252D"/>
    <w:rsid w:val="00834241"/>
    <w:rsid w:val="00834C98"/>
    <w:rsid w:val="00835000"/>
    <w:rsid w:val="00836847"/>
    <w:rsid w:val="00840A53"/>
    <w:rsid w:val="0084146B"/>
    <w:rsid w:val="00841B37"/>
    <w:rsid w:val="00843F27"/>
    <w:rsid w:val="008441B5"/>
    <w:rsid w:val="00844BF3"/>
    <w:rsid w:val="00845CE6"/>
    <w:rsid w:val="00845FA7"/>
    <w:rsid w:val="00846E0E"/>
    <w:rsid w:val="00851DB1"/>
    <w:rsid w:val="0085317B"/>
    <w:rsid w:val="008543F2"/>
    <w:rsid w:val="00854A9A"/>
    <w:rsid w:val="00854BCA"/>
    <w:rsid w:val="0085606F"/>
    <w:rsid w:val="00856467"/>
    <w:rsid w:val="00856BD9"/>
    <w:rsid w:val="00856C08"/>
    <w:rsid w:val="00857ED3"/>
    <w:rsid w:val="00860EB5"/>
    <w:rsid w:val="008619D4"/>
    <w:rsid w:val="008621FF"/>
    <w:rsid w:val="0086292F"/>
    <w:rsid w:val="008647E7"/>
    <w:rsid w:val="008665C7"/>
    <w:rsid w:val="00867077"/>
    <w:rsid w:val="00871AA6"/>
    <w:rsid w:val="00871DE1"/>
    <w:rsid w:val="00872462"/>
    <w:rsid w:val="00875373"/>
    <w:rsid w:val="008778B9"/>
    <w:rsid w:val="00881B96"/>
    <w:rsid w:val="0088234B"/>
    <w:rsid w:val="00882A0B"/>
    <w:rsid w:val="00882AA8"/>
    <w:rsid w:val="00882BDB"/>
    <w:rsid w:val="008832BB"/>
    <w:rsid w:val="00884578"/>
    <w:rsid w:val="00885132"/>
    <w:rsid w:val="00885202"/>
    <w:rsid w:val="0088525D"/>
    <w:rsid w:val="008864D6"/>
    <w:rsid w:val="00886804"/>
    <w:rsid w:val="00887F45"/>
    <w:rsid w:val="00887F98"/>
    <w:rsid w:val="00890A0C"/>
    <w:rsid w:val="00892857"/>
    <w:rsid w:val="00892A69"/>
    <w:rsid w:val="00892C1F"/>
    <w:rsid w:val="00892D89"/>
    <w:rsid w:val="00894201"/>
    <w:rsid w:val="00894514"/>
    <w:rsid w:val="00895B30"/>
    <w:rsid w:val="00895BA3"/>
    <w:rsid w:val="0089685C"/>
    <w:rsid w:val="00896F5C"/>
    <w:rsid w:val="0089757C"/>
    <w:rsid w:val="00897E17"/>
    <w:rsid w:val="008A05E0"/>
    <w:rsid w:val="008A082C"/>
    <w:rsid w:val="008A4479"/>
    <w:rsid w:val="008A4E67"/>
    <w:rsid w:val="008B070D"/>
    <w:rsid w:val="008B08D3"/>
    <w:rsid w:val="008B1823"/>
    <w:rsid w:val="008B25A3"/>
    <w:rsid w:val="008B3590"/>
    <w:rsid w:val="008B43B9"/>
    <w:rsid w:val="008B5BE6"/>
    <w:rsid w:val="008B5C0A"/>
    <w:rsid w:val="008B5D32"/>
    <w:rsid w:val="008B5DA7"/>
    <w:rsid w:val="008B7628"/>
    <w:rsid w:val="008C15B4"/>
    <w:rsid w:val="008C216D"/>
    <w:rsid w:val="008C21F3"/>
    <w:rsid w:val="008C23B9"/>
    <w:rsid w:val="008C53E0"/>
    <w:rsid w:val="008C67BA"/>
    <w:rsid w:val="008C7901"/>
    <w:rsid w:val="008D087A"/>
    <w:rsid w:val="008D14C7"/>
    <w:rsid w:val="008D1B82"/>
    <w:rsid w:val="008D1DC2"/>
    <w:rsid w:val="008D2B73"/>
    <w:rsid w:val="008D3580"/>
    <w:rsid w:val="008D41E1"/>
    <w:rsid w:val="008D6891"/>
    <w:rsid w:val="008D6A16"/>
    <w:rsid w:val="008E14CB"/>
    <w:rsid w:val="008E1A29"/>
    <w:rsid w:val="008E1D53"/>
    <w:rsid w:val="008E41EC"/>
    <w:rsid w:val="008E5C8B"/>
    <w:rsid w:val="008E6628"/>
    <w:rsid w:val="008E6819"/>
    <w:rsid w:val="008E68A6"/>
    <w:rsid w:val="008E78D0"/>
    <w:rsid w:val="008F09D3"/>
    <w:rsid w:val="008F0F8C"/>
    <w:rsid w:val="008F1681"/>
    <w:rsid w:val="008F178B"/>
    <w:rsid w:val="008F1D82"/>
    <w:rsid w:val="008F2E16"/>
    <w:rsid w:val="008F40A9"/>
    <w:rsid w:val="008F4F76"/>
    <w:rsid w:val="008F58B3"/>
    <w:rsid w:val="008F689D"/>
    <w:rsid w:val="008F6996"/>
    <w:rsid w:val="008F6B21"/>
    <w:rsid w:val="008F7028"/>
    <w:rsid w:val="008F7D57"/>
    <w:rsid w:val="00900526"/>
    <w:rsid w:val="00901405"/>
    <w:rsid w:val="00902261"/>
    <w:rsid w:val="00904FED"/>
    <w:rsid w:val="0090561A"/>
    <w:rsid w:val="00906075"/>
    <w:rsid w:val="0090611D"/>
    <w:rsid w:val="0090630D"/>
    <w:rsid w:val="0090660D"/>
    <w:rsid w:val="00906B0C"/>
    <w:rsid w:val="00907B15"/>
    <w:rsid w:val="00907B35"/>
    <w:rsid w:val="0091058B"/>
    <w:rsid w:val="00910B29"/>
    <w:rsid w:val="00910C51"/>
    <w:rsid w:val="0091135F"/>
    <w:rsid w:val="009126B4"/>
    <w:rsid w:val="00913ABF"/>
    <w:rsid w:val="00916CFE"/>
    <w:rsid w:val="00917A42"/>
    <w:rsid w:val="00920076"/>
    <w:rsid w:val="00920277"/>
    <w:rsid w:val="00920E26"/>
    <w:rsid w:val="0092290B"/>
    <w:rsid w:val="0092298A"/>
    <w:rsid w:val="00922DBB"/>
    <w:rsid w:val="00923B77"/>
    <w:rsid w:val="00924444"/>
    <w:rsid w:val="009247A8"/>
    <w:rsid w:val="00924E25"/>
    <w:rsid w:val="00925526"/>
    <w:rsid w:val="0092603D"/>
    <w:rsid w:val="009262BE"/>
    <w:rsid w:val="00926A08"/>
    <w:rsid w:val="00926BAC"/>
    <w:rsid w:val="00926DA8"/>
    <w:rsid w:val="00927494"/>
    <w:rsid w:val="009275F6"/>
    <w:rsid w:val="00927725"/>
    <w:rsid w:val="0093022D"/>
    <w:rsid w:val="0093068B"/>
    <w:rsid w:val="00931E5F"/>
    <w:rsid w:val="00932FC7"/>
    <w:rsid w:val="00933CB6"/>
    <w:rsid w:val="00934A9D"/>
    <w:rsid w:val="00934C0E"/>
    <w:rsid w:val="00935F6D"/>
    <w:rsid w:val="00937D86"/>
    <w:rsid w:val="0094051E"/>
    <w:rsid w:val="00943A73"/>
    <w:rsid w:val="00944E71"/>
    <w:rsid w:val="00944F29"/>
    <w:rsid w:val="00944FD9"/>
    <w:rsid w:val="009452C0"/>
    <w:rsid w:val="009503A7"/>
    <w:rsid w:val="009504D5"/>
    <w:rsid w:val="009505E8"/>
    <w:rsid w:val="009508A9"/>
    <w:rsid w:val="00955133"/>
    <w:rsid w:val="00956DD6"/>
    <w:rsid w:val="009617AC"/>
    <w:rsid w:val="0096355A"/>
    <w:rsid w:val="00963ED0"/>
    <w:rsid w:val="00965B79"/>
    <w:rsid w:val="00966EDF"/>
    <w:rsid w:val="00967949"/>
    <w:rsid w:val="00970EFB"/>
    <w:rsid w:val="00970FA6"/>
    <w:rsid w:val="00970FBD"/>
    <w:rsid w:val="00971099"/>
    <w:rsid w:val="00971EB4"/>
    <w:rsid w:val="009722CB"/>
    <w:rsid w:val="00972430"/>
    <w:rsid w:val="00972827"/>
    <w:rsid w:val="00975848"/>
    <w:rsid w:val="00975F05"/>
    <w:rsid w:val="00980574"/>
    <w:rsid w:val="00985A43"/>
    <w:rsid w:val="009875EB"/>
    <w:rsid w:val="0098766D"/>
    <w:rsid w:val="00990391"/>
    <w:rsid w:val="00991522"/>
    <w:rsid w:val="009915F8"/>
    <w:rsid w:val="00991AA0"/>
    <w:rsid w:val="0099263A"/>
    <w:rsid w:val="009939F4"/>
    <w:rsid w:val="009965CE"/>
    <w:rsid w:val="009971FA"/>
    <w:rsid w:val="009A004E"/>
    <w:rsid w:val="009A0073"/>
    <w:rsid w:val="009A1917"/>
    <w:rsid w:val="009A1B2C"/>
    <w:rsid w:val="009A2E2C"/>
    <w:rsid w:val="009A329F"/>
    <w:rsid w:val="009A3B0B"/>
    <w:rsid w:val="009A51B5"/>
    <w:rsid w:val="009A5230"/>
    <w:rsid w:val="009A6199"/>
    <w:rsid w:val="009A672F"/>
    <w:rsid w:val="009A685B"/>
    <w:rsid w:val="009A71AE"/>
    <w:rsid w:val="009A7382"/>
    <w:rsid w:val="009A7A2C"/>
    <w:rsid w:val="009A7FAC"/>
    <w:rsid w:val="009B0B8D"/>
    <w:rsid w:val="009B0D0F"/>
    <w:rsid w:val="009B148F"/>
    <w:rsid w:val="009B240A"/>
    <w:rsid w:val="009B2B21"/>
    <w:rsid w:val="009B3A4B"/>
    <w:rsid w:val="009B4989"/>
    <w:rsid w:val="009B504E"/>
    <w:rsid w:val="009B5C2F"/>
    <w:rsid w:val="009B6C71"/>
    <w:rsid w:val="009C0CA6"/>
    <w:rsid w:val="009C1056"/>
    <w:rsid w:val="009C1518"/>
    <w:rsid w:val="009C2924"/>
    <w:rsid w:val="009C3E83"/>
    <w:rsid w:val="009C40DC"/>
    <w:rsid w:val="009C4257"/>
    <w:rsid w:val="009C44F5"/>
    <w:rsid w:val="009C464F"/>
    <w:rsid w:val="009C4AC8"/>
    <w:rsid w:val="009C4F61"/>
    <w:rsid w:val="009C632C"/>
    <w:rsid w:val="009C67AF"/>
    <w:rsid w:val="009C682F"/>
    <w:rsid w:val="009D00EE"/>
    <w:rsid w:val="009D05EB"/>
    <w:rsid w:val="009D079D"/>
    <w:rsid w:val="009D0B23"/>
    <w:rsid w:val="009D1892"/>
    <w:rsid w:val="009D1E7D"/>
    <w:rsid w:val="009D5782"/>
    <w:rsid w:val="009D7274"/>
    <w:rsid w:val="009D77D2"/>
    <w:rsid w:val="009D7B90"/>
    <w:rsid w:val="009E0531"/>
    <w:rsid w:val="009E0D29"/>
    <w:rsid w:val="009E10FE"/>
    <w:rsid w:val="009E14F9"/>
    <w:rsid w:val="009E207B"/>
    <w:rsid w:val="009E24ED"/>
    <w:rsid w:val="009E2B30"/>
    <w:rsid w:val="009E41AA"/>
    <w:rsid w:val="009E421A"/>
    <w:rsid w:val="009E501A"/>
    <w:rsid w:val="009E5CD5"/>
    <w:rsid w:val="009E5F62"/>
    <w:rsid w:val="009E67CC"/>
    <w:rsid w:val="009E67FC"/>
    <w:rsid w:val="009F0865"/>
    <w:rsid w:val="009F2067"/>
    <w:rsid w:val="009F49DA"/>
    <w:rsid w:val="009F4C4B"/>
    <w:rsid w:val="009F5A82"/>
    <w:rsid w:val="009F6108"/>
    <w:rsid w:val="009F6DA8"/>
    <w:rsid w:val="00A00BD9"/>
    <w:rsid w:val="00A04F17"/>
    <w:rsid w:val="00A05154"/>
    <w:rsid w:val="00A0588D"/>
    <w:rsid w:val="00A05C00"/>
    <w:rsid w:val="00A06089"/>
    <w:rsid w:val="00A066E3"/>
    <w:rsid w:val="00A07973"/>
    <w:rsid w:val="00A10042"/>
    <w:rsid w:val="00A10BDE"/>
    <w:rsid w:val="00A111BF"/>
    <w:rsid w:val="00A12759"/>
    <w:rsid w:val="00A14BAE"/>
    <w:rsid w:val="00A159B4"/>
    <w:rsid w:val="00A16B13"/>
    <w:rsid w:val="00A20957"/>
    <w:rsid w:val="00A20BF2"/>
    <w:rsid w:val="00A24608"/>
    <w:rsid w:val="00A25943"/>
    <w:rsid w:val="00A2663B"/>
    <w:rsid w:val="00A27428"/>
    <w:rsid w:val="00A27CE8"/>
    <w:rsid w:val="00A30113"/>
    <w:rsid w:val="00A31416"/>
    <w:rsid w:val="00A32726"/>
    <w:rsid w:val="00A3289B"/>
    <w:rsid w:val="00A32973"/>
    <w:rsid w:val="00A33316"/>
    <w:rsid w:val="00A3344B"/>
    <w:rsid w:val="00A33604"/>
    <w:rsid w:val="00A34105"/>
    <w:rsid w:val="00A34112"/>
    <w:rsid w:val="00A34ABE"/>
    <w:rsid w:val="00A34C49"/>
    <w:rsid w:val="00A36C16"/>
    <w:rsid w:val="00A4092C"/>
    <w:rsid w:val="00A42EA9"/>
    <w:rsid w:val="00A44B15"/>
    <w:rsid w:val="00A46500"/>
    <w:rsid w:val="00A473B8"/>
    <w:rsid w:val="00A5096F"/>
    <w:rsid w:val="00A51B69"/>
    <w:rsid w:val="00A52C13"/>
    <w:rsid w:val="00A54381"/>
    <w:rsid w:val="00A54D81"/>
    <w:rsid w:val="00A563AC"/>
    <w:rsid w:val="00A56FB4"/>
    <w:rsid w:val="00A62E02"/>
    <w:rsid w:val="00A639DB"/>
    <w:rsid w:val="00A64355"/>
    <w:rsid w:val="00A64B39"/>
    <w:rsid w:val="00A66492"/>
    <w:rsid w:val="00A66759"/>
    <w:rsid w:val="00A66D2C"/>
    <w:rsid w:val="00A70076"/>
    <w:rsid w:val="00A70D84"/>
    <w:rsid w:val="00A70E99"/>
    <w:rsid w:val="00A70FA6"/>
    <w:rsid w:val="00A71247"/>
    <w:rsid w:val="00A72993"/>
    <w:rsid w:val="00A733C3"/>
    <w:rsid w:val="00A735BF"/>
    <w:rsid w:val="00A74268"/>
    <w:rsid w:val="00A77221"/>
    <w:rsid w:val="00A777FE"/>
    <w:rsid w:val="00A77B1D"/>
    <w:rsid w:val="00A809D5"/>
    <w:rsid w:val="00A82497"/>
    <w:rsid w:val="00A84C84"/>
    <w:rsid w:val="00A852A9"/>
    <w:rsid w:val="00A85D38"/>
    <w:rsid w:val="00A878BE"/>
    <w:rsid w:val="00A904C0"/>
    <w:rsid w:val="00A90828"/>
    <w:rsid w:val="00A914D6"/>
    <w:rsid w:val="00A91C79"/>
    <w:rsid w:val="00A925EC"/>
    <w:rsid w:val="00A92696"/>
    <w:rsid w:val="00A92821"/>
    <w:rsid w:val="00A93413"/>
    <w:rsid w:val="00A94427"/>
    <w:rsid w:val="00A94ABC"/>
    <w:rsid w:val="00A957E3"/>
    <w:rsid w:val="00A97371"/>
    <w:rsid w:val="00AA0456"/>
    <w:rsid w:val="00AA0935"/>
    <w:rsid w:val="00AA0BD8"/>
    <w:rsid w:val="00AA2539"/>
    <w:rsid w:val="00AA2D0D"/>
    <w:rsid w:val="00AA352E"/>
    <w:rsid w:val="00AA36BF"/>
    <w:rsid w:val="00AA4120"/>
    <w:rsid w:val="00AA4CEF"/>
    <w:rsid w:val="00AA4EBB"/>
    <w:rsid w:val="00AA7710"/>
    <w:rsid w:val="00AA7846"/>
    <w:rsid w:val="00AA7CF5"/>
    <w:rsid w:val="00AB0157"/>
    <w:rsid w:val="00AB06C7"/>
    <w:rsid w:val="00AB11C2"/>
    <w:rsid w:val="00AB2A09"/>
    <w:rsid w:val="00AB39F3"/>
    <w:rsid w:val="00AB3B23"/>
    <w:rsid w:val="00AB3FCD"/>
    <w:rsid w:val="00AB5F4C"/>
    <w:rsid w:val="00AC0055"/>
    <w:rsid w:val="00AC14E3"/>
    <w:rsid w:val="00AC2286"/>
    <w:rsid w:val="00AC2F2C"/>
    <w:rsid w:val="00AC4BF8"/>
    <w:rsid w:val="00AC60E8"/>
    <w:rsid w:val="00AC62AE"/>
    <w:rsid w:val="00AC738B"/>
    <w:rsid w:val="00AC7C76"/>
    <w:rsid w:val="00AD080C"/>
    <w:rsid w:val="00AD1E5D"/>
    <w:rsid w:val="00AD39C9"/>
    <w:rsid w:val="00AD3EA1"/>
    <w:rsid w:val="00AD5474"/>
    <w:rsid w:val="00AD7EFF"/>
    <w:rsid w:val="00AE0821"/>
    <w:rsid w:val="00AE0872"/>
    <w:rsid w:val="00AE0F18"/>
    <w:rsid w:val="00AE157D"/>
    <w:rsid w:val="00AE2BFA"/>
    <w:rsid w:val="00AE2C0F"/>
    <w:rsid w:val="00AE2E90"/>
    <w:rsid w:val="00AE50BF"/>
    <w:rsid w:val="00AE5C20"/>
    <w:rsid w:val="00AE6220"/>
    <w:rsid w:val="00AE695B"/>
    <w:rsid w:val="00AE7FD2"/>
    <w:rsid w:val="00AF0FC5"/>
    <w:rsid w:val="00AF2073"/>
    <w:rsid w:val="00AF35BE"/>
    <w:rsid w:val="00AF3A92"/>
    <w:rsid w:val="00AF3BA2"/>
    <w:rsid w:val="00AF4768"/>
    <w:rsid w:val="00AF55F0"/>
    <w:rsid w:val="00AF6139"/>
    <w:rsid w:val="00AF6328"/>
    <w:rsid w:val="00AF63F8"/>
    <w:rsid w:val="00AF6D68"/>
    <w:rsid w:val="00AF7508"/>
    <w:rsid w:val="00AF7BC3"/>
    <w:rsid w:val="00B007F9"/>
    <w:rsid w:val="00B01C77"/>
    <w:rsid w:val="00B01F45"/>
    <w:rsid w:val="00B02A9B"/>
    <w:rsid w:val="00B0412D"/>
    <w:rsid w:val="00B06F19"/>
    <w:rsid w:val="00B07907"/>
    <w:rsid w:val="00B117B2"/>
    <w:rsid w:val="00B11F8D"/>
    <w:rsid w:val="00B123AB"/>
    <w:rsid w:val="00B13DAB"/>
    <w:rsid w:val="00B14861"/>
    <w:rsid w:val="00B16298"/>
    <w:rsid w:val="00B162ED"/>
    <w:rsid w:val="00B1762D"/>
    <w:rsid w:val="00B17ACB"/>
    <w:rsid w:val="00B17D59"/>
    <w:rsid w:val="00B2068E"/>
    <w:rsid w:val="00B21A7D"/>
    <w:rsid w:val="00B22CDA"/>
    <w:rsid w:val="00B264B5"/>
    <w:rsid w:val="00B2761E"/>
    <w:rsid w:val="00B2792C"/>
    <w:rsid w:val="00B309C4"/>
    <w:rsid w:val="00B31609"/>
    <w:rsid w:val="00B32892"/>
    <w:rsid w:val="00B33DA9"/>
    <w:rsid w:val="00B3579D"/>
    <w:rsid w:val="00B3620B"/>
    <w:rsid w:val="00B36BAF"/>
    <w:rsid w:val="00B370D0"/>
    <w:rsid w:val="00B37923"/>
    <w:rsid w:val="00B40E7B"/>
    <w:rsid w:val="00B41DFD"/>
    <w:rsid w:val="00B427BF"/>
    <w:rsid w:val="00B427CA"/>
    <w:rsid w:val="00B44EFB"/>
    <w:rsid w:val="00B50B34"/>
    <w:rsid w:val="00B52C15"/>
    <w:rsid w:val="00B52D29"/>
    <w:rsid w:val="00B5574B"/>
    <w:rsid w:val="00B5594F"/>
    <w:rsid w:val="00B56A82"/>
    <w:rsid w:val="00B605FA"/>
    <w:rsid w:val="00B60B39"/>
    <w:rsid w:val="00B6113C"/>
    <w:rsid w:val="00B61E85"/>
    <w:rsid w:val="00B62351"/>
    <w:rsid w:val="00B630C7"/>
    <w:rsid w:val="00B64DA1"/>
    <w:rsid w:val="00B66F93"/>
    <w:rsid w:val="00B67993"/>
    <w:rsid w:val="00B67BAA"/>
    <w:rsid w:val="00B70B10"/>
    <w:rsid w:val="00B70EE5"/>
    <w:rsid w:val="00B7152D"/>
    <w:rsid w:val="00B716D7"/>
    <w:rsid w:val="00B747A9"/>
    <w:rsid w:val="00B7488E"/>
    <w:rsid w:val="00B754CF"/>
    <w:rsid w:val="00B764E7"/>
    <w:rsid w:val="00B766EA"/>
    <w:rsid w:val="00B77319"/>
    <w:rsid w:val="00B77B20"/>
    <w:rsid w:val="00B81AB0"/>
    <w:rsid w:val="00B81DFF"/>
    <w:rsid w:val="00B8206F"/>
    <w:rsid w:val="00B82504"/>
    <w:rsid w:val="00B830D5"/>
    <w:rsid w:val="00B83936"/>
    <w:rsid w:val="00B83E14"/>
    <w:rsid w:val="00B8407A"/>
    <w:rsid w:val="00B84393"/>
    <w:rsid w:val="00B84B67"/>
    <w:rsid w:val="00B8632C"/>
    <w:rsid w:val="00B870B2"/>
    <w:rsid w:val="00B87779"/>
    <w:rsid w:val="00B87AB5"/>
    <w:rsid w:val="00B902BD"/>
    <w:rsid w:val="00B91853"/>
    <w:rsid w:val="00B924FC"/>
    <w:rsid w:val="00B92982"/>
    <w:rsid w:val="00B92EDB"/>
    <w:rsid w:val="00B934AA"/>
    <w:rsid w:val="00B9375E"/>
    <w:rsid w:val="00B94823"/>
    <w:rsid w:val="00B94DF4"/>
    <w:rsid w:val="00BA0703"/>
    <w:rsid w:val="00BA14C4"/>
    <w:rsid w:val="00BA2758"/>
    <w:rsid w:val="00BA2BCD"/>
    <w:rsid w:val="00BA3F82"/>
    <w:rsid w:val="00BA3FC5"/>
    <w:rsid w:val="00BA44C7"/>
    <w:rsid w:val="00BA5519"/>
    <w:rsid w:val="00BA6414"/>
    <w:rsid w:val="00BA776A"/>
    <w:rsid w:val="00BA78CC"/>
    <w:rsid w:val="00BA7A1D"/>
    <w:rsid w:val="00BB095A"/>
    <w:rsid w:val="00BB1001"/>
    <w:rsid w:val="00BB1294"/>
    <w:rsid w:val="00BB3710"/>
    <w:rsid w:val="00BB3804"/>
    <w:rsid w:val="00BB4326"/>
    <w:rsid w:val="00BC0736"/>
    <w:rsid w:val="00BC0D4F"/>
    <w:rsid w:val="00BC1FCA"/>
    <w:rsid w:val="00BC2966"/>
    <w:rsid w:val="00BC4A1A"/>
    <w:rsid w:val="00BC4BEA"/>
    <w:rsid w:val="00BC4DC2"/>
    <w:rsid w:val="00BC5BA8"/>
    <w:rsid w:val="00BC7E16"/>
    <w:rsid w:val="00BD031B"/>
    <w:rsid w:val="00BD31F5"/>
    <w:rsid w:val="00BD37F0"/>
    <w:rsid w:val="00BD3E3E"/>
    <w:rsid w:val="00BD4ED0"/>
    <w:rsid w:val="00BD52A5"/>
    <w:rsid w:val="00BD642B"/>
    <w:rsid w:val="00BD733F"/>
    <w:rsid w:val="00BE035D"/>
    <w:rsid w:val="00BE1D0B"/>
    <w:rsid w:val="00BE250D"/>
    <w:rsid w:val="00BE304F"/>
    <w:rsid w:val="00BE3D7F"/>
    <w:rsid w:val="00BE41B3"/>
    <w:rsid w:val="00BE638E"/>
    <w:rsid w:val="00BF0FA3"/>
    <w:rsid w:val="00BF119D"/>
    <w:rsid w:val="00BF24FA"/>
    <w:rsid w:val="00BF2F9B"/>
    <w:rsid w:val="00BF2FBE"/>
    <w:rsid w:val="00BF4597"/>
    <w:rsid w:val="00BF5ECB"/>
    <w:rsid w:val="00BF67A6"/>
    <w:rsid w:val="00BF7B8E"/>
    <w:rsid w:val="00C0269F"/>
    <w:rsid w:val="00C03316"/>
    <w:rsid w:val="00C036D9"/>
    <w:rsid w:val="00C0373E"/>
    <w:rsid w:val="00C05960"/>
    <w:rsid w:val="00C05979"/>
    <w:rsid w:val="00C05D28"/>
    <w:rsid w:val="00C0663F"/>
    <w:rsid w:val="00C067EE"/>
    <w:rsid w:val="00C06DCD"/>
    <w:rsid w:val="00C07F4E"/>
    <w:rsid w:val="00C100A0"/>
    <w:rsid w:val="00C13268"/>
    <w:rsid w:val="00C16B64"/>
    <w:rsid w:val="00C20AFC"/>
    <w:rsid w:val="00C20EF1"/>
    <w:rsid w:val="00C22C25"/>
    <w:rsid w:val="00C22E7E"/>
    <w:rsid w:val="00C246CC"/>
    <w:rsid w:val="00C24A76"/>
    <w:rsid w:val="00C25245"/>
    <w:rsid w:val="00C26725"/>
    <w:rsid w:val="00C27751"/>
    <w:rsid w:val="00C32650"/>
    <w:rsid w:val="00C32A08"/>
    <w:rsid w:val="00C33ABC"/>
    <w:rsid w:val="00C3652E"/>
    <w:rsid w:val="00C36B4D"/>
    <w:rsid w:val="00C37651"/>
    <w:rsid w:val="00C40917"/>
    <w:rsid w:val="00C41362"/>
    <w:rsid w:val="00C41C15"/>
    <w:rsid w:val="00C4388A"/>
    <w:rsid w:val="00C4414C"/>
    <w:rsid w:val="00C44827"/>
    <w:rsid w:val="00C45602"/>
    <w:rsid w:val="00C46322"/>
    <w:rsid w:val="00C46B07"/>
    <w:rsid w:val="00C479C2"/>
    <w:rsid w:val="00C5172D"/>
    <w:rsid w:val="00C538D6"/>
    <w:rsid w:val="00C54467"/>
    <w:rsid w:val="00C54A8A"/>
    <w:rsid w:val="00C56B56"/>
    <w:rsid w:val="00C56CA6"/>
    <w:rsid w:val="00C57050"/>
    <w:rsid w:val="00C571A3"/>
    <w:rsid w:val="00C57EB7"/>
    <w:rsid w:val="00C57FA8"/>
    <w:rsid w:val="00C600C1"/>
    <w:rsid w:val="00C60616"/>
    <w:rsid w:val="00C606B3"/>
    <w:rsid w:val="00C610B6"/>
    <w:rsid w:val="00C6171C"/>
    <w:rsid w:val="00C643D7"/>
    <w:rsid w:val="00C65880"/>
    <w:rsid w:val="00C66B68"/>
    <w:rsid w:val="00C67594"/>
    <w:rsid w:val="00C6798F"/>
    <w:rsid w:val="00C70789"/>
    <w:rsid w:val="00C724DA"/>
    <w:rsid w:val="00C72F55"/>
    <w:rsid w:val="00C73728"/>
    <w:rsid w:val="00C73C55"/>
    <w:rsid w:val="00C73EA9"/>
    <w:rsid w:val="00C74341"/>
    <w:rsid w:val="00C744B6"/>
    <w:rsid w:val="00C746C3"/>
    <w:rsid w:val="00C75F2C"/>
    <w:rsid w:val="00C76576"/>
    <w:rsid w:val="00C7669B"/>
    <w:rsid w:val="00C77194"/>
    <w:rsid w:val="00C77DCE"/>
    <w:rsid w:val="00C8135F"/>
    <w:rsid w:val="00C816A2"/>
    <w:rsid w:val="00C85A35"/>
    <w:rsid w:val="00C86439"/>
    <w:rsid w:val="00C86772"/>
    <w:rsid w:val="00C86B1C"/>
    <w:rsid w:val="00C90960"/>
    <w:rsid w:val="00C91BD6"/>
    <w:rsid w:val="00C92A72"/>
    <w:rsid w:val="00C931B1"/>
    <w:rsid w:val="00C942BB"/>
    <w:rsid w:val="00C97234"/>
    <w:rsid w:val="00C97E1A"/>
    <w:rsid w:val="00CA0891"/>
    <w:rsid w:val="00CA14E5"/>
    <w:rsid w:val="00CA1C64"/>
    <w:rsid w:val="00CA21D8"/>
    <w:rsid w:val="00CA260E"/>
    <w:rsid w:val="00CA27CC"/>
    <w:rsid w:val="00CA4015"/>
    <w:rsid w:val="00CA479F"/>
    <w:rsid w:val="00CA4EFC"/>
    <w:rsid w:val="00CA5FC7"/>
    <w:rsid w:val="00CA72DA"/>
    <w:rsid w:val="00CA78A2"/>
    <w:rsid w:val="00CA7958"/>
    <w:rsid w:val="00CB1A5A"/>
    <w:rsid w:val="00CB2737"/>
    <w:rsid w:val="00CB2747"/>
    <w:rsid w:val="00CB3128"/>
    <w:rsid w:val="00CB35FA"/>
    <w:rsid w:val="00CB4DDC"/>
    <w:rsid w:val="00CB519B"/>
    <w:rsid w:val="00CB56A1"/>
    <w:rsid w:val="00CB5C04"/>
    <w:rsid w:val="00CB5D00"/>
    <w:rsid w:val="00CB686E"/>
    <w:rsid w:val="00CB6A1F"/>
    <w:rsid w:val="00CB73E6"/>
    <w:rsid w:val="00CB7BDF"/>
    <w:rsid w:val="00CC0A9D"/>
    <w:rsid w:val="00CC3028"/>
    <w:rsid w:val="00CC5799"/>
    <w:rsid w:val="00CC57A2"/>
    <w:rsid w:val="00CC57C9"/>
    <w:rsid w:val="00CC5807"/>
    <w:rsid w:val="00CC7019"/>
    <w:rsid w:val="00CC72F5"/>
    <w:rsid w:val="00CC7C9B"/>
    <w:rsid w:val="00CD2094"/>
    <w:rsid w:val="00CD2171"/>
    <w:rsid w:val="00CD2E03"/>
    <w:rsid w:val="00CD403C"/>
    <w:rsid w:val="00CD6470"/>
    <w:rsid w:val="00CD7083"/>
    <w:rsid w:val="00CE0064"/>
    <w:rsid w:val="00CE1251"/>
    <w:rsid w:val="00CE16FE"/>
    <w:rsid w:val="00CE176D"/>
    <w:rsid w:val="00CE1965"/>
    <w:rsid w:val="00CE1B8A"/>
    <w:rsid w:val="00CE2551"/>
    <w:rsid w:val="00CE262E"/>
    <w:rsid w:val="00CE3339"/>
    <w:rsid w:val="00CE4271"/>
    <w:rsid w:val="00CE5036"/>
    <w:rsid w:val="00CE6876"/>
    <w:rsid w:val="00CE704A"/>
    <w:rsid w:val="00CF0179"/>
    <w:rsid w:val="00CF0505"/>
    <w:rsid w:val="00CF0635"/>
    <w:rsid w:val="00CF1375"/>
    <w:rsid w:val="00CF19D7"/>
    <w:rsid w:val="00CF1E3D"/>
    <w:rsid w:val="00CF23CC"/>
    <w:rsid w:val="00CF34E4"/>
    <w:rsid w:val="00CF35E0"/>
    <w:rsid w:val="00CF5D4F"/>
    <w:rsid w:val="00CF6AA6"/>
    <w:rsid w:val="00D00BC3"/>
    <w:rsid w:val="00D02B39"/>
    <w:rsid w:val="00D03E6D"/>
    <w:rsid w:val="00D046CA"/>
    <w:rsid w:val="00D051B5"/>
    <w:rsid w:val="00D0541F"/>
    <w:rsid w:val="00D05CB2"/>
    <w:rsid w:val="00D0659B"/>
    <w:rsid w:val="00D07D31"/>
    <w:rsid w:val="00D10D02"/>
    <w:rsid w:val="00D11BDF"/>
    <w:rsid w:val="00D11F21"/>
    <w:rsid w:val="00D11F52"/>
    <w:rsid w:val="00D133A2"/>
    <w:rsid w:val="00D152E9"/>
    <w:rsid w:val="00D1676F"/>
    <w:rsid w:val="00D167CD"/>
    <w:rsid w:val="00D17158"/>
    <w:rsid w:val="00D20488"/>
    <w:rsid w:val="00D220B4"/>
    <w:rsid w:val="00D23AF7"/>
    <w:rsid w:val="00D24670"/>
    <w:rsid w:val="00D262C2"/>
    <w:rsid w:val="00D26CF7"/>
    <w:rsid w:val="00D301C0"/>
    <w:rsid w:val="00D30E95"/>
    <w:rsid w:val="00D31BBF"/>
    <w:rsid w:val="00D31DF7"/>
    <w:rsid w:val="00D32529"/>
    <w:rsid w:val="00D33956"/>
    <w:rsid w:val="00D33B49"/>
    <w:rsid w:val="00D33D30"/>
    <w:rsid w:val="00D34DE1"/>
    <w:rsid w:val="00D3596B"/>
    <w:rsid w:val="00D376F4"/>
    <w:rsid w:val="00D37EA4"/>
    <w:rsid w:val="00D40187"/>
    <w:rsid w:val="00D40CB9"/>
    <w:rsid w:val="00D4507A"/>
    <w:rsid w:val="00D471EA"/>
    <w:rsid w:val="00D47B04"/>
    <w:rsid w:val="00D47C5B"/>
    <w:rsid w:val="00D5060E"/>
    <w:rsid w:val="00D538A4"/>
    <w:rsid w:val="00D53B2B"/>
    <w:rsid w:val="00D55F3A"/>
    <w:rsid w:val="00D57355"/>
    <w:rsid w:val="00D602AD"/>
    <w:rsid w:val="00D6191A"/>
    <w:rsid w:val="00D61F6B"/>
    <w:rsid w:val="00D6211C"/>
    <w:rsid w:val="00D62122"/>
    <w:rsid w:val="00D621E5"/>
    <w:rsid w:val="00D63F5C"/>
    <w:rsid w:val="00D64246"/>
    <w:rsid w:val="00D6715B"/>
    <w:rsid w:val="00D676A6"/>
    <w:rsid w:val="00D67C0E"/>
    <w:rsid w:val="00D71988"/>
    <w:rsid w:val="00D71C38"/>
    <w:rsid w:val="00D72331"/>
    <w:rsid w:val="00D7250A"/>
    <w:rsid w:val="00D72B54"/>
    <w:rsid w:val="00D73E74"/>
    <w:rsid w:val="00D74BEA"/>
    <w:rsid w:val="00D757A8"/>
    <w:rsid w:val="00D7617B"/>
    <w:rsid w:val="00D76D42"/>
    <w:rsid w:val="00D76EFC"/>
    <w:rsid w:val="00D773DA"/>
    <w:rsid w:val="00D774E3"/>
    <w:rsid w:val="00D816D3"/>
    <w:rsid w:val="00D817A5"/>
    <w:rsid w:val="00D81DA9"/>
    <w:rsid w:val="00D82613"/>
    <w:rsid w:val="00D84C95"/>
    <w:rsid w:val="00D85AA0"/>
    <w:rsid w:val="00D85D1F"/>
    <w:rsid w:val="00D85D8D"/>
    <w:rsid w:val="00D8672A"/>
    <w:rsid w:val="00D86E65"/>
    <w:rsid w:val="00D87223"/>
    <w:rsid w:val="00D8764B"/>
    <w:rsid w:val="00D877F3"/>
    <w:rsid w:val="00D87813"/>
    <w:rsid w:val="00D87C7F"/>
    <w:rsid w:val="00D901A1"/>
    <w:rsid w:val="00D909CB"/>
    <w:rsid w:val="00D91096"/>
    <w:rsid w:val="00D919BB"/>
    <w:rsid w:val="00D92BD1"/>
    <w:rsid w:val="00D938B9"/>
    <w:rsid w:val="00D9394A"/>
    <w:rsid w:val="00D97968"/>
    <w:rsid w:val="00DA0162"/>
    <w:rsid w:val="00DA047B"/>
    <w:rsid w:val="00DA08C4"/>
    <w:rsid w:val="00DA1354"/>
    <w:rsid w:val="00DA202B"/>
    <w:rsid w:val="00DA2F63"/>
    <w:rsid w:val="00DA342F"/>
    <w:rsid w:val="00DA5BD9"/>
    <w:rsid w:val="00DA6E17"/>
    <w:rsid w:val="00DA7CFB"/>
    <w:rsid w:val="00DA7D28"/>
    <w:rsid w:val="00DB00DE"/>
    <w:rsid w:val="00DB03EC"/>
    <w:rsid w:val="00DB1686"/>
    <w:rsid w:val="00DB26DA"/>
    <w:rsid w:val="00DB2E5B"/>
    <w:rsid w:val="00DB513E"/>
    <w:rsid w:val="00DB6AFD"/>
    <w:rsid w:val="00DC13BE"/>
    <w:rsid w:val="00DC3B96"/>
    <w:rsid w:val="00DC3E73"/>
    <w:rsid w:val="00DC4661"/>
    <w:rsid w:val="00DC6398"/>
    <w:rsid w:val="00DC684B"/>
    <w:rsid w:val="00DC68DB"/>
    <w:rsid w:val="00DC6D6A"/>
    <w:rsid w:val="00DC753B"/>
    <w:rsid w:val="00DD02BE"/>
    <w:rsid w:val="00DD0599"/>
    <w:rsid w:val="00DD096C"/>
    <w:rsid w:val="00DD1893"/>
    <w:rsid w:val="00DD2A87"/>
    <w:rsid w:val="00DD3881"/>
    <w:rsid w:val="00DD46C2"/>
    <w:rsid w:val="00DD4927"/>
    <w:rsid w:val="00DD5ADA"/>
    <w:rsid w:val="00DD5CF3"/>
    <w:rsid w:val="00DD68B7"/>
    <w:rsid w:val="00DD74D7"/>
    <w:rsid w:val="00DE165C"/>
    <w:rsid w:val="00DE2DD0"/>
    <w:rsid w:val="00DE371A"/>
    <w:rsid w:val="00DE3E86"/>
    <w:rsid w:val="00DE3EE8"/>
    <w:rsid w:val="00DE6840"/>
    <w:rsid w:val="00DE73AE"/>
    <w:rsid w:val="00DE7D98"/>
    <w:rsid w:val="00DF1E83"/>
    <w:rsid w:val="00DF48F6"/>
    <w:rsid w:val="00DF4F7D"/>
    <w:rsid w:val="00DF6C87"/>
    <w:rsid w:val="00DF6CAB"/>
    <w:rsid w:val="00DF7744"/>
    <w:rsid w:val="00E001DF"/>
    <w:rsid w:val="00E0038C"/>
    <w:rsid w:val="00E02022"/>
    <w:rsid w:val="00E03246"/>
    <w:rsid w:val="00E07018"/>
    <w:rsid w:val="00E10200"/>
    <w:rsid w:val="00E109F4"/>
    <w:rsid w:val="00E1154F"/>
    <w:rsid w:val="00E13F6D"/>
    <w:rsid w:val="00E1492E"/>
    <w:rsid w:val="00E16F18"/>
    <w:rsid w:val="00E20AF1"/>
    <w:rsid w:val="00E20B38"/>
    <w:rsid w:val="00E221CF"/>
    <w:rsid w:val="00E22537"/>
    <w:rsid w:val="00E22AE3"/>
    <w:rsid w:val="00E25791"/>
    <w:rsid w:val="00E25E35"/>
    <w:rsid w:val="00E26C37"/>
    <w:rsid w:val="00E27D36"/>
    <w:rsid w:val="00E3180C"/>
    <w:rsid w:val="00E33115"/>
    <w:rsid w:val="00E3330E"/>
    <w:rsid w:val="00E357B4"/>
    <w:rsid w:val="00E3616E"/>
    <w:rsid w:val="00E36F17"/>
    <w:rsid w:val="00E377C8"/>
    <w:rsid w:val="00E4167C"/>
    <w:rsid w:val="00E41F15"/>
    <w:rsid w:val="00E4367C"/>
    <w:rsid w:val="00E45AA7"/>
    <w:rsid w:val="00E45B80"/>
    <w:rsid w:val="00E46570"/>
    <w:rsid w:val="00E46CB4"/>
    <w:rsid w:val="00E475A3"/>
    <w:rsid w:val="00E51C55"/>
    <w:rsid w:val="00E52682"/>
    <w:rsid w:val="00E5310F"/>
    <w:rsid w:val="00E53338"/>
    <w:rsid w:val="00E53B5A"/>
    <w:rsid w:val="00E559D0"/>
    <w:rsid w:val="00E55D48"/>
    <w:rsid w:val="00E5751C"/>
    <w:rsid w:val="00E600C9"/>
    <w:rsid w:val="00E605EB"/>
    <w:rsid w:val="00E60B78"/>
    <w:rsid w:val="00E62BF0"/>
    <w:rsid w:val="00E644BA"/>
    <w:rsid w:val="00E648CD"/>
    <w:rsid w:val="00E65F55"/>
    <w:rsid w:val="00E72109"/>
    <w:rsid w:val="00E73394"/>
    <w:rsid w:val="00E7414E"/>
    <w:rsid w:val="00E74C46"/>
    <w:rsid w:val="00E7522F"/>
    <w:rsid w:val="00E76912"/>
    <w:rsid w:val="00E76CA6"/>
    <w:rsid w:val="00E810ED"/>
    <w:rsid w:val="00E8110E"/>
    <w:rsid w:val="00E817B1"/>
    <w:rsid w:val="00E82FFB"/>
    <w:rsid w:val="00E84660"/>
    <w:rsid w:val="00E85838"/>
    <w:rsid w:val="00E859D3"/>
    <w:rsid w:val="00E86306"/>
    <w:rsid w:val="00E873E8"/>
    <w:rsid w:val="00E87F01"/>
    <w:rsid w:val="00E90B15"/>
    <w:rsid w:val="00E910F1"/>
    <w:rsid w:val="00E916B9"/>
    <w:rsid w:val="00E91D64"/>
    <w:rsid w:val="00E9293F"/>
    <w:rsid w:val="00E93EA5"/>
    <w:rsid w:val="00E97C68"/>
    <w:rsid w:val="00EA0322"/>
    <w:rsid w:val="00EA10D8"/>
    <w:rsid w:val="00EA1751"/>
    <w:rsid w:val="00EA29E3"/>
    <w:rsid w:val="00EA2FDA"/>
    <w:rsid w:val="00EA4716"/>
    <w:rsid w:val="00EA4941"/>
    <w:rsid w:val="00EA4E10"/>
    <w:rsid w:val="00EA5070"/>
    <w:rsid w:val="00EA6381"/>
    <w:rsid w:val="00EB0545"/>
    <w:rsid w:val="00EB0F6E"/>
    <w:rsid w:val="00EB34D1"/>
    <w:rsid w:val="00EB35E5"/>
    <w:rsid w:val="00EB377F"/>
    <w:rsid w:val="00EB4665"/>
    <w:rsid w:val="00EB4840"/>
    <w:rsid w:val="00EB4A14"/>
    <w:rsid w:val="00EC0009"/>
    <w:rsid w:val="00EC122A"/>
    <w:rsid w:val="00EC1CA7"/>
    <w:rsid w:val="00EC2481"/>
    <w:rsid w:val="00EC2514"/>
    <w:rsid w:val="00EC2A27"/>
    <w:rsid w:val="00EC3473"/>
    <w:rsid w:val="00EC3EF8"/>
    <w:rsid w:val="00EC440B"/>
    <w:rsid w:val="00EC4BCC"/>
    <w:rsid w:val="00EC5238"/>
    <w:rsid w:val="00EC5CFF"/>
    <w:rsid w:val="00EC71AC"/>
    <w:rsid w:val="00EC737B"/>
    <w:rsid w:val="00EC7AE1"/>
    <w:rsid w:val="00ED0021"/>
    <w:rsid w:val="00ED08ED"/>
    <w:rsid w:val="00ED111A"/>
    <w:rsid w:val="00ED176A"/>
    <w:rsid w:val="00ED1A8D"/>
    <w:rsid w:val="00ED1D18"/>
    <w:rsid w:val="00ED33C4"/>
    <w:rsid w:val="00ED3628"/>
    <w:rsid w:val="00ED4AE5"/>
    <w:rsid w:val="00ED55BB"/>
    <w:rsid w:val="00ED67E4"/>
    <w:rsid w:val="00ED696E"/>
    <w:rsid w:val="00ED760E"/>
    <w:rsid w:val="00ED7ED7"/>
    <w:rsid w:val="00ED7F29"/>
    <w:rsid w:val="00EE1197"/>
    <w:rsid w:val="00EE31FA"/>
    <w:rsid w:val="00EE4348"/>
    <w:rsid w:val="00EE5CF1"/>
    <w:rsid w:val="00EE5F39"/>
    <w:rsid w:val="00EE6726"/>
    <w:rsid w:val="00EE6766"/>
    <w:rsid w:val="00EE7AB8"/>
    <w:rsid w:val="00EF0361"/>
    <w:rsid w:val="00EF130F"/>
    <w:rsid w:val="00EF24B6"/>
    <w:rsid w:val="00EF272B"/>
    <w:rsid w:val="00EF28CD"/>
    <w:rsid w:val="00EF2ECE"/>
    <w:rsid w:val="00EF31AB"/>
    <w:rsid w:val="00EF50D7"/>
    <w:rsid w:val="00EF50EF"/>
    <w:rsid w:val="00EF562C"/>
    <w:rsid w:val="00EF581C"/>
    <w:rsid w:val="00EF779C"/>
    <w:rsid w:val="00F01ABE"/>
    <w:rsid w:val="00F021A9"/>
    <w:rsid w:val="00F0257D"/>
    <w:rsid w:val="00F0363D"/>
    <w:rsid w:val="00F03982"/>
    <w:rsid w:val="00F05935"/>
    <w:rsid w:val="00F0707E"/>
    <w:rsid w:val="00F1004F"/>
    <w:rsid w:val="00F11D91"/>
    <w:rsid w:val="00F1404E"/>
    <w:rsid w:val="00F140CA"/>
    <w:rsid w:val="00F15654"/>
    <w:rsid w:val="00F15BC2"/>
    <w:rsid w:val="00F200ED"/>
    <w:rsid w:val="00F211FF"/>
    <w:rsid w:val="00F229FA"/>
    <w:rsid w:val="00F23151"/>
    <w:rsid w:val="00F23C00"/>
    <w:rsid w:val="00F2552B"/>
    <w:rsid w:val="00F25E88"/>
    <w:rsid w:val="00F27050"/>
    <w:rsid w:val="00F30BD9"/>
    <w:rsid w:val="00F31725"/>
    <w:rsid w:val="00F31A47"/>
    <w:rsid w:val="00F31FF7"/>
    <w:rsid w:val="00F3209D"/>
    <w:rsid w:val="00F3416D"/>
    <w:rsid w:val="00F3422D"/>
    <w:rsid w:val="00F407D9"/>
    <w:rsid w:val="00F40BEE"/>
    <w:rsid w:val="00F41187"/>
    <w:rsid w:val="00F41F51"/>
    <w:rsid w:val="00F4263A"/>
    <w:rsid w:val="00F4277D"/>
    <w:rsid w:val="00F42D62"/>
    <w:rsid w:val="00F43996"/>
    <w:rsid w:val="00F43D39"/>
    <w:rsid w:val="00F441BB"/>
    <w:rsid w:val="00F445A2"/>
    <w:rsid w:val="00F44CF8"/>
    <w:rsid w:val="00F455AC"/>
    <w:rsid w:val="00F46426"/>
    <w:rsid w:val="00F46BB0"/>
    <w:rsid w:val="00F50F81"/>
    <w:rsid w:val="00F51218"/>
    <w:rsid w:val="00F51271"/>
    <w:rsid w:val="00F51791"/>
    <w:rsid w:val="00F51E39"/>
    <w:rsid w:val="00F527C1"/>
    <w:rsid w:val="00F53299"/>
    <w:rsid w:val="00F53864"/>
    <w:rsid w:val="00F54077"/>
    <w:rsid w:val="00F542C6"/>
    <w:rsid w:val="00F54EDB"/>
    <w:rsid w:val="00F56AE6"/>
    <w:rsid w:val="00F57BDB"/>
    <w:rsid w:val="00F6018F"/>
    <w:rsid w:val="00F60BC0"/>
    <w:rsid w:val="00F61B37"/>
    <w:rsid w:val="00F63C09"/>
    <w:rsid w:val="00F64308"/>
    <w:rsid w:val="00F645E6"/>
    <w:rsid w:val="00F6600A"/>
    <w:rsid w:val="00F675BD"/>
    <w:rsid w:val="00F72FFA"/>
    <w:rsid w:val="00F74184"/>
    <w:rsid w:val="00F7560C"/>
    <w:rsid w:val="00F75C23"/>
    <w:rsid w:val="00F778EC"/>
    <w:rsid w:val="00F801E3"/>
    <w:rsid w:val="00F82818"/>
    <w:rsid w:val="00F839A8"/>
    <w:rsid w:val="00F83B6C"/>
    <w:rsid w:val="00F83D00"/>
    <w:rsid w:val="00F84801"/>
    <w:rsid w:val="00F854C0"/>
    <w:rsid w:val="00F85C1B"/>
    <w:rsid w:val="00F85C90"/>
    <w:rsid w:val="00F86EDF"/>
    <w:rsid w:val="00F87E2F"/>
    <w:rsid w:val="00F9085D"/>
    <w:rsid w:val="00F9335B"/>
    <w:rsid w:val="00F9536E"/>
    <w:rsid w:val="00F9602B"/>
    <w:rsid w:val="00F97AA4"/>
    <w:rsid w:val="00F97B28"/>
    <w:rsid w:val="00FA02AC"/>
    <w:rsid w:val="00FA12DC"/>
    <w:rsid w:val="00FA25D4"/>
    <w:rsid w:val="00FA31AE"/>
    <w:rsid w:val="00FA33CD"/>
    <w:rsid w:val="00FA3E41"/>
    <w:rsid w:val="00FA50A7"/>
    <w:rsid w:val="00FA5BD6"/>
    <w:rsid w:val="00FA7AC1"/>
    <w:rsid w:val="00FA7F85"/>
    <w:rsid w:val="00FB01BC"/>
    <w:rsid w:val="00FB06F9"/>
    <w:rsid w:val="00FB08B9"/>
    <w:rsid w:val="00FB16E5"/>
    <w:rsid w:val="00FB270B"/>
    <w:rsid w:val="00FB52E6"/>
    <w:rsid w:val="00FB6BB8"/>
    <w:rsid w:val="00FB74B3"/>
    <w:rsid w:val="00FB78F2"/>
    <w:rsid w:val="00FC027C"/>
    <w:rsid w:val="00FC0C5B"/>
    <w:rsid w:val="00FC216F"/>
    <w:rsid w:val="00FC4B6C"/>
    <w:rsid w:val="00FC52D9"/>
    <w:rsid w:val="00FC5806"/>
    <w:rsid w:val="00FC58B7"/>
    <w:rsid w:val="00FC5AC8"/>
    <w:rsid w:val="00FD317B"/>
    <w:rsid w:val="00FD3336"/>
    <w:rsid w:val="00FD3350"/>
    <w:rsid w:val="00FD3620"/>
    <w:rsid w:val="00FD3930"/>
    <w:rsid w:val="00FD44CC"/>
    <w:rsid w:val="00FD4D91"/>
    <w:rsid w:val="00FD5001"/>
    <w:rsid w:val="00FD62A3"/>
    <w:rsid w:val="00FD6AA5"/>
    <w:rsid w:val="00FD7F3B"/>
    <w:rsid w:val="00FE4D7A"/>
    <w:rsid w:val="00FE5678"/>
    <w:rsid w:val="00FE65DD"/>
    <w:rsid w:val="00FE777D"/>
    <w:rsid w:val="00FE7A75"/>
    <w:rsid w:val="00FF09A1"/>
    <w:rsid w:val="00FF1A1F"/>
    <w:rsid w:val="00FF1F5F"/>
    <w:rsid w:val="00FF2AED"/>
    <w:rsid w:val="00FF406E"/>
    <w:rsid w:val="00FF530E"/>
    <w:rsid w:val="00FF67B0"/>
    <w:rsid w:val="00FF769B"/>
    <w:rsid w:val="015AC4DB"/>
    <w:rsid w:val="032787BE"/>
    <w:rsid w:val="09909529"/>
    <w:rsid w:val="12530BEA"/>
    <w:rsid w:val="12FDA054"/>
    <w:rsid w:val="1364EDC2"/>
    <w:rsid w:val="13B281BD"/>
    <w:rsid w:val="18359699"/>
    <w:rsid w:val="1843188D"/>
    <w:rsid w:val="1B2322BF"/>
    <w:rsid w:val="1BE3006E"/>
    <w:rsid w:val="1E2B236D"/>
    <w:rsid w:val="1F9A00BE"/>
    <w:rsid w:val="264D1E43"/>
    <w:rsid w:val="28968B37"/>
    <w:rsid w:val="2932EF8C"/>
    <w:rsid w:val="29F2ACD2"/>
    <w:rsid w:val="2B0A398D"/>
    <w:rsid w:val="30295C4B"/>
    <w:rsid w:val="31905985"/>
    <w:rsid w:val="32283484"/>
    <w:rsid w:val="33B9144A"/>
    <w:rsid w:val="346048F7"/>
    <w:rsid w:val="3B21C714"/>
    <w:rsid w:val="3C354D27"/>
    <w:rsid w:val="405CAE06"/>
    <w:rsid w:val="41F2D4C6"/>
    <w:rsid w:val="42EE7AEF"/>
    <w:rsid w:val="452D46F0"/>
    <w:rsid w:val="460071F8"/>
    <w:rsid w:val="490D4867"/>
    <w:rsid w:val="497983D0"/>
    <w:rsid w:val="4991C97A"/>
    <w:rsid w:val="4D99D58C"/>
    <w:rsid w:val="4DA37C9F"/>
    <w:rsid w:val="4EFB17EB"/>
    <w:rsid w:val="4F2D42F9"/>
    <w:rsid w:val="559810EC"/>
    <w:rsid w:val="578948E8"/>
    <w:rsid w:val="582E7876"/>
    <w:rsid w:val="5ABA24CA"/>
    <w:rsid w:val="5D2FDFF3"/>
    <w:rsid w:val="5D88F3C5"/>
    <w:rsid w:val="5F8625D9"/>
    <w:rsid w:val="61834057"/>
    <w:rsid w:val="6756B02D"/>
    <w:rsid w:val="690265EC"/>
    <w:rsid w:val="6A3514F7"/>
    <w:rsid w:val="6A36DB03"/>
    <w:rsid w:val="6C38067C"/>
    <w:rsid w:val="71B54AC1"/>
    <w:rsid w:val="71B6D2A7"/>
    <w:rsid w:val="71F3D3EC"/>
    <w:rsid w:val="74021A9A"/>
    <w:rsid w:val="75979BAC"/>
    <w:rsid w:val="75ADB733"/>
    <w:rsid w:val="7740E710"/>
    <w:rsid w:val="791C17ED"/>
    <w:rsid w:val="7BD8064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60DCD03"/>
  <w15:docId w15:val="{8C0E7C6D-9F94-4777-9A0D-BFE32AD3CE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hAnsi="Times New Roman" w:eastAsia="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99"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uiPriority="99"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2B1606"/>
    <w:rPr>
      <w:rFonts w:ascii="Tahoma" w:hAnsi="Tahoma"/>
      <w:sz w:val="24"/>
      <w:lang w:eastAsia="en-US"/>
    </w:rPr>
  </w:style>
  <w:style w:type="paragraph" w:styleId="Heading2">
    <w:name w:val="heading 2"/>
    <w:basedOn w:val="Normal"/>
    <w:next w:val="Normal"/>
    <w:link w:val="Heading2Char"/>
    <w:qFormat/>
    <w:rsid w:val="002B1606"/>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2B1606"/>
    <w:pPr>
      <w:keepNext/>
      <w:outlineLvl w:val="2"/>
    </w:pPr>
    <w:rPr>
      <w:rFonts w:ascii="Times New Roman" w:hAnsi="Times New Roman"/>
      <w:b/>
      <w:bCs/>
      <w:sz w:val="20"/>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2Char" w:customStyle="1">
    <w:name w:val="Heading 2 Char"/>
    <w:basedOn w:val="DefaultParagraphFont"/>
    <w:link w:val="Heading2"/>
    <w:rsid w:val="002B1606"/>
    <w:rPr>
      <w:rFonts w:ascii="Arial" w:hAnsi="Arial" w:cs="Arial"/>
      <w:b/>
      <w:bCs/>
      <w:i/>
      <w:iCs/>
      <w:sz w:val="28"/>
      <w:szCs w:val="28"/>
      <w:lang w:eastAsia="en-US"/>
    </w:rPr>
  </w:style>
  <w:style w:type="character" w:styleId="Heading3Char" w:customStyle="1">
    <w:name w:val="Heading 3 Char"/>
    <w:basedOn w:val="DefaultParagraphFont"/>
    <w:link w:val="Heading3"/>
    <w:rsid w:val="002B1606"/>
    <w:rPr>
      <w:b/>
      <w:bCs/>
      <w:lang w:eastAsia="en-US"/>
    </w:rPr>
  </w:style>
  <w:style w:type="paragraph" w:styleId="Footer">
    <w:name w:val="footer"/>
    <w:basedOn w:val="Normal"/>
    <w:link w:val="FooterChar"/>
    <w:uiPriority w:val="99"/>
    <w:rsid w:val="002B1606"/>
    <w:pPr>
      <w:tabs>
        <w:tab w:val="center" w:pos="4320"/>
        <w:tab w:val="right" w:pos="8640"/>
      </w:tabs>
    </w:pPr>
  </w:style>
  <w:style w:type="character" w:styleId="FooterChar" w:customStyle="1">
    <w:name w:val="Footer Char"/>
    <w:basedOn w:val="DefaultParagraphFont"/>
    <w:link w:val="Footer"/>
    <w:uiPriority w:val="99"/>
    <w:rsid w:val="002B1606"/>
    <w:rPr>
      <w:rFonts w:ascii="Tahoma" w:hAnsi="Tahoma"/>
      <w:sz w:val="24"/>
      <w:lang w:eastAsia="en-US"/>
    </w:rPr>
  </w:style>
  <w:style w:type="paragraph" w:styleId="NormalWeb">
    <w:name w:val="Normal (Web)"/>
    <w:basedOn w:val="Normal"/>
    <w:rsid w:val="002B1606"/>
    <w:pPr>
      <w:spacing w:before="100" w:beforeAutospacing="1" w:after="100" w:afterAutospacing="1"/>
    </w:pPr>
    <w:rPr>
      <w:rFonts w:ascii="Times New Roman" w:hAnsi="Times New Roman"/>
      <w:szCs w:val="24"/>
      <w:lang w:val="en-US"/>
    </w:rPr>
  </w:style>
  <w:style w:type="table" w:styleId="TableGrid">
    <w:name w:val="Table Grid"/>
    <w:basedOn w:val="TableNormal"/>
    <w:rsid w:val="002B1606"/>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BalloonText">
    <w:name w:val="Balloon Text"/>
    <w:basedOn w:val="Normal"/>
    <w:link w:val="BalloonTextChar"/>
    <w:rsid w:val="002B1606"/>
    <w:rPr>
      <w:rFonts w:cs="Tahoma"/>
      <w:sz w:val="16"/>
      <w:szCs w:val="16"/>
    </w:rPr>
  </w:style>
  <w:style w:type="character" w:styleId="BalloonTextChar" w:customStyle="1">
    <w:name w:val="Balloon Text Char"/>
    <w:basedOn w:val="DefaultParagraphFont"/>
    <w:link w:val="BalloonText"/>
    <w:rsid w:val="002B1606"/>
    <w:rPr>
      <w:rFonts w:ascii="Tahoma" w:hAnsi="Tahoma" w:cs="Tahoma"/>
      <w:sz w:val="16"/>
      <w:szCs w:val="16"/>
      <w:lang w:eastAsia="en-US"/>
    </w:rPr>
  </w:style>
  <w:style w:type="paragraph" w:styleId="Header">
    <w:name w:val="header"/>
    <w:basedOn w:val="Normal"/>
    <w:link w:val="HeaderChar"/>
    <w:rsid w:val="002B1606"/>
    <w:pPr>
      <w:tabs>
        <w:tab w:val="center" w:pos="4513"/>
        <w:tab w:val="right" w:pos="9026"/>
      </w:tabs>
    </w:pPr>
  </w:style>
  <w:style w:type="character" w:styleId="HeaderChar" w:customStyle="1">
    <w:name w:val="Header Char"/>
    <w:basedOn w:val="DefaultParagraphFont"/>
    <w:link w:val="Header"/>
    <w:rsid w:val="002B1606"/>
    <w:rPr>
      <w:rFonts w:ascii="Tahoma" w:hAnsi="Tahoma"/>
      <w:sz w:val="24"/>
      <w:lang w:eastAsia="en-US"/>
    </w:rPr>
  </w:style>
  <w:style w:type="character" w:styleId="Hyperlink">
    <w:name w:val="Hyperlink"/>
    <w:basedOn w:val="DefaultParagraphFont"/>
    <w:rsid w:val="003F0B04"/>
    <w:rPr>
      <w:color w:val="0000FF" w:themeColor="hyperlink"/>
      <w:u w:val="single"/>
    </w:rPr>
  </w:style>
  <w:style w:type="character" w:styleId="comment" w:customStyle="1">
    <w:name w:val="comment"/>
    <w:basedOn w:val="DefaultParagraphFont"/>
    <w:rsid w:val="00F75C23"/>
  </w:style>
  <w:style w:type="paragraph" w:styleId="ListParagraph">
    <w:name w:val="List Paragraph"/>
    <w:basedOn w:val="Normal"/>
    <w:uiPriority w:val="34"/>
    <w:qFormat/>
    <w:rsid w:val="003C7B32"/>
    <w:pPr>
      <w:ind w:left="720"/>
      <w:contextualSpacing/>
    </w:pPr>
  </w:style>
  <w:style w:type="character" w:styleId="FollowedHyperlink">
    <w:name w:val="FollowedHyperlink"/>
    <w:basedOn w:val="DefaultParagraphFont"/>
    <w:semiHidden/>
    <w:unhideWhenUsed/>
    <w:rsid w:val="00D8764B"/>
    <w:rPr>
      <w:color w:val="800080" w:themeColor="followedHyperlink"/>
      <w:u w:val="single"/>
    </w:rPr>
  </w:style>
  <w:style w:type="character" w:styleId="UnresolvedMention">
    <w:name w:val="Unresolved Mention"/>
    <w:basedOn w:val="DefaultParagraphFont"/>
    <w:uiPriority w:val="99"/>
    <w:semiHidden/>
    <w:unhideWhenUsed/>
    <w:rsid w:val="00DD1893"/>
    <w:rPr>
      <w:color w:val="808080"/>
      <w:shd w:val="clear" w:color="auto" w:fill="E6E6E6"/>
    </w:rPr>
  </w:style>
  <w:style w:type="character" w:styleId="CommentReference">
    <w:name w:val="annotation reference"/>
    <w:basedOn w:val="DefaultParagraphFont"/>
    <w:semiHidden/>
    <w:unhideWhenUsed/>
    <w:rsid w:val="008C7901"/>
    <w:rPr>
      <w:sz w:val="16"/>
      <w:szCs w:val="16"/>
    </w:rPr>
  </w:style>
  <w:style w:type="paragraph" w:styleId="CommentText">
    <w:name w:val="annotation text"/>
    <w:basedOn w:val="Normal"/>
    <w:link w:val="CommentTextChar"/>
    <w:semiHidden/>
    <w:unhideWhenUsed/>
    <w:rsid w:val="008C7901"/>
    <w:rPr>
      <w:sz w:val="20"/>
    </w:rPr>
  </w:style>
  <w:style w:type="character" w:styleId="CommentTextChar" w:customStyle="1">
    <w:name w:val="Comment Text Char"/>
    <w:basedOn w:val="DefaultParagraphFont"/>
    <w:link w:val="CommentText"/>
    <w:semiHidden/>
    <w:rsid w:val="008C7901"/>
    <w:rPr>
      <w:rFonts w:ascii="Tahoma" w:hAnsi="Tahoma"/>
      <w:lang w:eastAsia="en-US"/>
    </w:rPr>
  </w:style>
  <w:style w:type="paragraph" w:styleId="CommentSubject">
    <w:name w:val="annotation subject"/>
    <w:basedOn w:val="CommentText"/>
    <w:next w:val="CommentText"/>
    <w:link w:val="CommentSubjectChar"/>
    <w:semiHidden/>
    <w:unhideWhenUsed/>
    <w:rsid w:val="008C7901"/>
    <w:rPr>
      <w:b/>
      <w:bCs/>
    </w:rPr>
  </w:style>
  <w:style w:type="character" w:styleId="CommentSubjectChar" w:customStyle="1">
    <w:name w:val="Comment Subject Char"/>
    <w:basedOn w:val="CommentTextChar"/>
    <w:link w:val="CommentSubject"/>
    <w:semiHidden/>
    <w:rsid w:val="008C7901"/>
    <w:rPr>
      <w:rFonts w:ascii="Tahoma" w:hAnsi="Tahoma"/>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image" Target="media/image2.png" Id="rId13" /><Relationship Type="http://schemas.openxmlformats.org/officeDocument/2006/relationships/hyperlink" Target="mailto:susanne@prinz.org.nz" TargetMode="External" Id="rId18" /><Relationship Type="http://schemas.openxmlformats.org/officeDocument/2006/relationships/customXml" Target="../customXml/item3.xml" Id="rId3" /><Relationship Type="http://schemas.openxmlformats.org/officeDocument/2006/relationships/header" Target="header2.xml" Id="rId21" /><Relationship Type="http://schemas.openxmlformats.org/officeDocument/2006/relationships/settings" Target="settings.xml" Id="rId7" /><Relationship Type="http://schemas.openxmlformats.org/officeDocument/2006/relationships/hyperlink" Target="mailto:susanne@prinz.org.nz" TargetMode="External" Id="rId17" /><Relationship Type="http://schemas.openxmlformats.org/officeDocument/2006/relationships/customXml" Target="../customXml/item2.xml" Id="rId2" /><Relationship Type="http://schemas.openxmlformats.org/officeDocument/2006/relationships/image" Target="media/image5.svg" Id="rId16" /><Relationship Type="http://schemas.openxmlformats.org/officeDocument/2006/relationships/footer" Target="footer1.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eg" Id="rId11" /><Relationship Type="http://schemas.openxmlformats.org/officeDocument/2006/relationships/numbering" Target="numbering.xml" Id="rId5" /><Relationship Type="http://schemas.openxmlformats.org/officeDocument/2006/relationships/image" Target="media/image4.png" Id="rId15" /><Relationship Type="http://schemas.openxmlformats.org/officeDocument/2006/relationships/theme" Target="theme/theme1.xml" Id="rId23" /><Relationship Type="http://schemas.openxmlformats.org/officeDocument/2006/relationships/endnotes" Target="endnotes.xml" Id="rId10" /><Relationship Type="http://schemas.openxmlformats.org/officeDocument/2006/relationships/header" Target="header1.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image" Target="media/image3.svg" Id="rId14" /><Relationship Type="http://schemas.openxmlformats.org/officeDocument/2006/relationships/fontTable" Target="fontTable.xml" Id="rId22" /><Relationship Type="http://schemas.openxmlformats.org/officeDocument/2006/relationships/hyperlink" Target="mailto:susanne@prinz.org.nz" TargetMode="External" Id="R7e2e90ce1821452b"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3C0066A6E0FED489E363C5206707733" ma:contentTypeVersion="20" ma:contentTypeDescription="Create a new document." ma:contentTypeScope="" ma:versionID="e2d8362decba38629b70fef5dbfb32d3">
  <xsd:schema xmlns:xsd="http://www.w3.org/2001/XMLSchema" xmlns:xs="http://www.w3.org/2001/XMLSchema" xmlns:p="http://schemas.microsoft.com/office/2006/metadata/properties" xmlns:ns1="http://schemas.microsoft.com/sharepoint/v3" xmlns:ns2="2341a9dd-5216-4b78-a645-55431aafcdce" xmlns:ns3="http://schemas.microsoft.com/sharepoint/v3/fields" xmlns:ns4="ac319f10-464f-4e8a-ae10-13c17783c585" targetNamespace="http://schemas.microsoft.com/office/2006/metadata/properties" ma:root="true" ma:fieldsID="f79379822fe67d5b5fa78db4c798c82f" ns1:_="" ns2:_="" ns3:_="" ns4:_="">
    <xsd:import namespace="http://schemas.microsoft.com/sharepoint/v3"/>
    <xsd:import namespace="2341a9dd-5216-4b78-a645-55431aafcdce"/>
    <xsd:import namespace="http://schemas.microsoft.com/sharepoint/v3/fields"/>
    <xsd:import namespace="ac319f10-464f-4e8a-ae10-13c17783c58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2:MediaLengthInSeconds" minOccurs="0"/>
                <xsd:element ref="ns3:Location" minOccurs="0"/>
                <xsd:element ref="ns1:DisplayFolder" minOccurs="0"/>
                <xsd:element ref="ns4:SharedWithUsers" minOccurs="0"/>
                <xsd:element ref="ns4:SharedWithDetail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isplayFolder" ma:index="20" nillable="true" ma:displayName="Display Folder" ma:description="The Display Folder of the Indicator" ma:internalName="DisplayFolder">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41a9dd-5216-4b78-a645-55431aafcd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0eac6f47-fa05-437e-9a5d-659f351ef17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Location" ma:index="19" nillable="true" ma:displayName="Location" ma:internalName="Loca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319f10-464f-4e8a-ae10-13c17783c585"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e56c9ad2-96af-47be-9d39-5d0d6a31c26e}" ma:internalName="TaxCatchAll" ma:showField="CatchAllData" ma:web="ac319f10-464f-4e8a-ae10-13c17783c58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ac319f10-464f-4e8a-ae10-13c17783c585" xsi:nil="true"/>
    <lcf76f155ced4ddcb4097134ff3c332f xmlns="2341a9dd-5216-4b78-a645-55431aafcdce">
      <Terms xmlns="http://schemas.microsoft.com/office/infopath/2007/PartnerControls"/>
    </lcf76f155ced4ddcb4097134ff3c332f>
    <DisplayFolder xmlns="http://schemas.microsoft.com/sharepoint/v3" xsi:nil="true"/>
    <Location xmlns="http://schemas.microsoft.com/sharepoint/v3/fields"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9F02956-3969-49BD-B9FD-FBB1CC382710}"/>
</file>

<file path=customXml/itemProps2.xml><?xml version="1.0" encoding="utf-8"?>
<ds:datastoreItem xmlns:ds="http://schemas.openxmlformats.org/officeDocument/2006/customXml" ds:itemID="{7C9F5E36-BC66-49C1-B562-3C70C302A10D}">
  <ds:schemaRefs>
    <ds:schemaRef ds:uri="http://schemas.openxmlformats.org/officeDocument/2006/bibliography"/>
  </ds:schemaRefs>
</ds:datastoreItem>
</file>

<file path=customXml/itemProps3.xml><?xml version="1.0" encoding="utf-8"?>
<ds:datastoreItem xmlns:ds="http://schemas.openxmlformats.org/officeDocument/2006/customXml" ds:itemID="{EAF85BE3-5A7F-41F1-B8FF-6ECC7EBF8589}">
  <ds:schemaRefs>
    <ds:schemaRef ds:uri="http://schemas.microsoft.com/office/2006/metadata/properties"/>
    <ds:schemaRef ds:uri="http://schemas.microsoft.com/office/infopath/2007/PartnerControls"/>
    <ds:schemaRef ds:uri="ac319f10-464f-4e8a-ae10-13c17783c585"/>
    <ds:schemaRef ds:uri="2341a9dd-5216-4b78-a645-55431aafcdce"/>
    <ds:schemaRef ds:uri="http://schemas.microsoft.com/sharepoint/v3"/>
    <ds:schemaRef ds:uri="http://schemas.microsoft.com/sharepoint/v3/fields"/>
  </ds:schemaRefs>
</ds:datastoreItem>
</file>

<file path=customXml/itemProps4.xml><?xml version="1.0" encoding="utf-8"?>
<ds:datastoreItem xmlns:ds="http://schemas.openxmlformats.org/officeDocument/2006/customXml" ds:itemID="{9FC4EFDA-8210-4130-9EBB-F04E7E32C182}">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Ruapehu District Council</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User</dc:creator>
  <lastModifiedBy>Bethany Cook</lastModifiedBy>
  <revision>11</revision>
  <lastPrinted>2018-11-29T03:04:00.0000000Z</lastPrinted>
  <dcterms:created xsi:type="dcterms:W3CDTF">2024-01-25T00:21:00.0000000Z</dcterms:created>
  <dcterms:modified xsi:type="dcterms:W3CDTF">2026-01-07T22:06:36.097831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C0066A6E0FED489E363C5206707733</vt:lpwstr>
  </property>
  <property fmtid="{D5CDD505-2E9C-101B-9397-08002B2CF9AE}" pid="3" name="MediaServiceImageTags">
    <vt:lpwstr/>
  </property>
</Properties>
</file>